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1FC07C" w14:textId="20281184" w:rsidR="00322AF3" w:rsidRPr="00C27D33" w:rsidRDefault="00322AF3" w:rsidP="004D7BA5">
      <w:pPr>
        <w:rPr>
          <w:rFonts w:cs="Arial"/>
          <w:sz w:val="22"/>
          <w:szCs w:val="22"/>
        </w:rPr>
      </w:pPr>
      <w:r w:rsidRPr="00C27D33">
        <w:rPr>
          <w:rFonts w:cs="Arial"/>
          <w:sz w:val="22"/>
          <w:szCs w:val="22"/>
        </w:rPr>
        <w:t xml:space="preserve">[Snap Judgment intro] </w:t>
      </w:r>
    </w:p>
    <w:p w14:paraId="289F9288" w14:textId="7EE09307" w:rsidR="000A453A" w:rsidRPr="00C27D33" w:rsidRDefault="00F95394" w:rsidP="004D7BA5">
      <w:pPr>
        <w:rPr>
          <w:rFonts w:cs="Arial"/>
          <w:sz w:val="22"/>
          <w:szCs w:val="22"/>
        </w:rPr>
      </w:pPr>
      <w:r w:rsidRPr="00F95394">
        <w:rPr>
          <w:rFonts w:cs="Arial"/>
          <w:b/>
          <w:bCs/>
          <w:sz w:val="22"/>
          <w:szCs w:val="22"/>
        </w:rPr>
        <w:t>Glynn:</w:t>
      </w:r>
      <w:r w:rsidR="00C535CD" w:rsidRPr="00C27D33">
        <w:rPr>
          <w:rFonts w:cs="Arial"/>
          <w:sz w:val="22"/>
          <w:szCs w:val="22"/>
        </w:rPr>
        <w:t xml:space="preserve"> </w:t>
      </w:r>
      <w:r w:rsidR="004D7BA5" w:rsidRPr="00C27D33">
        <w:rPr>
          <w:rFonts w:cs="Arial"/>
          <w:sz w:val="22"/>
          <w:szCs w:val="22"/>
        </w:rPr>
        <w:t xml:space="preserve">At church, my brother used to call them </w:t>
      </w:r>
      <w:r w:rsidR="00102F76">
        <w:rPr>
          <w:rFonts w:cs="Arial"/>
          <w:sz w:val="22"/>
          <w:szCs w:val="22"/>
        </w:rPr>
        <w:t>“T</w:t>
      </w:r>
      <w:r w:rsidR="004D7BA5" w:rsidRPr="00C27D33">
        <w:rPr>
          <w:rFonts w:cs="Arial"/>
          <w:sz w:val="22"/>
          <w:szCs w:val="22"/>
        </w:rPr>
        <w:t xml:space="preserve">he </w:t>
      </w:r>
      <w:r w:rsidR="00102F76">
        <w:rPr>
          <w:rFonts w:cs="Arial"/>
          <w:sz w:val="22"/>
          <w:szCs w:val="22"/>
        </w:rPr>
        <w:t>Happies.”</w:t>
      </w:r>
      <w:r w:rsidR="002600AD" w:rsidRPr="00C27D33">
        <w:rPr>
          <w:rFonts w:cs="Arial"/>
          <w:sz w:val="22"/>
          <w:szCs w:val="22"/>
        </w:rPr>
        <w:t xml:space="preserve"> R</w:t>
      </w:r>
      <w:r w:rsidR="004D7BA5" w:rsidRPr="00C27D33">
        <w:rPr>
          <w:rFonts w:cs="Arial"/>
          <w:sz w:val="22"/>
          <w:szCs w:val="22"/>
        </w:rPr>
        <w:t xml:space="preserve">osy cheek </w:t>
      </w:r>
      <w:r w:rsidR="002600AD" w:rsidRPr="00C27D33">
        <w:rPr>
          <w:rFonts w:cs="Arial"/>
          <w:sz w:val="22"/>
          <w:szCs w:val="22"/>
        </w:rPr>
        <w:t>s</w:t>
      </w:r>
      <w:r w:rsidR="004D7BA5" w:rsidRPr="00C27D33">
        <w:rPr>
          <w:rFonts w:cs="Arial"/>
          <w:sz w:val="22"/>
          <w:szCs w:val="22"/>
        </w:rPr>
        <w:t xml:space="preserve">milers would look down at us and say things like, </w:t>
      </w:r>
      <w:r w:rsidR="002600AD" w:rsidRPr="00C27D33">
        <w:rPr>
          <w:rFonts w:cs="Arial"/>
          <w:sz w:val="22"/>
          <w:szCs w:val="22"/>
        </w:rPr>
        <w:t>“B</w:t>
      </w:r>
      <w:r w:rsidR="004D7BA5" w:rsidRPr="00C27D33">
        <w:rPr>
          <w:rFonts w:cs="Arial"/>
          <w:sz w:val="22"/>
          <w:szCs w:val="22"/>
        </w:rPr>
        <w:t xml:space="preserve">oys, hard work always pays off. And you know, the cream rises to the top. But the worst one, </w:t>
      </w:r>
      <w:r w:rsidR="0086706E" w:rsidRPr="00C27D33">
        <w:rPr>
          <w:rFonts w:cs="Arial"/>
          <w:sz w:val="22"/>
          <w:szCs w:val="22"/>
        </w:rPr>
        <w:t xml:space="preserve">the worst one, </w:t>
      </w:r>
      <w:r w:rsidR="004D7BA5" w:rsidRPr="00C27D33">
        <w:rPr>
          <w:rFonts w:cs="Arial"/>
          <w:sz w:val="22"/>
          <w:szCs w:val="22"/>
        </w:rPr>
        <w:t>the good Lord will never give you more than you can handle.</w:t>
      </w:r>
      <w:r w:rsidR="0086706E" w:rsidRPr="00C27D33">
        <w:rPr>
          <w:rFonts w:cs="Arial"/>
          <w:sz w:val="22"/>
          <w:szCs w:val="22"/>
        </w:rPr>
        <w:t>”</w:t>
      </w:r>
      <w:r w:rsidR="004D7BA5" w:rsidRPr="00C27D33">
        <w:rPr>
          <w:rFonts w:cs="Arial"/>
          <w:sz w:val="22"/>
          <w:szCs w:val="22"/>
        </w:rPr>
        <w:t xml:space="preserve"> My brother grew livid, furious every single time because we lived in a world where the little sayings didn't always apply</w:t>
      </w:r>
      <w:r w:rsidR="009F5514">
        <w:rPr>
          <w:rFonts w:cs="Arial"/>
          <w:sz w:val="22"/>
          <w:szCs w:val="22"/>
        </w:rPr>
        <w:t xml:space="preserve"> </w:t>
      </w:r>
      <w:r w:rsidR="00BE1455" w:rsidRPr="00C27D33">
        <w:rPr>
          <w:rFonts w:cs="Arial"/>
          <w:sz w:val="22"/>
          <w:szCs w:val="22"/>
        </w:rPr>
        <w:t>w</w:t>
      </w:r>
      <w:r w:rsidR="004D7BA5" w:rsidRPr="00C27D33">
        <w:rPr>
          <w:rFonts w:cs="Arial"/>
          <w:sz w:val="22"/>
          <w:szCs w:val="22"/>
        </w:rPr>
        <w:t xml:space="preserve">orld where you could be punished for doing the right thing. </w:t>
      </w:r>
    </w:p>
    <w:p w14:paraId="1F0C1C69" w14:textId="23DC01DF" w:rsidR="003D4FF7" w:rsidRPr="00C27D33" w:rsidRDefault="009F5514" w:rsidP="004D7BA5">
      <w:pPr>
        <w:rPr>
          <w:rFonts w:cs="Arial"/>
          <w:sz w:val="22"/>
          <w:szCs w:val="22"/>
        </w:rPr>
      </w:pPr>
      <w:r>
        <w:rPr>
          <w:rFonts w:cs="Arial"/>
          <w:sz w:val="22"/>
          <w:szCs w:val="22"/>
        </w:rPr>
        <w:t xml:space="preserve">What-what? </w:t>
      </w:r>
      <w:r w:rsidR="004D7BA5" w:rsidRPr="00C27D33">
        <w:rPr>
          <w:rFonts w:cs="Arial"/>
          <w:sz w:val="22"/>
          <w:szCs w:val="22"/>
        </w:rPr>
        <w:t>Our dad didn't work hard</w:t>
      </w:r>
      <w:r>
        <w:rPr>
          <w:rFonts w:cs="Arial"/>
          <w:sz w:val="22"/>
          <w:szCs w:val="22"/>
        </w:rPr>
        <w:t>?</w:t>
      </w:r>
      <w:r w:rsidR="004D7BA5" w:rsidRPr="00C27D33">
        <w:rPr>
          <w:rFonts w:cs="Arial"/>
          <w:sz w:val="22"/>
          <w:szCs w:val="22"/>
        </w:rPr>
        <w:t xml:space="preserve"> </w:t>
      </w:r>
      <w:r w:rsidR="00E16173" w:rsidRPr="00C27D33">
        <w:rPr>
          <w:rFonts w:cs="Arial"/>
          <w:sz w:val="22"/>
          <w:szCs w:val="22"/>
        </w:rPr>
        <w:t>14-hour</w:t>
      </w:r>
      <w:r w:rsidR="004D7BA5" w:rsidRPr="00C27D33">
        <w:rPr>
          <w:rFonts w:cs="Arial"/>
          <w:sz w:val="22"/>
          <w:szCs w:val="22"/>
        </w:rPr>
        <w:t xml:space="preserve"> days hard</w:t>
      </w:r>
      <w:r>
        <w:rPr>
          <w:rFonts w:cs="Arial"/>
          <w:sz w:val="22"/>
          <w:szCs w:val="22"/>
        </w:rPr>
        <w:t>?</w:t>
      </w:r>
      <w:r w:rsidR="004D7BA5" w:rsidRPr="00C27D33">
        <w:rPr>
          <w:rFonts w:cs="Arial"/>
          <w:sz w:val="22"/>
          <w:szCs w:val="22"/>
        </w:rPr>
        <w:t xml:space="preserve"> You think the cheat code for people like us is just a little bit more elbow grease? Get out of here. But I wasn't mad, really. I was more envious because I want to be just like them. Grinning, </w:t>
      </w:r>
      <w:r w:rsidR="000253E9" w:rsidRPr="000253E9">
        <w:rPr>
          <w:rFonts w:cs="Arial"/>
          <w:sz w:val="22"/>
          <w:szCs w:val="22"/>
        </w:rPr>
        <w:t>ignorant certain</w:t>
      </w:r>
      <w:r w:rsidR="004D7BA5" w:rsidRPr="00C27D33">
        <w:rPr>
          <w:rFonts w:cs="Arial"/>
          <w:sz w:val="22"/>
          <w:szCs w:val="22"/>
        </w:rPr>
        <w:t>, certain with a warm belly full of roast beasts, talking about lazy people from the comfort of a lazy boy recliner. Yeah</w:t>
      </w:r>
      <w:r w:rsidR="000253E9">
        <w:rPr>
          <w:rFonts w:cs="Arial"/>
          <w:sz w:val="22"/>
          <w:szCs w:val="22"/>
        </w:rPr>
        <w:t xml:space="preserve">, </w:t>
      </w:r>
      <w:r w:rsidR="004D7BA5" w:rsidRPr="00C27D33">
        <w:rPr>
          <w:rFonts w:cs="Arial"/>
          <w:sz w:val="22"/>
          <w:szCs w:val="22"/>
        </w:rPr>
        <w:t xml:space="preserve">I want to be a happy too. But now I wonder if maybe my brother had it right all along. </w:t>
      </w:r>
    </w:p>
    <w:p w14:paraId="6A3EEE1E" w14:textId="77777777" w:rsidR="00C41CAB" w:rsidRDefault="00C41CAB" w:rsidP="004D7BA5">
      <w:pPr>
        <w:rPr>
          <w:rFonts w:cs="Arial"/>
          <w:sz w:val="22"/>
          <w:szCs w:val="22"/>
        </w:rPr>
      </w:pPr>
      <w:r>
        <w:rPr>
          <w:rFonts w:cs="Arial"/>
          <w:sz w:val="22"/>
          <w:szCs w:val="22"/>
        </w:rPr>
        <w:t xml:space="preserve">[upbeat music] </w:t>
      </w:r>
    </w:p>
    <w:p w14:paraId="4417386F" w14:textId="77777777" w:rsidR="00C45413" w:rsidRDefault="004D7BA5" w:rsidP="004D7BA5">
      <w:pPr>
        <w:rPr>
          <w:rFonts w:cs="Arial"/>
          <w:sz w:val="22"/>
          <w:szCs w:val="22"/>
        </w:rPr>
      </w:pPr>
      <w:r w:rsidRPr="00C27D33">
        <w:rPr>
          <w:rFonts w:cs="Arial"/>
          <w:sz w:val="22"/>
          <w:szCs w:val="22"/>
        </w:rPr>
        <w:t>Today</w:t>
      </w:r>
      <w:r w:rsidR="003D4FF7" w:rsidRPr="00C27D33">
        <w:rPr>
          <w:rFonts w:cs="Arial"/>
          <w:sz w:val="22"/>
          <w:szCs w:val="22"/>
        </w:rPr>
        <w:t>,</w:t>
      </w:r>
      <w:r w:rsidRPr="00C27D33">
        <w:rPr>
          <w:rFonts w:cs="Arial"/>
          <w:sz w:val="22"/>
          <w:szCs w:val="22"/>
        </w:rPr>
        <w:t xml:space="preserve"> on </w:t>
      </w:r>
      <w:r w:rsidR="003D4FF7" w:rsidRPr="00C27D33">
        <w:rPr>
          <w:rFonts w:cs="Arial"/>
          <w:sz w:val="22"/>
          <w:szCs w:val="22"/>
        </w:rPr>
        <w:t>Snap Judgment</w:t>
      </w:r>
      <w:r w:rsidRPr="00C27D33">
        <w:rPr>
          <w:rFonts w:cs="Arial"/>
          <w:sz w:val="22"/>
          <w:szCs w:val="22"/>
        </w:rPr>
        <w:t xml:space="preserve">, we're going to cross continents, cross commitments, sacrifices for one man, one story, to see what happens when the right thing goes wrong. Snap </w:t>
      </w:r>
      <w:r w:rsidR="009F1719" w:rsidRPr="00C27D33">
        <w:rPr>
          <w:rFonts w:cs="Arial"/>
          <w:sz w:val="22"/>
          <w:szCs w:val="22"/>
        </w:rPr>
        <w:t>J</w:t>
      </w:r>
      <w:r w:rsidRPr="00C27D33">
        <w:rPr>
          <w:rFonts w:cs="Arial"/>
          <w:sz w:val="22"/>
          <w:szCs w:val="22"/>
        </w:rPr>
        <w:t xml:space="preserve">udgment proudly presents </w:t>
      </w:r>
      <w:r w:rsidR="007B7240" w:rsidRPr="00C27D33">
        <w:rPr>
          <w:rFonts w:cs="Arial"/>
          <w:sz w:val="22"/>
          <w:szCs w:val="22"/>
        </w:rPr>
        <w:t>No Good Turn</w:t>
      </w:r>
      <w:r w:rsidRPr="00C27D33">
        <w:rPr>
          <w:rFonts w:cs="Arial"/>
          <w:sz w:val="22"/>
          <w:szCs w:val="22"/>
        </w:rPr>
        <w:t xml:space="preserve">. </w:t>
      </w:r>
    </w:p>
    <w:p w14:paraId="47C7ABD2" w14:textId="2D3ACEAB" w:rsidR="000A453A" w:rsidRPr="00C27D33" w:rsidRDefault="004D7BA5" w:rsidP="004D7BA5">
      <w:pPr>
        <w:rPr>
          <w:rFonts w:cs="Arial"/>
          <w:sz w:val="22"/>
          <w:szCs w:val="22"/>
        </w:rPr>
      </w:pPr>
      <w:r w:rsidRPr="00C27D33">
        <w:rPr>
          <w:rFonts w:cs="Arial"/>
          <w:sz w:val="22"/>
          <w:szCs w:val="22"/>
        </w:rPr>
        <w:t xml:space="preserve">My name is </w:t>
      </w:r>
      <w:r w:rsidR="00143D3D" w:rsidRPr="00C27D33">
        <w:rPr>
          <w:rFonts w:cs="Arial"/>
          <w:sz w:val="22"/>
          <w:szCs w:val="22"/>
        </w:rPr>
        <w:t xml:space="preserve">Glynn </w:t>
      </w:r>
      <w:r w:rsidRPr="00C27D33">
        <w:rPr>
          <w:rFonts w:cs="Arial"/>
          <w:sz w:val="22"/>
          <w:szCs w:val="22"/>
        </w:rPr>
        <w:t>Washington. We're going for a ride</w:t>
      </w:r>
      <w:r w:rsidR="00D04898" w:rsidRPr="00C27D33">
        <w:rPr>
          <w:rFonts w:cs="Arial"/>
          <w:sz w:val="22"/>
          <w:szCs w:val="22"/>
        </w:rPr>
        <w:t>.</w:t>
      </w:r>
      <w:r w:rsidRPr="00C27D33">
        <w:rPr>
          <w:rFonts w:cs="Arial"/>
          <w:sz w:val="22"/>
          <w:szCs w:val="22"/>
        </w:rPr>
        <w:t xml:space="preserve"> </w:t>
      </w:r>
      <w:r w:rsidR="00D04898" w:rsidRPr="00C27D33">
        <w:rPr>
          <w:rFonts w:cs="Arial"/>
          <w:sz w:val="22"/>
          <w:szCs w:val="22"/>
        </w:rPr>
        <w:t>A</w:t>
      </w:r>
      <w:r w:rsidRPr="00C27D33">
        <w:rPr>
          <w:rFonts w:cs="Arial"/>
          <w:sz w:val="22"/>
          <w:szCs w:val="22"/>
        </w:rPr>
        <w:t xml:space="preserve">nd in just a moment, I want you to ask yourself, what would you do? What would you do </w:t>
      </w:r>
      <w:r w:rsidR="00D04898" w:rsidRPr="00C27D33">
        <w:rPr>
          <w:rFonts w:cs="Arial"/>
          <w:sz w:val="22"/>
          <w:szCs w:val="22"/>
        </w:rPr>
        <w:t>w</w:t>
      </w:r>
      <w:r w:rsidRPr="00C27D33">
        <w:rPr>
          <w:rFonts w:cs="Arial"/>
          <w:sz w:val="22"/>
          <w:szCs w:val="22"/>
        </w:rPr>
        <w:t xml:space="preserve">hen you're listening to </w:t>
      </w:r>
      <w:r w:rsidR="000A453A" w:rsidRPr="00C27D33">
        <w:rPr>
          <w:rFonts w:cs="Arial"/>
          <w:sz w:val="22"/>
          <w:szCs w:val="22"/>
        </w:rPr>
        <w:t>S</w:t>
      </w:r>
      <w:r w:rsidRPr="00C27D33">
        <w:rPr>
          <w:rFonts w:cs="Arial"/>
          <w:sz w:val="22"/>
          <w:szCs w:val="22"/>
        </w:rPr>
        <w:t xml:space="preserve">nap </w:t>
      </w:r>
      <w:r w:rsidR="000A453A" w:rsidRPr="00C27D33">
        <w:rPr>
          <w:rFonts w:cs="Arial"/>
          <w:sz w:val="22"/>
          <w:szCs w:val="22"/>
        </w:rPr>
        <w:t>J</w:t>
      </w:r>
      <w:r w:rsidRPr="00C27D33">
        <w:rPr>
          <w:rFonts w:cs="Arial"/>
          <w:sz w:val="22"/>
          <w:szCs w:val="22"/>
        </w:rPr>
        <w:t>udgment</w:t>
      </w:r>
      <w:r w:rsidR="000A453A" w:rsidRPr="00C27D33">
        <w:rPr>
          <w:rFonts w:cs="Arial"/>
          <w:sz w:val="22"/>
          <w:szCs w:val="22"/>
        </w:rPr>
        <w:t>?</w:t>
      </w:r>
    </w:p>
    <w:p w14:paraId="7FFD25A3" w14:textId="01A99A41" w:rsidR="000A453A" w:rsidRPr="00C27D33" w:rsidRDefault="0000076F" w:rsidP="004D7BA5">
      <w:pPr>
        <w:rPr>
          <w:rFonts w:cs="Arial"/>
          <w:sz w:val="22"/>
          <w:szCs w:val="22"/>
        </w:rPr>
      </w:pPr>
      <w:r>
        <w:rPr>
          <w:rFonts w:cs="Arial"/>
          <w:sz w:val="22"/>
          <w:szCs w:val="22"/>
        </w:rPr>
        <w:t>[upbeat music]</w:t>
      </w:r>
    </w:p>
    <w:p w14:paraId="2C3B7536" w14:textId="444FF2B7" w:rsidR="004D7BA5" w:rsidRDefault="00726E6A" w:rsidP="004D7BA5">
      <w:pPr>
        <w:rPr>
          <w:rFonts w:cs="Arial"/>
          <w:sz w:val="22"/>
          <w:szCs w:val="22"/>
        </w:rPr>
      </w:pPr>
      <w:r w:rsidRPr="00F95394">
        <w:rPr>
          <w:rFonts w:cs="Arial"/>
          <w:b/>
          <w:bCs/>
          <w:sz w:val="22"/>
          <w:szCs w:val="22"/>
        </w:rPr>
        <w:t>Glynn:</w:t>
      </w:r>
      <w:r w:rsidR="00DF5C22" w:rsidRPr="00C27D33">
        <w:rPr>
          <w:rFonts w:cs="Arial"/>
          <w:sz w:val="22"/>
          <w:szCs w:val="22"/>
        </w:rPr>
        <w:t xml:space="preserve"> </w:t>
      </w:r>
      <w:r w:rsidR="000A453A" w:rsidRPr="00C27D33">
        <w:rPr>
          <w:rFonts w:cs="Arial"/>
          <w:sz w:val="22"/>
          <w:szCs w:val="22"/>
        </w:rPr>
        <w:t>W</w:t>
      </w:r>
      <w:r w:rsidR="004D7BA5" w:rsidRPr="00C27D33">
        <w:rPr>
          <w:rFonts w:cs="Arial"/>
          <w:sz w:val="22"/>
          <w:szCs w:val="22"/>
        </w:rPr>
        <w:t>e begin an epic tale of romance, adventure and how doing the right thing can have unexpected consequences. Journalist</w:t>
      </w:r>
      <w:r w:rsidR="00534471" w:rsidRPr="00C27D33">
        <w:rPr>
          <w:rFonts w:cs="Arial"/>
          <w:sz w:val="22"/>
          <w:szCs w:val="22"/>
        </w:rPr>
        <w:t>,</w:t>
      </w:r>
      <w:r w:rsidR="004D7BA5" w:rsidRPr="00C27D33">
        <w:rPr>
          <w:rFonts w:cs="Arial"/>
          <w:sz w:val="22"/>
          <w:szCs w:val="22"/>
        </w:rPr>
        <w:t xml:space="preserve"> </w:t>
      </w:r>
      <w:r w:rsidR="00534471" w:rsidRPr="00C27D33">
        <w:rPr>
          <w:rFonts w:cs="Arial"/>
          <w:sz w:val="22"/>
          <w:szCs w:val="22"/>
        </w:rPr>
        <w:t xml:space="preserve">Niki </w:t>
      </w:r>
      <w:proofErr w:type="spellStart"/>
      <w:r w:rsidR="00534471" w:rsidRPr="00C27D33">
        <w:rPr>
          <w:rFonts w:cs="Arial"/>
          <w:sz w:val="22"/>
          <w:szCs w:val="22"/>
        </w:rPr>
        <w:t>Kitsantonis</w:t>
      </w:r>
      <w:proofErr w:type="spellEnd"/>
      <w:r w:rsidR="00534471" w:rsidRPr="00C27D33">
        <w:rPr>
          <w:rFonts w:cs="Arial"/>
          <w:sz w:val="22"/>
          <w:szCs w:val="22"/>
        </w:rPr>
        <w:t xml:space="preserve"> </w:t>
      </w:r>
      <w:r w:rsidR="004D7BA5" w:rsidRPr="00C27D33">
        <w:rPr>
          <w:rFonts w:cs="Arial"/>
          <w:sz w:val="22"/>
          <w:szCs w:val="22"/>
        </w:rPr>
        <w:t xml:space="preserve">brings us this one </w:t>
      </w:r>
      <w:r w:rsidR="00375E19" w:rsidRPr="00C27D33">
        <w:rPr>
          <w:rFonts w:cs="Arial"/>
          <w:sz w:val="22"/>
          <w:szCs w:val="22"/>
        </w:rPr>
        <w:t>f</w:t>
      </w:r>
      <w:r w:rsidR="004D7BA5" w:rsidRPr="00C27D33">
        <w:rPr>
          <w:rFonts w:cs="Arial"/>
          <w:sz w:val="22"/>
          <w:szCs w:val="22"/>
        </w:rPr>
        <w:t xml:space="preserve">rom </w:t>
      </w:r>
      <w:r w:rsidR="00315E2A" w:rsidRPr="00C27D33">
        <w:rPr>
          <w:rFonts w:cs="Arial"/>
          <w:sz w:val="22"/>
          <w:szCs w:val="22"/>
        </w:rPr>
        <w:t>Somali</w:t>
      </w:r>
      <w:r w:rsidR="004D7BA5" w:rsidRPr="00C27D33">
        <w:rPr>
          <w:rFonts w:cs="Arial"/>
          <w:sz w:val="22"/>
          <w:szCs w:val="22"/>
        </w:rPr>
        <w:t xml:space="preserve">a to Turkey to Greece across the Aegean Sea. Snap </w:t>
      </w:r>
      <w:r w:rsidR="00375E19" w:rsidRPr="00C27D33">
        <w:rPr>
          <w:rFonts w:cs="Arial"/>
          <w:sz w:val="22"/>
          <w:szCs w:val="22"/>
        </w:rPr>
        <w:t>J</w:t>
      </w:r>
      <w:r w:rsidR="004D7BA5" w:rsidRPr="00C27D33">
        <w:rPr>
          <w:rFonts w:cs="Arial"/>
          <w:sz w:val="22"/>
          <w:szCs w:val="22"/>
        </w:rPr>
        <w:t xml:space="preserve">udgment. </w:t>
      </w:r>
    </w:p>
    <w:p w14:paraId="782C088B" w14:textId="3AB4DCB4" w:rsidR="00B16CB8" w:rsidRPr="00C27D33" w:rsidRDefault="00B16CB8" w:rsidP="004D7BA5">
      <w:pPr>
        <w:rPr>
          <w:rFonts w:cs="Arial"/>
          <w:sz w:val="22"/>
          <w:szCs w:val="22"/>
        </w:rPr>
      </w:pPr>
      <w:r>
        <w:rPr>
          <w:rFonts w:cs="Arial"/>
          <w:sz w:val="22"/>
          <w:szCs w:val="22"/>
        </w:rPr>
        <w:t>[waves splashing]</w:t>
      </w:r>
    </w:p>
    <w:p w14:paraId="574BC5E9" w14:textId="05D297AA" w:rsidR="004D7BA5" w:rsidRDefault="00E321D7" w:rsidP="004D7BA5">
      <w:pPr>
        <w:rPr>
          <w:rFonts w:cs="Arial"/>
          <w:sz w:val="22"/>
          <w:szCs w:val="22"/>
        </w:rPr>
      </w:pPr>
      <w:r w:rsidRPr="00C27D33">
        <w:rPr>
          <w:rFonts w:cs="Arial"/>
          <w:b/>
          <w:bCs/>
          <w:sz w:val="22"/>
          <w:szCs w:val="22"/>
        </w:rPr>
        <w:t>Niki</w:t>
      </w:r>
      <w:r w:rsidR="00192364" w:rsidRPr="00C27D33">
        <w:rPr>
          <w:rFonts w:cs="Arial"/>
          <w:b/>
          <w:bCs/>
          <w:sz w:val="22"/>
          <w:szCs w:val="22"/>
        </w:rPr>
        <w:t>:</w:t>
      </w:r>
      <w:r w:rsidR="000C02BA" w:rsidRPr="00C27D33">
        <w:rPr>
          <w:rFonts w:cs="Arial"/>
          <w:sz w:val="22"/>
          <w:szCs w:val="22"/>
        </w:rPr>
        <w:t xml:space="preserve"> </w:t>
      </w:r>
      <w:r w:rsidR="004D7BA5" w:rsidRPr="00C27D33">
        <w:rPr>
          <w:rFonts w:cs="Arial"/>
          <w:sz w:val="22"/>
          <w:szCs w:val="22"/>
        </w:rPr>
        <w:t xml:space="preserve">It's dawn on the </w:t>
      </w:r>
      <w:r w:rsidR="000C02BA" w:rsidRPr="00C27D33">
        <w:rPr>
          <w:rFonts w:cs="Arial"/>
          <w:sz w:val="22"/>
          <w:szCs w:val="22"/>
        </w:rPr>
        <w:t>Greek</w:t>
      </w:r>
      <w:r w:rsidR="004D7BA5" w:rsidRPr="00C27D33">
        <w:rPr>
          <w:rFonts w:cs="Arial"/>
          <w:sz w:val="22"/>
          <w:szCs w:val="22"/>
        </w:rPr>
        <w:t xml:space="preserve"> island of Lesbos. A young </w:t>
      </w:r>
      <w:r w:rsidR="00315E2A" w:rsidRPr="00C27D33">
        <w:rPr>
          <w:rFonts w:cs="Arial"/>
          <w:sz w:val="22"/>
          <w:szCs w:val="22"/>
        </w:rPr>
        <w:t>Somali</w:t>
      </w:r>
      <w:r w:rsidR="004D7BA5" w:rsidRPr="00C27D33">
        <w:rPr>
          <w:rFonts w:cs="Arial"/>
          <w:sz w:val="22"/>
          <w:szCs w:val="22"/>
        </w:rPr>
        <w:t xml:space="preserve"> man steps onto a dock. His name is Hanad Abdi Muhamm</w:t>
      </w:r>
      <w:r w:rsidR="003539ED" w:rsidRPr="00C27D33">
        <w:rPr>
          <w:rFonts w:cs="Arial"/>
          <w:sz w:val="22"/>
          <w:szCs w:val="22"/>
        </w:rPr>
        <w:t>e</w:t>
      </w:r>
      <w:r w:rsidR="004D7BA5" w:rsidRPr="00C27D33">
        <w:rPr>
          <w:rFonts w:cs="Arial"/>
          <w:sz w:val="22"/>
          <w:szCs w:val="22"/>
        </w:rPr>
        <w:t xml:space="preserve">d, and he's being escorted by the </w:t>
      </w:r>
      <w:r w:rsidR="000C02BA" w:rsidRPr="00C27D33">
        <w:rPr>
          <w:rFonts w:cs="Arial"/>
          <w:sz w:val="22"/>
          <w:szCs w:val="22"/>
        </w:rPr>
        <w:t>Greek</w:t>
      </w:r>
      <w:r w:rsidR="004D7BA5" w:rsidRPr="00C27D33">
        <w:rPr>
          <w:rFonts w:cs="Arial"/>
          <w:sz w:val="22"/>
          <w:szCs w:val="22"/>
        </w:rPr>
        <w:t xml:space="preserve"> coast guard. </w:t>
      </w:r>
    </w:p>
    <w:p w14:paraId="4B8BB60B" w14:textId="522F388B" w:rsidR="004D7BA5" w:rsidRPr="00C27D33" w:rsidRDefault="00B940B2" w:rsidP="004D7BA5">
      <w:pPr>
        <w:rPr>
          <w:rFonts w:cs="Arial"/>
          <w:sz w:val="22"/>
          <w:szCs w:val="22"/>
        </w:rPr>
      </w:pPr>
      <w:r>
        <w:rPr>
          <w:rFonts w:cs="Arial"/>
          <w:b/>
          <w:bCs/>
          <w:sz w:val="22"/>
          <w:szCs w:val="22"/>
        </w:rPr>
        <w:t>Hanad:</w:t>
      </w:r>
      <w:r w:rsidR="00260437" w:rsidRPr="00C27D33">
        <w:rPr>
          <w:rFonts w:cs="Arial"/>
          <w:sz w:val="22"/>
          <w:szCs w:val="22"/>
        </w:rPr>
        <w:t xml:space="preserve"> </w:t>
      </w:r>
      <w:r w:rsidR="004D7BA5" w:rsidRPr="00C27D33">
        <w:rPr>
          <w:rFonts w:cs="Arial"/>
          <w:sz w:val="22"/>
          <w:szCs w:val="22"/>
        </w:rPr>
        <w:t xml:space="preserve">No one told me what I did or why I was being held. </w:t>
      </w:r>
    </w:p>
    <w:p w14:paraId="1ABACDD1" w14:textId="75A9110B" w:rsidR="004D7BA5" w:rsidRPr="00C27D33" w:rsidRDefault="00260437" w:rsidP="004D7BA5">
      <w:pPr>
        <w:rPr>
          <w:rFonts w:cs="Arial"/>
          <w:sz w:val="22"/>
          <w:szCs w:val="22"/>
        </w:rPr>
      </w:pPr>
      <w:r w:rsidRPr="00C27D33">
        <w:rPr>
          <w:rFonts w:cs="Arial"/>
          <w:b/>
          <w:bCs/>
          <w:sz w:val="22"/>
          <w:szCs w:val="22"/>
        </w:rPr>
        <w:t>Niki:</w:t>
      </w:r>
      <w:r w:rsidRPr="00C27D33">
        <w:rPr>
          <w:rFonts w:cs="Arial"/>
          <w:sz w:val="22"/>
          <w:szCs w:val="22"/>
        </w:rPr>
        <w:t xml:space="preserve"> </w:t>
      </w:r>
      <w:r w:rsidR="00315E2A" w:rsidRPr="00C27D33">
        <w:rPr>
          <w:rFonts w:cs="Arial"/>
          <w:sz w:val="22"/>
          <w:szCs w:val="22"/>
        </w:rPr>
        <w:t>Hanad</w:t>
      </w:r>
      <w:r w:rsidR="004D7BA5" w:rsidRPr="00C27D33">
        <w:rPr>
          <w:rFonts w:cs="Arial"/>
          <w:sz w:val="22"/>
          <w:szCs w:val="22"/>
        </w:rPr>
        <w:t xml:space="preserve"> is taken to a police station. </w:t>
      </w:r>
    </w:p>
    <w:p w14:paraId="6D873554" w14:textId="23BCCA16" w:rsidR="00873711" w:rsidRDefault="00B940B2" w:rsidP="004D7BA5">
      <w:pPr>
        <w:rPr>
          <w:rFonts w:cs="Arial"/>
          <w:sz w:val="22"/>
          <w:szCs w:val="22"/>
        </w:rPr>
      </w:pPr>
      <w:r>
        <w:rPr>
          <w:rFonts w:cs="Arial"/>
          <w:b/>
          <w:bCs/>
          <w:sz w:val="22"/>
          <w:szCs w:val="22"/>
        </w:rPr>
        <w:t>Hanad:</w:t>
      </w:r>
      <w:r w:rsidR="001A41E8" w:rsidRPr="00C27D33">
        <w:rPr>
          <w:rFonts w:cs="Arial"/>
          <w:b/>
          <w:bCs/>
          <w:sz w:val="22"/>
          <w:szCs w:val="22"/>
        </w:rPr>
        <w:t xml:space="preserve"> </w:t>
      </w:r>
      <w:r w:rsidR="004D7BA5" w:rsidRPr="00C27D33">
        <w:rPr>
          <w:rFonts w:cs="Arial"/>
          <w:sz w:val="22"/>
          <w:szCs w:val="22"/>
        </w:rPr>
        <w:t>They wrote something on a piece of paper and asked me to sign it, so I signed it. Then they told me they were taking me to an interview location. Once we got there, they handcuffed me and blindfolded me</w:t>
      </w:r>
      <w:r w:rsidR="006923E8">
        <w:rPr>
          <w:rFonts w:cs="Arial"/>
          <w:sz w:val="22"/>
          <w:szCs w:val="22"/>
        </w:rPr>
        <w:t xml:space="preserve">, then </w:t>
      </w:r>
      <w:r w:rsidR="004D7BA5" w:rsidRPr="00C27D33">
        <w:rPr>
          <w:rFonts w:cs="Arial"/>
          <w:sz w:val="22"/>
          <w:szCs w:val="22"/>
        </w:rPr>
        <w:t xml:space="preserve">they interrogated me, but I calmly answered them, same as I had before. </w:t>
      </w:r>
    </w:p>
    <w:p w14:paraId="286F7BD1" w14:textId="4331EE13" w:rsidR="004D7BA5" w:rsidRPr="00C27D33" w:rsidRDefault="004D7BA5" w:rsidP="004D7BA5">
      <w:pPr>
        <w:rPr>
          <w:rFonts w:cs="Arial"/>
          <w:sz w:val="22"/>
          <w:szCs w:val="22"/>
        </w:rPr>
      </w:pPr>
      <w:r w:rsidRPr="00C27D33">
        <w:rPr>
          <w:rFonts w:cs="Arial"/>
          <w:sz w:val="22"/>
          <w:szCs w:val="22"/>
        </w:rPr>
        <w:t xml:space="preserve">At that point, I felt like I'd failed, that I failed myself, failed </w:t>
      </w:r>
      <w:proofErr w:type="spellStart"/>
      <w:r w:rsidR="00E5794A" w:rsidRPr="00C27D33">
        <w:rPr>
          <w:rFonts w:cs="Arial"/>
          <w:sz w:val="22"/>
          <w:szCs w:val="22"/>
        </w:rPr>
        <w:t>Faysa</w:t>
      </w:r>
      <w:proofErr w:type="spellEnd"/>
      <w:r w:rsidRPr="00C27D33">
        <w:rPr>
          <w:rFonts w:cs="Arial"/>
          <w:sz w:val="22"/>
          <w:szCs w:val="22"/>
        </w:rPr>
        <w:t xml:space="preserve"> and the kids, that I made the wrong decision. And I felt my life going into darkness. </w:t>
      </w:r>
    </w:p>
    <w:p w14:paraId="593A01C7" w14:textId="783473A8" w:rsidR="004D7BA5" w:rsidRPr="00C27D33" w:rsidRDefault="003513AB" w:rsidP="004D7BA5">
      <w:pPr>
        <w:rPr>
          <w:rFonts w:cs="Arial"/>
          <w:sz w:val="22"/>
          <w:szCs w:val="22"/>
        </w:rPr>
      </w:pPr>
      <w:r w:rsidRPr="00C27D33">
        <w:rPr>
          <w:rFonts w:cs="Arial"/>
          <w:b/>
          <w:bCs/>
          <w:sz w:val="22"/>
          <w:szCs w:val="22"/>
        </w:rPr>
        <w:t>Niki</w:t>
      </w:r>
      <w:r w:rsidR="00072CF2" w:rsidRPr="00C27D33">
        <w:rPr>
          <w:rFonts w:cs="Arial"/>
          <w:b/>
          <w:bCs/>
          <w:sz w:val="22"/>
          <w:szCs w:val="22"/>
        </w:rPr>
        <w:t>:</w:t>
      </w:r>
      <w:r w:rsidR="00072CF2" w:rsidRPr="00C27D33">
        <w:rPr>
          <w:rFonts w:cs="Arial"/>
          <w:sz w:val="22"/>
          <w:szCs w:val="22"/>
        </w:rPr>
        <w:t xml:space="preserve"> </w:t>
      </w:r>
      <w:r w:rsidR="004D7BA5" w:rsidRPr="00C27D33">
        <w:rPr>
          <w:rFonts w:cs="Arial"/>
          <w:sz w:val="22"/>
          <w:szCs w:val="22"/>
        </w:rPr>
        <w:t xml:space="preserve">Did you know from the beginning that it was something special? Can you just describe that first time? Seven years earlier, </w:t>
      </w:r>
      <w:r w:rsidR="00315E2A" w:rsidRPr="00C27D33">
        <w:rPr>
          <w:rFonts w:cs="Arial"/>
          <w:sz w:val="22"/>
          <w:szCs w:val="22"/>
        </w:rPr>
        <w:t>Hanad</w:t>
      </w:r>
      <w:r w:rsidR="004D7BA5" w:rsidRPr="00C27D33">
        <w:rPr>
          <w:rFonts w:cs="Arial"/>
          <w:sz w:val="22"/>
          <w:szCs w:val="22"/>
        </w:rPr>
        <w:t xml:space="preserve"> was living in Mogadishu. He was a driver for his uncle who'd raised him after his father died and who happened to be a big figure in </w:t>
      </w:r>
      <w:r w:rsidR="00315E2A" w:rsidRPr="00C27D33">
        <w:rPr>
          <w:rFonts w:cs="Arial"/>
          <w:sz w:val="22"/>
          <w:szCs w:val="22"/>
        </w:rPr>
        <w:t>Hanad</w:t>
      </w:r>
      <w:r w:rsidR="004D7BA5" w:rsidRPr="00C27D33">
        <w:rPr>
          <w:rFonts w:cs="Arial"/>
          <w:sz w:val="22"/>
          <w:szCs w:val="22"/>
        </w:rPr>
        <w:t xml:space="preserve">'s clan. </w:t>
      </w:r>
    </w:p>
    <w:p w14:paraId="5591DEB4" w14:textId="784171F3" w:rsidR="004D7BA5" w:rsidRPr="00C27D33" w:rsidRDefault="00B940B2" w:rsidP="004D7BA5">
      <w:pPr>
        <w:rPr>
          <w:rFonts w:cs="Arial"/>
          <w:sz w:val="22"/>
          <w:szCs w:val="22"/>
        </w:rPr>
      </w:pPr>
      <w:r>
        <w:rPr>
          <w:rFonts w:cs="Arial"/>
          <w:b/>
          <w:bCs/>
          <w:sz w:val="22"/>
          <w:szCs w:val="22"/>
        </w:rPr>
        <w:t>Hanad:</w:t>
      </w:r>
      <w:r w:rsidR="003723B1" w:rsidRPr="00C27D33">
        <w:rPr>
          <w:rFonts w:cs="Arial"/>
          <w:sz w:val="22"/>
          <w:szCs w:val="22"/>
        </w:rPr>
        <w:t xml:space="preserve"> </w:t>
      </w:r>
      <w:r w:rsidR="004D7BA5" w:rsidRPr="00C27D33">
        <w:rPr>
          <w:rFonts w:cs="Arial"/>
          <w:sz w:val="22"/>
          <w:szCs w:val="22"/>
        </w:rPr>
        <w:t xml:space="preserve">Yeah, he's the spokesperson for our clan. </w:t>
      </w:r>
    </w:p>
    <w:p w14:paraId="009106DD" w14:textId="02532A53" w:rsidR="004D7BA5" w:rsidRPr="00C27D33" w:rsidRDefault="006409F2" w:rsidP="004D7BA5">
      <w:pPr>
        <w:rPr>
          <w:rFonts w:cs="Arial"/>
          <w:sz w:val="22"/>
          <w:szCs w:val="22"/>
        </w:rPr>
      </w:pPr>
      <w:r w:rsidRPr="00C27D33">
        <w:rPr>
          <w:rFonts w:cs="Arial"/>
          <w:b/>
          <w:bCs/>
          <w:sz w:val="22"/>
          <w:szCs w:val="22"/>
        </w:rPr>
        <w:lastRenderedPageBreak/>
        <w:t>Niki:</w:t>
      </w:r>
      <w:r w:rsidRPr="00C27D33">
        <w:rPr>
          <w:rFonts w:cs="Arial"/>
          <w:sz w:val="22"/>
          <w:szCs w:val="22"/>
        </w:rPr>
        <w:t xml:space="preserve"> </w:t>
      </w:r>
      <w:r w:rsidR="004D7BA5" w:rsidRPr="00C27D33">
        <w:rPr>
          <w:rFonts w:cs="Arial"/>
          <w:sz w:val="22"/>
          <w:szCs w:val="22"/>
        </w:rPr>
        <w:t>And one day, he was driving alone down the street when he saw a girl with a ni</w:t>
      </w:r>
      <w:r w:rsidR="006C308B" w:rsidRPr="00C27D33">
        <w:rPr>
          <w:rFonts w:cs="Arial"/>
          <w:sz w:val="22"/>
          <w:szCs w:val="22"/>
        </w:rPr>
        <w:t>q</w:t>
      </w:r>
      <w:r w:rsidR="004D7BA5" w:rsidRPr="00C27D33">
        <w:rPr>
          <w:rFonts w:cs="Arial"/>
          <w:sz w:val="22"/>
          <w:szCs w:val="22"/>
        </w:rPr>
        <w:t xml:space="preserve">ab covering up her face. </w:t>
      </w:r>
    </w:p>
    <w:p w14:paraId="2ADCBD63" w14:textId="5B6CC923" w:rsidR="004D7BA5" w:rsidRPr="00C27D33" w:rsidRDefault="00B940B2" w:rsidP="004D7BA5">
      <w:pPr>
        <w:rPr>
          <w:rFonts w:cs="Arial"/>
          <w:sz w:val="22"/>
          <w:szCs w:val="22"/>
        </w:rPr>
      </w:pPr>
      <w:r>
        <w:rPr>
          <w:rFonts w:cs="Arial"/>
          <w:b/>
          <w:bCs/>
          <w:sz w:val="22"/>
          <w:szCs w:val="22"/>
        </w:rPr>
        <w:t>Hanad:</w:t>
      </w:r>
      <w:r w:rsidR="00DE513B" w:rsidRPr="00C27D33">
        <w:rPr>
          <w:rFonts w:cs="Arial"/>
          <w:sz w:val="22"/>
          <w:szCs w:val="22"/>
        </w:rPr>
        <w:t xml:space="preserve"> And </w:t>
      </w:r>
      <w:r w:rsidR="004D7BA5" w:rsidRPr="00C27D33">
        <w:rPr>
          <w:rFonts w:cs="Arial"/>
          <w:sz w:val="22"/>
          <w:szCs w:val="22"/>
        </w:rPr>
        <w:t>I asked her if she needed a ride. She said</w:t>
      </w:r>
      <w:r w:rsidR="00CF3571" w:rsidRPr="00C27D33">
        <w:rPr>
          <w:rFonts w:cs="Arial"/>
          <w:sz w:val="22"/>
          <w:szCs w:val="22"/>
        </w:rPr>
        <w:t>,</w:t>
      </w:r>
      <w:r w:rsidR="004D7BA5" w:rsidRPr="00C27D33">
        <w:rPr>
          <w:rFonts w:cs="Arial"/>
          <w:sz w:val="22"/>
          <w:szCs w:val="22"/>
        </w:rPr>
        <w:t xml:space="preserve"> yes. Once she was in the car, we started to chat and exchange numbers. We added each other on social media. When we first met, I couldn't see her face. But then I saw her photo, and I was interested. </w:t>
      </w:r>
    </w:p>
    <w:p w14:paraId="7C21A75D" w14:textId="2EB553D1" w:rsidR="004D7BA5" w:rsidRPr="00C27D33" w:rsidRDefault="00E5794A" w:rsidP="004D7BA5">
      <w:pPr>
        <w:rPr>
          <w:rFonts w:cs="Arial"/>
          <w:sz w:val="22"/>
          <w:szCs w:val="22"/>
        </w:rPr>
      </w:pPr>
      <w:r w:rsidRPr="00C27D33">
        <w:rPr>
          <w:rFonts w:cs="Arial"/>
          <w:b/>
          <w:bCs/>
          <w:sz w:val="22"/>
          <w:szCs w:val="22"/>
        </w:rPr>
        <w:t>Niki:</w:t>
      </w:r>
      <w:r w:rsidRPr="00C27D33">
        <w:rPr>
          <w:rFonts w:cs="Arial"/>
          <w:sz w:val="22"/>
          <w:szCs w:val="22"/>
        </w:rPr>
        <w:t xml:space="preserve"> </w:t>
      </w:r>
      <w:r w:rsidR="004D7BA5" w:rsidRPr="00C27D33">
        <w:rPr>
          <w:rFonts w:cs="Arial"/>
          <w:sz w:val="22"/>
          <w:szCs w:val="22"/>
        </w:rPr>
        <w:t xml:space="preserve">Her name was </w:t>
      </w:r>
      <w:proofErr w:type="spellStart"/>
      <w:r w:rsidRPr="00C27D33">
        <w:rPr>
          <w:rFonts w:cs="Arial"/>
          <w:sz w:val="22"/>
          <w:szCs w:val="22"/>
        </w:rPr>
        <w:t>Faysa</w:t>
      </w:r>
      <w:proofErr w:type="spellEnd"/>
      <w:r w:rsidR="004D7BA5" w:rsidRPr="00C27D33">
        <w:rPr>
          <w:rFonts w:cs="Arial"/>
          <w:sz w:val="22"/>
          <w:szCs w:val="22"/>
        </w:rPr>
        <w:t xml:space="preserve">. </w:t>
      </w:r>
    </w:p>
    <w:p w14:paraId="6BD3F801" w14:textId="3346F467" w:rsidR="004D7BA5" w:rsidRPr="00C27D33" w:rsidRDefault="00B940B2" w:rsidP="004D7BA5">
      <w:pPr>
        <w:rPr>
          <w:rFonts w:cs="Arial"/>
          <w:sz w:val="22"/>
          <w:szCs w:val="22"/>
        </w:rPr>
      </w:pPr>
      <w:r>
        <w:rPr>
          <w:rFonts w:cs="Arial"/>
          <w:b/>
          <w:bCs/>
          <w:sz w:val="22"/>
          <w:szCs w:val="22"/>
        </w:rPr>
        <w:t>Hanad:</w:t>
      </w:r>
      <w:r w:rsidR="007C5921" w:rsidRPr="00C27D33">
        <w:rPr>
          <w:rFonts w:cs="Arial"/>
          <w:sz w:val="22"/>
          <w:szCs w:val="22"/>
        </w:rPr>
        <w:t xml:space="preserve"> </w:t>
      </w:r>
      <w:r w:rsidR="004D7BA5" w:rsidRPr="00C27D33">
        <w:rPr>
          <w:rFonts w:cs="Arial"/>
          <w:sz w:val="22"/>
          <w:szCs w:val="22"/>
        </w:rPr>
        <w:t xml:space="preserve">We both decided to continue talking and getting to know one another. </w:t>
      </w:r>
    </w:p>
    <w:p w14:paraId="782F2652" w14:textId="6EE4660F" w:rsidR="004D7BA5" w:rsidRPr="00C27D33" w:rsidRDefault="00C63688" w:rsidP="004D7BA5">
      <w:pPr>
        <w:rPr>
          <w:rFonts w:cs="Arial"/>
          <w:sz w:val="22"/>
          <w:szCs w:val="22"/>
        </w:rPr>
      </w:pPr>
      <w:r w:rsidRPr="00C27D33">
        <w:rPr>
          <w:rFonts w:cs="Arial"/>
          <w:b/>
          <w:bCs/>
          <w:sz w:val="22"/>
          <w:szCs w:val="22"/>
        </w:rPr>
        <w:t>Niki:</w:t>
      </w:r>
      <w:r w:rsidRPr="00C27D33">
        <w:rPr>
          <w:rFonts w:cs="Arial"/>
          <w:sz w:val="22"/>
          <w:szCs w:val="22"/>
        </w:rPr>
        <w:t xml:space="preserve"> </w:t>
      </w:r>
      <w:r w:rsidR="00315E2A" w:rsidRPr="00C27D33">
        <w:rPr>
          <w:rFonts w:cs="Arial"/>
          <w:sz w:val="22"/>
          <w:szCs w:val="22"/>
        </w:rPr>
        <w:t>Hanad</w:t>
      </w:r>
      <w:r w:rsidR="004D7BA5" w:rsidRPr="00C27D33">
        <w:rPr>
          <w:rFonts w:cs="Arial"/>
          <w:sz w:val="22"/>
          <w:szCs w:val="22"/>
        </w:rPr>
        <w:t xml:space="preserve"> is shy when he's describing their first date. </w:t>
      </w:r>
    </w:p>
    <w:p w14:paraId="556A819E" w14:textId="58DBC556" w:rsidR="004D7BA5" w:rsidRPr="00C27D33" w:rsidRDefault="00B940B2" w:rsidP="004D7BA5">
      <w:pPr>
        <w:rPr>
          <w:rFonts w:cs="Arial"/>
          <w:sz w:val="22"/>
          <w:szCs w:val="22"/>
        </w:rPr>
      </w:pPr>
      <w:r>
        <w:rPr>
          <w:rFonts w:cs="Arial"/>
          <w:b/>
          <w:bCs/>
          <w:sz w:val="22"/>
          <w:szCs w:val="22"/>
        </w:rPr>
        <w:t>Hanad:</w:t>
      </w:r>
      <w:r w:rsidR="00CC4629" w:rsidRPr="00C27D33">
        <w:rPr>
          <w:rFonts w:cs="Arial"/>
          <w:sz w:val="22"/>
          <w:szCs w:val="22"/>
        </w:rPr>
        <w:t xml:space="preserve"> </w:t>
      </w:r>
      <w:r w:rsidR="004D7BA5" w:rsidRPr="00C27D33">
        <w:rPr>
          <w:rFonts w:cs="Arial"/>
          <w:sz w:val="22"/>
          <w:szCs w:val="22"/>
        </w:rPr>
        <w:t xml:space="preserve">There's a place in </w:t>
      </w:r>
      <w:r w:rsidR="00CC4629" w:rsidRPr="00C27D33">
        <w:rPr>
          <w:rFonts w:cs="Arial"/>
          <w:sz w:val="22"/>
          <w:szCs w:val="22"/>
        </w:rPr>
        <w:t>Mogadishu</w:t>
      </w:r>
      <w:r w:rsidR="00226621" w:rsidRPr="00C27D33">
        <w:rPr>
          <w:rFonts w:cs="Arial"/>
          <w:sz w:val="22"/>
          <w:szCs w:val="22"/>
        </w:rPr>
        <w:t>,</w:t>
      </w:r>
      <w:r w:rsidR="00CC4629" w:rsidRPr="00C27D33">
        <w:rPr>
          <w:rFonts w:cs="Arial"/>
          <w:sz w:val="22"/>
          <w:szCs w:val="22"/>
        </w:rPr>
        <w:t xml:space="preserve"> </w:t>
      </w:r>
      <w:r w:rsidR="004D7BA5" w:rsidRPr="00C27D33">
        <w:rPr>
          <w:rFonts w:cs="Arial"/>
          <w:sz w:val="22"/>
          <w:szCs w:val="22"/>
        </w:rPr>
        <w:t xml:space="preserve">where young people go that's like a garden. That's where we met. </w:t>
      </w:r>
    </w:p>
    <w:p w14:paraId="03D961FA" w14:textId="6EA21625" w:rsidR="004D7BA5" w:rsidRPr="00C27D33" w:rsidRDefault="00226621" w:rsidP="004D7BA5">
      <w:pPr>
        <w:rPr>
          <w:rFonts w:cs="Arial"/>
          <w:sz w:val="22"/>
          <w:szCs w:val="22"/>
        </w:rPr>
      </w:pPr>
      <w:r w:rsidRPr="00C27D33">
        <w:rPr>
          <w:rFonts w:cs="Arial"/>
          <w:b/>
          <w:bCs/>
          <w:sz w:val="22"/>
          <w:szCs w:val="22"/>
        </w:rPr>
        <w:t>Niki:</w:t>
      </w:r>
      <w:r w:rsidRPr="00C27D33">
        <w:rPr>
          <w:rFonts w:cs="Arial"/>
          <w:sz w:val="22"/>
          <w:szCs w:val="22"/>
        </w:rPr>
        <w:t xml:space="preserve"> </w:t>
      </w:r>
      <w:r w:rsidR="004D7BA5" w:rsidRPr="00C27D33">
        <w:rPr>
          <w:rFonts w:cs="Arial"/>
          <w:sz w:val="22"/>
          <w:szCs w:val="22"/>
        </w:rPr>
        <w:t>He looks down at his hands. They talked a lot. He says</w:t>
      </w:r>
      <w:r w:rsidR="0048132B" w:rsidRPr="00C27D33">
        <w:rPr>
          <w:rFonts w:cs="Arial"/>
          <w:sz w:val="22"/>
          <w:szCs w:val="22"/>
        </w:rPr>
        <w:t>--</w:t>
      </w:r>
      <w:r w:rsidR="004D7BA5" w:rsidRPr="00C27D33">
        <w:rPr>
          <w:rFonts w:cs="Arial"/>
          <w:sz w:val="22"/>
          <w:szCs w:val="22"/>
        </w:rPr>
        <w:t xml:space="preserve"> </w:t>
      </w:r>
    </w:p>
    <w:p w14:paraId="465F31DB" w14:textId="46EBFC7D" w:rsidR="004D7BA5" w:rsidRPr="00C27D33" w:rsidRDefault="00B940B2" w:rsidP="004D7BA5">
      <w:pPr>
        <w:rPr>
          <w:rFonts w:cs="Arial"/>
          <w:sz w:val="22"/>
          <w:szCs w:val="22"/>
        </w:rPr>
      </w:pPr>
      <w:r>
        <w:rPr>
          <w:rFonts w:cs="Arial"/>
          <w:b/>
          <w:bCs/>
          <w:sz w:val="22"/>
          <w:szCs w:val="22"/>
        </w:rPr>
        <w:t>Hanad:</w:t>
      </w:r>
      <w:r w:rsidR="0048132B" w:rsidRPr="00C27D33">
        <w:rPr>
          <w:rFonts w:cs="Arial"/>
          <w:sz w:val="22"/>
          <w:szCs w:val="22"/>
        </w:rPr>
        <w:t xml:space="preserve"> </w:t>
      </w:r>
      <w:r w:rsidR="004D7BA5" w:rsidRPr="00C27D33">
        <w:rPr>
          <w:rFonts w:cs="Arial"/>
          <w:sz w:val="22"/>
          <w:szCs w:val="22"/>
        </w:rPr>
        <w:t xml:space="preserve">In the beginning, when you're dating someone, you don't know if they'll like you or if you'll like them. But after that, it seemed like she was interested in me. I was interested in her from the start. I started to feel something for her. </w:t>
      </w:r>
    </w:p>
    <w:p w14:paraId="16B3182D" w14:textId="2E8B0B43" w:rsidR="004D7BA5" w:rsidRPr="00C27D33" w:rsidRDefault="00537E50" w:rsidP="004D7BA5">
      <w:pPr>
        <w:rPr>
          <w:rFonts w:cs="Arial"/>
          <w:sz w:val="22"/>
          <w:szCs w:val="22"/>
        </w:rPr>
      </w:pPr>
      <w:r w:rsidRPr="00C27D33">
        <w:rPr>
          <w:rFonts w:cs="Arial"/>
          <w:b/>
          <w:bCs/>
          <w:sz w:val="22"/>
          <w:szCs w:val="22"/>
        </w:rPr>
        <w:t>Niki:</w:t>
      </w:r>
      <w:r w:rsidRPr="00C27D33">
        <w:rPr>
          <w:rFonts w:cs="Arial"/>
          <w:sz w:val="22"/>
          <w:szCs w:val="22"/>
        </w:rPr>
        <w:t xml:space="preserve"> </w:t>
      </w:r>
      <w:r w:rsidR="004D7BA5" w:rsidRPr="00C27D33">
        <w:rPr>
          <w:rFonts w:cs="Arial"/>
          <w:sz w:val="22"/>
          <w:szCs w:val="22"/>
        </w:rPr>
        <w:t xml:space="preserve">Hanad loved </w:t>
      </w:r>
      <w:proofErr w:type="spellStart"/>
      <w:r w:rsidR="00B173A4" w:rsidRPr="00C27D33">
        <w:rPr>
          <w:rFonts w:cs="Arial"/>
          <w:sz w:val="22"/>
          <w:szCs w:val="22"/>
        </w:rPr>
        <w:t>Faysa</w:t>
      </w:r>
      <w:r w:rsidR="004D7BA5" w:rsidRPr="00C27D33">
        <w:rPr>
          <w:rFonts w:cs="Arial"/>
          <w:sz w:val="22"/>
          <w:szCs w:val="22"/>
        </w:rPr>
        <w:t>'s</w:t>
      </w:r>
      <w:proofErr w:type="spellEnd"/>
      <w:r w:rsidR="004D7BA5" w:rsidRPr="00C27D33">
        <w:rPr>
          <w:rFonts w:cs="Arial"/>
          <w:sz w:val="22"/>
          <w:szCs w:val="22"/>
        </w:rPr>
        <w:t xml:space="preserve"> sense of humor, her gentle manner, her smile. Did you have any doubts about proceeding with a marriage, or was it something that you really wanted to do? </w:t>
      </w:r>
    </w:p>
    <w:p w14:paraId="2417F8BE" w14:textId="049F1407" w:rsidR="004D7BA5" w:rsidRPr="00C27D33" w:rsidRDefault="00B940B2" w:rsidP="004D7BA5">
      <w:pPr>
        <w:rPr>
          <w:rFonts w:cs="Arial"/>
          <w:sz w:val="22"/>
          <w:szCs w:val="22"/>
        </w:rPr>
      </w:pPr>
      <w:r>
        <w:rPr>
          <w:rFonts w:cs="Arial"/>
          <w:b/>
          <w:bCs/>
          <w:sz w:val="22"/>
          <w:szCs w:val="22"/>
        </w:rPr>
        <w:t>Hanad:</w:t>
      </w:r>
      <w:r w:rsidR="001C1F41" w:rsidRPr="00C27D33">
        <w:rPr>
          <w:rFonts w:cs="Arial"/>
          <w:sz w:val="22"/>
          <w:szCs w:val="22"/>
        </w:rPr>
        <w:t xml:space="preserve"> </w:t>
      </w:r>
      <w:r w:rsidR="004D7BA5" w:rsidRPr="00C27D33">
        <w:rPr>
          <w:rFonts w:cs="Arial"/>
          <w:sz w:val="22"/>
          <w:szCs w:val="22"/>
        </w:rPr>
        <w:t xml:space="preserve">There was no doubt in me. We both liked each other. We had an understanding and agreed to start a family together soon and sign on to whatever God had in store for us. People saw us together, walking around and sharing each other's company. You can feel what's going on. People living in the same neighborhood knew </w:t>
      </w:r>
      <w:r w:rsidR="0068259E" w:rsidRPr="00C27D33">
        <w:rPr>
          <w:rFonts w:cs="Arial"/>
          <w:sz w:val="22"/>
          <w:szCs w:val="22"/>
        </w:rPr>
        <w:t xml:space="preserve">we </w:t>
      </w:r>
      <w:r w:rsidR="004D7BA5" w:rsidRPr="00C27D33">
        <w:rPr>
          <w:rFonts w:cs="Arial"/>
          <w:sz w:val="22"/>
          <w:szCs w:val="22"/>
        </w:rPr>
        <w:t xml:space="preserve">were from different clans. </w:t>
      </w:r>
    </w:p>
    <w:p w14:paraId="64F6CAD6" w14:textId="404E2C70" w:rsidR="004D7BA5" w:rsidRPr="00C27D33" w:rsidRDefault="00A02605" w:rsidP="004D7BA5">
      <w:pPr>
        <w:rPr>
          <w:rFonts w:cs="Arial"/>
          <w:sz w:val="22"/>
          <w:szCs w:val="22"/>
        </w:rPr>
      </w:pPr>
      <w:r w:rsidRPr="00C27D33">
        <w:rPr>
          <w:rFonts w:cs="Arial"/>
          <w:b/>
          <w:bCs/>
          <w:sz w:val="22"/>
          <w:szCs w:val="22"/>
        </w:rPr>
        <w:t>Niki:</w:t>
      </w:r>
      <w:r w:rsidRPr="00C27D33">
        <w:rPr>
          <w:rFonts w:cs="Arial"/>
          <w:sz w:val="22"/>
          <w:szCs w:val="22"/>
        </w:rPr>
        <w:t xml:space="preserve"> </w:t>
      </w:r>
      <w:r w:rsidR="004D7BA5" w:rsidRPr="00C27D33">
        <w:rPr>
          <w:rFonts w:cs="Arial"/>
          <w:sz w:val="22"/>
          <w:szCs w:val="22"/>
        </w:rPr>
        <w:t xml:space="preserve">And what </w:t>
      </w:r>
      <w:proofErr w:type="spellStart"/>
      <w:r w:rsidR="004D7BA5" w:rsidRPr="00C27D33">
        <w:rPr>
          <w:rFonts w:cs="Arial"/>
          <w:sz w:val="22"/>
          <w:szCs w:val="22"/>
        </w:rPr>
        <w:t>clan</w:t>
      </w:r>
      <w:proofErr w:type="spellEnd"/>
      <w:r w:rsidR="004D7BA5" w:rsidRPr="00C27D33">
        <w:rPr>
          <w:rFonts w:cs="Arial"/>
          <w:sz w:val="22"/>
          <w:szCs w:val="22"/>
        </w:rPr>
        <w:t xml:space="preserve"> you belong to in </w:t>
      </w:r>
      <w:r w:rsidR="00315E2A" w:rsidRPr="00C27D33">
        <w:rPr>
          <w:rFonts w:cs="Arial"/>
          <w:sz w:val="22"/>
          <w:szCs w:val="22"/>
        </w:rPr>
        <w:t>Somali</w:t>
      </w:r>
      <w:r w:rsidR="004D7BA5" w:rsidRPr="00C27D33">
        <w:rPr>
          <w:rFonts w:cs="Arial"/>
          <w:sz w:val="22"/>
          <w:szCs w:val="22"/>
        </w:rPr>
        <w:t xml:space="preserve">a dictates your whole life, even who you marry. </w:t>
      </w:r>
    </w:p>
    <w:p w14:paraId="72D7B486" w14:textId="76067EB4" w:rsidR="004D7BA5" w:rsidRPr="00C27D33" w:rsidRDefault="00B940B2" w:rsidP="004D7BA5">
      <w:pPr>
        <w:rPr>
          <w:rFonts w:cs="Arial"/>
          <w:sz w:val="22"/>
          <w:szCs w:val="22"/>
        </w:rPr>
      </w:pPr>
      <w:r>
        <w:rPr>
          <w:rFonts w:cs="Arial"/>
          <w:b/>
          <w:bCs/>
          <w:sz w:val="22"/>
          <w:szCs w:val="22"/>
        </w:rPr>
        <w:t>Hanad:</w:t>
      </w:r>
      <w:r w:rsidR="005F7ABC" w:rsidRPr="00C27D33">
        <w:rPr>
          <w:rFonts w:cs="Arial"/>
          <w:sz w:val="22"/>
          <w:szCs w:val="22"/>
        </w:rPr>
        <w:t xml:space="preserve"> </w:t>
      </w:r>
      <w:r w:rsidR="004D7BA5" w:rsidRPr="00C27D33">
        <w:rPr>
          <w:rFonts w:cs="Arial"/>
          <w:sz w:val="22"/>
          <w:szCs w:val="22"/>
        </w:rPr>
        <w:t xml:space="preserve">When my uncle found out that I was in a relationship with her, he became upset. At that point, </w:t>
      </w:r>
      <w:proofErr w:type="spellStart"/>
      <w:r w:rsidR="00ED20C0" w:rsidRPr="00C27D33">
        <w:rPr>
          <w:rFonts w:cs="Arial"/>
          <w:sz w:val="22"/>
          <w:szCs w:val="22"/>
        </w:rPr>
        <w:t>Faysa</w:t>
      </w:r>
      <w:proofErr w:type="spellEnd"/>
      <w:r w:rsidR="004D7BA5" w:rsidRPr="00C27D33">
        <w:rPr>
          <w:rFonts w:cs="Arial"/>
          <w:sz w:val="22"/>
          <w:szCs w:val="22"/>
        </w:rPr>
        <w:t xml:space="preserve"> and I had agreed to get married. I told my uncle directly, </w:t>
      </w:r>
      <w:r w:rsidR="003A4381" w:rsidRPr="00C27D33">
        <w:rPr>
          <w:rFonts w:cs="Arial"/>
          <w:sz w:val="22"/>
          <w:szCs w:val="22"/>
        </w:rPr>
        <w:t>“U</w:t>
      </w:r>
      <w:r w:rsidR="004D7BA5" w:rsidRPr="00C27D33">
        <w:rPr>
          <w:rFonts w:cs="Arial"/>
          <w:sz w:val="22"/>
          <w:szCs w:val="22"/>
        </w:rPr>
        <w:t>ncle, I want to marry that girl. We're in love.</w:t>
      </w:r>
      <w:r w:rsidR="003A4381" w:rsidRPr="00C27D33">
        <w:rPr>
          <w:rFonts w:cs="Arial"/>
          <w:sz w:val="22"/>
          <w:szCs w:val="22"/>
        </w:rPr>
        <w:t>”</w:t>
      </w:r>
      <w:r w:rsidR="004D7BA5" w:rsidRPr="00C27D33">
        <w:rPr>
          <w:rFonts w:cs="Arial"/>
          <w:sz w:val="22"/>
          <w:szCs w:val="22"/>
        </w:rPr>
        <w:t xml:space="preserve"> We had a big fight. He told me, </w:t>
      </w:r>
      <w:r w:rsidR="003A4381" w:rsidRPr="00C27D33">
        <w:rPr>
          <w:rFonts w:cs="Arial"/>
          <w:sz w:val="22"/>
          <w:szCs w:val="22"/>
        </w:rPr>
        <w:t>“</w:t>
      </w:r>
      <w:proofErr w:type="spellStart"/>
      <w:r w:rsidR="00E5794A" w:rsidRPr="00C27D33">
        <w:rPr>
          <w:rFonts w:cs="Arial"/>
          <w:sz w:val="22"/>
          <w:szCs w:val="22"/>
        </w:rPr>
        <w:t>Faysa</w:t>
      </w:r>
      <w:proofErr w:type="spellEnd"/>
      <w:r w:rsidR="004D7BA5" w:rsidRPr="00C27D33">
        <w:rPr>
          <w:rFonts w:cs="Arial"/>
          <w:sz w:val="22"/>
          <w:szCs w:val="22"/>
        </w:rPr>
        <w:t xml:space="preserve"> is no good for me. You're from a stronger clan. </w:t>
      </w:r>
      <w:r w:rsidR="003A4381" w:rsidRPr="00C27D33">
        <w:rPr>
          <w:rFonts w:cs="Arial"/>
          <w:sz w:val="22"/>
          <w:szCs w:val="22"/>
        </w:rPr>
        <w:t xml:space="preserve">She’s </w:t>
      </w:r>
      <w:r w:rsidR="004D7BA5" w:rsidRPr="00C27D33">
        <w:rPr>
          <w:rFonts w:cs="Arial"/>
          <w:sz w:val="22"/>
          <w:szCs w:val="22"/>
        </w:rPr>
        <w:t xml:space="preserve">from a weaker </w:t>
      </w:r>
      <w:proofErr w:type="spellStart"/>
      <w:r w:rsidR="004D7BA5" w:rsidRPr="00C27D33">
        <w:rPr>
          <w:rFonts w:cs="Arial"/>
          <w:sz w:val="22"/>
          <w:szCs w:val="22"/>
        </w:rPr>
        <w:t>one</w:t>
      </w:r>
      <w:proofErr w:type="spellEnd"/>
      <w:r w:rsidR="004D7BA5" w:rsidRPr="00C27D33">
        <w:rPr>
          <w:rFonts w:cs="Arial"/>
          <w:sz w:val="22"/>
          <w:szCs w:val="22"/>
        </w:rPr>
        <w:t>.</w:t>
      </w:r>
      <w:r w:rsidR="003A4381" w:rsidRPr="00C27D33">
        <w:rPr>
          <w:rFonts w:cs="Arial"/>
          <w:sz w:val="22"/>
          <w:szCs w:val="22"/>
        </w:rPr>
        <w:t>”</w:t>
      </w:r>
      <w:r w:rsidR="004D7BA5" w:rsidRPr="00C27D33">
        <w:rPr>
          <w:rFonts w:cs="Arial"/>
          <w:sz w:val="22"/>
          <w:szCs w:val="22"/>
        </w:rPr>
        <w:t xml:space="preserve"> He said, </w:t>
      </w:r>
      <w:r w:rsidR="003A4381" w:rsidRPr="00C27D33">
        <w:rPr>
          <w:rFonts w:cs="Arial"/>
          <w:sz w:val="22"/>
          <w:szCs w:val="22"/>
        </w:rPr>
        <w:t>“</w:t>
      </w:r>
      <w:r w:rsidR="004D7BA5" w:rsidRPr="00C27D33">
        <w:rPr>
          <w:rFonts w:cs="Arial"/>
          <w:sz w:val="22"/>
          <w:szCs w:val="22"/>
        </w:rPr>
        <w:t>I'll give you a girl from our clan who's great and is worthy of you. That's what I'll pair you with.</w:t>
      </w:r>
      <w:r w:rsidR="003A4381" w:rsidRPr="00C27D33">
        <w:rPr>
          <w:rFonts w:cs="Arial"/>
          <w:sz w:val="22"/>
          <w:szCs w:val="22"/>
        </w:rPr>
        <w:t>”</w:t>
      </w:r>
      <w:r w:rsidR="004D7BA5" w:rsidRPr="00C27D33">
        <w:rPr>
          <w:rFonts w:cs="Arial"/>
          <w:sz w:val="22"/>
          <w:szCs w:val="22"/>
        </w:rPr>
        <w:t xml:space="preserve"> </w:t>
      </w:r>
    </w:p>
    <w:p w14:paraId="1255E474" w14:textId="47A1A4A3" w:rsidR="004D7BA5" w:rsidRPr="00C27D33" w:rsidRDefault="003A4381" w:rsidP="004D7BA5">
      <w:pPr>
        <w:rPr>
          <w:rFonts w:cs="Arial"/>
          <w:sz w:val="22"/>
          <w:szCs w:val="22"/>
        </w:rPr>
      </w:pPr>
      <w:r w:rsidRPr="00C27D33">
        <w:rPr>
          <w:rFonts w:cs="Arial"/>
          <w:b/>
          <w:bCs/>
          <w:sz w:val="22"/>
          <w:szCs w:val="22"/>
        </w:rPr>
        <w:t>Niki:</w:t>
      </w:r>
      <w:r w:rsidRPr="00C27D33">
        <w:rPr>
          <w:rFonts w:cs="Arial"/>
          <w:sz w:val="22"/>
          <w:szCs w:val="22"/>
        </w:rPr>
        <w:t xml:space="preserve"> </w:t>
      </w:r>
      <w:r w:rsidR="004D7BA5" w:rsidRPr="00C27D33">
        <w:rPr>
          <w:rFonts w:cs="Arial"/>
          <w:sz w:val="22"/>
          <w:szCs w:val="22"/>
        </w:rPr>
        <w:t>His uncle arranged a marriage with a woman from his clan</w:t>
      </w:r>
      <w:r w:rsidR="00921E56" w:rsidRPr="00C27D33">
        <w:rPr>
          <w:rFonts w:cs="Arial"/>
          <w:sz w:val="22"/>
          <w:szCs w:val="22"/>
        </w:rPr>
        <w:t>,</w:t>
      </w:r>
      <w:r w:rsidR="004D7BA5" w:rsidRPr="00C27D33">
        <w:rPr>
          <w:rFonts w:cs="Arial"/>
          <w:sz w:val="22"/>
          <w:szCs w:val="22"/>
        </w:rPr>
        <w:t xml:space="preserve"> </w:t>
      </w:r>
      <w:r w:rsidR="00921E56" w:rsidRPr="00C27D33">
        <w:rPr>
          <w:rFonts w:cs="Arial"/>
          <w:sz w:val="22"/>
          <w:szCs w:val="22"/>
        </w:rPr>
        <w:t>a</w:t>
      </w:r>
      <w:r w:rsidR="004D7BA5" w:rsidRPr="00C27D33">
        <w:rPr>
          <w:rFonts w:cs="Arial"/>
          <w:sz w:val="22"/>
          <w:szCs w:val="22"/>
        </w:rPr>
        <w:t xml:space="preserve">nd he made it clear that it was Hanad's duty. </w:t>
      </w:r>
    </w:p>
    <w:p w14:paraId="33518D7A" w14:textId="5F5F204E" w:rsidR="004D7BA5" w:rsidRPr="00C27D33" w:rsidRDefault="00B940B2" w:rsidP="004D7BA5">
      <w:pPr>
        <w:rPr>
          <w:rFonts w:cs="Arial"/>
          <w:sz w:val="22"/>
          <w:szCs w:val="22"/>
        </w:rPr>
      </w:pPr>
      <w:r>
        <w:rPr>
          <w:rFonts w:cs="Arial"/>
          <w:b/>
          <w:bCs/>
          <w:sz w:val="22"/>
          <w:szCs w:val="22"/>
        </w:rPr>
        <w:t>Hanad:</w:t>
      </w:r>
      <w:r w:rsidR="00921E56" w:rsidRPr="00C27D33">
        <w:rPr>
          <w:rFonts w:cs="Arial"/>
          <w:sz w:val="22"/>
          <w:szCs w:val="22"/>
        </w:rPr>
        <w:t xml:space="preserve"> </w:t>
      </w:r>
      <w:r w:rsidR="004D7BA5" w:rsidRPr="00C27D33">
        <w:rPr>
          <w:rFonts w:cs="Arial"/>
          <w:sz w:val="22"/>
          <w:szCs w:val="22"/>
        </w:rPr>
        <w:t xml:space="preserve">I was married to her for a short time. I think it was a matter of seven to eight months. It wasn't anything like a marriage. We just lived together. I wasn't satisfied, and it wasn't my choice. I felt so bad that I even stopped going to work for my uncle. </w:t>
      </w:r>
    </w:p>
    <w:p w14:paraId="0D5873D4" w14:textId="5FF3F8A3" w:rsidR="004D7BA5" w:rsidRPr="00C27D33" w:rsidRDefault="00A616DD" w:rsidP="004D7BA5">
      <w:pPr>
        <w:rPr>
          <w:rFonts w:cs="Arial"/>
          <w:sz w:val="22"/>
          <w:szCs w:val="22"/>
        </w:rPr>
      </w:pPr>
      <w:r w:rsidRPr="00C27D33">
        <w:rPr>
          <w:rFonts w:cs="Arial"/>
          <w:b/>
          <w:bCs/>
          <w:sz w:val="22"/>
          <w:szCs w:val="22"/>
        </w:rPr>
        <w:t>Niki:</w:t>
      </w:r>
      <w:r w:rsidRPr="00C27D33">
        <w:rPr>
          <w:rFonts w:cs="Arial"/>
          <w:sz w:val="22"/>
          <w:szCs w:val="22"/>
        </w:rPr>
        <w:t xml:space="preserve"> </w:t>
      </w:r>
      <w:r w:rsidR="004D7BA5" w:rsidRPr="00C27D33">
        <w:rPr>
          <w:rFonts w:cs="Arial"/>
          <w:sz w:val="22"/>
          <w:szCs w:val="22"/>
        </w:rPr>
        <w:t xml:space="preserve">And how did that end? </w:t>
      </w:r>
    </w:p>
    <w:p w14:paraId="6E2CDCE9" w14:textId="18F41688" w:rsidR="004D7BA5" w:rsidRPr="00C27D33" w:rsidRDefault="00B940B2" w:rsidP="004D7BA5">
      <w:pPr>
        <w:rPr>
          <w:rFonts w:cs="Arial"/>
          <w:sz w:val="22"/>
          <w:szCs w:val="22"/>
        </w:rPr>
      </w:pPr>
      <w:r>
        <w:rPr>
          <w:rFonts w:cs="Arial"/>
          <w:b/>
          <w:bCs/>
          <w:sz w:val="22"/>
          <w:szCs w:val="22"/>
        </w:rPr>
        <w:t>Hanad:</w:t>
      </w:r>
      <w:r w:rsidR="00A616DD" w:rsidRPr="00C27D33">
        <w:rPr>
          <w:rFonts w:cs="Arial"/>
          <w:b/>
          <w:bCs/>
          <w:sz w:val="22"/>
          <w:szCs w:val="22"/>
        </w:rPr>
        <w:t xml:space="preserve"> </w:t>
      </w:r>
      <w:r w:rsidR="004D7BA5" w:rsidRPr="00C27D33">
        <w:rPr>
          <w:rFonts w:cs="Arial"/>
          <w:sz w:val="22"/>
          <w:szCs w:val="22"/>
        </w:rPr>
        <w:t xml:space="preserve">My uncle said that I had been cursed. He sent me to a place where they would read Quran on me. </w:t>
      </w:r>
    </w:p>
    <w:p w14:paraId="2A23EE10" w14:textId="6332A30C" w:rsidR="004D7BA5" w:rsidRPr="00C27D33" w:rsidRDefault="001B20ED" w:rsidP="004D7BA5">
      <w:pPr>
        <w:rPr>
          <w:rFonts w:cs="Arial"/>
          <w:sz w:val="22"/>
          <w:szCs w:val="22"/>
        </w:rPr>
      </w:pPr>
      <w:r w:rsidRPr="00C27D33">
        <w:rPr>
          <w:rFonts w:cs="Arial"/>
          <w:b/>
          <w:bCs/>
          <w:sz w:val="22"/>
          <w:szCs w:val="22"/>
        </w:rPr>
        <w:t>Niki:</w:t>
      </w:r>
      <w:r w:rsidRPr="00C27D33">
        <w:rPr>
          <w:rFonts w:cs="Arial"/>
          <w:sz w:val="22"/>
          <w:szCs w:val="22"/>
        </w:rPr>
        <w:t xml:space="preserve"> </w:t>
      </w:r>
      <w:r w:rsidR="004D7BA5" w:rsidRPr="00C27D33">
        <w:rPr>
          <w:rFonts w:cs="Arial"/>
          <w:sz w:val="22"/>
          <w:szCs w:val="22"/>
        </w:rPr>
        <w:t xml:space="preserve">A strict religious school in this large, imposing building patrolled by armed guards at all times. </w:t>
      </w:r>
    </w:p>
    <w:p w14:paraId="6EA61419" w14:textId="185B53C1" w:rsidR="004D7BA5" w:rsidRPr="00C27D33" w:rsidRDefault="00B940B2" w:rsidP="004D7BA5">
      <w:pPr>
        <w:rPr>
          <w:rFonts w:cs="Arial"/>
          <w:sz w:val="22"/>
          <w:szCs w:val="22"/>
        </w:rPr>
      </w:pPr>
      <w:r>
        <w:rPr>
          <w:rFonts w:cs="Arial"/>
          <w:b/>
          <w:bCs/>
          <w:sz w:val="22"/>
          <w:szCs w:val="22"/>
        </w:rPr>
        <w:t>Hanad:</w:t>
      </w:r>
      <w:r w:rsidR="001B20ED" w:rsidRPr="00C27D33">
        <w:rPr>
          <w:rFonts w:cs="Arial"/>
          <w:b/>
          <w:bCs/>
          <w:sz w:val="22"/>
          <w:szCs w:val="22"/>
        </w:rPr>
        <w:t xml:space="preserve"> </w:t>
      </w:r>
      <w:r w:rsidR="004D7BA5" w:rsidRPr="00C27D33">
        <w:rPr>
          <w:rFonts w:cs="Arial"/>
          <w:sz w:val="22"/>
          <w:szCs w:val="22"/>
        </w:rPr>
        <w:t>It wasn't a place I was happy to be. You were always under their control. There's a set time to sleep</w:t>
      </w:r>
      <w:r w:rsidR="00BE710C" w:rsidRPr="00C27D33">
        <w:rPr>
          <w:rFonts w:cs="Arial"/>
          <w:sz w:val="22"/>
          <w:szCs w:val="22"/>
        </w:rPr>
        <w:t>,</w:t>
      </w:r>
      <w:r w:rsidR="004D7BA5" w:rsidRPr="00C27D33">
        <w:rPr>
          <w:rFonts w:cs="Arial"/>
          <w:sz w:val="22"/>
          <w:szCs w:val="22"/>
        </w:rPr>
        <w:t xml:space="preserve"> </w:t>
      </w:r>
      <w:r w:rsidR="00BE710C" w:rsidRPr="00C27D33">
        <w:rPr>
          <w:rFonts w:cs="Arial"/>
          <w:sz w:val="22"/>
          <w:szCs w:val="22"/>
        </w:rPr>
        <w:t>s</w:t>
      </w:r>
      <w:r w:rsidR="004D7BA5" w:rsidRPr="00C27D33">
        <w:rPr>
          <w:rFonts w:cs="Arial"/>
          <w:sz w:val="22"/>
          <w:szCs w:val="22"/>
        </w:rPr>
        <w:t xml:space="preserve">et time to start studying Quran. </w:t>
      </w:r>
    </w:p>
    <w:p w14:paraId="5579B953" w14:textId="2A896EE0" w:rsidR="004D7BA5" w:rsidRPr="00C27D33" w:rsidRDefault="00BE710C" w:rsidP="004D7BA5">
      <w:pPr>
        <w:rPr>
          <w:rFonts w:cs="Arial"/>
          <w:sz w:val="22"/>
          <w:szCs w:val="22"/>
        </w:rPr>
      </w:pPr>
      <w:r w:rsidRPr="00C27D33">
        <w:rPr>
          <w:rFonts w:cs="Arial"/>
          <w:b/>
          <w:bCs/>
          <w:sz w:val="22"/>
          <w:szCs w:val="22"/>
        </w:rPr>
        <w:t>Niki:</w:t>
      </w:r>
      <w:r w:rsidRPr="00C27D33">
        <w:rPr>
          <w:rFonts w:cs="Arial"/>
          <w:sz w:val="22"/>
          <w:szCs w:val="22"/>
        </w:rPr>
        <w:t xml:space="preserve"> </w:t>
      </w:r>
      <w:r w:rsidR="004D7BA5" w:rsidRPr="00C27D33">
        <w:rPr>
          <w:rFonts w:cs="Arial"/>
          <w:sz w:val="22"/>
          <w:szCs w:val="22"/>
        </w:rPr>
        <w:t xml:space="preserve">After two months there, his uncle finally came to see him. </w:t>
      </w:r>
    </w:p>
    <w:p w14:paraId="4CBD1C94" w14:textId="222D45A1" w:rsidR="004D7BA5" w:rsidRPr="00C27D33" w:rsidRDefault="00B940B2" w:rsidP="004D7BA5">
      <w:pPr>
        <w:rPr>
          <w:rFonts w:cs="Arial"/>
          <w:sz w:val="22"/>
          <w:szCs w:val="22"/>
        </w:rPr>
      </w:pPr>
      <w:r>
        <w:rPr>
          <w:rFonts w:cs="Arial"/>
          <w:b/>
          <w:bCs/>
          <w:sz w:val="22"/>
          <w:szCs w:val="22"/>
        </w:rPr>
        <w:t>Hanad:</w:t>
      </w:r>
      <w:r w:rsidR="00DA1914" w:rsidRPr="00C27D33">
        <w:rPr>
          <w:rFonts w:cs="Arial"/>
          <w:b/>
          <w:bCs/>
          <w:sz w:val="22"/>
          <w:szCs w:val="22"/>
        </w:rPr>
        <w:t xml:space="preserve"> </w:t>
      </w:r>
      <w:r w:rsidR="004D7BA5" w:rsidRPr="00C27D33">
        <w:rPr>
          <w:rFonts w:cs="Arial"/>
          <w:sz w:val="22"/>
          <w:szCs w:val="22"/>
        </w:rPr>
        <w:t xml:space="preserve">It was my aim to get out of there. I told my uncle, </w:t>
      </w:r>
      <w:r w:rsidR="00CB3EE8" w:rsidRPr="00C27D33">
        <w:rPr>
          <w:rFonts w:cs="Arial"/>
          <w:sz w:val="22"/>
          <w:szCs w:val="22"/>
        </w:rPr>
        <w:t>“L</w:t>
      </w:r>
      <w:r w:rsidR="004D7BA5" w:rsidRPr="00C27D33">
        <w:rPr>
          <w:rFonts w:cs="Arial"/>
          <w:sz w:val="22"/>
          <w:szCs w:val="22"/>
        </w:rPr>
        <w:t>ook, things are better now. I'm calm. I'm feeling better.</w:t>
      </w:r>
      <w:r w:rsidR="00794956" w:rsidRPr="00C27D33">
        <w:rPr>
          <w:rFonts w:cs="Arial"/>
          <w:sz w:val="22"/>
          <w:szCs w:val="22"/>
        </w:rPr>
        <w:t>”</w:t>
      </w:r>
      <w:r w:rsidR="004D7BA5" w:rsidRPr="00C27D33">
        <w:rPr>
          <w:rFonts w:cs="Arial"/>
          <w:sz w:val="22"/>
          <w:szCs w:val="22"/>
        </w:rPr>
        <w:t xml:space="preserve"> I </w:t>
      </w:r>
      <w:r w:rsidR="00794956" w:rsidRPr="00C27D33">
        <w:rPr>
          <w:rFonts w:cs="Arial"/>
          <w:sz w:val="22"/>
          <w:szCs w:val="22"/>
        </w:rPr>
        <w:t xml:space="preserve">convinced </w:t>
      </w:r>
      <w:r w:rsidR="004D7BA5" w:rsidRPr="00C27D33">
        <w:rPr>
          <w:rFonts w:cs="Arial"/>
          <w:sz w:val="22"/>
          <w:szCs w:val="22"/>
        </w:rPr>
        <w:t xml:space="preserve">my uncle and they let me leave. After I got out of that place, I began to think. I looked at my uncle, who I'd given my life to, who I worked for and had helped so much. I came to the decision that I had to get away from him by any means if I was going to have my own life. </w:t>
      </w:r>
    </w:p>
    <w:p w14:paraId="33C43FD3" w14:textId="449EB43E" w:rsidR="004D7BA5" w:rsidRPr="00C27D33" w:rsidRDefault="00867498" w:rsidP="004D7BA5">
      <w:pPr>
        <w:rPr>
          <w:rFonts w:cs="Arial"/>
          <w:sz w:val="22"/>
          <w:szCs w:val="22"/>
        </w:rPr>
      </w:pPr>
      <w:r w:rsidRPr="00C27D33">
        <w:rPr>
          <w:rFonts w:cs="Arial"/>
          <w:b/>
          <w:bCs/>
          <w:sz w:val="22"/>
          <w:szCs w:val="22"/>
        </w:rPr>
        <w:t>Niki:</w:t>
      </w:r>
      <w:r w:rsidRPr="00C27D33">
        <w:rPr>
          <w:rFonts w:cs="Arial"/>
          <w:sz w:val="22"/>
          <w:szCs w:val="22"/>
        </w:rPr>
        <w:t xml:space="preserve"> </w:t>
      </w:r>
      <w:r w:rsidR="004D7BA5" w:rsidRPr="00C27D33">
        <w:rPr>
          <w:rFonts w:cs="Arial"/>
          <w:sz w:val="22"/>
          <w:szCs w:val="22"/>
        </w:rPr>
        <w:t>After Hanad went home, he started secretly planning to get as far away as possible from his uncle and his arranged marriage. But first</w:t>
      </w:r>
      <w:r w:rsidR="00627AA8" w:rsidRPr="00C27D33">
        <w:rPr>
          <w:rFonts w:cs="Arial"/>
          <w:sz w:val="22"/>
          <w:szCs w:val="22"/>
        </w:rPr>
        <w:t>,</w:t>
      </w:r>
      <w:r w:rsidR="004D7BA5" w:rsidRPr="00C27D33">
        <w:rPr>
          <w:rFonts w:cs="Arial"/>
          <w:sz w:val="22"/>
          <w:szCs w:val="22"/>
        </w:rPr>
        <w:t xml:space="preserve"> he needed to see </w:t>
      </w:r>
      <w:proofErr w:type="spellStart"/>
      <w:r w:rsidR="00E5794A" w:rsidRPr="00C27D33">
        <w:rPr>
          <w:rFonts w:cs="Arial"/>
          <w:sz w:val="22"/>
          <w:szCs w:val="22"/>
        </w:rPr>
        <w:t>Faysa</w:t>
      </w:r>
      <w:proofErr w:type="spellEnd"/>
      <w:r w:rsidR="004D7BA5" w:rsidRPr="00C27D33">
        <w:rPr>
          <w:rFonts w:cs="Arial"/>
          <w:sz w:val="22"/>
          <w:szCs w:val="22"/>
        </w:rPr>
        <w:t xml:space="preserve">. </w:t>
      </w:r>
    </w:p>
    <w:p w14:paraId="38CA1B0D" w14:textId="2F1555BB" w:rsidR="004D7BA5" w:rsidRPr="00C27D33" w:rsidRDefault="00B940B2" w:rsidP="004D7BA5">
      <w:pPr>
        <w:rPr>
          <w:rFonts w:cs="Arial"/>
          <w:sz w:val="22"/>
          <w:szCs w:val="22"/>
        </w:rPr>
      </w:pPr>
      <w:r>
        <w:rPr>
          <w:rFonts w:cs="Arial"/>
          <w:b/>
          <w:bCs/>
          <w:sz w:val="22"/>
          <w:szCs w:val="22"/>
        </w:rPr>
        <w:t>Hanad:</w:t>
      </w:r>
      <w:r w:rsidR="000A384C" w:rsidRPr="00C27D33">
        <w:rPr>
          <w:rFonts w:cs="Arial"/>
          <w:b/>
          <w:bCs/>
          <w:sz w:val="22"/>
          <w:szCs w:val="22"/>
        </w:rPr>
        <w:t xml:space="preserve"> </w:t>
      </w:r>
      <w:r w:rsidR="004D7BA5" w:rsidRPr="00C27D33">
        <w:rPr>
          <w:rFonts w:cs="Arial"/>
          <w:sz w:val="22"/>
          <w:szCs w:val="22"/>
        </w:rPr>
        <w:t xml:space="preserve">I reached out to a friend of mine who knew </w:t>
      </w:r>
      <w:proofErr w:type="spellStart"/>
      <w:r w:rsidR="00E5794A" w:rsidRPr="00C27D33">
        <w:rPr>
          <w:rFonts w:cs="Arial"/>
          <w:sz w:val="22"/>
          <w:szCs w:val="22"/>
        </w:rPr>
        <w:t>Faysa</w:t>
      </w:r>
      <w:r w:rsidR="004D7BA5" w:rsidRPr="00C27D33">
        <w:rPr>
          <w:rFonts w:cs="Arial"/>
          <w:sz w:val="22"/>
          <w:szCs w:val="22"/>
        </w:rPr>
        <w:t>'s</w:t>
      </w:r>
      <w:proofErr w:type="spellEnd"/>
      <w:r w:rsidR="004D7BA5" w:rsidRPr="00C27D33">
        <w:rPr>
          <w:rFonts w:cs="Arial"/>
          <w:sz w:val="22"/>
          <w:szCs w:val="22"/>
        </w:rPr>
        <w:t xml:space="preserve"> family</w:t>
      </w:r>
      <w:r w:rsidR="00C42D6F" w:rsidRPr="00C27D33">
        <w:rPr>
          <w:rFonts w:cs="Arial"/>
          <w:sz w:val="22"/>
          <w:szCs w:val="22"/>
        </w:rPr>
        <w:t>,</w:t>
      </w:r>
      <w:r w:rsidR="004D7BA5" w:rsidRPr="00C27D33">
        <w:rPr>
          <w:rFonts w:cs="Arial"/>
          <w:sz w:val="22"/>
          <w:szCs w:val="22"/>
        </w:rPr>
        <w:t xml:space="preserve"> </w:t>
      </w:r>
      <w:r w:rsidR="00C42D6F" w:rsidRPr="00C27D33">
        <w:rPr>
          <w:rFonts w:cs="Arial"/>
          <w:sz w:val="22"/>
          <w:szCs w:val="22"/>
        </w:rPr>
        <w:t>b</w:t>
      </w:r>
      <w:r w:rsidR="004D7BA5" w:rsidRPr="00C27D33">
        <w:rPr>
          <w:rFonts w:cs="Arial"/>
          <w:sz w:val="22"/>
          <w:szCs w:val="22"/>
        </w:rPr>
        <w:t xml:space="preserve">ecause I wanted to ask </w:t>
      </w:r>
      <w:proofErr w:type="spellStart"/>
      <w:r w:rsidR="00E5794A" w:rsidRPr="00C27D33">
        <w:rPr>
          <w:rFonts w:cs="Arial"/>
          <w:sz w:val="22"/>
          <w:szCs w:val="22"/>
        </w:rPr>
        <w:t>Faysa</w:t>
      </w:r>
      <w:r w:rsidR="004D7BA5" w:rsidRPr="00C27D33">
        <w:rPr>
          <w:rFonts w:cs="Arial"/>
          <w:sz w:val="22"/>
          <w:szCs w:val="22"/>
        </w:rPr>
        <w:t>'s</w:t>
      </w:r>
      <w:proofErr w:type="spellEnd"/>
      <w:r w:rsidR="004D7BA5" w:rsidRPr="00C27D33">
        <w:rPr>
          <w:rFonts w:cs="Arial"/>
          <w:sz w:val="22"/>
          <w:szCs w:val="22"/>
        </w:rPr>
        <w:t xml:space="preserve"> dad for her hand in marriage in a traditional way. I was able to get in touch and request her hand. </w:t>
      </w:r>
    </w:p>
    <w:p w14:paraId="3FFF03CF" w14:textId="44A3EE87" w:rsidR="004D7BA5" w:rsidRPr="00C27D33" w:rsidRDefault="00B65A56" w:rsidP="004D7BA5">
      <w:pPr>
        <w:rPr>
          <w:rFonts w:cs="Arial"/>
          <w:sz w:val="22"/>
          <w:szCs w:val="22"/>
        </w:rPr>
      </w:pPr>
      <w:r w:rsidRPr="00C27D33">
        <w:rPr>
          <w:rFonts w:cs="Arial"/>
          <w:b/>
          <w:bCs/>
          <w:sz w:val="22"/>
          <w:szCs w:val="22"/>
        </w:rPr>
        <w:t>Niki:</w:t>
      </w:r>
      <w:r w:rsidRPr="00C27D33">
        <w:rPr>
          <w:rFonts w:cs="Arial"/>
          <w:sz w:val="22"/>
          <w:szCs w:val="22"/>
        </w:rPr>
        <w:t xml:space="preserve"> </w:t>
      </w:r>
      <w:r w:rsidR="004D7BA5" w:rsidRPr="00C27D33">
        <w:rPr>
          <w:rFonts w:cs="Arial"/>
          <w:sz w:val="22"/>
          <w:szCs w:val="22"/>
        </w:rPr>
        <w:t xml:space="preserve">Her father brought the matter to </w:t>
      </w:r>
      <w:proofErr w:type="spellStart"/>
      <w:r w:rsidR="00B173A4" w:rsidRPr="00C27D33">
        <w:rPr>
          <w:rFonts w:cs="Arial"/>
          <w:sz w:val="22"/>
          <w:szCs w:val="22"/>
        </w:rPr>
        <w:t>Fays</w:t>
      </w:r>
      <w:r w:rsidR="004D7BA5" w:rsidRPr="00C27D33">
        <w:rPr>
          <w:rFonts w:cs="Arial"/>
          <w:sz w:val="22"/>
          <w:szCs w:val="22"/>
        </w:rPr>
        <w:t>a</w:t>
      </w:r>
      <w:proofErr w:type="spellEnd"/>
      <w:r w:rsidR="004D7BA5" w:rsidRPr="00C27D33">
        <w:rPr>
          <w:rFonts w:cs="Arial"/>
          <w:sz w:val="22"/>
          <w:szCs w:val="22"/>
        </w:rPr>
        <w:t xml:space="preserve">. </w:t>
      </w:r>
    </w:p>
    <w:p w14:paraId="76252893" w14:textId="289C0BC6" w:rsidR="005F5E31" w:rsidRPr="00C27D33" w:rsidRDefault="00B940B2" w:rsidP="004D7BA5">
      <w:pPr>
        <w:rPr>
          <w:rFonts w:cs="Arial"/>
          <w:sz w:val="22"/>
          <w:szCs w:val="22"/>
        </w:rPr>
      </w:pPr>
      <w:r>
        <w:rPr>
          <w:rFonts w:cs="Arial"/>
          <w:b/>
          <w:bCs/>
          <w:sz w:val="22"/>
          <w:szCs w:val="22"/>
        </w:rPr>
        <w:t>Hanad:</w:t>
      </w:r>
      <w:r w:rsidR="00D06C86" w:rsidRPr="00C27D33">
        <w:rPr>
          <w:rFonts w:cs="Arial"/>
          <w:b/>
          <w:bCs/>
          <w:sz w:val="22"/>
          <w:szCs w:val="22"/>
        </w:rPr>
        <w:t xml:space="preserve"> </w:t>
      </w:r>
      <w:r w:rsidR="004D7BA5" w:rsidRPr="00C27D33">
        <w:rPr>
          <w:rFonts w:cs="Arial"/>
          <w:sz w:val="22"/>
          <w:szCs w:val="22"/>
        </w:rPr>
        <w:t xml:space="preserve">She knew that I was fighting my family for her. She convinced her family that she wanted to be with me and they should give their blessing. It was a small wedding. The wedding wasn't the important part. There was a small ceremony in the home. Our family gave us a sweet send off. And then that evening, I took her to our new place. </w:t>
      </w:r>
    </w:p>
    <w:p w14:paraId="6D8355C2" w14:textId="569D9334" w:rsidR="004D7BA5" w:rsidRPr="00C27D33" w:rsidRDefault="004D7BA5" w:rsidP="004D7BA5">
      <w:pPr>
        <w:rPr>
          <w:rFonts w:cs="Arial"/>
          <w:sz w:val="22"/>
          <w:szCs w:val="22"/>
        </w:rPr>
      </w:pPr>
      <w:r w:rsidRPr="00C27D33">
        <w:rPr>
          <w:rFonts w:cs="Arial"/>
          <w:sz w:val="22"/>
          <w:szCs w:val="22"/>
        </w:rPr>
        <w:t>Mo</w:t>
      </w:r>
      <w:r w:rsidR="00BC3DB0" w:rsidRPr="00C27D33">
        <w:rPr>
          <w:rFonts w:cs="Arial"/>
          <w:sz w:val="22"/>
          <w:szCs w:val="22"/>
        </w:rPr>
        <w:t xml:space="preserve">gadishu </w:t>
      </w:r>
      <w:r w:rsidRPr="00C27D33">
        <w:rPr>
          <w:rFonts w:cs="Arial"/>
          <w:sz w:val="22"/>
          <w:szCs w:val="22"/>
        </w:rPr>
        <w:t xml:space="preserve">has a lot of neighborhoods. The neighborhood we moved to is far away from my uncle and family. They don't know where we live. I look at it from two sides. First, my life with </w:t>
      </w:r>
      <w:proofErr w:type="spellStart"/>
      <w:r w:rsidR="00E5794A" w:rsidRPr="00C27D33">
        <w:rPr>
          <w:rFonts w:cs="Arial"/>
          <w:sz w:val="22"/>
          <w:szCs w:val="22"/>
        </w:rPr>
        <w:t>Faysa</w:t>
      </w:r>
      <w:proofErr w:type="spellEnd"/>
      <w:r w:rsidRPr="00C27D33">
        <w:rPr>
          <w:rFonts w:cs="Arial"/>
          <w:sz w:val="22"/>
          <w:szCs w:val="22"/>
        </w:rPr>
        <w:t xml:space="preserve">, which was a beautiful life, but the other side was lonely. On the other side, I had left the only family that I knew and now I had a lot of responsibility. </w:t>
      </w:r>
    </w:p>
    <w:p w14:paraId="5B702078" w14:textId="60262D81" w:rsidR="004D7BA5" w:rsidRPr="00C27D33" w:rsidRDefault="00D81664" w:rsidP="004D7BA5">
      <w:pPr>
        <w:rPr>
          <w:rFonts w:cs="Arial"/>
          <w:sz w:val="22"/>
          <w:szCs w:val="22"/>
        </w:rPr>
      </w:pPr>
      <w:r w:rsidRPr="00C27D33">
        <w:rPr>
          <w:rFonts w:cs="Arial"/>
          <w:b/>
          <w:bCs/>
          <w:sz w:val="22"/>
          <w:szCs w:val="22"/>
        </w:rPr>
        <w:t>Niki:</w:t>
      </w:r>
      <w:r w:rsidRPr="00C27D33">
        <w:rPr>
          <w:rFonts w:cs="Arial"/>
          <w:sz w:val="22"/>
          <w:szCs w:val="22"/>
        </w:rPr>
        <w:t xml:space="preserve"> </w:t>
      </w:r>
      <w:r w:rsidR="004D7BA5" w:rsidRPr="00C27D33">
        <w:rPr>
          <w:rFonts w:cs="Arial"/>
          <w:sz w:val="22"/>
          <w:szCs w:val="22"/>
        </w:rPr>
        <w:t xml:space="preserve">One day he came back from work, and he found </w:t>
      </w:r>
      <w:proofErr w:type="spellStart"/>
      <w:r w:rsidR="00E5794A" w:rsidRPr="00C27D33">
        <w:rPr>
          <w:rFonts w:cs="Arial"/>
          <w:sz w:val="22"/>
          <w:szCs w:val="22"/>
        </w:rPr>
        <w:t>Faysa</w:t>
      </w:r>
      <w:proofErr w:type="spellEnd"/>
      <w:r w:rsidR="004D7BA5" w:rsidRPr="00C27D33">
        <w:rPr>
          <w:rFonts w:cs="Arial"/>
          <w:sz w:val="22"/>
          <w:szCs w:val="22"/>
        </w:rPr>
        <w:t xml:space="preserve"> in the kitchen. He could tell something was up. </w:t>
      </w:r>
    </w:p>
    <w:p w14:paraId="64165EC4" w14:textId="112FD715" w:rsidR="004D7BA5" w:rsidRPr="00C27D33" w:rsidRDefault="00B940B2" w:rsidP="004D7BA5">
      <w:pPr>
        <w:rPr>
          <w:rFonts w:cs="Arial"/>
          <w:sz w:val="22"/>
          <w:szCs w:val="22"/>
        </w:rPr>
      </w:pPr>
      <w:r>
        <w:rPr>
          <w:rFonts w:cs="Arial"/>
          <w:b/>
          <w:bCs/>
          <w:sz w:val="22"/>
          <w:szCs w:val="22"/>
        </w:rPr>
        <w:t>Hanad:</w:t>
      </w:r>
      <w:r w:rsidR="00A015FE" w:rsidRPr="00C27D33">
        <w:rPr>
          <w:rFonts w:cs="Arial"/>
          <w:b/>
          <w:bCs/>
          <w:sz w:val="22"/>
          <w:szCs w:val="22"/>
        </w:rPr>
        <w:t xml:space="preserve"> </w:t>
      </w:r>
      <w:r w:rsidR="004D7BA5" w:rsidRPr="00C27D33">
        <w:rPr>
          <w:rFonts w:cs="Arial"/>
          <w:sz w:val="22"/>
          <w:szCs w:val="22"/>
        </w:rPr>
        <w:t xml:space="preserve">She made me a nice dinner and she said, </w:t>
      </w:r>
      <w:r w:rsidR="00CA71A9" w:rsidRPr="00C27D33">
        <w:rPr>
          <w:rFonts w:cs="Arial"/>
          <w:sz w:val="22"/>
          <w:szCs w:val="22"/>
        </w:rPr>
        <w:t>“</w:t>
      </w:r>
      <w:r w:rsidR="004D7BA5" w:rsidRPr="00C27D33">
        <w:rPr>
          <w:rFonts w:cs="Arial"/>
          <w:sz w:val="22"/>
          <w:szCs w:val="22"/>
        </w:rPr>
        <w:t>I have a beautiful surprise for you.</w:t>
      </w:r>
      <w:r w:rsidR="00CA71A9" w:rsidRPr="00C27D33">
        <w:rPr>
          <w:rFonts w:cs="Arial"/>
          <w:sz w:val="22"/>
          <w:szCs w:val="22"/>
        </w:rPr>
        <w:t>”</w:t>
      </w:r>
      <w:r w:rsidR="004D7BA5" w:rsidRPr="00C27D33">
        <w:rPr>
          <w:rFonts w:cs="Arial"/>
          <w:sz w:val="22"/>
          <w:szCs w:val="22"/>
        </w:rPr>
        <w:t xml:space="preserve"> </w:t>
      </w:r>
    </w:p>
    <w:p w14:paraId="1EE34191" w14:textId="0D1E93EE" w:rsidR="004D7BA5" w:rsidRPr="00C27D33" w:rsidRDefault="00757099" w:rsidP="004D7BA5">
      <w:pPr>
        <w:rPr>
          <w:rFonts w:cs="Arial"/>
          <w:sz w:val="22"/>
          <w:szCs w:val="22"/>
        </w:rPr>
      </w:pPr>
      <w:r w:rsidRPr="00C27D33">
        <w:rPr>
          <w:rFonts w:cs="Arial"/>
          <w:b/>
          <w:bCs/>
          <w:sz w:val="22"/>
          <w:szCs w:val="22"/>
        </w:rPr>
        <w:t>Niki:</w:t>
      </w:r>
      <w:r w:rsidRPr="00C27D33">
        <w:rPr>
          <w:rFonts w:cs="Arial"/>
          <w:sz w:val="22"/>
          <w:szCs w:val="22"/>
        </w:rPr>
        <w:t xml:space="preserve"> </w:t>
      </w:r>
      <w:r w:rsidR="004D7BA5" w:rsidRPr="00C27D33">
        <w:rPr>
          <w:rFonts w:cs="Arial"/>
          <w:sz w:val="22"/>
          <w:szCs w:val="22"/>
        </w:rPr>
        <w:t xml:space="preserve">She said she was pregnant. </w:t>
      </w:r>
    </w:p>
    <w:p w14:paraId="2EB453DC" w14:textId="69161383" w:rsidR="004D7BA5" w:rsidRPr="00C27D33" w:rsidRDefault="00B940B2" w:rsidP="004D7BA5">
      <w:pPr>
        <w:rPr>
          <w:rFonts w:cs="Arial"/>
          <w:sz w:val="22"/>
          <w:szCs w:val="22"/>
        </w:rPr>
      </w:pPr>
      <w:r>
        <w:rPr>
          <w:rFonts w:cs="Arial"/>
          <w:b/>
          <w:bCs/>
          <w:sz w:val="22"/>
          <w:szCs w:val="22"/>
        </w:rPr>
        <w:t>Hanad:</w:t>
      </w:r>
      <w:r w:rsidR="00833044" w:rsidRPr="00C27D33">
        <w:rPr>
          <w:rFonts w:cs="Arial"/>
          <w:b/>
          <w:bCs/>
          <w:sz w:val="22"/>
          <w:szCs w:val="22"/>
        </w:rPr>
        <w:t xml:space="preserve"> </w:t>
      </w:r>
      <w:r w:rsidR="004D7BA5" w:rsidRPr="00C27D33">
        <w:rPr>
          <w:rFonts w:cs="Arial"/>
          <w:sz w:val="22"/>
          <w:szCs w:val="22"/>
        </w:rPr>
        <w:t xml:space="preserve">Praise be to God. I was excited. All the struggles and problems that </w:t>
      </w:r>
      <w:r w:rsidR="002D0180">
        <w:rPr>
          <w:rFonts w:cs="Arial"/>
          <w:sz w:val="22"/>
          <w:szCs w:val="22"/>
        </w:rPr>
        <w:t xml:space="preserve">we </w:t>
      </w:r>
      <w:r w:rsidR="004D7BA5" w:rsidRPr="00C27D33">
        <w:rPr>
          <w:rFonts w:cs="Arial"/>
          <w:sz w:val="22"/>
          <w:szCs w:val="22"/>
        </w:rPr>
        <w:t xml:space="preserve">went through were washed away by the thought of having children. </w:t>
      </w:r>
    </w:p>
    <w:p w14:paraId="18C5D397" w14:textId="77777777" w:rsidR="00A21186" w:rsidRPr="00C27D33" w:rsidRDefault="002B72F8" w:rsidP="004D7BA5">
      <w:pPr>
        <w:rPr>
          <w:rFonts w:cs="Arial"/>
          <w:sz w:val="22"/>
          <w:szCs w:val="22"/>
        </w:rPr>
      </w:pPr>
      <w:r w:rsidRPr="00C27D33">
        <w:rPr>
          <w:rFonts w:cs="Arial"/>
          <w:b/>
          <w:bCs/>
          <w:sz w:val="22"/>
          <w:szCs w:val="22"/>
        </w:rPr>
        <w:t>Niki:</w:t>
      </w:r>
      <w:r w:rsidRPr="00C27D33">
        <w:rPr>
          <w:rFonts w:cs="Arial"/>
          <w:sz w:val="22"/>
          <w:szCs w:val="22"/>
        </w:rPr>
        <w:t xml:space="preserve"> </w:t>
      </w:r>
      <w:r w:rsidR="004D7BA5" w:rsidRPr="00C27D33">
        <w:rPr>
          <w:rFonts w:cs="Arial"/>
          <w:sz w:val="22"/>
          <w:szCs w:val="22"/>
        </w:rPr>
        <w:t>Their first child was a girl</w:t>
      </w:r>
      <w:r w:rsidRPr="00C27D33">
        <w:rPr>
          <w:rFonts w:cs="Arial"/>
          <w:sz w:val="22"/>
          <w:szCs w:val="22"/>
        </w:rPr>
        <w:t>.</w:t>
      </w:r>
      <w:r w:rsidR="004D7BA5" w:rsidRPr="00C27D33">
        <w:rPr>
          <w:rFonts w:cs="Arial"/>
          <w:sz w:val="22"/>
          <w:szCs w:val="22"/>
        </w:rPr>
        <w:t xml:space="preserve"> </w:t>
      </w:r>
      <w:r w:rsidRPr="00C27D33">
        <w:rPr>
          <w:rFonts w:cs="Arial"/>
          <w:sz w:val="22"/>
          <w:szCs w:val="22"/>
        </w:rPr>
        <w:t>A</w:t>
      </w:r>
      <w:r w:rsidR="004D7BA5" w:rsidRPr="00C27D33">
        <w:rPr>
          <w:rFonts w:cs="Arial"/>
          <w:sz w:val="22"/>
          <w:szCs w:val="22"/>
        </w:rPr>
        <w:t>nd over the next couple of years, their</w:t>
      </w:r>
      <w:r w:rsidR="00A21186" w:rsidRPr="00C27D33">
        <w:rPr>
          <w:rFonts w:cs="Arial"/>
          <w:sz w:val="22"/>
          <w:szCs w:val="22"/>
        </w:rPr>
        <w:t xml:space="preserve"> f</w:t>
      </w:r>
      <w:r w:rsidR="004D7BA5" w:rsidRPr="00C27D33">
        <w:rPr>
          <w:rFonts w:cs="Arial"/>
          <w:sz w:val="22"/>
          <w:szCs w:val="22"/>
        </w:rPr>
        <w:t>amily grew</w:t>
      </w:r>
      <w:r w:rsidR="00A21186" w:rsidRPr="00C27D33">
        <w:rPr>
          <w:rFonts w:cs="Arial"/>
          <w:sz w:val="22"/>
          <w:szCs w:val="22"/>
        </w:rPr>
        <w:t>.</w:t>
      </w:r>
    </w:p>
    <w:p w14:paraId="7E137C63" w14:textId="46A1D1F9" w:rsidR="004D7BA5" w:rsidRPr="00C27D33" w:rsidRDefault="00B940B2" w:rsidP="004D7BA5">
      <w:pPr>
        <w:rPr>
          <w:rFonts w:cs="Arial"/>
          <w:sz w:val="22"/>
          <w:szCs w:val="22"/>
        </w:rPr>
      </w:pPr>
      <w:r>
        <w:rPr>
          <w:rFonts w:cs="Arial"/>
          <w:b/>
          <w:bCs/>
          <w:sz w:val="22"/>
          <w:szCs w:val="22"/>
        </w:rPr>
        <w:t>Hanad:</w:t>
      </w:r>
      <w:r w:rsidR="004D7BA5" w:rsidRPr="00C27D33">
        <w:rPr>
          <w:rFonts w:cs="Arial"/>
          <w:sz w:val="22"/>
          <w:szCs w:val="22"/>
        </w:rPr>
        <w:t xml:space="preserve"> </w:t>
      </w:r>
      <w:r w:rsidR="00A21186" w:rsidRPr="00C27D33">
        <w:rPr>
          <w:rFonts w:cs="Arial"/>
          <w:sz w:val="22"/>
          <w:szCs w:val="22"/>
        </w:rPr>
        <w:t>O</w:t>
      </w:r>
      <w:r w:rsidR="004D7BA5" w:rsidRPr="00C27D33">
        <w:rPr>
          <w:rFonts w:cs="Arial"/>
          <w:sz w:val="22"/>
          <w:szCs w:val="22"/>
        </w:rPr>
        <w:t xml:space="preserve">ne boy and two girls. </w:t>
      </w:r>
    </w:p>
    <w:p w14:paraId="0EAD87C6" w14:textId="3EDE7F67" w:rsidR="004D7BA5" w:rsidRPr="00C27D33" w:rsidRDefault="00684D4D" w:rsidP="004D7BA5">
      <w:pPr>
        <w:rPr>
          <w:rFonts w:cs="Arial"/>
          <w:sz w:val="22"/>
          <w:szCs w:val="22"/>
        </w:rPr>
      </w:pPr>
      <w:r w:rsidRPr="00C27D33">
        <w:rPr>
          <w:rFonts w:cs="Arial"/>
          <w:b/>
          <w:bCs/>
          <w:sz w:val="22"/>
          <w:szCs w:val="22"/>
        </w:rPr>
        <w:t>Niki:</w:t>
      </w:r>
      <w:r w:rsidRPr="00C27D33">
        <w:rPr>
          <w:rFonts w:cs="Arial"/>
          <w:sz w:val="22"/>
          <w:szCs w:val="22"/>
        </w:rPr>
        <w:t xml:space="preserve"> </w:t>
      </w:r>
      <w:r w:rsidR="004D7BA5" w:rsidRPr="00C27D33">
        <w:rPr>
          <w:rFonts w:cs="Arial"/>
          <w:sz w:val="22"/>
          <w:szCs w:val="22"/>
        </w:rPr>
        <w:t>But without his family connections, Hanad really struggled to find work. He cycled through jobs</w:t>
      </w:r>
      <w:r w:rsidR="001B344A" w:rsidRPr="00C27D33">
        <w:rPr>
          <w:rFonts w:cs="Arial"/>
          <w:sz w:val="22"/>
          <w:szCs w:val="22"/>
        </w:rPr>
        <w:t>.</w:t>
      </w:r>
      <w:r w:rsidR="004D7BA5" w:rsidRPr="00C27D33">
        <w:rPr>
          <w:rFonts w:cs="Arial"/>
          <w:sz w:val="22"/>
          <w:szCs w:val="22"/>
        </w:rPr>
        <w:t xml:space="preserve"> </w:t>
      </w:r>
      <w:r w:rsidR="001B344A" w:rsidRPr="00C27D33">
        <w:rPr>
          <w:rFonts w:cs="Arial"/>
          <w:sz w:val="22"/>
          <w:szCs w:val="22"/>
        </w:rPr>
        <w:t>A</w:t>
      </w:r>
      <w:r w:rsidR="004D7BA5" w:rsidRPr="00C27D33">
        <w:rPr>
          <w:rFonts w:cs="Arial"/>
          <w:sz w:val="22"/>
          <w:szCs w:val="22"/>
        </w:rPr>
        <w:t xml:space="preserve">nd just when he thought he'd gotten out of his uncle's grasp, he started receiving messages through the clan telling him to leave </w:t>
      </w:r>
      <w:proofErr w:type="spellStart"/>
      <w:r w:rsidR="00B173A4" w:rsidRPr="00C27D33">
        <w:rPr>
          <w:rFonts w:cs="Arial"/>
          <w:sz w:val="22"/>
          <w:szCs w:val="22"/>
        </w:rPr>
        <w:t>Fays</w:t>
      </w:r>
      <w:r w:rsidR="004D7BA5" w:rsidRPr="00C27D33">
        <w:rPr>
          <w:rFonts w:cs="Arial"/>
          <w:sz w:val="22"/>
          <w:szCs w:val="22"/>
        </w:rPr>
        <w:t>a</w:t>
      </w:r>
      <w:proofErr w:type="spellEnd"/>
      <w:r w:rsidR="004D7BA5" w:rsidRPr="00C27D33">
        <w:rPr>
          <w:rFonts w:cs="Arial"/>
          <w:sz w:val="22"/>
          <w:szCs w:val="22"/>
        </w:rPr>
        <w:t xml:space="preserve"> and to come back home</w:t>
      </w:r>
      <w:r w:rsidR="00BE2224">
        <w:rPr>
          <w:rFonts w:cs="Arial"/>
          <w:sz w:val="22"/>
          <w:szCs w:val="22"/>
        </w:rPr>
        <w:t>, a</w:t>
      </w:r>
      <w:r w:rsidR="004D7BA5" w:rsidRPr="00C27D33">
        <w:rPr>
          <w:rFonts w:cs="Arial"/>
          <w:sz w:val="22"/>
          <w:szCs w:val="22"/>
        </w:rPr>
        <w:t xml:space="preserve">nd then there was a whole new threat to deal with. </w:t>
      </w:r>
    </w:p>
    <w:p w14:paraId="4069F834" w14:textId="472A2FD6" w:rsidR="004D7BA5" w:rsidRPr="00C27D33" w:rsidRDefault="00B940B2" w:rsidP="004D7BA5">
      <w:pPr>
        <w:rPr>
          <w:rFonts w:cs="Arial"/>
          <w:sz w:val="22"/>
          <w:szCs w:val="22"/>
        </w:rPr>
      </w:pPr>
      <w:r>
        <w:rPr>
          <w:rFonts w:cs="Arial"/>
          <w:b/>
          <w:bCs/>
          <w:sz w:val="22"/>
          <w:szCs w:val="22"/>
        </w:rPr>
        <w:t>Hanad:</w:t>
      </w:r>
      <w:r w:rsidR="0042178E" w:rsidRPr="00C27D33">
        <w:rPr>
          <w:rFonts w:cs="Arial"/>
          <w:b/>
          <w:bCs/>
          <w:sz w:val="22"/>
          <w:szCs w:val="22"/>
        </w:rPr>
        <w:t xml:space="preserve"> </w:t>
      </w:r>
      <w:r w:rsidR="004D7BA5" w:rsidRPr="00C27D33">
        <w:rPr>
          <w:rFonts w:cs="Arial"/>
          <w:sz w:val="22"/>
          <w:szCs w:val="22"/>
        </w:rPr>
        <w:t xml:space="preserve">The pressure I felt and the danger my life was in were real. </w:t>
      </w:r>
    </w:p>
    <w:p w14:paraId="6946C5AF" w14:textId="23591F53" w:rsidR="004D7BA5" w:rsidRPr="00C27D33" w:rsidRDefault="001314F1" w:rsidP="004D7BA5">
      <w:pPr>
        <w:rPr>
          <w:rFonts w:cs="Arial"/>
          <w:sz w:val="22"/>
          <w:szCs w:val="22"/>
        </w:rPr>
      </w:pPr>
      <w:r w:rsidRPr="00C27D33">
        <w:rPr>
          <w:rFonts w:cs="Arial"/>
          <w:b/>
          <w:bCs/>
          <w:sz w:val="22"/>
          <w:szCs w:val="22"/>
        </w:rPr>
        <w:t>Niki:</w:t>
      </w:r>
      <w:r w:rsidRPr="00C27D33">
        <w:rPr>
          <w:rFonts w:cs="Arial"/>
          <w:sz w:val="22"/>
          <w:szCs w:val="22"/>
        </w:rPr>
        <w:t xml:space="preserve"> </w:t>
      </w:r>
      <w:r w:rsidR="004D7BA5" w:rsidRPr="00C27D33">
        <w:rPr>
          <w:rFonts w:cs="Arial"/>
          <w:sz w:val="22"/>
          <w:szCs w:val="22"/>
        </w:rPr>
        <w:t>The insurgent group</w:t>
      </w:r>
      <w:r w:rsidR="00105B3E" w:rsidRPr="00C27D33">
        <w:rPr>
          <w:rFonts w:cs="Arial"/>
          <w:sz w:val="22"/>
          <w:szCs w:val="22"/>
        </w:rPr>
        <w:t>,</w:t>
      </w:r>
      <w:r w:rsidR="004D7BA5" w:rsidRPr="00C27D33">
        <w:rPr>
          <w:rFonts w:cs="Arial"/>
          <w:sz w:val="22"/>
          <w:szCs w:val="22"/>
        </w:rPr>
        <w:t xml:space="preserve"> </w:t>
      </w:r>
      <w:r w:rsidR="00105B3E" w:rsidRPr="00C27D33">
        <w:rPr>
          <w:rFonts w:cs="Arial"/>
          <w:sz w:val="22"/>
          <w:szCs w:val="22"/>
        </w:rPr>
        <w:t>Al-Shabaab,</w:t>
      </w:r>
      <w:r w:rsidR="004D7BA5" w:rsidRPr="00C27D33">
        <w:rPr>
          <w:rFonts w:cs="Arial"/>
          <w:sz w:val="22"/>
          <w:szCs w:val="22"/>
        </w:rPr>
        <w:t xml:space="preserve"> was trying to recruit him. </w:t>
      </w:r>
    </w:p>
    <w:p w14:paraId="6A9878D2" w14:textId="0D9F7747" w:rsidR="004D7BA5" w:rsidRPr="00C27D33" w:rsidRDefault="00B940B2" w:rsidP="004D7BA5">
      <w:pPr>
        <w:rPr>
          <w:rFonts w:cs="Arial"/>
          <w:sz w:val="22"/>
          <w:szCs w:val="22"/>
        </w:rPr>
      </w:pPr>
      <w:r>
        <w:rPr>
          <w:rFonts w:cs="Arial"/>
          <w:b/>
          <w:bCs/>
          <w:sz w:val="22"/>
          <w:szCs w:val="22"/>
        </w:rPr>
        <w:t>Hanad:</w:t>
      </w:r>
      <w:r w:rsidR="00DE7418" w:rsidRPr="00C27D33">
        <w:rPr>
          <w:rFonts w:cs="Arial"/>
          <w:sz w:val="22"/>
          <w:szCs w:val="22"/>
        </w:rPr>
        <w:t xml:space="preserve"> </w:t>
      </w:r>
      <w:r w:rsidR="004D7BA5" w:rsidRPr="00C27D33">
        <w:rPr>
          <w:rFonts w:cs="Arial"/>
          <w:sz w:val="22"/>
          <w:szCs w:val="22"/>
        </w:rPr>
        <w:t xml:space="preserve">They said, </w:t>
      </w:r>
      <w:r w:rsidR="00006C1D" w:rsidRPr="00C27D33">
        <w:rPr>
          <w:rFonts w:cs="Arial"/>
          <w:sz w:val="22"/>
          <w:szCs w:val="22"/>
        </w:rPr>
        <w:t>“A</w:t>
      </w:r>
      <w:r w:rsidR="004D7BA5" w:rsidRPr="00C27D33">
        <w:rPr>
          <w:rFonts w:cs="Arial"/>
          <w:sz w:val="22"/>
          <w:szCs w:val="22"/>
        </w:rPr>
        <w:t>nyone who votes isn't a Muslim anymore.</w:t>
      </w:r>
      <w:r w:rsidR="00006C1D" w:rsidRPr="00C27D33">
        <w:rPr>
          <w:rFonts w:cs="Arial"/>
          <w:sz w:val="22"/>
          <w:szCs w:val="22"/>
        </w:rPr>
        <w:t>”</w:t>
      </w:r>
      <w:r w:rsidR="004D7BA5" w:rsidRPr="00C27D33">
        <w:rPr>
          <w:rFonts w:cs="Arial"/>
          <w:sz w:val="22"/>
          <w:szCs w:val="22"/>
        </w:rPr>
        <w:t xml:space="preserve"> They knew my uncle, who was in politics. They knew I'd been his driver. I felt cornered. You hear about young people who made it to Turkey or to Europe</w:t>
      </w:r>
      <w:r w:rsidR="00FE6981">
        <w:rPr>
          <w:rFonts w:cs="Arial"/>
          <w:sz w:val="22"/>
          <w:szCs w:val="22"/>
        </w:rPr>
        <w:t>, y</w:t>
      </w:r>
      <w:r w:rsidR="004D7BA5" w:rsidRPr="00C27D33">
        <w:rPr>
          <w:rFonts w:cs="Arial"/>
          <w:sz w:val="22"/>
          <w:szCs w:val="22"/>
        </w:rPr>
        <w:t>ou don't know what they went through</w:t>
      </w:r>
      <w:r w:rsidR="00FE6981">
        <w:rPr>
          <w:rFonts w:cs="Arial"/>
          <w:sz w:val="22"/>
          <w:szCs w:val="22"/>
        </w:rPr>
        <w:t>, y</w:t>
      </w:r>
      <w:r w:rsidR="004D7BA5" w:rsidRPr="00C27D33">
        <w:rPr>
          <w:rFonts w:cs="Arial"/>
          <w:sz w:val="22"/>
          <w:szCs w:val="22"/>
        </w:rPr>
        <w:t xml:space="preserve">ou don't know what the journey will be like or how much they paid. All you hear is so and so left. I made the decision that if I found the chance to leave, I would take it. </w:t>
      </w:r>
    </w:p>
    <w:p w14:paraId="7B89DAEC" w14:textId="630F2AE3" w:rsidR="004D7BA5" w:rsidRPr="00C27D33" w:rsidRDefault="0089641E" w:rsidP="004D7BA5">
      <w:pPr>
        <w:rPr>
          <w:rFonts w:cs="Arial"/>
          <w:sz w:val="22"/>
          <w:szCs w:val="22"/>
        </w:rPr>
      </w:pPr>
      <w:r w:rsidRPr="00C27D33">
        <w:rPr>
          <w:rFonts w:cs="Arial"/>
          <w:b/>
          <w:bCs/>
          <w:sz w:val="22"/>
          <w:szCs w:val="22"/>
        </w:rPr>
        <w:t>Niki:</w:t>
      </w:r>
      <w:r w:rsidRPr="00C27D33">
        <w:rPr>
          <w:rFonts w:cs="Arial"/>
          <w:sz w:val="22"/>
          <w:szCs w:val="22"/>
        </w:rPr>
        <w:t xml:space="preserve"> </w:t>
      </w:r>
      <w:r w:rsidR="004D7BA5" w:rsidRPr="00C27D33">
        <w:rPr>
          <w:rFonts w:cs="Arial"/>
          <w:sz w:val="22"/>
          <w:szCs w:val="22"/>
        </w:rPr>
        <w:t xml:space="preserve">Hanad's chance to leave </w:t>
      </w:r>
      <w:r w:rsidR="00315E2A" w:rsidRPr="00C27D33">
        <w:rPr>
          <w:rFonts w:cs="Arial"/>
          <w:sz w:val="22"/>
          <w:szCs w:val="22"/>
        </w:rPr>
        <w:t>Somali</w:t>
      </w:r>
      <w:r w:rsidR="004D7BA5" w:rsidRPr="00C27D33">
        <w:rPr>
          <w:rFonts w:cs="Arial"/>
          <w:sz w:val="22"/>
          <w:szCs w:val="22"/>
        </w:rPr>
        <w:t xml:space="preserve">a came pretty unexpectedly. An older cousin of his was traveling to Istanbul for medical treatment, and he needed a companion. </w:t>
      </w:r>
    </w:p>
    <w:p w14:paraId="32760A8B" w14:textId="60AA9131" w:rsidR="004D7BA5" w:rsidRPr="00C27D33" w:rsidRDefault="00B940B2" w:rsidP="004D7BA5">
      <w:pPr>
        <w:rPr>
          <w:rFonts w:cs="Arial"/>
          <w:sz w:val="22"/>
          <w:szCs w:val="22"/>
        </w:rPr>
      </w:pPr>
      <w:r>
        <w:rPr>
          <w:rFonts w:cs="Arial"/>
          <w:b/>
          <w:bCs/>
          <w:sz w:val="22"/>
          <w:szCs w:val="22"/>
        </w:rPr>
        <w:t>Hanad:</w:t>
      </w:r>
      <w:r w:rsidR="00193E34" w:rsidRPr="00C27D33">
        <w:rPr>
          <w:rFonts w:cs="Arial"/>
          <w:sz w:val="22"/>
          <w:szCs w:val="22"/>
        </w:rPr>
        <w:t xml:space="preserve"> </w:t>
      </w:r>
      <w:r w:rsidR="004D7BA5" w:rsidRPr="00C27D33">
        <w:rPr>
          <w:rFonts w:cs="Arial"/>
          <w:sz w:val="22"/>
          <w:szCs w:val="22"/>
        </w:rPr>
        <w:t xml:space="preserve">He had kidney stones. He wanted me to help him on the journey and get him to the hospital. </w:t>
      </w:r>
    </w:p>
    <w:p w14:paraId="0D8568BF" w14:textId="7DC41F8F" w:rsidR="004D7BA5" w:rsidRPr="00C27D33" w:rsidRDefault="00C478CF" w:rsidP="004D7BA5">
      <w:pPr>
        <w:rPr>
          <w:rFonts w:cs="Arial"/>
          <w:sz w:val="22"/>
          <w:szCs w:val="22"/>
        </w:rPr>
      </w:pPr>
      <w:r w:rsidRPr="00C27D33">
        <w:rPr>
          <w:rFonts w:cs="Arial"/>
          <w:b/>
          <w:bCs/>
          <w:sz w:val="22"/>
          <w:szCs w:val="22"/>
        </w:rPr>
        <w:t>Niki:</w:t>
      </w:r>
      <w:r w:rsidRPr="00C27D33">
        <w:rPr>
          <w:rFonts w:cs="Arial"/>
          <w:sz w:val="22"/>
          <w:szCs w:val="22"/>
        </w:rPr>
        <w:t xml:space="preserve"> </w:t>
      </w:r>
      <w:r w:rsidR="004D7BA5" w:rsidRPr="00C27D33">
        <w:rPr>
          <w:rFonts w:cs="Arial"/>
          <w:sz w:val="22"/>
          <w:szCs w:val="22"/>
        </w:rPr>
        <w:t xml:space="preserve">Hanad knew that if he made it to Turkey, he could take a boat across the </w:t>
      </w:r>
      <w:r w:rsidR="00FE3A0C" w:rsidRPr="00C27D33">
        <w:rPr>
          <w:rFonts w:cs="Arial"/>
          <w:sz w:val="22"/>
          <w:szCs w:val="22"/>
        </w:rPr>
        <w:t>A</w:t>
      </w:r>
      <w:r w:rsidR="004D7BA5" w:rsidRPr="00C27D33">
        <w:rPr>
          <w:rFonts w:cs="Arial"/>
          <w:sz w:val="22"/>
          <w:szCs w:val="22"/>
        </w:rPr>
        <w:t xml:space="preserve">egean </w:t>
      </w:r>
      <w:r w:rsidR="00527EBA">
        <w:rPr>
          <w:rFonts w:cs="Arial"/>
          <w:sz w:val="22"/>
          <w:szCs w:val="22"/>
        </w:rPr>
        <w:t>S</w:t>
      </w:r>
      <w:r w:rsidR="004D7BA5" w:rsidRPr="00C27D33">
        <w:rPr>
          <w:rFonts w:cs="Arial"/>
          <w:sz w:val="22"/>
          <w:szCs w:val="22"/>
        </w:rPr>
        <w:t xml:space="preserve">ea to Greece, seek asylum there, and then work to bring his family over. </w:t>
      </w:r>
    </w:p>
    <w:p w14:paraId="114BB4DB" w14:textId="7446B966" w:rsidR="00FE3A0C" w:rsidRPr="00C27D33" w:rsidRDefault="00B940B2" w:rsidP="004D7BA5">
      <w:pPr>
        <w:rPr>
          <w:rFonts w:cs="Arial"/>
          <w:sz w:val="22"/>
          <w:szCs w:val="22"/>
        </w:rPr>
      </w:pPr>
      <w:r>
        <w:rPr>
          <w:rFonts w:cs="Arial"/>
          <w:b/>
          <w:bCs/>
          <w:sz w:val="22"/>
          <w:szCs w:val="22"/>
        </w:rPr>
        <w:t>Hanad:</w:t>
      </w:r>
      <w:r w:rsidR="00FE3A0C" w:rsidRPr="00C27D33">
        <w:rPr>
          <w:rFonts w:cs="Arial"/>
          <w:sz w:val="22"/>
          <w:szCs w:val="22"/>
        </w:rPr>
        <w:t xml:space="preserve"> </w:t>
      </w:r>
      <w:r w:rsidR="004D7BA5" w:rsidRPr="00C27D33">
        <w:rPr>
          <w:rFonts w:cs="Arial"/>
          <w:sz w:val="22"/>
          <w:szCs w:val="22"/>
        </w:rPr>
        <w:t xml:space="preserve">I thought that I would get out of the trouble I was in. </w:t>
      </w:r>
    </w:p>
    <w:p w14:paraId="207A4965" w14:textId="77777777" w:rsidR="00FE3A0C" w:rsidRPr="00C27D33" w:rsidRDefault="00FE3A0C" w:rsidP="004D7BA5">
      <w:pPr>
        <w:rPr>
          <w:rFonts w:cs="Arial"/>
          <w:sz w:val="22"/>
          <w:szCs w:val="22"/>
        </w:rPr>
      </w:pPr>
      <w:r w:rsidRPr="00C27D33">
        <w:rPr>
          <w:rFonts w:cs="Arial"/>
          <w:b/>
          <w:bCs/>
          <w:sz w:val="22"/>
          <w:szCs w:val="22"/>
        </w:rPr>
        <w:t>Niki:</w:t>
      </w:r>
      <w:r w:rsidRPr="00C27D33">
        <w:rPr>
          <w:rFonts w:cs="Arial"/>
          <w:sz w:val="22"/>
          <w:szCs w:val="22"/>
        </w:rPr>
        <w:t xml:space="preserve"> </w:t>
      </w:r>
      <w:r w:rsidR="004D7BA5" w:rsidRPr="00C27D33">
        <w:rPr>
          <w:rFonts w:cs="Arial"/>
          <w:sz w:val="22"/>
          <w:szCs w:val="22"/>
        </w:rPr>
        <w:t xml:space="preserve">But when he told </w:t>
      </w:r>
      <w:proofErr w:type="spellStart"/>
      <w:r w:rsidR="00E5794A" w:rsidRPr="00C27D33">
        <w:rPr>
          <w:rFonts w:cs="Arial"/>
          <w:sz w:val="22"/>
          <w:szCs w:val="22"/>
        </w:rPr>
        <w:t>Faysa</w:t>
      </w:r>
      <w:proofErr w:type="spellEnd"/>
      <w:r w:rsidRPr="00C27D33">
        <w:rPr>
          <w:rFonts w:cs="Arial"/>
          <w:sz w:val="22"/>
          <w:szCs w:val="22"/>
        </w:rPr>
        <w:t>--</w:t>
      </w:r>
      <w:r w:rsidR="004D7BA5" w:rsidRPr="00C27D33">
        <w:rPr>
          <w:rFonts w:cs="Arial"/>
          <w:sz w:val="22"/>
          <w:szCs w:val="22"/>
        </w:rPr>
        <w:t xml:space="preserve"> </w:t>
      </w:r>
    </w:p>
    <w:p w14:paraId="76D947F6" w14:textId="3140F0DC" w:rsidR="004D7BA5" w:rsidRPr="00C27D33" w:rsidRDefault="00B940B2" w:rsidP="004D7BA5">
      <w:pPr>
        <w:rPr>
          <w:rFonts w:cs="Arial"/>
          <w:sz w:val="22"/>
          <w:szCs w:val="22"/>
        </w:rPr>
      </w:pPr>
      <w:r>
        <w:rPr>
          <w:rFonts w:cs="Arial"/>
          <w:b/>
          <w:bCs/>
          <w:sz w:val="22"/>
          <w:szCs w:val="22"/>
        </w:rPr>
        <w:t>Hanad:</w:t>
      </w:r>
      <w:r w:rsidR="00FE3A0C" w:rsidRPr="00C27D33">
        <w:rPr>
          <w:rFonts w:cs="Arial"/>
          <w:sz w:val="22"/>
          <w:szCs w:val="22"/>
        </w:rPr>
        <w:t xml:space="preserve"> </w:t>
      </w:r>
      <w:r w:rsidR="004D7BA5" w:rsidRPr="00C27D33">
        <w:rPr>
          <w:rFonts w:cs="Arial"/>
          <w:sz w:val="22"/>
          <w:szCs w:val="22"/>
        </w:rPr>
        <w:t xml:space="preserve">she was not convinced. She said to me, </w:t>
      </w:r>
      <w:r w:rsidR="00F20D5C" w:rsidRPr="00C27D33">
        <w:rPr>
          <w:rFonts w:cs="Arial"/>
          <w:sz w:val="22"/>
          <w:szCs w:val="22"/>
        </w:rPr>
        <w:t>“Y</w:t>
      </w:r>
      <w:r w:rsidR="004D7BA5" w:rsidRPr="00C27D33">
        <w:rPr>
          <w:rFonts w:cs="Arial"/>
          <w:sz w:val="22"/>
          <w:szCs w:val="22"/>
        </w:rPr>
        <w:t>ou want to leave me after everything I did to be with you?</w:t>
      </w:r>
      <w:r w:rsidR="00F20D5C" w:rsidRPr="00C27D33">
        <w:rPr>
          <w:rFonts w:cs="Arial"/>
          <w:sz w:val="22"/>
          <w:szCs w:val="22"/>
        </w:rPr>
        <w:t>”</w:t>
      </w:r>
      <w:r w:rsidR="004D7BA5" w:rsidRPr="00C27D33">
        <w:rPr>
          <w:rFonts w:cs="Arial"/>
          <w:sz w:val="22"/>
          <w:szCs w:val="22"/>
        </w:rPr>
        <w:t xml:space="preserve"> She stood her ground </w:t>
      </w:r>
      <w:r w:rsidR="00317F47" w:rsidRPr="00C27D33">
        <w:rPr>
          <w:rFonts w:cs="Arial"/>
          <w:sz w:val="22"/>
          <w:szCs w:val="22"/>
        </w:rPr>
        <w:t xml:space="preserve">and </w:t>
      </w:r>
      <w:r w:rsidR="004D7BA5" w:rsidRPr="00C27D33">
        <w:rPr>
          <w:rFonts w:cs="Arial"/>
          <w:sz w:val="22"/>
          <w:szCs w:val="22"/>
        </w:rPr>
        <w:t>said that</w:t>
      </w:r>
      <w:r w:rsidR="00317F47" w:rsidRPr="00C27D33">
        <w:rPr>
          <w:rFonts w:cs="Arial"/>
          <w:sz w:val="22"/>
          <w:szCs w:val="22"/>
        </w:rPr>
        <w:t>,</w:t>
      </w:r>
      <w:r w:rsidR="004D7BA5" w:rsidRPr="00C27D33">
        <w:rPr>
          <w:rFonts w:cs="Arial"/>
          <w:sz w:val="22"/>
          <w:szCs w:val="22"/>
        </w:rPr>
        <w:t xml:space="preserve"> </w:t>
      </w:r>
      <w:r w:rsidR="00317F47" w:rsidRPr="00C27D33">
        <w:rPr>
          <w:rFonts w:cs="Arial"/>
          <w:sz w:val="22"/>
          <w:szCs w:val="22"/>
        </w:rPr>
        <w:t>“W</w:t>
      </w:r>
      <w:r w:rsidR="004D7BA5" w:rsidRPr="00C27D33">
        <w:rPr>
          <w:rFonts w:cs="Arial"/>
          <w:sz w:val="22"/>
          <w:szCs w:val="22"/>
        </w:rPr>
        <w:t>hatever God has in store for us is best and that I should stay here.</w:t>
      </w:r>
      <w:r w:rsidR="00AE46F1" w:rsidRPr="00C27D33">
        <w:rPr>
          <w:rFonts w:cs="Arial"/>
          <w:sz w:val="22"/>
          <w:szCs w:val="22"/>
        </w:rPr>
        <w:t>”</w:t>
      </w:r>
      <w:r w:rsidR="004D7BA5" w:rsidRPr="00C27D33">
        <w:rPr>
          <w:rFonts w:cs="Arial"/>
          <w:sz w:val="22"/>
          <w:szCs w:val="22"/>
        </w:rPr>
        <w:t xml:space="preserve"> She worked hard to change my mind, but I told her that I felt like we had a good chance to change our lives for the better. </w:t>
      </w:r>
    </w:p>
    <w:p w14:paraId="080FB0E6" w14:textId="0C5490ED" w:rsidR="004D7BA5" w:rsidRPr="00C27D33" w:rsidRDefault="001358B1" w:rsidP="004D7BA5">
      <w:pPr>
        <w:rPr>
          <w:rFonts w:cs="Arial"/>
          <w:sz w:val="22"/>
          <w:szCs w:val="22"/>
        </w:rPr>
      </w:pPr>
      <w:r w:rsidRPr="00C27D33">
        <w:rPr>
          <w:rFonts w:cs="Arial"/>
          <w:b/>
          <w:bCs/>
          <w:sz w:val="22"/>
          <w:szCs w:val="22"/>
        </w:rPr>
        <w:t>Niki:</w:t>
      </w:r>
      <w:r w:rsidRPr="00C27D33">
        <w:rPr>
          <w:rFonts w:cs="Arial"/>
          <w:sz w:val="22"/>
          <w:szCs w:val="22"/>
        </w:rPr>
        <w:t xml:space="preserve"> </w:t>
      </w:r>
      <w:r w:rsidR="004D7BA5" w:rsidRPr="00C27D33">
        <w:rPr>
          <w:rFonts w:cs="Arial"/>
          <w:sz w:val="22"/>
          <w:szCs w:val="22"/>
        </w:rPr>
        <w:t xml:space="preserve">The night before his trip, </w:t>
      </w:r>
      <w:r w:rsidR="00315E2A" w:rsidRPr="00C27D33">
        <w:rPr>
          <w:rFonts w:cs="Arial"/>
          <w:sz w:val="22"/>
          <w:szCs w:val="22"/>
        </w:rPr>
        <w:t>Hanad</w:t>
      </w:r>
      <w:r w:rsidR="004D7BA5" w:rsidRPr="00C27D33">
        <w:rPr>
          <w:rFonts w:cs="Arial"/>
          <w:sz w:val="22"/>
          <w:szCs w:val="22"/>
        </w:rPr>
        <w:t xml:space="preserve"> sat down for dinner with </w:t>
      </w:r>
      <w:proofErr w:type="spellStart"/>
      <w:r w:rsidR="00E5794A" w:rsidRPr="00C27D33">
        <w:rPr>
          <w:rFonts w:cs="Arial"/>
          <w:sz w:val="22"/>
          <w:szCs w:val="22"/>
        </w:rPr>
        <w:t>Faysa</w:t>
      </w:r>
      <w:proofErr w:type="spellEnd"/>
      <w:r w:rsidR="004D7BA5" w:rsidRPr="00C27D33">
        <w:rPr>
          <w:rFonts w:cs="Arial"/>
          <w:sz w:val="22"/>
          <w:szCs w:val="22"/>
        </w:rPr>
        <w:t xml:space="preserve"> and the kids. </w:t>
      </w:r>
    </w:p>
    <w:p w14:paraId="47020FBC" w14:textId="75D8FDCF" w:rsidR="004D7BA5" w:rsidRPr="00C27D33" w:rsidRDefault="00B940B2" w:rsidP="004D7BA5">
      <w:pPr>
        <w:rPr>
          <w:rFonts w:cs="Arial"/>
          <w:sz w:val="22"/>
          <w:szCs w:val="22"/>
        </w:rPr>
      </w:pPr>
      <w:r>
        <w:rPr>
          <w:rFonts w:cs="Arial"/>
          <w:b/>
          <w:bCs/>
          <w:sz w:val="22"/>
          <w:szCs w:val="22"/>
        </w:rPr>
        <w:t>Hanad:</w:t>
      </w:r>
      <w:r w:rsidR="001358B1" w:rsidRPr="00C27D33">
        <w:rPr>
          <w:rFonts w:cs="Arial"/>
          <w:sz w:val="22"/>
          <w:szCs w:val="22"/>
        </w:rPr>
        <w:t xml:space="preserve"> </w:t>
      </w:r>
      <w:r w:rsidR="004D7BA5" w:rsidRPr="00C27D33">
        <w:rPr>
          <w:rFonts w:cs="Arial"/>
          <w:sz w:val="22"/>
          <w:szCs w:val="22"/>
        </w:rPr>
        <w:t>I felt the need to have a nice dinner at home. You can imagine it was a difficult situation</w:t>
      </w:r>
      <w:r w:rsidR="009B4C5D" w:rsidRPr="00C27D33">
        <w:rPr>
          <w:rFonts w:cs="Arial"/>
          <w:sz w:val="22"/>
          <w:szCs w:val="22"/>
        </w:rPr>
        <w:t>,</w:t>
      </w:r>
      <w:r w:rsidR="004D7BA5" w:rsidRPr="00C27D33">
        <w:rPr>
          <w:rFonts w:cs="Arial"/>
          <w:sz w:val="22"/>
          <w:szCs w:val="22"/>
        </w:rPr>
        <w:t xml:space="preserve"> </w:t>
      </w:r>
      <w:r w:rsidR="009B4C5D" w:rsidRPr="00C27D33">
        <w:rPr>
          <w:rFonts w:cs="Arial"/>
          <w:sz w:val="22"/>
          <w:szCs w:val="22"/>
        </w:rPr>
        <w:t>a</w:t>
      </w:r>
      <w:r w:rsidR="004D7BA5" w:rsidRPr="00C27D33">
        <w:rPr>
          <w:rFonts w:cs="Arial"/>
          <w:sz w:val="22"/>
          <w:szCs w:val="22"/>
        </w:rPr>
        <w:t xml:space="preserve"> lot of unknowns</w:t>
      </w:r>
      <w:r w:rsidR="004861E6" w:rsidRPr="00C27D33">
        <w:rPr>
          <w:rFonts w:cs="Arial"/>
          <w:sz w:val="22"/>
          <w:szCs w:val="22"/>
        </w:rPr>
        <w:t>,</w:t>
      </w:r>
      <w:r w:rsidR="004D7BA5" w:rsidRPr="00C27D33">
        <w:rPr>
          <w:rFonts w:cs="Arial"/>
          <w:sz w:val="22"/>
          <w:szCs w:val="22"/>
        </w:rPr>
        <w:t xml:space="preserve"> </w:t>
      </w:r>
      <w:r w:rsidR="004861E6" w:rsidRPr="00C27D33">
        <w:rPr>
          <w:rFonts w:cs="Arial"/>
          <w:sz w:val="22"/>
          <w:szCs w:val="22"/>
        </w:rPr>
        <w:t>t</w:t>
      </w:r>
      <w:r w:rsidR="004D7BA5" w:rsidRPr="00C27D33">
        <w:rPr>
          <w:rFonts w:cs="Arial"/>
          <w:sz w:val="22"/>
          <w:szCs w:val="22"/>
        </w:rPr>
        <w:t xml:space="preserve">he kids didn't understand. That night, she was crying, angry and upset. In the end, she allowed me to go, but I knew that it was heavy for her to take. </w:t>
      </w:r>
    </w:p>
    <w:p w14:paraId="315F1824" w14:textId="4DEFC476" w:rsidR="004D7BA5" w:rsidRPr="00C27D33" w:rsidRDefault="00E0283E" w:rsidP="004D7BA5">
      <w:pPr>
        <w:rPr>
          <w:rFonts w:cs="Arial"/>
          <w:sz w:val="22"/>
          <w:szCs w:val="22"/>
        </w:rPr>
      </w:pPr>
      <w:r w:rsidRPr="00C27D33">
        <w:rPr>
          <w:rFonts w:cs="Arial"/>
          <w:b/>
          <w:bCs/>
          <w:sz w:val="22"/>
          <w:szCs w:val="22"/>
        </w:rPr>
        <w:t>Niki:</w:t>
      </w:r>
      <w:r w:rsidRPr="00C27D33">
        <w:rPr>
          <w:rFonts w:cs="Arial"/>
          <w:sz w:val="22"/>
          <w:szCs w:val="22"/>
        </w:rPr>
        <w:t xml:space="preserve"> </w:t>
      </w:r>
      <w:r w:rsidR="004D7BA5" w:rsidRPr="00C27D33">
        <w:rPr>
          <w:rFonts w:cs="Arial"/>
          <w:sz w:val="22"/>
          <w:szCs w:val="22"/>
        </w:rPr>
        <w:t xml:space="preserve">Early the next morning, Hanad left </w:t>
      </w:r>
      <w:r w:rsidR="00315E2A" w:rsidRPr="00C27D33">
        <w:rPr>
          <w:rFonts w:cs="Arial"/>
          <w:sz w:val="22"/>
          <w:szCs w:val="22"/>
        </w:rPr>
        <w:t>Somali</w:t>
      </w:r>
      <w:r w:rsidR="004D7BA5" w:rsidRPr="00C27D33">
        <w:rPr>
          <w:rFonts w:cs="Arial"/>
          <w:sz w:val="22"/>
          <w:szCs w:val="22"/>
        </w:rPr>
        <w:t xml:space="preserve">a. </w:t>
      </w:r>
    </w:p>
    <w:p w14:paraId="2A0E27D0" w14:textId="7F9B1B9D" w:rsidR="004D7BA5" w:rsidRPr="00C27D33" w:rsidRDefault="00B940B2" w:rsidP="004D7BA5">
      <w:pPr>
        <w:rPr>
          <w:rFonts w:cs="Arial"/>
          <w:sz w:val="22"/>
          <w:szCs w:val="22"/>
        </w:rPr>
      </w:pPr>
      <w:r>
        <w:rPr>
          <w:rFonts w:cs="Arial"/>
          <w:b/>
          <w:bCs/>
          <w:sz w:val="22"/>
          <w:szCs w:val="22"/>
        </w:rPr>
        <w:t>Hanad:</w:t>
      </w:r>
      <w:r w:rsidR="00FC4AC2" w:rsidRPr="00C27D33">
        <w:rPr>
          <w:rFonts w:cs="Arial"/>
          <w:sz w:val="22"/>
          <w:szCs w:val="22"/>
        </w:rPr>
        <w:t xml:space="preserve"> </w:t>
      </w:r>
      <w:r w:rsidR="004D7BA5" w:rsidRPr="00C27D33">
        <w:rPr>
          <w:rFonts w:cs="Arial"/>
          <w:sz w:val="22"/>
          <w:szCs w:val="22"/>
        </w:rPr>
        <w:t xml:space="preserve">I was fearful, but not for myself. I thought to myself, </w:t>
      </w:r>
      <w:r w:rsidR="004B1CD7" w:rsidRPr="00C27D33">
        <w:rPr>
          <w:rFonts w:cs="Arial"/>
          <w:sz w:val="22"/>
          <w:szCs w:val="22"/>
        </w:rPr>
        <w:t>“W</w:t>
      </w:r>
      <w:r w:rsidR="004D7BA5" w:rsidRPr="00C27D33">
        <w:rPr>
          <w:rFonts w:cs="Arial"/>
          <w:sz w:val="22"/>
          <w:szCs w:val="22"/>
        </w:rPr>
        <w:t>hat will happen to my wife and kids after I leave? What will they do when I'm away?</w:t>
      </w:r>
      <w:r w:rsidR="00E61117" w:rsidRPr="00C27D33">
        <w:rPr>
          <w:rFonts w:cs="Arial"/>
          <w:sz w:val="22"/>
          <w:szCs w:val="22"/>
        </w:rPr>
        <w:t>”</w:t>
      </w:r>
      <w:r w:rsidR="004D7BA5" w:rsidRPr="00C27D33">
        <w:rPr>
          <w:rFonts w:cs="Arial"/>
          <w:sz w:val="22"/>
          <w:szCs w:val="22"/>
        </w:rPr>
        <w:t xml:space="preserve"> Up until then, I had only thought about how quickly I could make the trip. </w:t>
      </w:r>
    </w:p>
    <w:p w14:paraId="45EB1ACF" w14:textId="7A7A5DAA" w:rsidR="004D7BA5" w:rsidRPr="00C27D33" w:rsidRDefault="00E61117" w:rsidP="004D7BA5">
      <w:pPr>
        <w:rPr>
          <w:rFonts w:cs="Arial"/>
          <w:sz w:val="22"/>
          <w:szCs w:val="22"/>
        </w:rPr>
      </w:pPr>
      <w:r w:rsidRPr="00C27D33">
        <w:rPr>
          <w:rFonts w:cs="Arial"/>
          <w:b/>
          <w:bCs/>
          <w:sz w:val="22"/>
          <w:szCs w:val="22"/>
        </w:rPr>
        <w:t>Niki:</w:t>
      </w:r>
      <w:r w:rsidRPr="00C27D33">
        <w:rPr>
          <w:rFonts w:cs="Arial"/>
          <w:sz w:val="22"/>
          <w:szCs w:val="22"/>
        </w:rPr>
        <w:t xml:space="preserve"> </w:t>
      </w:r>
      <w:r w:rsidR="004D7BA5" w:rsidRPr="00C27D33">
        <w:rPr>
          <w:rFonts w:cs="Arial"/>
          <w:sz w:val="22"/>
          <w:szCs w:val="22"/>
        </w:rPr>
        <w:t xml:space="preserve">In Turkey, Hanad was just one of many </w:t>
      </w:r>
      <w:r w:rsidR="00315E2A" w:rsidRPr="00C27D33">
        <w:rPr>
          <w:rFonts w:cs="Arial"/>
          <w:sz w:val="22"/>
          <w:szCs w:val="22"/>
        </w:rPr>
        <w:t>Somali</w:t>
      </w:r>
      <w:r w:rsidR="004D7BA5" w:rsidRPr="00C27D33">
        <w:rPr>
          <w:rFonts w:cs="Arial"/>
          <w:sz w:val="22"/>
          <w:szCs w:val="22"/>
        </w:rPr>
        <w:t xml:space="preserve">s hoping to go to Greece. </w:t>
      </w:r>
    </w:p>
    <w:p w14:paraId="212354AB" w14:textId="3AA964AA" w:rsidR="004D7BA5" w:rsidRPr="00C27D33" w:rsidRDefault="00B940B2" w:rsidP="004D7BA5">
      <w:pPr>
        <w:rPr>
          <w:rFonts w:cs="Arial"/>
          <w:sz w:val="22"/>
          <w:szCs w:val="22"/>
        </w:rPr>
      </w:pPr>
      <w:r>
        <w:rPr>
          <w:rFonts w:cs="Arial"/>
          <w:b/>
          <w:bCs/>
          <w:sz w:val="22"/>
          <w:szCs w:val="22"/>
        </w:rPr>
        <w:t>Hanad:</w:t>
      </w:r>
      <w:r w:rsidR="00E07048" w:rsidRPr="00C27D33">
        <w:rPr>
          <w:rFonts w:cs="Arial"/>
          <w:sz w:val="22"/>
          <w:szCs w:val="22"/>
        </w:rPr>
        <w:t xml:space="preserve"> </w:t>
      </w:r>
      <w:r w:rsidR="004D7BA5" w:rsidRPr="00C27D33">
        <w:rPr>
          <w:rFonts w:cs="Arial"/>
          <w:sz w:val="22"/>
          <w:szCs w:val="22"/>
        </w:rPr>
        <w:t xml:space="preserve">There were challenges. I knew people who turned back. </w:t>
      </w:r>
      <w:r w:rsidR="00F464B1" w:rsidRPr="00C27D33">
        <w:rPr>
          <w:rFonts w:cs="Arial"/>
          <w:sz w:val="22"/>
          <w:szCs w:val="22"/>
        </w:rPr>
        <w:t xml:space="preserve">COVID </w:t>
      </w:r>
      <w:r w:rsidR="004D7BA5" w:rsidRPr="00C27D33">
        <w:rPr>
          <w:rFonts w:cs="Arial"/>
          <w:sz w:val="22"/>
          <w:szCs w:val="22"/>
        </w:rPr>
        <w:t>was around. But despite all this</w:t>
      </w:r>
      <w:r w:rsidR="00EF523C" w:rsidRPr="00C27D33">
        <w:rPr>
          <w:rFonts w:cs="Arial"/>
          <w:sz w:val="22"/>
          <w:szCs w:val="22"/>
        </w:rPr>
        <w:t>, this</w:t>
      </w:r>
      <w:r w:rsidR="004D7BA5" w:rsidRPr="00C27D33">
        <w:rPr>
          <w:rFonts w:cs="Arial"/>
          <w:sz w:val="22"/>
          <w:szCs w:val="22"/>
        </w:rPr>
        <w:t xml:space="preserve"> is what I had to do. I had to make this journey. There was just too much at stake. </w:t>
      </w:r>
    </w:p>
    <w:p w14:paraId="5A291BC4" w14:textId="1B1A529C" w:rsidR="004D7BA5" w:rsidRPr="00C27D33" w:rsidRDefault="00456069" w:rsidP="004D7BA5">
      <w:pPr>
        <w:rPr>
          <w:rFonts w:cs="Arial"/>
          <w:sz w:val="22"/>
          <w:szCs w:val="22"/>
        </w:rPr>
      </w:pPr>
      <w:r w:rsidRPr="00C27D33">
        <w:rPr>
          <w:rFonts w:cs="Arial"/>
          <w:b/>
          <w:bCs/>
          <w:sz w:val="22"/>
          <w:szCs w:val="22"/>
        </w:rPr>
        <w:t>Niki:</w:t>
      </w:r>
      <w:r w:rsidRPr="00C27D33">
        <w:rPr>
          <w:rFonts w:cs="Arial"/>
          <w:sz w:val="22"/>
          <w:szCs w:val="22"/>
        </w:rPr>
        <w:t xml:space="preserve"> </w:t>
      </w:r>
      <w:r w:rsidR="004D7BA5" w:rsidRPr="00C27D33">
        <w:rPr>
          <w:rFonts w:cs="Arial"/>
          <w:sz w:val="22"/>
          <w:szCs w:val="22"/>
        </w:rPr>
        <w:t xml:space="preserve">After his cousin left the hospital, Hanad left Istanbul too, heading for the coastal city of Izmir. But even there, his uncle had eyes on him. </w:t>
      </w:r>
    </w:p>
    <w:p w14:paraId="2C130021" w14:textId="636BDC49" w:rsidR="004D7BA5" w:rsidRPr="00C27D33" w:rsidRDefault="00B940B2" w:rsidP="004D7BA5">
      <w:pPr>
        <w:rPr>
          <w:rFonts w:cs="Arial"/>
          <w:sz w:val="22"/>
          <w:szCs w:val="22"/>
        </w:rPr>
      </w:pPr>
      <w:r>
        <w:rPr>
          <w:rFonts w:cs="Arial"/>
          <w:b/>
          <w:bCs/>
          <w:sz w:val="22"/>
          <w:szCs w:val="22"/>
        </w:rPr>
        <w:t>Hanad:</w:t>
      </w:r>
      <w:r w:rsidR="00537F90" w:rsidRPr="00C27D33">
        <w:rPr>
          <w:rFonts w:cs="Arial"/>
          <w:sz w:val="22"/>
          <w:szCs w:val="22"/>
        </w:rPr>
        <w:t xml:space="preserve"> </w:t>
      </w:r>
      <w:r w:rsidR="004D7BA5" w:rsidRPr="00C27D33">
        <w:rPr>
          <w:rFonts w:cs="Arial"/>
          <w:sz w:val="22"/>
          <w:szCs w:val="22"/>
        </w:rPr>
        <w:t xml:space="preserve">There were people who saw me and knew my uncle. That's how he figured out I was in Turkey. There were </w:t>
      </w:r>
      <w:r w:rsidR="00315E2A" w:rsidRPr="00C27D33">
        <w:rPr>
          <w:rFonts w:cs="Arial"/>
          <w:sz w:val="22"/>
          <w:szCs w:val="22"/>
        </w:rPr>
        <w:t>Somali</w:t>
      </w:r>
      <w:r w:rsidR="004D7BA5" w:rsidRPr="00C27D33">
        <w:rPr>
          <w:rFonts w:cs="Arial"/>
          <w:sz w:val="22"/>
          <w:szCs w:val="22"/>
        </w:rPr>
        <w:t xml:space="preserve">s trying to convince me to return, saying, </w:t>
      </w:r>
      <w:r w:rsidR="00984F99" w:rsidRPr="00C27D33">
        <w:rPr>
          <w:rFonts w:cs="Arial"/>
          <w:sz w:val="22"/>
          <w:szCs w:val="22"/>
        </w:rPr>
        <w:t>“Y</w:t>
      </w:r>
      <w:r w:rsidR="004D7BA5" w:rsidRPr="00C27D33">
        <w:rPr>
          <w:rFonts w:cs="Arial"/>
          <w:sz w:val="22"/>
          <w:szCs w:val="22"/>
        </w:rPr>
        <w:t>our uncle needs you. You need to go back to your uncle.</w:t>
      </w:r>
      <w:r w:rsidR="00722AFB" w:rsidRPr="00C27D33">
        <w:rPr>
          <w:rFonts w:cs="Arial"/>
          <w:sz w:val="22"/>
          <w:szCs w:val="22"/>
        </w:rPr>
        <w:t>”</w:t>
      </w:r>
      <w:r w:rsidR="004D7BA5" w:rsidRPr="00C27D33">
        <w:rPr>
          <w:rFonts w:cs="Arial"/>
          <w:sz w:val="22"/>
          <w:szCs w:val="22"/>
        </w:rPr>
        <w:t xml:space="preserve"> It would have been easy for my uncle to come there and make me return. I told myself I had to get out of there before my uncle came and got the police involved. </w:t>
      </w:r>
    </w:p>
    <w:p w14:paraId="3C11BD57" w14:textId="71927B0D" w:rsidR="004D7BA5" w:rsidRPr="00C27D33" w:rsidRDefault="000D62DD" w:rsidP="004D7BA5">
      <w:pPr>
        <w:rPr>
          <w:rFonts w:cs="Arial"/>
          <w:sz w:val="22"/>
          <w:szCs w:val="22"/>
        </w:rPr>
      </w:pPr>
      <w:r w:rsidRPr="00C27D33">
        <w:rPr>
          <w:rFonts w:cs="Arial"/>
          <w:b/>
          <w:bCs/>
          <w:sz w:val="22"/>
          <w:szCs w:val="22"/>
        </w:rPr>
        <w:t>Niki:</w:t>
      </w:r>
      <w:r w:rsidRPr="00C27D33">
        <w:rPr>
          <w:rFonts w:cs="Arial"/>
          <w:sz w:val="22"/>
          <w:szCs w:val="22"/>
        </w:rPr>
        <w:t xml:space="preserve"> </w:t>
      </w:r>
      <w:r w:rsidR="00315E2A" w:rsidRPr="00C27D33">
        <w:rPr>
          <w:rFonts w:cs="Arial"/>
          <w:sz w:val="22"/>
          <w:szCs w:val="22"/>
        </w:rPr>
        <w:t>Hanad</w:t>
      </w:r>
      <w:r w:rsidR="004D7BA5" w:rsidRPr="00C27D33">
        <w:rPr>
          <w:rFonts w:cs="Arial"/>
          <w:sz w:val="22"/>
          <w:szCs w:val="22"/>
        </w:rPr>
        <w:t xml:space="preserve"> learned about a beach where human smugglers loaded their boats, charging desperate people thousands of dollars for the crossing. </w:t>
      </w:r>
    </w:p>
    <w:p w14:paraId="63741525" w14:textId="79F02EE1" w:rsidR="004D7BA5" w:rsidRPr="00C27D33" w:rsidRDefault="00B940B2" w:rsidP="004D7BA5">
      <w:pPr>
        <w:rPr>
          <w:rFonts w:cs="Arial"/>
          <w:sz w:val="22"/>
          <w:szCs w:val="22"/>
        </w:rPr>
      </w:pPr>
      <w:r>
        <w:rPr>
          <w:rFonts w:cs="Arial"/>
          <w:b/>
          <w:bCs/>
          <w:sz w:val="22"/>
          <w:szCs w:val="22"/>
        </w:rPr>
        <w:t>Hanad:</w:t>
      </w:r>
      <w:r w:rsidR="00C819DE" w:rsidRPr="00C27D33">
        <w:rPr>
          <w:rFonts w:cs="Arial"/>
          <w:sz w:val="22"/>
          <w:szCs w:val="22"/>
        </w:rPr>
        <w:t xml:space="preserve"> </w:t>
      </w:r>
      <w:r w:rsidR="004D7BA5" w:rsidRPr="00C27D33">
        <w:rPr>
          <w:rFonts w:cs="Arial"/>
          <w:sz w:val="22"/>
          <w:szCs w:val="22"/>
        </w:rPr>
        <w:t xml:space="preserve">That morning, I was told a boat was leaving. I said, </w:t>
      </w:r>
      <w:r w:rsidR="001655EC">
        <w:rPr>
          <w:rFonts w:cs="Arial"/>
          <w:sz w:val="22"/>
          <w:szCs w:val="22"/>
        </w:rPr>
        <w:t>“</w:t>
      </w:r>
      <w:r w:rsidR="004D7BA5" w:rsidRPr="00C27D33">
        <w:rPr>
          <w:rFonts w:cs="Arial"/>
          <w:sz w:val="22"/>
          <w:szCs w:val="22"/>
        </w:rPr>
        <w:t>I'm ready.</w:t>
      </w:r>
      <w:r w:rsidR="001655EC">
        <w:rPr>
          <w:rFonts w:cs="Arial"/>
          <w:sz w:val="22"/>
          <w:szCs w:val="22"/>
        </w:rPr>
        <w:t>”</w:t>
      </w:r>
      <w:r w:rsidR="004D7BA5" w:rsidRPr="00C27D33">
        <w:rPr>
          <w:rFonts w:cs="Arial"/>
          <w:sz w:val="22"/>
          <w:szCs w:val="22"/>
        </w:rPr>
        <w:t xml:space="preserve"> From the start, I've been ready. I didn't bring a lot of clothes. I </w:t>
      </w:r>
      <w:proofErr w:type="spellStart"/>
      <w:r w:rsidR="004D7BA5" w:rsidRPr="00C27D33">
        <w:rPr>
          <w:rFonts w:cs="Arial"/>
          <w:sz w:val="22"/>
          <w:szCs w:val="22"/>
        </w:rPr>
        <w:t>ain't</w:t>
      </w:r>
      <w:proofErr w:type="spellEnd"/>
      <w:r w:rsidR="004D7BA5" w:rsidRPr="00C27D33">
        <w:rPr>
          <w:rFonts w:cs="Arial"/>
          <w:sz w:val="22"/>
          <w:szCs w:val="22"/>
        </w:rPr>
        <w:t xml:space="preserve"> even have a jacket. I was brought to a place where they had other </w:t>
      </w:r>
      <w:r w:rsidR="00315E2A" w:rsidRPr="00C27D33">
        <w:rPr>
          <w:rFonts w:cs="Arial"/>
          <w:sz w:val="22"/>
          <w:szCs w:val="22"/>
        </w:rPr>
        <w:t>Somali</w:t>
      </w:r>
      <w:r w:rsidR="004D7BA5" w:rsidRPr="00C27D33">
        <w:rPr>
          <w:rFonts w:cs="Arial"/>
          <w:sz w:val="22"/>
          <w:szCs w:val="22"/>
        </w:rPr>
        <w:t xml:space="preserve">s. There were about eight people there. I was the 9th. We were put on a truck, and when we got off, </w:t>
      </w:r>
      <w:r w:rsidR="00500AC9" w:rsidRPr="00C27D33">
        <w:rPr>
          <w:rFonts w:cs="Arial"/>
          <w:sz w:val="22"/>
          <w:szCs w:val="22"/>
        </w:rPr>
        <w:t xml:space="preserve">we </w:t>
      </w:r>
      <w:r w:rsidR="004D7BA5" w:rsidRPr="00C27D33">
        <w:rPr>
          <w:rFonts w:cs="Arial"/>
          <w:sz w:val="22"/>
          <w:szCs w:val="22"/>
        </w:rPr>
        <w:t xml:space="preserve">were close to the sea. </w:t>
      </w:r>
    </w:p>
    <w:p w14:paraId="16A0FA9B" w14:textId="3756906F" w:rsidR="004D7BA5" w:rsidRPr="00C27D33" w:rsidRDefault="00500AC9" w:rsidP="004D7BA5">
      <w:pPr>
        <w:rPr>
          <w:rFonts w:cs="Arial"/>
          <w:sz w:val="22"/>
          <w:szCs w:val="22"/>
        </w:rPr>
      </w:pPr>
      <w:r w:rsidRPr="00C27D33">
        <w:rPr>
          <w:rFonts w:cs="Arial"/>
          <w:b/>
          <w:bCs/>
          <w:sz w:val="22"/>
          <w:szCs w:val="22"/>
        </w:rPr>
        <w:t>Niki:</w:t>
      </w:r>
      <w:r w:rsidRPr="00C27D33">
        <w:rPr>
          <w:rFonts w:cs="Arial"/>
          <w:sz w:val="22"/>
          <w:szCs w:val="22"/>
        </w:rPr>
        <w:t xml:space="preserve"> </w:t>
      </w:r>
      <w:r w:rsidR="00315E2A" w:rsidRPr="00C27D33">
        <w:rPr>
          <w:rFonts w:cs="Arial"/>
          <w:sz w:val="22"/>
          <w:szCs w:val="22"/>
        </w:rPr>
        <w:t>Hanad</w:t>
      </w:r>
      <w:r w:rsidR="004D7BA5" w:rsidRPr="00C27D33">
        <w:rPr>
          <w:rFonts w:cs="Arial"/>
          <w:sz w:val="22"/>
          <w:szCs w:val="22"/>
        </w:rPr>
        <w:t xml:space="preserve"> joins a crowd of refugees from </w:t>
      </w:r>
      <w:r w:rsidR="00F61B4A" w:rsidRPr="00C27D33">
        <w:rPr>
          <w:rFonts w:cs="Arial"/>
          <w:sz w:val="22"/>
          <w:szCs w:val="22"/>
        </w:rPr>
        <w:t>A</w:t>
      </w:r>
      <w:r w:rsidR="004D7BA5" w:rsidRPr="00C27D33">
        <w:rPr>
          <w:rFonts w:cs="Arial"/>
          <w:sz w:val="22"/>
          <w:szCs w:val="22"/>
        </w:rPr>
        <w:t xml:space="preserve">frican countries, men, women and children, all hoping to make the crossing that night. </w:t>
      </w:r>
    </w:p>
    <w:p w14:paraId="204D8F8B" w14:textId="2B28B38C" w:rsidR="004D7BA5" w:rsidRPr="00C27D33" w:rsidRDefault="00B940B2" w:rsidP="004D7BA5">
      <w:pPr>
        <w:rPr>
          <w:rFonts w:cs="Arial"/>
          <w:sz w:val="22"/>
          <w:szCs w:val="22"/>
        </w:rPr>
      </w:pPr>
      <w:r>
        <w:rPr>
          <w:rFonts w:cs="Arial"/>
          <w:b/>
          <w:bCs/>
          <w:sz w:val="22"/>
          <w:szCs w:val="22"/>
        </w:rPr>
        <w:t>Hanad:</w:t>
      </w:r>
      <w:r w:rsidR="00E04274" w:rsidRPr="00C27D33">
        <w:rPr>
          <w:rFonts w:cs="Arial"/>
          <w:sz w:val="22"/>
          <w:szCs w:val="22"/>
        </w:rPr>
        <w:t xml:space="preserve"> </w:t>
      </w:r>
      <w:r w:rsidR="004D7BA5" w:rsidRPr="00C27D33">
        <w:rPr>
          <w:rFonts w:cs="Arial"/>
          <w:sz w:val="22"/>
          <w:szCs w:val="22"/>
        </w:rPr>
        <w:t xml:space="preserve">We got there around </w:t>
      </w:r>
      <w:r w:rsidR="00350C85" w:rsidRPr="00C27D33">
        <w:rPr>
          <w:rFonts w:cs="Arial"/>
          <w:sz w:val="22"/>
          <w:szCs w:val="22"/>
        </w:rPr>
        <w:t xml:space="preserve">03:00 </w:t>
      </w:r>
      <w:r w:rsidR="004D7BA5" w:rsidRPr="00C27D33">
        <w:rPr>
          <w:rFonts w:cs="Arial"/>
          <w:sz w:val="22"/>
          <w:szCs w:val="22"/>
        </w:rPr>
        <w:t xml:space="preserve">in the afternoon. After evening prayer, when the sun began to set, </w:t>
      </w:r>
      <w:r w:rsidR="004509CF" w:rsidRPr="00C27D33">
        <w:rPr>
          <w:rFonts w:cs="Arial"/>
          <w:sz w:val="22"/>
          <w:szCs w:val="22"/>
        </w:rPr>
        <w:t xml:space="preserve">we </w:t>
      </w:r>
      <w:r w:rsidR="004D7BA5" w:rsidRPr="00C27D33">
        <w:rPr>
          <w:rFonts w:cs="Arial"/>
          <w:sz w:val="22"/>
          <w:szCs w:val="22"/>
        </w:rPr>
        <w:t xml:space="preserve">were brought to shore. We saw some </w:t>
      </w:r>
      <w:r w:rsidR="007E348B" w:rsidRPr="00C27D33">
        <w:rPr>
          <w:rFonts w:cs="Arial"/>
          <w:sz w:val="22"/>
          <w:szCs w:val="22"/>
        </w:rPr>
        <w:t>T</w:t>
      </w:r>
      <w:r w:rsidR="004D7BA5" w:rsidRPr="00C27D33">
        <w:rPr>
          <w:rFonts w:cs="Arial"/>
          <w:sz w:val="22"/>
          <w:szCs w:val="22"/>
        </w:rPr>
        <w:t xml:space="preserve">urkish men near the water getting a boat ready. We met our way out once it was dark, around </w:t>
      </w:r>
      <w:r w:rsidR="00C13092" w:rsidRPr="00C27D33">
        <w:rPr>
          <w:rFonts w:cs="Arial"/>
          <w:sz w:val="22"/>
          <w:szCs w:val="22"/>
        </w:rPr>
        <w:t xml:space="preserve">10:00 </w:t>
      </w:r>
      <w:r w:rsidR="004D7BA5" w:rsidRPr="00C27D33">
        <w:rPr>
          <w:rFonts w:cs="Arial"/>
          <w:sz w:val="22"/>
          <w:szCs w:val="22"/>
        </w:rPr>
        <w:t xml:space="preserve">or </w:t>
      </w:r>
      <w:r w:rsidR="00C13092" w:rsidRPr="00C27D33">
        <w:rPr>
          <w:rFonts w:cs="Arial"/>
          <w:sz w:val="22"/>
          <w:szCs w:val="22"/>
        </w:rPr>
        <w:t>11:00</w:t>
      </w:r>
      <w:r w:rsidR="004D7BA5" w:rsidRPr="00C27D33">
        <w:rPr>
          <w:rFonts w:cs="Arial"/>
          <w:sz w:val="22"/>
          <w:szCs w:val="22"/>
        </w:rPr>
        <w:t xml:space="preserve">. </w:t>
      </w:r>
    </w:p>
    <w:p w14:paraId="2ED0487E" w14:textId="6643DF56" w:rsidR="004D7BA5" w:rsidRPr="00C27D33" w:rsidRDefault="00C13092" w:rsidP="004D7BA5">
      <w:pPr>
        <w:rPr>
          <w:rFonts w:cs="Arial"/>
          <w:sz w:val="22"/>
          <w:szCs w:val="22"/>
        </w:rPr>
      </w:pPr>
      <w:r w:rsidRPr="00C27D33">
        <w:rPr>
          <w:rFonts w:cs="Arial"/>
          <w:b/>
          <w:bCs/>
          <w:sz w:val="22"/>
          <w:szCs w:val="22"/>
        </w:rPr>
        <w:t>Niki:</w:t>
      </w:r>
      <w:r w:rsidRPr="00C27D33">
        <w:rPr>
          <w:rFonts w:cs="Arial"/>
          <w:sz w:val="22"/>
          <w:szCs w:val="22"/>
        </w:rPr>
        <w:t xml:space="preserve"> </w:t>
      </w:r>
      <w:r w:rsidR="004D7BA5" w:rsidRPr="00C27D33">
        <w:rPr>
          <w:rFonts w:cs="Arial"/>
          <w:sz w:val="22"/>
          <w:szCs w:val="22"/>
        </w:rPr>
        <w:t xml:space="preserve">The boat is a small black dinghy made of plastic. Everybody starts to load in, smugglers holding guns on either side of the crowd. </w:t>
      </w:r>
    </w:p>
    <w:p w14:paraId="517B7060" w14:textId="74E617A6" w:rsidR="004D7BA5" w:rsidRPr="00C27D33" w:rsidRDefault="00B940B2" w:rsidP="004D7BA5">
      <w:pPr>
        <w:rPr>
          <w:rFonts w:cs="Arial"/>
          <w:sz w:val="22"/>
          <w:szCs w:val="22"/>
        </w:rPr>
      </w:pPr>
      <w:r>
        <w:rPr>
          <w:rFonts w:cs="Arial"/>
          <w:b/>
          <w:bCs/>
          <w:sz w:val="22"/>
          <w:szCs w:val="22"/>
        </w:rPr>
        <w:t>Hanad:</w:t>
      </w:r>
      <w:r w:rsidR="00681973" w:rsidRPr="00C27D33">
        <w:rPr>
          <w:rFonts w:cs="Arial"/>
          <w:sz w:val="22"/>
          <w:szCs w:val="22"/>
        </w:rPr>
        <w:t xml:space="preserve"> </w:t>
      </w:r>
      <w:r w:rsidR="004D7BA5" w:rsidRPr="00C27D33">
        <w:rPr>
          <w:rFonts w:cs="Arial"/>
          <w:sz w:val="22"/>
          <w:szCs w:val="22"/>
        </w:rPr>
        <w:t xml:space="preserve">There were five men there. They were speaking in Turkish. You could feel that this was a risky trip, completely illegal. </w:t>
      </w:r>
    </w:p>
    <w:p w14:paraId="3E3F5F5C" w14:textId="73F6099E" w:rsidR="004D7BA5" w:rsidRPr="00C27D33" w:rsidRDefault="00B0573A" w:rsidP="004D7BA5">
      <w:pPr>
        <w:rPr>
          <w:rFonts w:cs="Arial"/>
          <w:sz w:val="22"/>
          <w:szCs w:val="22"/>
        </w:rPr>
      </w:pPr>
      <w:r w:rsidRPr="00C27D33">
        <w:rPr>
          <w:rFonts w:cs="Arial"/>
          <w:b/>
          <w:bCs/>
          <w:sz w:val="22"/>
          <w:szCs w:val="22"/>
        </w:rPr>
        <w:t>Niki:</w:t>
      </w:r>
      <w:r w:rsidRPr="00C27D33">
        <w:rPr>
          <w:rFonts w:cs="Arial"/>
          <w:sz w:val="22"/>
          <w:szCs w:val="22"/>
        </w:rPr>
        <w:t xml:space="preserve"> </w:t>
      </w:r>
      <w:r w:rsidR="004D7BA5" w:rsidRPr="00C27D33">
        <w:rPr>
          <w:rFonts w:cs="Arial"/>
          <w:sz w:val="22"/>
          <w:szCs w:val="22"/>
        </w:rPr>
        <w:t xml:space="preserve">One of the smugglers asks Hanad if he speaks any Turkish. </w:t>
      </w:r>
      <w:r w:rsidR="00315E2A" w:rsidRPr="00C27D33">
        <w:rPr>
          <w:rFonts w:cs="Arial"/>
          <w:sz w:val="22"/>
          <w:szCs w:val="22"/>
        </w:rPr>
        <w:t>Hanad</w:t>
      </w:r>
      <w:r w:rsidR="004D7BA5" w:rsidRPr="00C27D33">
        <w:rPr>
          <w:rFonts w:cs="Arial"/>
          <w:sz w:val="22"/>
          <w:szCs w:val="22"/>
        </w:rPr>
        <w:t xml:space="preserve"> does</w:t>
      </w:r>
      <w:r w:rsidRPr="00C27D33">
        <w:rPr>
          <w:rFonts w:cs="Arial"/>
          <w:sz w:val="22"/>
          <w:szCs w:val="22"/>
        </w:rPr>
        <w:t>.</w:t>
      </w:r>
      <w:r w:rsidR="004D7BA5" w:rsidRPr="00C27D33">
        <w:rPr>
          <w:rFonts w:cs="Arial"/>
          <w:sz w:val="22"/>
          <w:szCs w:val="22"/>
        </w:rPr>
        <w:t xml:space="preserve"> </w:t>
      </w:r>
      <w:r w:rsidRPr="00C27D33">
        <w:rPr>
          <w:rFonts w:cs="Arial"/>
          <w:sz w:val="22"/>
          <w:szCs w:val="22"/>
        </w:rPr>
        <w:t>S</w:t>
      </w:r>
      <w:r w:rsidR="004D7BA5" w:rsidRPr="00C27D33">
        <w:rPr>
          <w:rFonts w:cs="Arial"/>
          <w:sz w:val="22"/>
          <w:szCs w:val="22"/>
        </w:rPr>
        <w:t>o</w:t>
      </w:r>
      <w:r w:rsidRPr="00C27D33">
        <w:rPr>
          <w:rFonts w:cs="Arial"/>
          <w:sz w:val="22"/>
          <w:szCs w:val="22"/>
        </w:rPr>
        <w:t>,</w:t>
      </w:r>
      <w:r w:rsidR="004D7BA5" w:rsidRPr="00C27D33">
        <w:rPr>
          <w:rFonts w:cs="Arial"/>
          <w:sz w:val="22"/>
          <w:szCs w:val="22"/>
        </w:rPr>
        <w:t xml:space="preserve"> </w:t>
      </w:r>
      <w:r w:rsidRPr="00C27D33">
        <w:rPr>
          <w:rFonts w:cs="Arial"/>
          <w:sz w:val="22"/>
          <w:szCs w:val="22"/>
        </w:rPr>
        <w:t>t</w:t>
      </w:r>
      <w:r w:rsidR="004D7BA5" w:rsidRPr="00C27D33">
        <w:rPr>
          <w:rFonts w:cs="Arial"/>
          <w:sz w:val="22"/>
          <w:szCs w:val="22"/>
        </w:rPr>
        <w:t xml:space="preserve">he smuggler tells him to sit down next to the steering wheel. </w:t>
      </w:r>
    </w:p>
    <w:p w14:paraId="3C0CF5BB" w14:textId="66EB45CD" w:rsidR="004D7BA5" w:rsidRPr="00C27D33" w:rsidRDefault="00B940B2" w:rsidP="004D7BA5">
      <w:pPr>
        <w:rPr>
          <w:rFonts w:cs="Arial"/>
          <w:sz w:val="22"/>
          <w:szCs w:val="22"/>
        </w:rPr>
      </w:pPr>
      <w:r>
        <w:rPr>
          <w:rFonts w:cs="Arial"/>
          <w:b/>
          <w:bCs/>
          <w:sz w:val="22"/>
          <w:szCs w:val="22"/>
        </w:rPr>
        <w:t>Hanad:</w:t>
      </w:r>
      <w:r w:rsidR="00B0573A" w:rsidRPr="00C27D33">
        <w:rPr>
          <w:rFonts w:cs="Arial"/>
          <w:sz w:val="22"/>
          <w:szCs w:val="22"/>
        </w:rPr>
        <w:t xml:space="preserve"> </w:t>
      </w:r>
      <w:r w:rsidR="004D7BA5" w:rsidRPr="00C27D33">
        <w:rPr>
          <w:rFonts w:cs="Arial"/>
          <w:sz w:val="22"/>
          <w:szCs w:val="22"/>
        </w:rPr>
        <w:t xml:space="preserve">Four of the smugglers stayed behind on shore, and one came with us to drive the boat. </w:t>
      </w:r>
    </w:p>
    <w:p w14:paraId="4155661A" w14:textId="020DBD93" w:rsidR="004D7BA5" w:rsidRPr="00C27D33" w:rsidRDefault="008269A8" w:rsidP="004D7BA5">
      <w:pPr>
        <w:rPr>
          <w:rFonts w:cs="Arial"/>
          <w:sz w:val="22"/>
          <w:szCs w:val="22"/>
        </w:rPr>
      </w:pPr>
      <w:r w:rsidRPr="00C27D33">
        <w:rPr>
          <w:rFonts w:cs="Arial"/>
          <w:b/>
          <w:bCs/>
          <w:sz w:val="22"/>
          <w:szCs w:val="22"/>
        </w:rPr>
        <w:t>Niki:</w:t>
      </w:r>
      <w:r w:rsidRPr="00C27D33">
        <w:rPr>
          <w:rFonts w:cs="Arial"/>
          <w:sz w:val="22"/>
          <w:szCs w:val="22"/>
        </w:rPr>
        <w:t xml:space="preserve"> </w:t>
      </w:r>
      <w:r w:rsidR="004D7BA5" w:rsidRPr="00C27D33">
        <w:rPr>
          <w:rFonts w:cs="Arial"/>
          <w:sz w:val="22"/>
          <w:szCs w:val="22"/>
        </w:rPr>
        <w:t xml:space="preserve">His driver, a short young man, squeezes in next to Hanad. He starts the engine and begins to pilot them towards the open sea. </w:t>
      </w:r>
    </w:p>
    <w:p w14:paraId="52B1A1C5" w14:textId="77777777" w:rsidR="00CC40EB" w:rsidRPr="00C27D33" w:rsidRDefault="00CC40EB" w:rsidP="004D7BA5">
      <w:pPr>
        <w:rPr>
          <w:rFonts w:cs="Arial"/>
          <w:sz w:val="22"/>
          <w:szCs w:val="22"/>
        </w:rPr>
      </w:pPr>
      <w:r w:rsidRPr="00C27D33">
        <w:rPr>
          <w:rFonts w:cs="Arial"/>
          <w:sz w:val="22"/>
          <w:szCs w:val="22"/>
        </w:rPr>
        <w:t>[boat revs away]</w:t>
      </w:r>
    </w:p>
    <w:p w14:paraId="223AF79B" w14:textId="2ED87DAB" w:rsidR="008338BB" w:rsidRPr="00C27D33" w:rsidRDefault="008338BB" w:rsidP="004D7BA5">
      <w:pPr>
        <w:rPr>
          <w:rFonts w:cs="Arial"/>
          <w:sz w:val="22"/>
          <w:szCs w:val="22"/>
        </w:rPr>
      </w:pPr>
      <w:r w:rsidRPr="00C27D33">
        <w:rPr>
          <w:rFonts w:cs="Arial"/>
          <w:sz w:val="22"/>
          <w:szCs w:val="22"/>
        </w:rPr>
        <w:t>[somber music]</w:t>
      </w:r>
    </w:p>
    <w:p w14:paraId="5FD27672" w14:textId="510E75F3" w:rsidR="00E71D24" w:rsidRPr="00C27D33" w:rsidRDefault="00615004" w:rsidP="004D7BA5">
      <w:pPr>
        <w:rPr>
          <w:rFonts w:cs="Arial"/>
          <w:sz w:val="22"/>
          <w:szCs w:val="22"/>
        </w:rPr>
      </w:pPr>
      <w:r w:rsidRPr="00F95394">
        <w:rPr>
          <w:rFonts w:cs="Arial"/>
          <w:b/>
          <w:bCs/>
          <w:sz w:val="22"/>
          <w:szCs w:val="22"/>
        </w:rPr>
        <w:t>Glynn:</w:t>
      </w:r>
      <w:r w:rsidR="00DE7857" w:rsidRPr="00C27D33">
        <w:rPr>
          <w:rFonts w:cs="Arial"/>
          <w:sz w:val="22"/>
          <w:szCs w:val="22"/>
        </w:rPr>
        <w:t xml:space="preserve"> </w:t>
      </w:r>
      <w:r w:rsidR="004D7BA5" w:rsidRPr="00C27D33">
        <w:rPr>
          <w:rFonts w:cs="Arial"/>
          <w:sz w:val="22"/>
          <w:szCs w:val="22"/>
        </w:rPr>
        <w:t xml:space="preserve">When </w:t>
      </w:r>
      <w:r w:rsidR="00790EB3" w:rsidRPr="00C27D33">
        <w:rPr>
          <w:rFonts w:cs="Arial"/>
          <w:sz w:val="22"/>
          <w:szCs w:val="22"/>
        </w:rPr>
        <w:t>S</w:t>
      </w:r>
      <w:r w:rsidR="004D7BA5" w:rsidRPr="00C27D33">
        <w:rPr>
          <w:rFonts w:cs="Arial"/>
          <w:sz w:val="22"/>
          <w:szCs w:val="22"/>
        </w:rPr>
        <w:t>nap returns</w:t>
      </w:r>
      <w:r w:rsidR="008338BB" w:rsidRPr="00C27D33">
        <w:rPr>
          <w:rFonts w:cs="Arial"/>
          <w:sz w:val="22"/>
          <w:szCs w:val="22"/>
        </w:rPr>
        <w:t>,</w:t>
      </w:r>
      <w:r w:rsidR="004D7BA5" w:rsidRPr="00C27D33">
        <w:rPr>
          <w:rFonts w:cs="Arial"/>
          <w:sz w:val="22"/>
          <w:szCs w:val="22"/>
        </w:rPr>
        <w:t xml:space="preserve"> the story of the crossing and how Hanad winds up in handcuffs. Stay tuned. </w:t>
      </w:r>
    </w:p>
    <w:p w14:paraId="59B8EB55" w14:textId="3E9AADC0" w:rsidR="004D7BA5" w:rsidRPr="00C27D33" w:rsidRDefault="004D7BA5" w:rsidP="004D7BA5">
      <w:pPr>
        <w:rPr>
          <w:rFonts w:cs="Arial"/>
          <w:sz w:val="22"/>
          <w:szCs w:val="22"/>
        </w:rPr>
      </w:pPr>
      <w:r w:rsidRPr="00C27D33">
        <w:rPr>
          <w:rFonts w:cs="Arial"/>
          <w:sz w:val="22"/>
          <w:szCs w:val="22"/>
        </w:rPr>
        <w:t xml:space="preserve">Welcome back to </w:t>
      </w:r>
      <w:r w:rsidR="001B2B50" w:rsidRPr="00C27D33">
        <w:rPr>
          <w:rFonts w:cs="Arial"/>
          <w:sz w:val="22"/>
          <w:szCs w:val="22"/>
        </w:rPr>
        <w:t>S</w:t>
      </w:r>
      <w:r w:rsidRPr="00C27D33">
        <w:rPr>
          <w:rFonts w:cs="Arial"/>
          <w:sz w:val="22"/>
          <w:szCs w:val="22"/>
        </w:rPr>
        <w:t xml:space="preserve">nap </w:t>
      </w:r>
      <w:r w:rsidR="001B2B50" w:rsidRPr="00C27D33">
        <w:rPr>
          <w:rFonts w:cs="Arial"/>
          <w:sz w:val="22"/>
          <w:szCs w:val="22"/>
        </w:rPr>
        <w:t>J</w:t>
      </w:r>
      <w:r w:rsidRPr="00C27D33">
        <w:rPr>
          <w:rFonts w:cs="Arial"/>
          <w:sz w:val="22"/>
          <w:szCs w:val="22"/>
        </w:rPr>
        <w:t xml:space="preserve">udgment, the </w:t>
      </w:r>
      <w:r w:rsidR="001B2B50" w:rsidRPr="00C27D33">
        <w:rPr>
          <w:rFonts w:cs="Arial"/>
          <w:sz w:val="22"/>
          <w:szCs w:val="22"/>
        </w:rPr>
        <w:t>No Good Turn</w:t>
      </w:r>
      <w:r w:rsidRPr="00C27D33">
        <w:rPr>
          <w:rFonts w:cs="Arial"/>
          <w:sz w:val="22"/>
          <w:szCs w:val="22"/>
        </w:rPr>
        <w:t xml:space="preserve"> episode. Just before the break, Hanad and his 33 fellow passengers are crossing the Aegean Sea on a flimsy plastic boat led by human smugglers who were just about to betray them. </w:t>
      </w:r>
      <w:r w:rsidR="00D320A3" w:rsidRPr="00C27D33">
        <w:rPr>
          <w:rFonts w:cs="Arial"/>
          <w:sz w:val="22"/>
          <w:szCs w:val="22"/>
        </w:rPr>
        <w:t>Sn</w:t>
      </w:r>
      <w:r w:rsidR="00E80684" w:rsidRPr="00C27D33">
        <w:rPr>
          <w:rFonts w:cs="Arial"/>
          <w:sz w:val="22"/>
          <w:szCs w:val="22"/>
        </w:rPr>
        <w:t>a</w:t>
      </w:r>
      <w:r w:rsidR="00D320A3" w:rsidRPr="00C27D33">
        <w:rPr>
          <w:rFonts w:cs="Arial"/>
          <w:sz w:val="22"/>
          <w:szCs w:val="22"/>
        </w:rPr>
        <w:t xml:space="preserve">p </w:t>
      </w:r>
      <w:r w:rsidR="00E80684" w:rsidRPr="00C27D33">
        <w:rPr>
          <w:rFonts w:cs="Arial"/>
          <w:sz w:val="22"/>
          <w:szCs w:val="22"/>
        </w:rPr>
        <w:t>Judgment</w:t>
      </w:r>
      <w:r w:rsidRPr="00C27D33">
        <w:rPr>
          <w:rFonts w:cs="Arial"/>
          <w:sz w:val="22"/>
          <w:szCs w:val="22"/>
        </w:rPr>
        <w:t xml:space="preserve">. </w:t>
      </w:r>
    </w:p>
    <w:p w14:paraId="20E0D53F" w14:textId="6F2E8F9E" w:rsidR="004D7BA5" w:rsidRPr="00C27D33" w:rsidRDefault="00B940B2" w:rsidP="004D7BA5">
      <w:pPr>
        <w:rPr>
          <w:rFonts w:cs="Arial"/>
          <w:sz w:val="22"/>
          <w:szCs w:val="22"/>
        </w:rPr>
      </w:pPr>
      <w:r>
        <w:rPr>
          <w:rFonts w:cs="Arial"/>
          <w:b/>
          <w:bCs/>
          <w:sz w:val="22"/>
          <w:szCs w:val="22"/>
        </w:rPr>
        <w:t>Hanad:</w:t>
      </w:r>
      <w:r w:rsidR="00F32AA4" w:rsidRPr="00C27D33">
        <w:rPr>
          <w:rFonts w:cs="Arial"/>
          <w:sz w:val="22"/>
          <w:szCs w:val="22"/>
        </w:rPr>
        <w:t xml:space="preserve"> </w:t>
      </w:r>
      <w:r w:rsidR="004D7BA5" w:rsidRPr="00C27D33">
        <w:rPr>
          <w:rFonts w:cs="Arial"/>
          <w:sz w:val="22"/>
          <w:szCs w:val="22"/>
        </w:rPr>
        <w:t xml:space="preserve">It was windy that night. We were in complete darkness. There were women and children on the boat and they started yelling and crying </w:t>
      </w:r>
      <w:r w:rsidR="00E032E2" w:rsidRPr="00C27D33">
        <w:rPr>
          <w:rFonts w:cs="Arial"/>
          <w:sz w:val="22"/>
          <w:szCs w:val="22"/>
        </w:rPr>
        <w:t>o</w:t>
      </w:r>
      <w:r w:rsidR="004D7BA5" w:rsidRPr="00C27D33">
        <w:rPr>
          <w:rFonts w:cs="Arial"/>
          <w:sz w:val="22"/>
          <w:szCs w:val="22"/>
        </w:rPr>
        <w:t xml:space="preserve">nce </w:t>
      </w:r>
      <w:r w:rsidR="005F0FC0" w:rsidRPr="00C27D33">
        <w:rPr>
          <w:rFonts w:cs="Arial"/>
          <w:sz w:val="22"/>
          <w:szCs w:val="22"/>
        </w:rPr>
        <w:t xml:space="preserve">we </w:t>
      </w:r>
      <w:r w:rsidR="004D7BA5" w:rsidRPr="00C27D33">
        <w:rPr>
          <w:rFonts w:cs="Arial"/>
          <w:sz w:val="22"/>
          <w:szCs w:val="22"/>
        </w:rPr>
        <w:t>were in the water</w:t>
      </w:r>
      <w:r w:rsidR="00E032E2" w:rsidRPr="00C27D33">
        <w:rPr>
          <w:rFonts w:cs="Arial"/>
          <w:sz w:val="22"/>
          <w:szCs w:val="22"/>
        </w:rPr>
        <w:t>.</w:t>
      </w:r>
      <w:r w:rsidR="004D7BA5" w:rsidRPr="00C27D33">
        <w:rPr>
          <w:rFonts w:cs="Arial"/>
          <w:sz w:val="22"/>
          <w:szCs w:val="22"/>
        </w:rPr>
        <w:t xml:space="preserve"> I was afraid too. Yeah, I was one of those people. I had never been on a boat before. The sea started getting really choppy, but we had nowhere to turn back to, nowhere else to go, only forward. </w:t>
      </w:r>
    </w:p>
    <w:p w14:paraId="5E6A8C18" w14:textId="13922F37" w:rsidR="004D7BA5" w:rsidRPr="00C27D33" w:rsidRDefault="0056529F" w:rsidP="004D7BA5">
      <w:pPr>
        <w:rPr>
          <w:rFonts w:cs="Arial"/>
          <w:sz w:val="22"/>
          <w:szCs w:val="22"/>
        </w:rPr>
      </w:pPr>
      <w:r w:rsidRPr="00C27D33">
        <w:rPr>
          <w:rFonts w:cs="Arial"/>
          <w:b/>
          <w:bCs/>
          <w:sz w:val="22"/>
          <w:szCs w:val="22"/>
        </w:rPr>
        <w:t>Niki:</w:t>
      </w:r>
      <w:r w:rsidRPr="00C27D33">
        <w:rPr>
          <w:rFonts w:cs="Arial"/>
          <w:sz w:val="22"/>
          <w:szCs w:val="22"/>
        </w:rPr>
        <w:t xml:space="preserve"> </w:t>
      </w:r>
      <w:r w:rsidR="004D7BA5" w:rsidRPr="00C27D33">
        <w:rPr>
          <w:rFonts w:cs="Arial"/>
          <w:sz w:val="22"/>
          <w:szCs w:val="22"/>
        </w:rPr>
        <w:t xml:space="preserve">After about half an hour, the dinghy slows to a stop. The smuggler piloting the boat turns to Hanad and says, </w:t>
      </w:r>
      <w:r w:rsidR="000D08A1" w:rsidRPr="00C27D33">
        <w:rPr>
          <w:rFonts w:cs="Arial"/>
          <w:sz w:val="22"/>
          <w:szCs w:val="22"/>
        </w:rPr>
        <w:t>“T</w:t>
      </w:r>
      <w:r w:rsidR="004D7BA5" w:rsidRPr="00C27D33">
        <w:rPr>
          <w:rFonts w:cs="Arial"/>
          <w:sz w:val="22"/>
          <w:szCs w:val="22"/>
        </w:rPr>
        <w:t>ake the wheel. You're piloting this boat now.</w:t>
      </w:r>
      <w:r w:rsidR="000D08A1" w:rsidRPr="00C27D33">
        <w:rPr>
          <w:rFonts w:cs="Arial"/>
          <w:sz w:val="22"/>
          <w:szCs w:val="22"/>
        </w:rPr>
        <w:t>”</w:t>
      </w:r>
      <w:r w:rsidR="004D7BA5" w:rsidRPr="00C27D33">
        <w:rPr>
          <w:rFonts w:cs="Arial"/>
          <w:sz w:val="22"/>
          <w:szCs w:val="22"/>
        </w:rPr>
        <w:t xml:space="preserve"> </w:t>
      </w:r>
    </w:p>
    <w:p w14:paraId="188890B1" w14:textId="43185EC8" w:rsidR="004D7BA5" w:rsidRPr="00C27D33" w:rsidRDefault="00B940B2" w:rsidP="004D7BA5">
      <w:pPr>
        <w:rPr>
          <w:rFonts w:cs="Arial"/>
          <w:sz w:val="22"/>
          <w:szCs w:val="22"/>
        </w:rPr>
      </w:pPr>
      <w:r>
        <w:rPr>
          <w:rFonts w:cs="Arial"/>
          <w:b/>
          <w:bCs/>
          <w:sz w:val="22"/>
          <w:szCs w:val="22"/>
        </w:rPr>
        <w:t>Hanad:</w:t>
      </w:r>
      <w:r w:rsidR="000D08A1" w:rsidRPr="00C27D33">
        <w:rPr>
          <w:rFonts w:cs="Arial"/>
          <w:sz w:val="22"/>
          <w:szCs w:val="22"/>
        </w:rPr>
        <w:t xml:space="preserve"> </w:t>
      </w:r>
      <w:r w:rsidR="004D7BA5" w:rsidRPr="00C27D33">
        <w:rPr>
          <w:rFonts w:cs="Arial"/>
          <w:sz w:val="22"/>
          <w:szCs w:val="22"/>
        </w:rPr>
        <w:t xml:space="preserve">I was horrified. I was counting on this man to take us where </w:t>
      </w:r>
      <w:r w:rsidR="000D08A1" w:rsidRPr="00C27D33">
        <w:rPr>
          <w:rFonts w:cs="Arial"/>
          <w:sz w:val="22"/>
          <w:szCs w:val="22"/>
        </w:rPr>
        <w:t xml:space="preserve">we </w:t>
      </w:r>
      <w:r w:rsidR="004D7BA5" w:rsidRPr="00C27D33">
        <w:rPr>
          <w:rFonts w:cs="Arial"/>
          <w:sz w:val="22"/>
          <w:szCs w:val="22"/>
        </w:rPr>
        <w:t>were going. I didn't think that one of us would end up having to drive the boat. He started to fight with me and took out his gun. He struck me across the face and forced me to take hold of the boat. At the same time, he was on the phone with someone. So</w:t>
      </w:r>
      <w:r w:rsidR="00DA2DE6" w:rsidRPr="00C27D33">
        <w:rPr>
          <w:rFonts w:cs="Arial"/>
          <w:sz w:val="22"/>
          <w:szCs w:val="22"/>
        </w:rPr>
        <w:t>,</w:t>
      </w:r>
      <w:r w:rsidR="004D7BA5" w:rsidRPr="00C27D33">
        <w:rPr>
          <w:rFonts w:cs="Arial"/>
          <w:sz w:val="22"/>
          <w:szCs w:val="22"/>
        </w:rPr>
        <w:t xml:space="preserve"> I knew there must have been another boat nearby. </w:t>
      </w:r>
    </w:p>
    <w:p w14:paraId="433BA95F" w14:textId="4F516501" w:rsidR="004D7BA5" w:rsidRPr="00C27D33" w:rsidRDefault="00DA2DE6" w:rsidP="004D7BA5">
      <w:pPr>
        <w:rPr>
          <w:rFonts w:cs="Arial"/>
          <w:sz w:val="22"/>
          <w:szCs w:val="22"/>
        </w:rPr>
      </w:pPr>
      <w:r w:rsidRPr="00C27D33">
        <w:rPr>
          <w:rFonts w:cs="Arial"/>
          <w:b/>
          <w:bCs/>
          <w:sz w:val="22"/>
          <w:szCs w:val="22"/>
        </w:rPr>
        <w:t>Niki:</w:t>
      </w:r>
      <w:r w:rsidRPr="00C27D33">
        <w:rPr>
          <w:rFonts w:cs="Arial"/>
          <w:sz w:val="22"/>
          <w:szCs w:val="22"/>
        </w:rPr>
        <w:t xml:space="preserve"> </w:t>
      </w:r>
      <w:r w:rsidR="004D7BA5" w:rsidRPr="00C27D33">
        <w:rPr>
          <w:rFonts w:cs="Arial"/>
          <w:sz w:val="22"/>
          <w:szCs w:val="22"/>
        </w:rPr>
        <w:t xml:space="preserve">Another vessel appears out of the darkness. </w:t>
      </w:r>
    </w:p>
    <w:p w14:paraId="5C2D76CF" w14:textId="2270512A" w:rsidR="004D7BA5" w:rsidRPr="00C27D33" w:rsidRDefault="00B940B2" w:rsidP="004D7BA5">
      <w:pPr>
        <w:rPr>
          <w:rFonts w:cs="Arial"/>
          <w:sz w:val="22"/>
          <w:szCs w:val="22"/>
        </w:rPr>
      </w:pPr>
      <w:r>
        <w:rPr>
          <w:rFonts w:cs="Arial"/>
          <w:b/>
          <w:bCs/>
          <w:sz w:val="22"/>
          <w:szCs w:val="22"/>
        </w:rPr>
        <w:t>Hanad:</w:t>
      </w:r>
      <w:r w:rsidR="00DA2DE6" w:rsidRPr="00C27D33">
        <w:rPr>
          <w:rFonts w:cs="Arial"/>
          <w:sz w:val="22"/>
          <w:szCs w:val="22"/>
        </w:rPr>
        <w:t xml:space="preserve"> </w:t>
      </w:r>
      <w:r w:rsidR="004D7BA5" w:rsidRPr="00C27D33">
        <w:rPr>
          <w:rFonts w:cs="Arial"/>
          <w:sz w:val="22"/>
          <w:szCs w:val="22"/>
        </w:rPr>
        <w:t xml:space="preserve">He then jumped on board to leave with them. </w:t>
      </w:r>
    </w:p>
    <w:p w14:paraId="180ADA12" w14:textId="26891E96" w:rsidR="004D7BA5" w:rsidRPr="00C27D33" w:rsidRDefault="00DA2DE6" w:rsidP="004D7BA5">
      <w:pPr>
        <w:rPr>
          <w:rFonts w:cs="Arial"/>
          <w:sz w:val="22"/>
          <w:szCs w:val="22"/>
        </w:rPr>
      </w:pPr>
      <w:r w:rsidRPr="00C27D33">
        <w:rPr>
          <w:rFonts w:cs="Arial"/>
          <w:b/>
          <w:bCs/>
          <w:sz w:val="22"/>
          <w:szCs w:val="22"/>
        </w:rPr>
        <w:t>Niki:</w:t>
      </w:r>
      <w:r w:rsidRPr="00C27D33">
        <w:rPr>
          <w:rFonts w:cs="Arial"/>
          <w:sz w:val="22"/>
          <w:szCs w:val="22"/>
        </w:rPr>
        <w:t xml:space="preserve"> </w:t>
      </w:r>
      <w:r w:rsidR="004D7BA5" w:rsidRPr="00C27D33">
        <w:rPr>
          <w:rFonts w:cs="Arial"/>
          <w:sz w:val="22"/>
          <w:szCs w:val="22"/>
        </w:rPr>
        <w:t xml:space="preserve">The other boat speeds away. The smugglers have abandoned them at sea. </w:t>
      </w:r>
    </w:p>
    <w:p w14:paraId="56F9C164" w14:textId="2A57DF19" w:rsidR="004D7BA5" w:rsidRPr="00C27D33" w:rsidRDefault="00B940B2" w:rsidP="004D7BA5">
      <w:pPr>
        <w:rPr>
          <w:rFonts w:cs="Arial"/>
          <w:sz w:val="22"/>
          <w:szCs w:val="22"/>
        </w:rPr>
      </w:pPr>
      <w:r>
        <w:rPr>
          <w:rFonts w:cs="Arial"/>
          <w:b/>
          <w:bCs/>
          <w:sz w:val="22"/>
          <w:szCs w:val="22"/>
        </w:rPr>
        <w:t>Hanad:</w:t>
      </w:r>
      <w:r w:rsidR="007D7413" w:rsidRPr="00C27D33">
        <w:rPr>
          <w:rFonts w:cs="Arial"/>
          <w:sz w:val="22"/>
          <w:szCs w:val="22"/>
        </w:rPr>
        <w:t xml:space="preserve"> </w:t>
      </w:r>
      <w:r w:rsidR="004D7BA5" w:rsidRPr="00C27D33">
        <w:rPr>
          <w:rFonts w:cs="Arial"/>
          <w:sz w:val="22"/>
          <w:szCs w:val="22"/>
        </w:rPr>
        <w:t>People were screaming and praying all around me. I just grabbed the wheel, but I was afraid. I didn't even know a lot about boats. Thought that if I didn't put my hand on the wheel</w:t>
      </w:r>
      <w:r w:rsidR="007D7413" w:rsidRPr="00C27D33">
        <w:rPr>
          <w:rFonts w:cs="Arial"/>
          <w:sz w:val="22"/>
          <w:szCs w:val="22"/>
        </w:rPr>
        <w:t>,</w:t>
      </w:r>
      <w:r w:rsidR="004D7BA5" w:rsidRPr="00C27D33">
        <w:rPr>
          <w:rFonts w:cs="Arial"/>
          <w:sz w:val="22"/>
          <w:szCs w:val="22"/>
        </w:rPr>
        <w:t xml:space="preserve"> it might turn off. Maybe the boat could flip over due to the weight of the engine. After a while, the motor shut off. Just like that, it turned off. We tried to work together to kickstart it. I couldn't get it to turn back on. </w:t>
      </w:r>
    </w:p>
    <w:p w14:paraId="3F852A30" w14:textId="7A383A37" w:rsidR="004D7BA5" w:rsidRPr="00C27D33" w:rsidRDefault="00804B7F" w:rsidP="004D7BA5">
      <w:pPr>
        <w:rPr>
          <w:rFonts w:cs="Arial"/>
          <w:sz w:val="22"/>
          <w:szCs w:val="22"/>
        </w:rPr>
      </w:pPr>
      <w:r w:rsidRPr="00C27D33">
        <w:rPr>
          <w:rFonts w:cs="Arial"/>
          <w:b/>
          <w:bCs/>
          <w:sz w:val="22"/>
          <w:szCs w:val="22"/>
        </w:rPr>
        <w:t>Niki:</w:t>
      </w:r>
      <w:r w:rsidRPr="00C27D33">
        <w:rPr>
          <w:rFonts w:cs="Arial"/>
          <w:sz w:val="22"/>
          <w:szCs w:val="22"/>
        </w:rPr>
        <w:t xml:space="preserve"> </w:t>
      </w:r>
      <w:r w:rsidR="004D7BA5" w:rsidRPr="00C27D33">
        <w:rPr>
          <w:rFonts w:cs="Arial"/>
          <w:sz w:val="22"/>
          <w:szCs w:val="22"/>
        </w:rPr>
        <w:t>A few people pull out their cell phones, panicking</w:t>
      </w:r>
      <w:r w:rsidR="00BD0291" w:rsidRPr="00C27D33">
        <w:rPr>
          <w:rFonts w:cs="Arial"/>
          <w:sz w:val="22"/>
          <w:szCs w:val="22"/>
        </w:rPr>
        <w:t>.</w:t>
      </w:r>
      <w:r w:rsidR="004D7BA5" w:rsidRPr="00C27D33">
        <w:rPr>
          <w:rFonts w:cs="Arial"/>
          <w:sz w:val="22"/>
          <w:szCs w:val="22"/>
        </w:rPr>
        <w:t xml:space="preserve"> </w:t>
      </w:r>
      <w:r w:rsidR="00BD0291" w:rsidRPr="00C27D33">
        <w:rPr>
          <w:rFonts w:cs="Arial"/>
          <w:sz w:val="22"/>
          <w:szCs w:val="22"/>
        </w:rPr>
        <w:t>T</w:t>
      </w:r>
      <w:r w:rsidR="004D7BA5" w:rsidRPr="00C27D33">
        <w:rPr>
          <w:rFonts w:cs="Arial"/>
          <w:sz w:val="22"/>
          <w:szCs w:val="22"/>
        </w:rPr>
        <w:t xml:space="preserve">hey want to go back to Turkey. </w:t>
      </w:r>
    </w:p>
    <w:p w14:paraId="5AE12664" w14:textId="61A8951C" w:rsidR="004D7BA5" w:rsidRPr="00C27D33" w:rsidRDefault="00B940B2" w:rsidP="004D7BA5">
      <w:pPr>
        <w:rPr>
          <w:rFonts w:cs="Arial"/>
          <w:sz w:val="22"/>
          <w:szCs w:val="22"/>
        </w:rPr>
      </w:pPr>
      <w:r>
        <w:rPr>
          <w:rFonts w:cs="Arial"/>
          <w:b/>
          <w:bCs/>
          <w:sz w:val="22"/>
          <w:szCs w:val="22"/>
        </w:rPr>
        <w:t>Hanad:</w:t>
      </w:r>
      <w:r w:rsidR="00BD0291" w:rsidRPr="00C27D33">
        <w:rPr>
          <w:rFonts w:cs="Arial"/>
          <w:b/>
          <w:bCs/>
          <w:sz w:val="22"/>
          <w:szCs w:val="22"/>
        </w:rPr>
        <w:t xml:space="preserve"> </w:t>
      </w:r>
      <w:r w:rsidR="004D7BA5" w:rsidRPr="00C27D33">
        <w:rPr>
          <w:rFonts w:cs="Arial"/>
          <w:sz w:val="22"/>
          <w:szCs w:val="22"/>
        </w:rPr>
        <w:t xml:space="preserve">We decided to call the </w:t>
      </w:r>
      <w:r w:rsidR="00BD0291" w:rsidRPr="00C27D33">
        <w:rPr>
          <w:rFonts w:cs="Arial"/>
          <w:sz w:val="22"/>
          <w:szCs w:val="22"/>
        </w:rPr>
        <w:t>T</w:t>
      </w:r>
      <w:r w:rsidR="004D7BA5" w:rsidRPr="00C27D33">
        <w:rPr>
          <w:rFonts w:cs="Arial"/>
          <w:sz w:val="22"/>
          <w:szCs w:val="22"/>
        </w:rPr>
        <w:t xml:space="preserve">urkish coast </w:t>
      </w:r>
      <w:r w:rsidR="00BD0291" w:rsidRPr="00C27D33">
        <w:rPr>
          <w:rFonts w:cs="Arial"/>
          <w:sz w:val="22"/>
          <w:szCs w:val="22"/>
        </w:rPr>
        <w:t>g</w:t>
      </w:r>
      <w:r w:rsidR="004D7BA5" w:rsidRPr="00C27D33">
        <w:rPr>
          <w:rFonts w:cs="Arial"/>
          <w:sz w:val="22"/>
          <w:szCs w:val="22"/>
        </w:rPr>
        <w:t>uard to come to our location. After a while</w:t>
      </w:r>
      <w:r w:rsidR="00BD0291" w:rsidRPr="00C27D33">
        <w:rPr>
          <w:rFonts w:cs="Arial"/>
          <w:sz w:val="22"/>
          <w:szCs w:val="22"/>
        </w:rPr>
        <w:t>,</w:t>
      </w:r>
      <w:r w:rsidR="004D7BA5" w:rsidRPr="00C27D33">
        <w:rPr>
          <w:rFonts w:cs="Arial"/>
          <w:sz w:val="22"/>
          <w:szCs w:val="22"/>
        </w:rPr>
        <w:t xml:space="preserve"> they answered and said they'd be coming for us</w:t>
      </w:r>
      <w:r w:rsidR="00C71A85" w:rsidRPr="00C27D33">
        <w:rPr>
          <w:rFonts w:cs="Arial"/>
          <w:sz w:val="22"/>
          <w:szCs w:val="22"/>
        </w:rPr>
        <w:t>,</w:t>
      </w:r>
      <w:r w:rsidR="004D7BA5" w:rsidRPr="00C27D33">
        <w:rPr>
          <w:rFonts w:cs="Arial"/>
          <w:sz w:val="22"/>
          <w:szCs w:val="22"/>
        </w:rPr>
        <w:t xml:space="preserve"> </w:t>
      </w:r>
      <w:r w:rsidR="00C71A85" w:rsidRPr="00C27D33">
        <w:rPr>
          <w:rFonts w:cs="Arial"/>
          <w:sz w:val="22"/>
          <w:szCs w:val="22"/>
        </w:rPr>
        <w:t>b</w:t>
      </w:r>
      <w:r w:rsidR="004D7BA5" w:rsidRPr="00C27D33">
        <w:rPr>
          <w:rFonts w:cs="Arial"/>
          <w:sz w:val="22"/>
          <w:szCs w:val="22"/>
        </w:rPr>
        <w:t xml:space="preserve">ut we didn't see anything. </w:t>
      </w:r>
    </w:p>
    <w:p w14:paraId="7B857441" w14:textId="094B623A" w:rsidR="004D7BA5" w:rsidRPr="00C27D33" w:rsidRDefault="00C71A85" w:rsidP="004D7BA5">
      <w:pPr>
        <w:rPr>
          <w:rFonts w:cs="Arial"/>
          <w:sz w:val="22"/>
          <w:szCs w:val="22"/>
        </w:rPr>
      </w:pPr>
      <w:r w:rsidRPr="00C27D33">
        <w:rPr>
          <w:rFonts w:cs="Arial"/>
          <w:b/>
          <w:bCs/>
          <w:sz w:val="22"/>
          <w:szCs w:val="22"/>
        </w:rPr>
        <w:t>Niki:</w:t>
      </w:r>
      <w:r w:rsidRPr="00C27D33">
        <w:rPr>
          <w:rFonts w:cs="Arial"/>
          <w:sz w:val="22"/>
          <w:szCs w:val="22"/>
        </w:rPr>
        <w:t xml:space="preserve"> </w:t>
      </w:r>
      <w:r w:rsidR="004D7BA5" w:rsidRPr="00C27D33">
        <w:rPr>
          <w:rFonts w:cs="Arial"/>
          <w:sz w:val="22"/>
          <w:szCs w:val="22"/>
        </w:rPr>
        <w:t xml:space="preserve">It takes nearly an hour, their plastic dinghy bobbing in the waves, before a </w:t>
      </w:r>
      <w:r w:rsidRPr="00C27D33">
        <w:rPr>
          <w:rFonts w:cs="Arial"/>
          <w:sz w:val="22"/>
          <w:szCs w:val="22"/>
        </w:rPr>
        <w:t>T</w:t>
      </w:r>
      <w:r w:rsidR="004D7BA5" w:rsidRPr="00C27D33">
        <w:rPr>
          <w:rFonts w:cs="Arial"/>
          <w:sz w:val="22"/>
          <w:szCs w:val="22"/>
        </w:rPr>
        <w:t xml:space="preserve">urkish coast guard cutter finally appears. </w:t>
      </w:r>
    </w:p>
    <w:p w14:paraId="54160207" w14:textId="48DA2170" w:rsidR="004D7BA5" w:rsidRPr="00C27D33" w:rsidRDefault="00B940B2" w:rsidP="004D7BA5">
      <w:pPr>
        <w:rPr>
          <w:rFonts w:cs="Arial"/>
          <w:sz w:val="22"/>
          <w:szCs w:val="22"/>
        </w:rPr>
      </w:pPr>
      <w:r>
        <w:rPr>
          <w:rFonts w:cs="Arial"/>
          <w:b/>
          <w:bCs/>
          <w:sz w:val="22"/>
          <w:szCs w:val="22"/>
        </w:rPr>
        <w:t>Hanad:</w:t>
      </w:r>
      <w:r w:rsidR="00C71A85" w:rsidRPr="00C27D33">
        <w:rPr>
          <w:rFonts w:cs="Arial"/>
          <w:sz w:val="22"/>
          <w:szCs w:val="22"/>
        </w:rPr>
        <w:t xml:space="preserve"> </w:t>
      </w:r>
      <w:r w:rsidR="004D7BA5" w:rsidRPr="00C27D33">
        <w:rPr>
          <w:rFonts w:cs="Arial"/>
          <w:sz w:val="22"/>
          <w:szCs w:val="22"/>
        </w:rPr>
        <w:t>They didn't do what we expected at all. They started flashing a big light at us and recording a video. They circled us in the water</w:t>
      </w:r>
      <w:r w:rsidR="00BC4D04" w:rsidRPr="00C27D33">
        <w:rPr>
          <w:rFonts w:cs="Arial"/>
          <w:sz w:val="22"/>
          <w:szCs w:val="22"/>
        </w:rPr>
        <w:t>,</w:t>
      </w:r>
      <w:r w:rsidR="004D7BA5" w:rsidRPr="00C27D33">
        <w:rPr>
          <w:rFonts w:cs="Arial"/>
          <w:sz w:val="22"/>
          <w:szCs w:val="22"/>
        </w:rPr>
        <w:t xml:space="preserve"> and you could feel that they were pushing us from behind. </w:t>
      </w:r>
    </w:p>
    <w:p w14:paraId="66D5E356" w14:textId="647C58C7" w:rsidR="004D7BA5" w:rsidRPr="00C27D33" w:rsidRDefault="00BC4D04" w:rsidP="004D7BA5">
      <w:pPr>
        <w:rPr>
          <w:rFonts w:cs="Arial"/>
          <w:sz w:val="22"/>
          <w:szCs w:val="22"/>
        </w:rPr>
      </w:pPr>
      <w:r w:rsidRPr="00C27D33">
        <w:rPr>
          <w:rFonts w:cs="Arial"/>
          <w:b/>
          <w:bCs/>
          <w:sz w:val="22"/>
          <w:szCs w:val="22"/>
        </w:rPr>
        <w:t>Niki:</w:t>
      </w:r>
      <w:r w:rsidRPr="00C27D33">
        <w:rPr>
          <w:rFonts w:cs="Arial"/>
          <w:sz w:val="22"/>
          <w:szCs w:val="22"/>
        </w:rPr>
        <w:t xml:space="preserve"> </w:t>
      </w:r>
      <w:r w:rsidR="004D7BA5" w:rsidRPr="00C27D33">
        <w:rPr>
          <w:rFonts w:cs="Arial"/>
          <w:sz w:val="22"/>
          <w:szCs w:val="22"/>
        </w:rPr>
        <w:t xml:space="preserve">To push you in a different direction. </w:t>
      </w:r>
    </w:p>
    <w:p w14:paraId="5539E0D2" w14:textId="3A3B1111" w:rsidR="004D7BA5" w:rsidRPr="00C27D33" w:rsidRDefault="00B940B2" w:rsidP="004D7BA5">
      <w:pPr>
        <w:rPr>
          <w:rFonts w:cs="Arial"/>
          <w:sz w:val="22"/>
          <w:szCs w:val="22"/>
        </w:rPr>
      </w:pPr>
      <w:r>
        <w:rPr>
          <w:rFonts w:cs="Arial"/>
          <w:b/>
          <w:bCs/>
          <w:sz w:val="22"/>
          <w:szCs w:val="22"/>
        </w:rPr>
        <w:t>Hanad:</w:t>
      </w:r>
      <w:r w:rsidR="00BC4D04" w:rsidRPr="00C27D33">
        <w:rPr>
          <w:rFonts w:cs="Arial"/>
          <w:sz w:val="22"/>
          <w:szCs w:val="22"/>
        </w:rPr>
        <w:t xml:space="preserve"> </w:t>
      </w:r>
      <w:r w:rsidR="004D7BA5" w:rsidRPr="00C27D33">
        <w:rPr>
          <w:rFonts w:cs="Arial"/>
          <w:sz w:val="22"/>
          <w:szCs w:val="22"/>
        </w:rPr>
        <w:t>Yeah</w:t>
      </w:r>
      <w:r w:rsidR="00BC4D04" w:rsidRPr="00C27D33">
        <w:rPr>
          <w:rFonts w:cs="Arial"/>
          <w:sz w:val="22"/>
          <w:szCs w:val="22"/>
        </w:rPr>
        <w:t>,</w:t>
      </w:r>
      <w:r w:rsidR="004D7BA5" w:rsidRPr="00C27D33">
        <w:rPr>
          <w:rFonts w:cs="Arial"/>
          <w:sz w:val="22"/>
          <w:szCs w:val="22"/>
        </w:rPr>
        <w:t xml:space="preserve"> </w:t>
      </w:r>
      <w:r w:rsidR="00BC4D04" w:rsidRPr="00C27D33">
        <w:rPr>
          <w:rFonts w:cs="Arial"/>
          <w:sz w:val="22"/>
          <w:szCs w:val="22"/>
        </w:rPr>
        <w:t>s</w:t>
      </w:r>
      <w:r w:rsidR="004D7BA5" w:rsidRPr="00C27D33">
        <w:rPr>
          <w:rFonts w:cs="Arial"/>
          <w:sz w:val="22"/>
          <w:szCs w:val="22"/>
        </w:rPr>
        <w:t xml:space="preserve">o they could push us out of </w:t>
      </w:r>
      <w:r w:rsidR="00BC4D04" w:rsidRPr="00C27D33">
        <w:rPr>
          <w:rFonts w:cs="Arial"/>
          <w:sz w:val="22"/>
          <w:szCs w:val="22"/>
        </w:rPr>
        <w:t>T</w:t>
      </w:r>
      <w:r w:rsidR="004D7BA5" w:rsidRPr="00C27D33">
        <w:rPr>
          <w:rFonts w:cs="Arial"/>
          <w:sz w:val="22"/>
          <w:szCs w:val="22"/>
        </w:rPr>
        <w:t xml:space="preserve">urkish waters. </w:t>
      </w:r>
    </w:p>
    <w:p w14:paraId="6E5C6ADA" w14:textId="5D093476" w:rsidR="004D7BA5" w:rsidRPr="00C27D33" w:rsidRDefault="00BC4D04" w:rsidP="004D7BA5">
      <w:pPr>
        <w:rPr>
          <w:rFonts w:cs="Arial"/>
          <w:sz w:val="22"/>
          <w:szCs w:val="22"/>
        </w:rPr>
      </w:pPr>
      <w:r w:rsidRPr="00C27D33">
        <w:rPr>
          <w:rFonts w:cs="Arial"/>
          <w:b/>
          <w:bCs/>
          <w:sz w:val="22"/>
          <w:szCs w:val="22"/>
        </w:rPr>
        <w:t>Niki:</w:t>
      </w:r>
      <w:r w:rsidRPr="00C27D33">
        <w:rPr>
          <w:rFonts w:cs="Arial"/>
          <w:sz w:val="22"/>
          <w:szCs w:val="22"/>
        </w:rPr>
        <w:t xml:space="preserve"> </w:t>
      </w:r>
      <w:r w:rsidR="004D7BA5" w:rsidRPr="00C27D33">
        <w:rPr>
          <w:rFonts w:cs="Arial"/>
          <w:sz w:val="22"/>
          <w:szCs w:val="22"/>
        </w:rPr>
        <w:t xml:space="preserve">The </w:t>
      </w:r>
      <w:r w:rsidRPr="00C27D33">
        <w:rPr>
          <w:rFonts w:cs="Arial"/>
          <w:sz w:val="22"/>
          <w:szCs w:val="22"/>
        </w:rPr>
        <w:t>T</w:t>
      </w:r>
      <w:r w:rsidR="004D7BA5" w:rsidRPr="00C27D33">
        <w:rPr>
          <w:rFonts w:cs="Arial"/>
          <w:sz w:val="22"/>
          <w:szCs w:val="22"/>
        </w:rPr>
        <w:t xml:space="preserve">urkish coast guard, perhaps to avoid having to perform a rescue is pushing the dinghy towards </w:t>
      </w:r>
      <w:r w:rsidR="000C02BA" w:rsidRPr="00C27D33">
        <w:rPr>
          <w:rFonts w:cs="Arial"/>
          <w:sz w:val="22"/>
          <w:szCs w:val="22"/>
        </w:rPr>
        <w:t>Greek</w:t>
      </w:r>
      <w:r w:rsidR="004D7BA5" w:rsidRPr="00C27D33">
        <w:rPr>
          <w:rFonts w:cs="Arial"/>
          <w:sz w:val="22"/>
          <w:szCs w:val="22"/>
        </w:rPr>
        <w:t xml:space="preserve"> waters</w:t>
      </w:r>
      <w:r w:rsidRPr="00C27D33">
        <w:rPr>
          <w:rFonts w:cs="Arial"/>
          <w:sz w:val="22"/>
          <w:szCs w:val="22"/>
        </w:rPr>
        <w:t>.</w:t>
      </w:r>
      <w:r w:rsidR="004D7BA5" w:rsidRPr="00C27D33">
        <w:rPr>
          <w:rFonts w:cs="Arial"/>
          <w:sz w:val="22"/>
          <w:szCs w:val="22"/>
        </w:rPr>
        <w:t xml:space="preserve"> </w:t>
      </w:r>
      <w:r w:rsidRPr="00C27D33">
        <w:rPr>
          <w:rFonts w:cs="Arial"/>
          <w:sz w:val="22"/>
          <w:szCs w:val="22"/>
        </w:rPr>
        <w:t>A</w:t>
      </w:r>
      <w:r w:rsidR="004D7BA5" w:rsidRPr="00C27D33">
        <w:rPr>
          <w:rFonts w:cs="Arial"/>
          <w:sz w:val="22"/>
          <w:szCs w:val="22"/>
        </w:rPr>
        <w:t>nd as they circle, their wake sends up five</w:t>
      </w:r>
      <w:r w:rsidR="00424C70" w:rsidRPr="00C27D33">
        <w:rPr>
          <w:rFonts w:cs="Arial"/>
          <w:sz w:val="22"/>
          <w:szCs w:val="22"/>
        </w:rPr>
        <w:t>-</w:t>
      </w:r>
      <w:r w:rsidR="004D7BA5" w:rsidRPr="00C27D33">
        <w:rPr>
          <w:rFonts w:cs="Arial"/>
          <w:sz w:val="22"/>
          <w:szCs w:val="22"/>
        </w:rPr>
        <w:t xml:space="preserve">foot waves that engulf Hanad and the other people on board. </w:t>
      </w:r>
    </w:p>
    <w:p w14:paraId="598FFE16" w14:textId="3904F12A" w:rsidR="004D7BA5" w:rsidRPr="00C27D33" w:rsidRDefault="00B940B2" w:rsidP="004D7BA5">
      <w:pPr>
        <w:rPr>
          <w:rFonts w:cs="Arial"/>
          <w:sz w:val="22"/>
          <w:szCs w:val="22"/>
        </w:rPr>
      </w:pPr>
      <w:r>
        <w:rPr>
          <w:rFonts w:cs="Arial"/>
          <w:b/>
          <w:bCs/>
          <w:sz w:val="22"/>
          <w:szCs w:val="22"/>
        </w:rPr>
        <w:t>Hanad:</w:t>
      </w:r>
      <w:r w:rsidR="00424C70" w:rsidRPr="00C27D33">
        <w:rPr>
          <w:rFonts w:cs="Arial"/>
          <w:sz w:val="22"/>
          <w:szCs w:val="22"/>
        </w:rPr>
        <w:t xml:space="preserve"> </w:t>
      </w:r>
      <w:r w:rsidR="004D7BA5" w:rsidRPr="00C27D33">
        <w:rPr>
          <w:rFonts w:cs="Arial"/>
          <w:sz w:val="22"/>
          <w:szCs w:val="22"/>
        </w:rPr>
        <w:t xml:space="preserve">We didn't have anything to remove the water from inside the boat. It felt as if the boat would flip over. We screamed at the </w:t>
      </w:r>
      <w:r w:rsidR="009D5EF2" w:rsidRPr="00C27D33">
        <w:rPr>
          <w:rFonts w:cs="Arial"/>
          <w:sz w:val="22"/>
          <w:szCs w:val="22"/>
        </w:rPr>
        <w:t>T</w:t>
      </w:r>
      <w:r w:rsidR="004D7BA5" w:rsidRPr="00C27D33">
        <w:rPr>
          <w:rFonts w:cs="Arial"/>
          <w:sz w:val="22"/>
          <w:szCs w:val="22"/>
        </w:rPr>
        <w:t xml:space="preserve">urkish coast guard. Some of the men who spoke Turkish well started to shout. </w:t>
      </w:r>
    </w:p>
    <w:p w14:paraId="7DE0E759" w14:textId="27A62C25" w:rsidR="004D7BA5" w:rsidRPr="00C27D33" w:rsidRDefault="00080699" w:rsidP="004D7BA5">
      <w:pPr>
        <w:rPr>
          <w:rFonts w:cs="Arial"/>
          <w:sz w:val="22"/>
          <w:szCs w:val="22"/>
        </w:rPr>
      </w:pPr>
      <w:r w:rsidRPr="00C27D33">
        <w:rPr>
          <w:rFonts w:cs="Arial"/>
          <w:b/>
          <w:bCs/>
          <w:sz w:val="22"/>
          <w:szCs w:val="22"/>
        </w:rPr>
        <w:t>Niki:</w:t>
      </w:r>
      <w:r w:rsidRPr="00C27D33">
        <w:rPr>
          <w:rFonts w:cs="Arial"/>
          <w:sz w:val="22"/>
          <w:szCs w:val="22"/>
        </w:rPr>
        <w:t xml:space="preserve"> </w:t>
      </w:r>
      <w:r w:rsidR="004D7BA5" w:rsidRPr="00C27D33">
        <w:rPr>
          <w:rFonts w:cs="Arial"/>
          <w:sz w:val="22"/>
          <w:szCs w:val="22"/>
        </w:rPr>
        <w:t xml:space="preserve">Then the </w:t>
      </w:r>
      <w:r w:rsidRPr="00C27D33">
        <w:rPr>
          <w:rFonts w:cs="Arial"/>
          <w:sz w:val="22"/>
          <w:szCs w:val="22"/>
        </w:rPr>
        <w:t>T</w:t>
      </w:r>
      <w:r w:rsidR="004D7BA5" w:rsidRPr="00C27D33">
        <w:rPr>
          <w:rFonts w:cs="Arial"/>
          <w:sz w:val="22"/>
          <w:szCs w:val="22"/>
        </w:rPr>
        <w:t xml:space="preserve">urkish coast guard abruptly leaves. </w:t>
      </w:r>
    </w:p>
    <w:p w14:paraId="690ECACC" w14:textId="00FE0A05" w:rsidR="004D7BA5" w:rsidRPr="00C27D33" w:rsidRDefault="00B940B2" w:rsidP="004D7BA5">
      <w:pPr>
        <w:rPr>
          <w:rFonts w:cs="Arial"/>
          <w:sz w:val="22"/>
          <w:szCs w:val="22"/>
        </w:rPr>
      </w:pPr>
      <w:r>
        <w:rPr>
          <w:rFonts w:cs="Arial"/>
          <w:b/>
          <w:bCs/>
          <w:sz w:val="22"/>
          <w:szCs w:val="22"/>
        </w:rPr>
        <w:t>Hanad:</w:t>
      </w:r>
      <w:r w:rsidR="00FB6CE0" w:rsidRPr="00C27D33">
        <w:rPr>
          <w:rFonts w:cs="Arial"/>
          <w:sz w:val="22"/>
          <w:szCs w:val="22"/>
        </w:rPr>
        <w:t xml:space="preserve"> </w:t>
      </w:r>
      <w:r w:rsidR="004D7BA5" w:rsidRPr="00C27D33">
        <w:rPr>
          <w:rFonts w:cs="Arial"/>
          <w:sz w:val="22"/>
          <w:szCs w:val="22"/>
        </w:rPr>
        <w:t xml:space="preserve">Then we saw another light coming our way. We saw the </w:t>
      </w:r>
      <w:r w:rsidR="000C02BA" w:rsidRPr="00C27D33">
        <w:rPr>
          <w:rFonts w:cs="Arial"/>
          <w:sz w:val="22"/>
          <w:szCs w:val="22"/>
        </w:rPr>
        <w:t>Greek</w:t>
      </w:r>
      <w:r w:rsidR="004D7BA5" w:rsidRPr="00C27D33">
        <w:rPr>
          <w:rFonts w:cs="Arial"/>
          <w:sz w:val="22"/>
          <w:szCs w:val="22"/>
        </w:rPr>
        <w:t xml:space="preserve"> flag. </w:t>
      </w:r>
    </w:p>
    <w:p w14:paraId="738A0570" w14:textId="149BEF76" w:rsidR="004D7BA5" w:rsidRPr="00C27D33" w:rsidRDefault="00001D54" w:rsidP="004D7BA5">
      <w:pPr>
        <w:rPr>
          <w:rFonts w:cs="Arial"/>
          <w:sz w:val="22"/>
          <w:szCs w:val="22"/>
        </w:rPr>
      </w:pPr>
      <w:r w:rsidRPr="00C27D33">
        <w:rPr>
          <w:rFonts w:cs="Arial"/>
          <w:b/>
          <w:bCs/>
          <w:sz w:val="22"/>
          <w:szCs w:val="22"/>
        </w:rPr>
        <w:t>Niki:</w:t>
      </w:r>
      <w:r w:rsidRPr="00C27D33">
        <w:rPr>
          <w:rFonts w:cs="Arial"/>
          <w:sz w:val="22"/>
          <w:szCs w:val="22"/>
        </w:rPr>
        <w:t xml:space="preserve"> </w:t>
      </w:r>
      <w:r w:rsidR="004D7BA5" w:rsidRPr="00C27D33">
        <w:rPr>
          <w:rFonts w:cs="Arial"/>
          <w:sz w:val="22"/>
          <w:szCs w:val="22"/>
        </w:rPr>
        <w:t xml:space="preserve">It's the </w:t>
      </w:r>
      <w:r w:rsidR="000C02BA" w:rsidRPr="00C27D33">
        <w:rPr>
          <w:rFonts w:cs="Arial"/>
          <w:sz w:val="22"/>
          <w:szCs w:val="22"/>
        </w:rPr>
        <w:t>Greek</w:t>
      </w:r>
      <w:r w:rsidR="004D7BA5" w:rsidRPr="00C27D33">
        <w:rPr>
          <w:rFonts w:cs="Arial"/>
          <w:sz w:val="22"/>
          <w:szCs w:val="22"/>
        </w:rPr>
        <w:t xml:space="preserve"> coast guard. </w:t>
      </w:r>
    </w:p>
    <w:p w14:paraId="71E95A4C" w14:textId="36F6462A" w:rsidR="004D7BA5" w:rsidRPr="00C27D33" w:rsidRDefault="00B940B2" w:rsidP="004D7BA5">
      <w:pPr>
        <w:rPr>
          <w:rFonts w:cs="Arial"/>
          <w:sz w:val="22"/>
          <w:szCs w:val="22"/>
        </w:rPr>
      </w:pPr>
      <w:r>
        <w:rPr>
          <w:rFonts w:cs="Arial"/>
          <w:b/>
          <w:bCs/>
          <w:sz w:val="22"/>
          <w:szCs w:val="22"/>
        </w:rPr>
        <w:t>Hanad:</w:t>
      </w:r>
      <w:r w:rsidR="000F4D27" w:rsidRPr="00C27D33">
        <w:rPr>
          <w:rFonts w:cs="Arial"/>
          <w:sz w:val="22"/>
          <w:szCs w:val="22"/>
        </w:rPr>
        <w:t xml:space="preserve"> </w:t>
      </w:r>
      <w:r w:rsidR="004D7BA5" w:rsidRPr="00C27D33">
        <w:rPr>
          <w:rFonts w:cs="Arial"/>
          <w:sz w:val="22"/>
          <w:szCs w:val="22"/>
        </w:rPr>
        <w:t xml:space="preserve">The men on that boat threw two ropes to us. Everyone stood up, wanting to get saved first. As we all began to stand up, the boat moved around, bringing in even more water. A lot of people fell into the sea. There were only about three people on the </w:t>
      </w:r>
      <w:r w:rsidR="000C02BA" w:rsidRPr="00C27D33">
        <w:rPr>
          <w:rFonts w:cs="Arial"/>
          <w:sz w:val="22"/>
          <w:szCs w:val="22"/>
        </w:rPr>
        <w:t>Greek</w:t>
      </w:r>
      <w:r w:rsidR="004D7BA5" w:rsidRPr="00C27D33">
        <w:rPr>
          <w:rFonts w:cs="Arial"/>
          <w:sz w:val="22"/>
          <w:szCs w:val="22"/>
        </w:rPr>
        <w:t xml:space="preserve"> ship who are helping us. Three people are helping 30 some people up. They're not going to be able to get to everyone. We all finally got on board and did a headcount. That's when we realized that there were two girls missing. </w:t>
      </w:r>
    </w:p>
    <w:p w14:paraId="17E16844" w14:textId="0C4089D6" w:rsidR="004D7BA5" w:rsidRPr="00C27D33" w:rsidRDefault="00FA4693" w:rsidP="004D7BA5">
      <w:pPr>
        <w:rPr>
          <w:rFonts w:cs="Arial"/>
          <w:sz w:val="22"/>
          <w:szCs w:val="22"/>
        </w:rPr>
      </w:pPr>
      <w:r w:rsidRPr="00C27D33">
        <w:rPr>
          <w:rFonts w:cs="Arial"/>
          <w:b/>
          <w:bCs/>
          <w:sz w:val="22"/>
          <w:szCs w:val="22"/>
        </w:rPr>
        <w:t>Niki:</w:t>
      </w:r>
      <w:r w:rsidRPr="00C27D33">
        <w:rPr>
          <w:rFonts w:cs="Arial"/>
          <w:sz w:val="22"/>
          <w:szCs w:val="22"/>
        </w:rPr>
        <w:t xml:space="preserve"> </w:t>
      </w:r>
      <w:r w:rsidR="004D7BA5" w:rsidRPr="00C27D33">
        <w:rPr>
          <w:rFonts w:cs="Arial"/>
          <w:sz w:val="22"/>
          <w:szCs w:val="22"/>
        </w:rPr>
        <w:t xml:space="preserve">Two women have disappeared into the sea. It's dawn when the ship pulls into port on the </w:t>
      </w:r>
      <w:r w:rsidR="000C02BA" w:rsidRPr="00C27D33">
        <w:rPr>
          <w:rFonts w:cs="Arial"/>
          <w:sz w:val="22"/>
          <w:szCs w:val="22"/>
        </w:rPr>
        <w:t>Greek</w:t>
      </w:r>
      <w:r w:rsidR="004D7BA5" w:rsidRPr="00C27D33">
        <w:rPr>
          <w:rFonts w:cs="Arial"/>
          <w:sz w:val="22"/>
          <w:szCs w:val="22"/>
        </w:rPr>
        <w:t xml:space="preserve"> island of Lesbos. The </w:t>
      </w:r>
      <w:r w:rsidR="000C02BA" w:rsidRPr="00C27D33">
        <w:rPr>
          <w:rFonts w:cs="Arial"/>
          <w:sz w:val="22"/>
          <w:szCs w:val="22"/>
        </w:rPr>
        <w:t>Greek</w:t>
      </w:r>
      <w:r w:rsidR="004D7BA5" w:rsidRPr="00C27D33">
        <w:rPr>
          <w:rFonts w:cs="Arial"/>
          <w:sz w:val="22"/>
          <w:szCs w:val="22"/>
        </w:rPr>
        <w:t xml:space="preserve"> coast guard is asking Hanad and the others questions. </w:t>
      </w:r>
    </w:p>
    <w:p w14:paraId="7107252E" w14:textId="7A33975F" w:rsidR="00304D56" w:rsidRPr="00C27D33" w:rsidRDefault="00B940B2" w:rsidP="004D7BA5">
      <w:pPr>
        <w:rPr>
          <w:rFonts w:cs="Arial"/>
          <w:sz w:val="22"/>
          <w:szCs w:val="22"/>
        </w:rPr>
      </w:pPr>
      <w:r>
        <w:rPr>
          <w:rFonts w:cs="Arial"/>
          <w:b/>
          <w:bCs/>
          <w:sz w:val="22"/>
          <w:szCs w:val="22"/>
        </w:rPr>
        <w:t>Hanad:</w:t>
      </w:r>
      <w:r w:rsidR="00E530AC" w:rsidRPr="00C27D33">
        <w:rPr>
          <w:rFonts w:cs="Arial"/>
          <w:sz w:val="22"/>
          <w:szCs w:val="22"/>
        </w:rPr>
        <w:t xml:space="preserve"> </w:t>
      </w:r>
      <w:r w:rsidR="004D7BA5" w:rsidRPr="00C27D33">
        <w:rPr>
          <w:rFonts w:cs="Arial"/>
          <w:sz w:val="22"/>
          <w:szCs w:val="22"/>
        </w:rPr>
        <w:t xml:space="preserve">They wrote down our names and some people were interviewed. What was important for them to know was who was driving the boat. </w:t>
      </w:r>
      <w:r w:rsidR="00304D56" w:rsidRPr="00C27D33">
        <w:rPr>
          <w:rFonts w:cs="Arial"/>
          <w:sz w:val="22"/>
          <w:szCs w:val="22"/>
        </w:rPr>
        <w:t>“</w:t>
      </w:r>
      <w:r w:rsidR="004D7BA5" w:rsidRPr="00C27D33">
        <w:rPr>
          <w:rFonts w:cs="Arial"/>
          <w:sz w:val="22"/>
          <w:szCs w:val="22"/>
        </w:rPr>
        <w:t>That man drove it</w:t>
      </w:r>
      <w:r w:rsidR="00304D56" w:rsidRPr="00C27D33">
        <w:rPr>
          <w:rFonts w:cs="Arial"/>
          <w:sz w:val="22"/>
          <w:szCs w:val="22"/>
        </w:rPr>
        <w:t>,” t</w:t>
      </w:r>
      <w:r w:rsidR="004D7BA5" w:rsidRPr="00C27D33">
        <w:rPr>
          <w:rFonts w:cs="Arial"/>
          <w:sz w:val="22"/>
          <w:szCs w:val="22"/>
        </w:rPr>
        <w:t>hey all said</w:t>
      </w:r>
      <w:r w:rsidR="00304D56" w:rsidRPr="00C27D33">
        <w:rPr>
          <w:rFonts w:cs="Arial"/>
          <w:sz w:val="22"/>
          <w:szCs w:val="22"/>
        </w:rPr>
        <w:t>.</w:t>
      </w:r>
    </w:p>
    <w:p w14:paraId="20359C1B" w14:textId="7C924EDB" w:rsidR="004D7BA5" w:rsidRPr="00C27D33" w:rsidRDefault="00304D56" w:rsidP="004D7BA5">
      <w:pPr>
        <w:rPr>
          <w:rFonts w:cs="Arial"/>
          <w:sz w:val="22"/>
          <w:szCs w:val="22"/>
        </w:rPr>
      </w:pPr>
      <w:r w:rsidRPr="00C27D33">
        <w:rPr>
          <w:rFonts w:cs="Arial"/>
          <w:b/>
          <w:bCs/>
          <w:sz w:val="22"/>
          <w:szCs w:val="22"/>
        </w:rPr>
        <w:t>Niki:</w:t>
      </w:r>
      <w:r w:rsidRPr="00C27D33">
        <w:rPr>
          <w:rFonts w:cs="Arial"/>
          <w:sz w:val="22"/>
          <w:szCs w:val="22"/>
        </w:rPr>
        <w:t xml:space="preserve"> T</w:t>
      </w:r>
      <w:r w:rsidR="004D7BA5" w:rsidRPr="00C27D33">
        <w:rPr>
          <w:rFonts w:cs="Arial"/>
          <w:sz w:val="22"/>
          <w:szCs w:val="22"/>
        </w:rPr>
        <w:t>hat man</w:t>
      </w:r>
      <w:r w:rsidRPr="00C27D33">
        <w:rPr>
          <w:rFonts w:cs="Arial"/>
          <w:sz w:val="22"/>
          <w:szCs w:val="22"/>
        </w:rPr>
        <w:t>,</w:t>
      </w:r>
      <w:r w:rsidR="004D7BA5" w:rsidRPr="00C27D33">
        <w:rPr>
          <w:rFonts w:cs="Arial"/>
          <w:sz w:val="22"/>
          <w:szCs w:val="22"/>
        </w:rPr>
        <w:t xml:space="preserve"> meaning</w:t>
      </w:r>
      <w:r w:rsidRPr="00C27D33">
        <w:rPr>
          <w:rFonts w:cs="Arial"/>
          <w:sz w:val="22"/>
          <w:szCs w:val="22"/>
        </w:rPr>
        <w:t>,</w:t>
      </w:r>
      <w:r w:rsidR="004D7BA5" w:rsidRPr="00C27D33">
        <w:rPr>
          <w:rFonts w:cs="Arial"/>
          <w:sz w:val="22"/>
          <w:szCs w:val="22"/>
        </w:rPr>
        <w:t xml:space="preserve"> Hanad. </w:t>
      </w:r>
    </w:p>
    <w:p w14:paraId="171E0F12" w14:textId="311417AD" w:rsidR="004D7BA5" w:rsidRPr="00C27D33" w:rsidRDefault="00B940B2" w:rsidP="004D7BA5">
      <w:pPr>
        <w:rPr>
          <w:rFonts w:cs="Arial"/>
          <w:sz w:val="22"/>
          <w:szCs w:val="22"/>
        </w:rPr>
      </w:pPr>
      <w:r>
        <w:rPr>
          <w:rFonts w:cs="Arial"/>
          <w:b/>
          <w:bCs/>
          <w:sz w:val="22"/>
          <w:szCs w:val="22"/>
        </w:rPr>
        <w:t>Hanad:</w:t>
      </w:r>
      <w:r w:rsidR="00304D56" w:rsidRPr="00C27D33">
        <w:rPr>
          <w:rFonts w:cs="Arial"/>
          <w:sz w:val="22"/>
          <w:szCs w:val="22"/>
        </w:rPr>
        <w:t xml:space="preserve"> </w:t>
      </w:r>
      <w:r w:rsidR="004D7BA5" w:rsidRPr="00C27D33">
        <w:rPr>
          <w:rFonts w:cs="Arial"/>
          <w:sz w:val="22"/>
          <w:szCs w:val="22"/>
        </w:rPr>
        <w:t xml:space="preserve">They even asked me and I told them the truth. I said that a </w:t>
      </w:r>
      <w:r w:rsidR="00EB30F6" w:rsidRPr="00C27D33">
        <w:rPr>
          <w:rFonts w:cs="Arial"/>
          <w:sz w:val="22"/>
          <w:szCs w:val="22"/>
        </w:rPr>
        <w:t>T</w:t>
      </w:r>
      <w:r w:rsidR="004D7BA5" w:rsidRPr="00C27D33">
        <w:rPr>
          <w:rFonts w:cs="Arial"/>
          <w:sz w:val="22"/>
          <w:szCs w:val="22"/>
        </w:rPr>
        <w:t xml:space="preserve">urkish man had been driving us, but at the end, I was the one driving. </w:t>
      </w:r>
    </w:p>
    <w:p w14:paraId="321C831D" w14:textId="13E42955" w:rsidR="004D7BA5" w:rsidRPr="00C27D33" w:rsidRDefault="00EB30F6" w:rsidP="004D7BA5">
      <w:pPr>
        <w:rPr>
          <w:rFonts w:cs="Arial"/>
          <w:sz w:val="22"/>
          <w:szCs w:val="22"/>
        </w:rPr>
      </w:pPr>
      <w:r w:rsidRPr="00C27D33">
        <w:rPr>
          <w:rFonts w:cs="Arial"/>
          <w:b/>
          <w:bCs/>
          <w:sz w:val="22"/>
          <w:szCs w:val="22"/>
        </w:rPr>
        <w:t>Niki:</w:t>
      </w:r>
      <w:r w:rsidRPr="00C27D33">
        <w:rPr>
          <w:rFonts w:cs="Arial"/>
          <w:sz w:val="22"/>
          <w:szCs w:val="22"/>
        </w:rPr>
        <w:t xml:space="preserve"> </w:t>
      </w:r>
      <w:r w:rsidR="004D7BA5" w:rsidRPr="00C27D33">
        <w:rPr>
          <w:rFonts w:cs="Arial"/>
          <w:sz w:val="22"/>
          <w:szCs w:val="22"/>
        </w:rPr>
        <w:t xml:space="preserve">Everyone rescued from the sea is sent to a refugee camp, except for him, that is. </w:t>
      </w:r>
    </w:p>
    <w:p w14:paraId="47A9F691" w14:textId="3FB2D680" w:rsidR="004D7BA5" w:rsidRPr="00C27D33" w:rsidRDefault="00B940B2" w:rsidP="004D7BA5">
      <w:pPr>
        <w:rPr>
          <w:rFonts w:cs="Arial"/>
          <w:sz w:val="22"/>
          <w:szCs w:val="22"/>
        </w:rPr>
      </w:pPr>
      <w:r>
        <w:rPr>
          <w:rFonts w:cs="Arial"/>
          <w:b/>
          <w:bCs/>
          <w:sz w:val="22"/>
          <w:szCs w:val="22"/>
        </w:rPr>
        <w:t>Hanad:</w:t>
      </w:r>
      <w:r w:rsidR="00EB30F6" w:rsidRPr="00C27D33">
        <w:rPr>
          <w:rFonts w:cs="Arial"/>
          <w:sz w:val="22"/>
          <w:szCs w:val="22"/>
        </w:rPr>
        <w:t xml:space="preserve"> </w:t>
      </w:r>
      <w:r w:rsidR="004D7BA5" w:rsidRPr="00C27D33">
        <w:rPr>
          <w:rFonts w:cs="Arial"/>
          <w:sz w:val="22"/>
          <w:szCs w:val="22"/>
        </w:rPr>
        <w:t xml:space="preserve">They made me stay behind while everyone else went on the bus. </w:t>
      </w:r>
    </w:p>
    <w:p w14:paraId="7EAE65F6" w14:textId="7223D8B4" w:rsidR="004D7BA5" w:rsidRPr="00C27D33" w:rsidRDefault="0028460B" w:rsidP="004D7BA5">
      <w:pPr>
        <w:rPr>
          <w:rFonts w:cs="Arial"/>
          <w:sz w:val="22"/>
          <w:szCs w:val="22"/>
        </w:rPr>
      </w:pPr>
      <w:r w:rsidRPr="00C27D33">
        <w:rPr>
          <w:rFonts w:cs="Arial"/>
          <w:b/>
          <w:bCs/>
          <w:sz w:val="22"/>
          <w:szCs w:val="22"/>
        </w:rPr>
        <w:t>Niki:</w:t>
      </w:r>
      <w:r w:rsidRPr="00C27D33">
        <w:rPr>
          <w:rFonts w:cs="Arial"/>
          <w:sz w:val="22"/>
          <w:szCs w:val="22"/>
        </w:rPr>
        <w:t xml:space="preserve"> </w:t>
      </w:r>
      <w:r w:rsidR="004D7BA5" w:rsidRPr="00C27D33">
        <w:rPr>
          <w:rFonts w:cs="Arial"/>
          <w:sz w:val="22"/>
          <w:szCs w:val="22"/>
        </w:rPr>
        <w:t xml:space="preserve">They take him to a police station. </w:t>
      </w:r>
    </w:p>
    <w:p w14:paraId="037F270D" w14:textId="69B4278A" w:rsidR="004D7BA5" w:rsidRPr="00C27D33" w:rsidRDefault="00B940B2" w:rsidP="004D7BA5">
      <w:pPr>
        <w:rPr>
          <w:rFonts w:cs="Arial"/>
          <w:sz w:val="22"/>
          <w:szCs w:val="22"/>
        </w:rPr>
      </w:pPr>
      <w:r>
        <w:rPr>
          <w:rFonts w:cs="Arial"/>
          <w:b/>
          <w:bCs/>
          <w:sz w:val="22"/>
          <w:szCs w:val="22"/>
        </w:rPr>
        <w:t>Hanad:</w:t>
      </w:r>
      <w:r w:rsidR="001B375F" w:rsidRPr="00C27D33">
        <w:rPr>
          <w:rFonts w:cs="Arial"/>
          <w:sz w:val="22"/>
          <w:szCs w:val="22"/>
        </w:rPr>
        <w:t xml:space="preserve"> </w:t>
      </w:r>
      <w:r w:rsidR="004D7BA5" w:rsidRPr="00C27D33">
        <w:rPr>
          <w:rFonts w:cs="Arial"/>
          <w:sz w:val="22"/>
          <w:szCs w:val="22"/>
        </w:rPr>
        <w:t>They wrote something on a piece of paper and asked me to sign it. So</w:t>
      </w:r>
      <w:r w:rsidR="009D4E87" w:rsidRPr="00C27D33">
        <w:rPr>
          <w:rFonts w:cs="Arial"/>
          <w:sz w:val="22"/>
          <w:szCs w:val="22"/>
        </w:rPr>
        <w:t>,</w:t>
      </w:r>
      <w:r w:rsidR="004D7BA5" w:rsidRPr="00C27D33">
        <w:rPr>
          <w:rFonts w:cs="Arial"/>
          <w:sz w:val="22"/>
          <w:szCs w:val="22"/>
        </w:rPr>
        <w:t xml:space="preserve"> I signed it. </w:t>
      </w:r>
    </w:p>
    <w:p w14:paraId="3DE274E5" w14:textId="75815886" w:rsidR="004D7BA5" w:rsidRPr="00C27D33" w:rsidRDefault="009D4E87" w:rsidP="004D7BA5">
      <w:pPr>
        <w:rPr>
          <w:rFonts w:cs="Arial"/>
          <w:sz w:val="22"/>
          <w:szCs w:val="22"/>
        </w:rPr>
      </w:pPr>
      <w:r w:rsidRPr="00C27D33">
        <w:rPr>
          <w:rFonts w:cs="Arial"/>
          <w:b/>
          <w:bCs/>
          <w:sz w:val="22"/>
          <w:szCs w:val="22"/>
        </w:rPr>
        <w:t>Niki:</w:t>
      </w:r>
      <w:r w:rsidRPr="00C27D33">
        <w:rPr>
          <w:rFonts w:cs="Arial"/>
          <w:sz w:val="22"/>
          <w:szCs w:val="22"/>
        </w:rPr>
        <w:t xml:space="preserve"> </w:t>
      </w:r>
      <w:r w:rsidR="004D7BA5" w:rsidRPr="00C27D33">
        <w:rPr>
          <w:rFonts w:cs="Arial"/>
          <w:sz w:val="22"/>
          <w:szCs w:val="22"/>
        </w:rPr>
        <w:t xml:space="preserve">It's a confession to the crime of human smuggling, written in </w:t>
      </w:r>
      <w:r w:rsidR="000C02BA" w:rsidRPr="00C27D33">
        <w:rPr>
          <w:rFonts w:cs="Arial"/>
          <w:sz w:val="22"/>
          <w:szCs w:val="22"/>
        </w:rPr>
        <w:t>Greek</w:t>
      </w:r>
      <w:r w:rsidR="004D7BA5" w:rsidRPr="00C27D33">
        <w:rPr>
          <w:rFonts w:cs="Arial"/>
          <w:sz w:val="22"/>
          <w:szCs w:val="22"/>
        </w:rPr>
        <w:t xml:space="preserve">. </w:t>
      </w:r>
    </w:p>
    <w:p w14:paraId="133F2464" w14:textId="095FC3DB" w:rsidR="00D70B33" w:rsidRPr="00C27D33" w:rsidRDefault="00B940B2" w:rsidP="004D7BA5">
      <w:pPr>
        <w:rPr>
          <w:rFonts w:cs="Arial"/>
          <w:sz w:val="22"/>
          <w:szCs w:val="22"/>
        </w:rPr>
      </w:pPr>
      <w:r>
        <w:rPr>
          <w:rFonts w:cs="Arial"/>
          <w:b/>
          <w:bCs/>
          <w:sz w:val="22"/>
          <w:szCs w:val="22"/>
        </w:rPr>
        <w:t>Hanad:</w:t>
      </w:r>
      <w:r w:rsidR="00234750" w:rsidRPr="00C27D33">
        <w:rPr>
          <w:rFonts w:cs="Arial"/>
          <w:sz w:val="22"/>
          <w:szCs w:val="22"/>
        </w:rPr>
        <w:t xml:space="preserve"> </w:t>
      </w:r>
      <w:r w:rsidR="004D7BA5" w:rsidRPr="00C27D33">
        <w:rPr>
          <w:rFonts w:cs="Arial"/>
          <w:sz w:val="22"/>
          <w:szCs w:val="22"/>
        </w:rPr>
        <w:t>Then they told me they were taking me to an interview location</w:t>
      </w:r>
      <w:r w:rsidR="00234750" w:rsidRPr="00C27D33">
        <w:rPr>
          <w:rFonts w:cs="Arial"/>
          <w:sz w:val="22"/>
          <w:szCs w:val="22"/>
        </w:rPr>
        <w:t>.</w:t>
      </w:r>
      <w:r w:rsidR="004D7BA5" w:rsidRPr="00C27D33">
        <w:rPr>
          <w:rFonts w:cs="Arial"/>
          <w:sz w:val="22"/>
          <w:szCs w:val="22"/>
        </w:rPr>
        <w:t xml:space="preserve"> Once we got there, they handcuffed me</w:t>
      </w:r>
      <w:r w:rsidR="00D70B33" w:rsidRPr="00C27D33">
        <w:rPr>
          <w:rFonts w:cs="Arial"/>
          <w:sz w:val="22"/>
          <w:szCs w:val="22"/>
        </w:rPr>
        <w:t xml:space="preserve"> a</w:t>
      </w:r>
      <w:r w:rsidR="004D7BA5" w:rsidRPr="00C27D33">
        <w:rPr>
          <w:rFonts w:cs="Arial"/>
          <w:sz w:val="22"/>
          <w:szCs w:val="22"/>
        </w:rPr>
        <w:t>nd blindfolded me</w:t>
      </w:r>
      <w:r w:rsidR="00D70B33" w:rsidRPr="00C27D33">
        <w:rPr>
          <w:rFonts w:cs="Arial"/>
          <w:sz w:val="22"/>
          <w:szCs w:val="22"/>
        </w:rPr>
        <w:t>.</w:t>
      </w:r>
    </w:p>
    <w:p w14:paraId="4837974B" w14:textId="1E5082BF" w:rsidR="004D7BA5" w:rsidRPr="00C27D33" w:rsidRDefault="00D70B33" w:rsidP="004D7BA5">
      <w:pPr>
        <w:rPr>
          <w:rFonts w:cs="Arial"/>
          <w:sz w:val="22"/>
          <w:szCs w:val="22"/>
        </w:rPr>
      </w:pPr>
      <w:r w:rsidRPr="00C27D33">
        <w:rPr>
          <w:rFonts w:cs="Arial"/>
          <w:b/>
          <w:bCs/>
          <w:sz w:val="22"/>
          <w:szCs w:val="22"/>
        </w:rPr>
        <w:t>Niki:</w:t>
      </w:r>
      <w:r w:rsidRPr="00C27D33">
        <w:rPr>
          <w:rFonts w:cs="Arial"/>
          <w:sz w:val="22"/>
          <w:szCs w:val="22"/>
        </w:rPr>
        <w:t xml:space="preserve"> B</w:t>
      </w:r>
      <w:r w:rsidR="004D7BA5" w:rsidRPr="00C27D33">
        <w:rPr>
          <w:rFonts w:cs="Arial"/>
          <w:sz w:val="22"/>
          <w:szCs w:val="22"/>
        </w:rPr>
        <w:t>ecause H</w:t>
      </w:r>
      <w:r w:rsidRPr="00C27D33">
        <w:rPr>
          <w:rFonts w:cs="Arial"/>
          <w:sz w:val="22"/>
          <w:szCs w:val="22"/>
        </w:rPr>
        <w:t xml:space="preserve">anad </w:t>
      </w:r>
      <w:r w:rsidR="004D7BA5" w:rsidRPr="00C27D33">
        <w:rPr>
          <w:rFonts w:cs="Arial"/>
          <w:sz w:val="22"/>
          <w:szCs w:val="22"/>
        </w:rPr>
        <w:t>had his hand on the wheel of the boat</w:t>
      </w:r>
      <w:r w:rsidR="00904A64" w:rsidRPr="00C27D33">
        <w:rPr>
          <w:rFonts w:cs="Arial"/>
          <w:sz w:val="22"/>
          <w:szCs w:val="22"/>
        </w:rPr>
        <w:t>,</w:t>
      </w:r>
      <w:r w:rsidR="004D7BA5" w:rsidRPr="00C27D33">
        <w:rPr>
          <w:rFonts w:cs="Arial"/>
          <w:sz w:val="22"/>
          <w:szCs w:val="22"/>
        </w:rPr>
        <w:t xml:space="preserve"> </w:t>
      </w:r>
      <w:r w:rsidR="00904A64" w:rsidRPr="00C27D33">
        <w:rPr>
          <w:rFonts w:cs="Arial"/>
          <w:sz w:val="22"/>
          <w:szCs w:val="22"/>
        </w:rPr>
        <w:t>h</w:t>
      </w:r>
      <w:r w:rsidR="004D7BA5" w:rsidRPr="00C27D33">
        <w:rPr>
          <w:rFonts w:cs="Arial"/>
          <w:sz w:val="22"/>
          <w:szCs w:val="22"/>
        </w:rPr>
        <w:t xml:space="preserve">e is now, under </w:t>
      </w:r>
      <w:r w:rsidR="000C02BA" w:rsidRPr="00C27D33">
        <w:rPr>
          <w:rFonts w:cs="Arial"/>
          <w:sz w:val="22"/>
          <w:szCs w:val="22"/>
        </w:rPr>
        <w:t>Greek</w:t>
      </w:r>
      <w:r w:rsidR="004D7BA5" w:rsidRPr="00C27D33">
        <w:rPr>
          <w:rFonts w:cs="Arial"/>
          <w:sz w:val="22"/>
          <w:szCs w:val="22"/>
        </w:rPr>
        <w:t xml:space="preserve"> law, considered a human smuggler. </w:t>
      </w:r>
    </w:p>
    <w:p w14:paraId="1223D7A4" w14:textId="49234F71" w:rsidR="004D7BA5" w:rsidRPr="00C27D33" w:rsidRDefault="00B940B2" w:rsidP="004D7BA5">
      <w:pPr>
        <w:rPr>
          <w:rFonts w:cs="Arial"/>
          <w:sz w:val="22"/>
          <w:szCs w:val="22"/>
        </w:rPr>
      </w:pPr>
      <w:r>
        <w:rPr>
          <w:rFonts w:cs="Arial"/>
          <w:b/>
          <w:bCs/>
          <w:sz w:val="22"/>
          <w:szCs w:val="22"/>
        </w:rPr>
        <w:t>Hanad:</w:t>
      </w:r>
      <w:r w:rsidR="00904A64" w:rsidRPr="00C27D33">
        <w:rPr>
          <w:rFonts w:cs="Arial"/>
          <w:sz w:val="22"/>
          <w:szCs w:val="22"/>
        </w:rPr>
        <w:t xml:space="preserve"> </w:t>
      </w:r>
      <w:r w:rsidR="004D7BA5" w:rsidRPr="00C27D33">
        <w:rPr>
          <w:rFonts w:cs="Arial"/>
          <w:sz w:val="22"/>
          <w:szCs w:val="22"/>
        </w:rPr>
        <w:t>They weren't paying me to take them across the sea</w:t>
      </w:r>
      <w:r w:rsidR="00904A64" w:rsidRPr="00C27D33">
        <w:rPr>
          <w:rFonts w:cs="Arial"/>
          <w:sz w:val="22"/>
          <w:szCs w:val="22"/>
        </w:rPr>
        <w:t>,</w:t>
      </w:r>
      <w:r w:rsidR="004D7BA5" w:rsidRPr="00C27D33">
        <w:rPr>
          <w:rFonts w:cs="Arial"/>
          <w:sz w:val="22"/>
          <w:szCs w:val="22"/>
        </w:rPr>
        <w:t xml:space="preserve"> and I definitely wasn't making any money off of these people. I didn't put my hand on the wheel</w:t>
      </w:r>
      <w:r w:rsidR="00904A64" w:rsidRPr="00C27D33">
        <w:rPr>
          <w:rFonts w:cs="Arial"/>
          <w:sz w:val="22"/>
          <w:szCs w:val="22"/>
        </w:rPr>
        <w:t>,</w:t>
      </w:r>
      <w:r w:rsidR="004D7BA5" w:rsidRPr="00C27D33">
        <w:rPr>
          <w:rFonts w:cs="Arial"/>
          <w:sz w:val="22"/>
          <w:szCs w:val="22"/>
        </w:rPr>
        <w:t xml:space="preserve"> because I was in charge. It was because I wanted to rescue them and myself. </w:t>
      </w:r>
    </w:p>
    <w:p w14:paraId="56104676" w14:textId="5DB41095" w:rsidR="004D7BA5" w:rsidRPr="00C27D33" w:rsidRDefault="00904A64" w:rsidP="004D7BA5">
      <w:pPr>
        <w:rPr>
          <w:rFonts w:cs="Arial"/>
          <w:sz w:val="22"/>
          <w:szCs w:val="22"/>
        </w:rPr>
      </w:pPr>
      <w:r w:rsidRPr="00C27D33">
        <w:rPr>
          <w:rFonts w:cs="Arial"/>
          <w:b/>
          <w:bCs/>
          <w:sz w:val="22"/>
          <w:szCs w:val="22"/>
        </w:rPr>
        <w:t>Niki:</w:t>
      </w:r>
      <w:r w:rsidRPr="00C27D33">
        <w:rPr>
          <w:rFonts w:cs="Arial"/>
          <w:sz w:val="22"/>
          <w:szCs w:val="22"/>
        </w:rPr>
        <w:t xml:space="preserve"> </w:t>
      </w:r>
      <w:r w:rsidR="00315E2A" w:rsidRPr="00C27D33">
        <w:rPr>
          <w:rFonts w:cs="Arial"/>
          <w:sz w:val="22"/>
          <w:szCs w:val="22"/>
        </w:rPr>
        <w:t>Hanad</w:t>
      </w:r>
      <w:r w:rsidR="004D7BA5" w:rsidRPr="00C27D33">
        <w:rPr>
          <w:rFonts w:cs="Arial"/>
          <w:sz w:val="22"/>
          <w:szCs w:val="22"/>
        </w:rPr>
        <w:t xml:space="preserve"> is locked in a cell. </w:t>
      </w:r>
    </w:p>
    <w:p w14:paraId="76373465" w14:textId="4E583B89" w:rsidR="004D7BA5" w:rsidRPr="00C27D33" w:rsidRDefault="00B940B2" w:rsidP="004D7BA5">
      <w:pPr>
        <w:rPr>
          <w:rFonts w:cs="Arial"/>
          <w:sz w:val="22"/>
          <w:szCs w:val="22"/>
        </w:rPr>
      </w:pPr>
      <w:r>
        <w:rPr>
          <w:rFonts w:cs="Arial"/>
          <w:b/>
          <w:bCs/>
          <w:sz w:val="22"/>
          <w:szCs w:val="22"/>
        </w:rPr>
        <w:t>Hanad:</w:t>
      </w:r>
      <w:r w:rsidR="00904A64" w:rsidRPr="00C27D33">
        <w:rPr>
          <w:rFonts w:cs="Arial"/>
          <w:sz w:val="22"/>
          <w:szCs w:val="22"/>
        </w:rPr>
        <w:t xml:space="preserve"> </w:t>
      </w:r>
      <w:r w:rsidR="004D7BA5" w:rsidRPr="00C27D33">
        <w:rPr>
          <w:rFonts w:cs="Arial"/>
          <w:sz w:val="22"/>
          <w:szCs w:val="22"/>
        </w:rPr>
        <w:t xml:space="preserve">Yeah. They didn't even let me change out of my clothes in that jail cell. There was no food there, no blankets. It was cold. I was absolutely miserable. </w:t>
      </w:r>
    </w:p>
    <w:p w14:paraId="71CE6F27" w14:textId="1442652C" w:rsidR="004D7BA5" w:rsidRPr="00C27D33" w:rsidRDefault="00904A64" w:rsidP="004D7BA5">
      <w:pPr>
        <w:rPr>
          <w:rFonts w:cs="Arial"/>
          <w:sz w:val="22"/>
          <w:szCs w:val="22"/>
        </w:rPr>
      </w:pPr>
      <w:r w:rsidRPr="00C27D33">
        <w:rPr>
          <w:rFonts w:cs="Arial"/>
          <w:b/>
          <w:bCs/>
          <w:sz w:val="22"/>
          <w:szCs w:val="22"/>
        </w:rPr>
        <w:t>Niki:</w:t>
      </w:r>
      <w:r w:rsidRPr="00C27D33">
        <w:rPr>
          <w:rFonts w:cs="Arial"/>
          <w:sz w:val="22"/>
          <w:szCs w:val="22"/>
        </w:rPr>
        <w:t xml:space="preserve"> </w:t>
      </w:r>
      <w:r w:rsidR="004D7BA5" w:rsidRPr="00C27D33">
        <w:rPr>
          <w:rFonts w:cs="Arial"/>
          <w:sz w:val="22"/>
          <w:szCs w:val="22"/>
        </w:rPr>
        <w:t>After five days</w:t>
      </w:r>
      <w:r w:rsidRPr="00C27D33">
        <w:rPr>
          <w:rFonts w:cs="Arial"/>
          <w:sz w:val="22"/>
          <w:szCs w:val="22"/>
        </w:rPr>
        <w:t>,</w:t>
      </w:r>
      <w:r w:rsidR="004D7BA5" w:rsidRPr="00C27D33">
        <w:rPr>
          <w:rFonts w:cs="Arial"/>
          <w:sz w:val="22"/>
          <w:szCs w:val="22"/>
        </w:rPr>
        <w:t xml:space="preserve"> he's sent to prison, where he's finally able to make phone calls. But he can't bring himself to call </w:t>
      </w:r>
      <w:proofErr w:type="spellStart"/>
      <w:r w:rsidR="00B173A4" w:rsidRPr="00C27D33">
        <w:rPr>
          <w:rFonts w:cs="Arial"/>
          <w:sz w:val="22"/>
          <w:szCs w:val="22"/>
        </w:rPr>
        <w:t>Faysa</w:t>
      </w:r>
      <w:proofErr w:type="spellEnd"/>
      <w:r w:rsidR="004D7BA5" w:rsidRPr="00C27D33">
        <w:rPr>
          <w:rFonts w:cs="Arial"/>
          <w:sz w:val="22"/>
          <w:szCs w:val="22"/>
        </w:rPr>
        <w:t xml:space="preserve">. </w:t>
      </w:r>
    </w:p>
    <w:p w14:paraId="1BC056AE" w14:textId="1845EDEA" w:rsidR="004D7BA5" w:rsidRPr="00C27D33" w:rsidRDefault="00B940B2" w:rsidP="004D7BA5">
      <w:pPr>
        <w:rPr>
          <w:rFonts w:cs="Arial"/>
          <w:sz w:val="22"/>
          <w:szCs w:val="22"/>
        </w:rPr>
      </w:pPr>
      <w:r>
        <w:rPr>
          <w:rFonts w:cs="Arial"/>
          <w:b/>
          <w:bCs/>
          <w:sz w:val="22"/>
          <w:szCs w:val="22"/>
        </w:rPr>
        <w:t>Hanad:</w:t>
      </w:r>
      <w:r w:rsidR="00904A64" w:rsidRPr="00C27D33">
        <w:rPr>
          <w:rFonts w:cs="Arial"/>
          <w:sz w:val="22"/>
          <w:szCs w:val="22"/>
        </w:rPr>
        <w:t xml:space="preserve"> </w:t>
      </w:r>
      <w:r w:rsidR="004D7BA5" w:rsidRPr="00C27D33">
        <w:rPr>
          <w:rFonts w:cs="Arial"/>
          <w:sz w:val="22"/>
          <w:szCs w:val="22"/>
        </w:rPr>
        <w:t xml:space="preserve">She didn't want me to go in the first place. What would I say to her? The phone in jail has a privacy box where you can easily make a call. When I called her, I could tell that she was aware of my situation. She had heard word around town. She began to cry and be upset with me. I told her this was our destiny, that we had to be patient and things would work out. </w:t>
      </w:r>
    </w:p>
    <w:p w14:paraId="0B17B381" w14:textId="751C0511" w:rsidR="004D7BA5" w:rsidRPr="00C27D33" w:rsidRDefault="00CE0395" w:rsidP="004D7BA5">
      <w:pPr>
        <w:rPr>
          <w:rFonts w:cs="Arial"/>
          <w:sz w:val="22"/>
          <w:szCs w:val="22"/>
        </w:rPr>
      </w:pPr>
      <w:r w:rsidRPr="00C27D33">
        <w:rPr>
          <w:rFonts w:cs="Arial"/>
          <w:b/>
          <w:bCs/>
          <w:sz w:val="22"/>
          <w:szCs w:val="22"/>
        </w:rPr>
        <w:t>Niki:</w:t>
      </w:r>
      <w:r w:rsidRPr="00C27D33">
        <w:rPr>
          <w:rFonts w:cs="Arial"/>
          <w:sz w:val="22"/>
          <w:szCs w:val="22"/>
        </w:rPr>
        <w:t xml:space="preserve"> </w:t>
      </w:r>
      <w:r w:rsidR="004D7BA5" w:rsidRPr="00C27D33">
        <w:rPr>
          <w:rFonts w:cs="Arial"/>
          <w:sz w:val="22"/>
          <w:szCs w:val="22"/>
        </w:rPr>
        <w:t>Did that attempt to reassure her work? Did she accept that</w:t>
      </w:r>
      <w:r w:rsidRPr="00C27D33">
        <w:rPr>
          <w:rFonts w:cs="Arial"/>
          <w:sz w:val="22"/>
          <w:szCs w:val="22"/>
        </w:rPr>
        <w:t>,</w:t>
      </w:r>
      <w:r w:rsidR="004D7BA5" w:rsidRPr="00C27D33">
        <w:rPr>
          <w:rFonts w:cs="Arial"/>
          <w:sz w:val="22"/>
          <w:szCs w:val="22"/>
        </w:rPr>
        <w:t xml:space="preserve"> </w:t>
      </w:r>
      <w:r w:rsidRPr="00C27D33">
        <w:rPr>
          <w:rFonts w:cs="Arial"/>
          <w:sz w:val="22"/>
          <w:szCs w:val="22"/>
        </w:rPr>
        <w:t>w</w:t>
      </w:r>
      <w:r w:rsidR="004D7BA5" w:rsidRPr="00C27D33">
        <w:rPr>
          <w:rFonts w:cs="Arial"/>
          <w:sz w:val="22"/>
          <w:szCs w:val="22"/>
        </w:rPr>
        <w:t xml:space="preserve">as she eventually convinced that things would be okay? </w:t>
      </w:r>
    </w:p>
    <w:p w14:paraId="49975077" w14:textId="1488AEB0" w:rsidR="004D7BA5" w:rsidRPr="00C27D33" w:rsidRDefault="00B940B2" w:rsidP="004D7BA5">
      <w:pPr>
        <w:rPr>
          <w:rFonts w:cs="Arial"/>
          <w:sz w:val="22"/>
          <w:szCs w:val="22"/>
        </w:rPr>
      </w:pPr>
      <w:r>
        <w:rPr>
          <w:rFonts w:cs="Arial"/>
          <w:b/>
          <w:bCs/>
          <w:sz w:val="22"/>
          <w:szCs w:val="22"/>
        </w:rPr>
        <w:t>Hanad:</w:t>
      </w:r>
      <w:r w:rsidR="00E42A74" w:rsidRPr="00C27D33">
        <w:rPr>
          <w:rFonts w:cs="Arial"/>
          <w:sz w:val="22"/>
          <w:szCs w:val="22"/>
        </w:rPr>
        <w:t xml:space="preserve"> </w:t>
      </w:r>
      <w:r w:rsidR="004D7BA5" w:rsidRPr="00C27D33">
        <w:rPr>
          <w:rFonts w:cs="Arial"/>
          <w:sz w:val="22"/>
          <w:szCs w:val="22"/>
        </w:rPr>
        <w:t xml:space="preserve">The person who was her love and partner in life is now in prison. How can her heart rest? </w:t>
      </w:r>
    </w:p>
    <w:p w14:paraId="3BF63B9E" w14:textId="6473E730" w:rsidR="004D7BA5" w:rsidRPr="00C27D33" w:rsidRDefault="00393A68" w:rsidP="004D7BA5">
      <w:pPr>
        <w:rPr>
          <w:rFonts w:cs="Arial"/>
          <w:sz w:val="22"/>
          <w:szCs w:val="22"/>
        </w:rPr>
      </w:pPr>
      <w:r w:rsidRPr="00C27D33">
        <w:rPr>
          <w:rFonts w:cs="Arial"/>
          <w:b/>
          <w:bCs/>
          <w:sz w:val="22"/>
          <w:szCs w:val="22"/>
        </w:rPr>
        <w:t>Niki:</w:t>
      </w:r>
      <w:r w:rsidRPr="00C27D33">
        <w:rPr>
          <w:rFonts w:cs="Arial"/>
          <w:sz w:val="22"/>
          <w:szCs w:val="22"/>
        </w:rPr>
        <w:t xml:space="preserve"> </w:t>
      </w:r>
      <w:r w:rsidR="004D7BA5" w:rsidRPr="00C27D33">
        <w:rPr>
          <w:rFonts w:cs="Arial"/>
          <w:sz w:val="22"/>
          <w:szCs w:val="22"/>
        </w:rPr>
        <w:t xml:space="preserve">Hanad is taken before a judge to receive his sentence. </w:t>
      </w:r>
      <w:r w:rsidR="000C02BA" w:rsidRPr="00C27D33">
        <w:rPr>
          <w:rFonts w:cs="Arial"/>
          <w:sz w:val="22"/>
          <w:szCs w:val="22"/>
        </w:rPr>
        <w:t>Greek</w:t>
      </w:r>
      <w:r w:rsidR="004D7BA5" w:rsidRPr="00C27D33">
        <w:rPr>
          <w:rFonts w:cs="Arial"/>
          <w:sz w:val="22"/>
          <w:szCs w:val="22"/>
        </w:rPr>
        <w:t xml:space="preserve"> policemen on either side of him. </w:t>
      </w:r>
    </w:p>
    <w:p w14:paraId="788FD0FB" w14:textId="1FA4F0A5" w:rsidR="004D7BA5" w:rsidRPr="00C27D33" w:rsidRDefault="00B940B2" w:rsidP="004D7BA5">
      <w:pPr>
        <w:rPr>
          <w:rFonts w:cs="Arial"/>
          <w:sz w:val="22"/>
          <w:szCs w:val="22"/>
        </w:rPr>
      </w:pPr>
      <w:r>
        <w:rPr>
          <w:rFonts w:cs="Arial"/>
          <w:b/>
          <w:bCs/>
          <w:sz w:val="22"/>
          <w:szCs w:val="22"/>
        </w:rPr>
        <w:t>Hanad:</w:t>
      </w:r>
      <w:r w:rsidR="000811F3" w:rsidRPr="00C27D33">
        <w:rPr>
          <w:rFonts w:cs="Arial"/>
          <w:sz w:val="22"/>
          <w:szCs w:val="22"/>
        </w:rPr>
        <w:t xml:space="preserve"> </w:t>
      </w:r>
      <w:r w:rsidR="004D7BA5" w:rsidRPr="00C27D33">
        <w:rPr>
          <w:rFonts w:cs="Arial"/>
          <w:sz w:val="22"/>
          <w:szCs w:val="22"/>
        </w:rPr>
        <w:t xml:space="preserve">Once you're put in prison and have your freedom taken, your hands are bound. They already believe you're guilty. </w:t>
      </w:r>
    </w:p>
    <w:p w14:paraId="187A620D" w14:textId="2C516C10" w:rsidR="004D7BA5" w:rsidRPr="00C27D33" w:rsidRDefault="005D6F75" w:rsidP="004D7BA5">
      <w:pPr>
        <w:rPr>
          <w:rFonts w:cs="Arial"/>
          <w:sz w:val="22"/>
          <w:szCs w:val="22"/>
        </w:rPr>
      </w:pPr>
      <w:r w:rsidRPr="00C27D33">
        <w:rPr>
          <w:rFonts w:cs="Arial"/>
          <w:b/>
          <w:bCs/>
          <w:sz w:val="22"/>
          <w:szCs w:val="22"/>
        </w:rPr>
        <w:t>Niki:</w:t>
      </w:r>
      <w:r w:rsidRPr="00C27D33">
        <w:rPr>
          <w:rFonts w:cs="Arial"/>
          <w:sz w:val="22"/>
          <w:szCs w:val="22"/>
        </w:rPr>
        <w:t xml:space="preserve"> </w:t>
      </w:r>
      <w:r w:rsidR="004D7BA5" w:rsidRPr="00C27D33">
        <w:rPr>
          <w:rFonts w:cs="Arial"/>
          <w:sz w:val="22"/>
          <w:szCs w:val="22"/>
        </w:rPr>
        <w:t xml:space="preserve">The court makes its ruling. And when Hanad is sent back to prison and given a translator, he finally understands what the judge has said. </w:t>
      </w:r>
    </w:p>
    <w:p w14:paraId="4C1D9780" w14:textId="38BE280E" w:rsidR="004D7BA5" w:rsidRPr="00C27D33" w:rsidRDefault="00B940B2" w:rsidP="004D7BA5">
      <w:pPr>
        <w:rPr>
          <w:rFonts w:cs="Arial"/>
          <w:sz w:val="22"/>
          <w:szCs w:val="22"/>
        </w:rPr>
      </w:pPr>
      <w:r>
        <w:rPr>
          <w:rFonts w:cs="Arial"/>
          <w:b/>
          <w:bCs/>
          <w:sz w:val="22"/>
          <w:szCs w:val="22"/>
        </w:rPr>
        <w:t>Hanad:</w:t>
      </w:r>
      <w:r w:rsidR="002D0E60" w:rsidRPr="00C27D33">
        <w:rPr>
          <w:rFonts w:cs="Arial"/>
          <w:sz w:val="22"/>
          <w:szCs w:val="22"/>
        </w:rPr>
        <w:t xml:space="preserve"> </w:t>
      </w:r>
      <w:r w:rsidR="004D7BA5" w:rsidRPr="00C27D33">
        <w:rPr>
          <w:rFonts w:cs="Arial"/>
          <w:sz w:val="22"/>
          <w:szCs w:val="22"/>
        </w:rPr>
        <w:t xml:space="preserve">I didn't know that morning that I'd been sentenced to 142 years. </w:t>
      </w:r>
    </w:p>
    <w:p w14:paraId="6796DEB2" w14:textId="2B0007C8" w:rsidR="004D7BA5" w:rsidRPr="00C27D33" w:rsidRDefault="00A868C2" w:rsidP="004D7BA5">
      <w:pPr>
        <w:rPr>
          <w:rFonts w:cs="Arial"/>
          <w:sz w:val="22"/>
          <w:szCs w:val="22"/>
        </w:rPr>
      </w:pPr>
      <w:r w:rsidRPr="00C27D33">
        <w:rPr>
          <w:rFonts w:cs="Arial"/>
          <w:b/>
          <w:bCs/>
          <w:sz w:val="22"/>
          <w:szCs w:val="22"/>
        </w:rPr>
        <w:t>Niki:</w:t>
      </w:r>
      <w:r w:rsidRPr="00C27D33">
        <w:rPr>
          <w:rFonts w:cs="Arial"/>
          <w:sz w:val="22"/>
          <w:szCs w:val="22"/>
        </w:rPr>
        <w:t xml:space="preserve"> 142 years. </w:t>
      </w:r>
      <w:r w:rsidR="004D7BA5" w:rsidRPr="00C27D33">
        <w:rPr>
          <w:rFonts w:cs="Arial"/>
          <w:sz w:val="22"/>
          <w:szCs w:val="22"/>
        </w:rPr>
        <w:t xml:space="preserve">That's three and a half years for every person on the dinghy, plus 30 years for the two women who died at sea. </w:t>
      </w:r>
      <w:r w:rsidR="000C02BA" w:rsidRPr="00C27D33">
        <w:rPr>
          <w:rFonts w:cs="Arial"/>
          <w:sz w:val="22"/>
          <w:szCs w:val="22"/>
        </w:rPr>
        <w:t>Greek</w:t>
      </w:r>
      <w:r w:rsidR="004D7BA5" w:rsidRPr="00C27D33">
        <w:rPr>
          <w:rFonts w:cs="Arial"/>
          <w:sz w:val="22"/>
          <w:szCs w:val="22"/>
        </w:rPr>
        <w:t xml:space="preserve"> authorities basically use these harsh sentences to try and discourage illegal migration. But more often than not, it's the migrants who end up taking the fall. </w:t>
      </w:r>
    </w:p>
    <w:p w14:paraId="36919A11" w14:textId="6DED03F6" w:rsidR="004D7BA5" w:rsidRPr="00C27D33" w:rsidRDefault="00B940B2" w:rsidP="004D7BA5">
      <w:pPr>
        <w:rPr>
          <w:rFonts w:cs="Arial"/>
          <w:sz w:val="22"/>
          <w:szCs w:val="22"/>
        </w:rPr>
      </w:pPr>
      <w:r>
        <w:rPr>
          <w:rFonts w:cs="Arial"/>
          <w:b/>
          <w:bCs/>
          <w:sz w:val="22"/>
          <w:szCs w:val="22"/>
        </w:rPr>
        <w:t>Hanad:</w:t>
      </w:r>
      <w:r w:rsidR="00741768" w:rsidRPr="00C27D33">
        <w:rPr>
          <w:rFonts w:cs="Arial"/>
          <w:sz w:val="22"/>
          <w:szCs w:val="22"/>
        </w:rPr>
        <w:t xml:space="preserve"> </w:t>
      </w:r>
      <w:r w:rsidR="004D7BA5" w:rsidRPr="00C27D33">
        <w:rPr>
          <w:rFonts w:cs="Arial"/>
          <w:sz w:val="22"/>
          <w:szCs w:val="22"/>
        </w:rPr>
        <w:t>My lawyer told me that I'd have another court appearance in six months. He tried to give me hope that day. But when I got to prison, I talked to people who had more experience and who knew the system really well. They broke it down for me. That's when I felt the weight of my situation. I couldn't leave the bed. I'd be thinking all day</w:t>
      </w:r>
      <w:r w:rsidR="00BF7CC8" w:rsidRPr="00C27D33">
        <w:rPr>
          <w:rFonts w:cs="Arial"/>
          <w:sz w:val="22"/>
          <w:szCs w:val="22"/>
        </w:rPr>
        <w:t>.</w:t>
      </w:r>
      <w:r w:rsidR="004D7BA5" w:rsidRPr="00C27D33">
        <w:rPr>
          <w:rFonts w:cs="Arial"/>
          <w:sz w:val="22"/>
          <w:szCs w:val="22"/>
        </w:rPr>
        <w:t xml:space="preserve"> </w:t>
      </w:r>
      <w:r w:rsidR="00BF7CC8" w:rsidRPr="00C27D33">
        <w:rPr>
          <w:rFonts w:cs="Arial"/>
          <w:sz w:val="22"/>
          <w:szCs w:val="22"/>
        </w:rPr>
        <w:t>T</w:t>
      </w:r>
      <w:r w:rsidR="004D7BA5" w:rsidRPr="00C27D33">
        <w:rPr>
          <w:rFonts w:cs="Arial"/>
          <w:sz w:val="22"/>
          <w:szCs w:val="22"/>
        </w:rPr>
        <w:t xml:space="preserve">he only time I would get up is to grab food. The rest of the time I'd be lying in my bed just thinking. </w:t>
      </w:r>
    </w:p>
    <w:p w14:paraId="15BE051F" w14:textId="0603862E" w:rsidR="004D7BA5" w:rsidRPr="00C27D33" w:rsidRDefault="0039684D" w:rsidP="004D7BA5">
      <w:pPr>
        <w:rPr>
          <w:rFonts w:cs="Arial"/>
          <w:sz w:val="22"/>
          <w:szCs w:val="22"/>
        </w:rPr>
      </w:pPr>
      <w:r w:rsidRPr="00C27D33">
        <w:rPr>
          <w:rFonts w:cs="Arial"/>
          <w:b/>
          <w:bCs/>
          <w:sz w:val="22"/>
          <w:szCs w:val="22"/>
        </w:rPr>
        <w:t xml:space="preserve">Niki: </w:t>
      </w:r>
      <w:r w:rsidR="004D7BA5" w:rsidRPr="00C27D33">
        <w:rPr>
          <w:rFonts w:cs="Arial"/>
          <w:sz w:val="22"/>
          <w:szCs w:val="22"/>
        </w:rPr>
        <w:t>So</w:t>
      </w:r>
      <w:r w:rsidRPr="00C27D33">
        <w:rPr>
          <w:rFonts w:cs="Arial"/>
          <w:sz w:val="22"/>
          <w:szCs w:val="22"/>
        </w:rPr>
        <w:t>,</w:t>
      </w:r>
      <w:r w:rsidR="004D7BA5" w:rsidRPr="00C27D33">
        <w:rPr>
          <w:rFonts w:cs="Arial"/>
          <w:sz w:val="22"/>
          <w:szCs w:val="22"/>
        </w:rPr>
        <w:t xml:space="preserve"> when you actually ended up speaking to </w:t>
      </w:r>
      <w:proofErr w:type="spellStart"/>
      <w:r w:rsidRPr="00C27D33">
        <w:rPr>
          <w:rFonts w:cs="Arial"/>
          <w:sz w:val="22"/>
          <w:szCs w:val="22"/>
        </w:rPr>
        <w:t>Faysa</w:t>
      </w:r>
      <w:proofErr w:type="spellEnd"/>
      <w:r w:rsidRPr="00C27D33">
        <w:rPr>
          <w:rFonts w:cs="Arial"/>
          <w:sz w:val="22"/>
          <w:szCs w:val="22"/>
        </w:rPr>
        <w:t xml:space="preserve"> </w:t>
      </w:r>
      <w:r w:rsidR="004D7BA5" w:rsidRPr="00C27D33">
        <w:rPr>
          <w:rFonts w:cs="Arial"/>
          <w:sz w:val="22"/>
          <w:szCs w:val="22"/>
        </w:rPr>
        <w:t xml:space="preserve">to tell her the sentence, what did she say? </w:t>
      </w:r>
    </w:p>
    <w:p w14:paraId="44BC1CCA" w14:textId="66F27E19" w:rsidR="004D7BA5" w:rsidRPr="00C27D33" w:rsidRDefault="00B940B2" w:rsidP="004D7BA5">
      <w:pPr>
        <w:rPr>
          <w:rFonts w:cs="Arial"/>
          <w:sz w:val="22"/>
          <w:szCs w:val="22"/>
        </w:rPr>
      </w:pPr>
      <w:r>
        <w:rPr>
          <w:rFonts w:cs="Arial"/>
          <w:b/>
          <w:bCs/>
          <w:sz w:val="22"/>
          <w:szCs w:val="22"/>
        </w:rPr>
        <w:t>Hanad:</w:t>
      </w:r>
      <w:r w:rsidR="00315F2E" w:rsidRPr="00C27D33">
        <w:rPr>
          <w:rFonts w:cs="Arial"/>
          <w:sz w:val="22"/>
          <w:szCs w:val="22"/>
        </w:rPr>
        <w:t xml:space="preserve"> </w:t>
      </w:r>
      <w:r w:rsidR="004D7BA5" w:rsidRPr="00C27D33">
        <w:rPr>
          <w:rFonts w:cs="Arial"/>
          <w:sz w:val="22"/>
          <w:szCs w:val="22"/>
        </w:rPr>
        <w:t>I didn't tell her myself, but I didn't have the strength to do that. I think someone in my family told her. When she heard what happened, she fainted and was taken to the hospital. And then the first time I talked to her, she got very upset with me</w:t>
      </w:r>
      <w:r w:rsidR="00103DF2" w:rsidRPr="00C27D33">
        <w:rPr>
          <w:rFonts w:cs="Arial"/>
          <w:sz w:val="22"/>
          <w:szCs w:val="22"/>
        </w:rPr>
        <w:t>,</w:t>
      </w:r>
      <w:r w:rsidR="004D7BA5" w:rsidRPr="00C27D33">
        <w:rPr>
          <w:rFonts w:cs="Arial"/>
          <w:sz w:val="22"/>
          <w:szCs w:val="22"/>
        </w:rPr>
        <w:t xml:space="preserve"> </w:t>
      </w:r>
      <w:r w:rsidR="00103DF2" w:rsidRPr="00C27D33">
        <w:rPr>
          <w:rFonts w:cs="Arial"/>
          <w:sz w:val="22"/>
          <w:szCs w:val="22"/>
        </w:rPr>
        <w:t>s</w:t>
      </w:r>
      <w:r w:rsidR="004D7BA5" w:rsidRPr="00C27D33">
        <w:rPr>
          <w:rFonts w:cs="Arial"/>
          <w:sz w:val="22"/>
          <w:szCs w:val="22"/>
        </w:rPr>
        <w:t xml:space="preserve">he was like, </w:t>
      </w:r>
      <w:r w:rsidR="00103DF2" w:rsidRPr="00C27D33">
        <w:rPr>
          <w:rFonts w:cs="Arial"/>
          <w:sz w:val="22"/>
          <w:szCs w:val="22"/>
        </w:rPr>
        <w:t>“Y</w:t>
      </w:r>
      <w:r w:rsidR="004D7BA5" w:rsidRPr="00C27D33">
        <w:rPr>
          <w:rFonts w:cs="Arial"/>
          <w:sz w:val="22"/>
          <w:szCs w:val="22"/>
        </w:rPr>
        <w:t>ou shouldn't have done this. I already told you this would happen. Why didn't you stay?</w:t>
      </w:r>
      <w:r w:rsidR="00FF4646" w:rsidRPr="00C27D33">
        <w:rPr>
          <w:rFonts w:cs="Arial"/>
          <w:sz w:val="22"/>
          <w:szCs w:val="22"/>
        </w:rPr>
        <w:t>”</w:t>
      </w:r>
      <w:r w:rsidR="004D7BA5" w:rsidRPr="00C27D33">
        <w:rPr>
          <w:rFonts w:cs="Arial"/>
          <w:sz w:val="22"/>
          <w:szCs w:val="22"/>
        </w:rPr>
        <w:t xml:space="preserve"> She was angry. She would hang up on me</w:t>
      </w:r>
      <w:r w:rsidR="00A370DC" w:rsidRPr="00C27D33">
        <w:rPr>
          <w:rFonts w:cs="Arial"/>
          <w:sz w:val="22"/>
          <w:szCs w:val="22"/>
        </w:rPr>
        <w:t>,</w:t>
      </w:r>
      <w:r w:rsidR="004D7BA5" w:rsidRPr="00C27D33">
        <w:rPr>
          <w:rFonts w:cs="Arial"/>
          <w:sz w:val="22"/>
          <w:szCs w:val="22"/>
        </w:rPr>
        <w:t xml:space="preserve"> and then I'd have to call her back. It was just a hard situation. </w:t>
      </w:r>
    </w:p>
    <w:p w14:paraId="74B6CE9F" w14:textId="1A04127C" w:rsidR="004D7BA5" w:rsidRPr="00C27D33" w:rsidRDefault="001C63B2" w:rsidP="004D7BA5">
      <w:pPr>
        <w:rPr>
          <w:rFonts w:cs="Arial"/>
          <w:sz w:val="22"/>
          <w:szCs w:val="22"/>
        </w:rPr>
      </w:pPr>
      <w:r w:rsidRPr="00C27D33">
        <w:rPr>
          <w:rFonts w:cs="Arial"/>
          <w:b/>
          <w:bCs/>
          <w:sz w:val="22"/>
          <w:szCs w:val="22"/>
        </w:rPr>
        <w:t xml:space="preserve">Niki: </w:t>
      </w:r>
      <w:r w:rsidR="004D7BA5" w:rsidRPr="00C27D33">
        <w:rPr>
          <w:rFonts w:cs="Arial"/>
          <w:sz w:val="22"/>
          <w:szCs w:val="22"/>
        </w:rPr>
        <w:t xml:space="preserve">Hello, Hanad. </w:t>
      </w:r>
    </w:p>
    <w:p w14:paraId="6B21BEB9" w14:textId="649D0853" w:rsidR="004D7BA5" w:rsidRPr="00C27D33" w:rsidRDefault="00260E6E" w:rsidP="004D7BA5">
      <w:pPr>
        <w:rPr>
          <w:rFonts w:cs="Arial"/>
          <w:sz w:val="22"/>
          <w:szCs w:val="22"/>
        </w:rPr>
      </w:pPr>
      <w:r w:rsidRPr="00C27D33">
        <w:rPr>
          <w:rFonts w:cs="Arial"/>
          <w:b/>
          <w:bCs/>
          <w:sz w:val="22"/>
          <w:szCs w:val="22"/>
        </w:rPr>
        <w:t>Hanad</w:t>
      </w:r>
      <w:r w:rsidR="001C63B2" w:rsidRPr="00C27D33">
        <w:rPr>
          <w:rFonts w:cs="Arial"/>
          <w:b/>
          <w:bCs/>
          <w:sz w:val="22"/>
          <w:szCs w:val="22"/>
        </w:rPr>
        <w:t>:</w:t>
      </w:r>
      <w:r w:rsidR="001C63B2" w:rsidRPr="00C27D33">
        <w:rPr>
          <w:rFonts w:cs="Arial"/>
          <w:sz w:val="22"/>
          <w:szCs w:val="22"/>
        </w:rPr>
        <w:t xml:space="preserve"> </w:t>
      </w:r>
      <w:r w:rsidR="006B0463" w:rsidRPr="00C27D33">
        <w:rPr>
          <w:rFonts w:cs="Arial"/>
          <w:sz w:val="22"/>
          <w:szCs w:val="22"/>
        </w:rPr>
        <w:t>Huh, h</w:t>
      </w:r>
      <w:r w:rsidR="004D7BA5" w:rsidRPr="00C27D33">
        <w:rPr>
          <w:rFonts w:cs="Arial"/>
          <w:sz w:val="22"/>
          <w:szCs w:val="22"/>
        </w:rPr>
        <w:t xml:space="preserve">ow are you? </w:t>
      </w:r>
    </w:p>
    <w:p w14:paraId="73F52812" w14:textId="30AFB8F8" w:rsidR="004D7BA5" w:rsidRPr="00C27D33" w:rsidRDefault="004B5433" w:rsidP="004D7BA5">
      <w:pPr>
        <w:rPr>
          <w:rFonts w:cs="Arial"/>
          <w:sz w:val="22"/>
          <w:szCs w:val="22"/>
        </w:rPr>
      </w:pPr>
      <w:r w:rsidRPr="00C27D33">
        <w:rPr>
          <w:rFonts w:cs="Arial"/>
          <w:b/>
          <w:bCs/>
          <w:sz w:val="22"/>
          <w:szCs w:val="22"/>
        </w:rPr>
        <w:t xml:space="preserve">Niki: </w:t>
      </w:r>
      <w:r w:rsidR="004D7BA5" w:rsidRPr="00C27D33">
        <w:rPr>
          <w:rFonts w:cs="Arial"/>
          <w:sz w:val="22"/>
          <w:szCs w:val="22"/>
        </w:rPr>
        <w:t xml:space="preserve">How are you, Hanad? </w:t>
      </w:r>
    </w:p>
    <w:p w14:paraId="49E1FEAD" w14:textId="526EDFC6" w:rsidR="004D7BA5" w:rsidRPr="00C27D33" w:rsidRDefault="00246C8D" w:rsidP="004D7BA5">
      <w:pPr>
        <w:rPr>
          <w:rFonts w:cs="Arial"/>
          <w:sz w:val="22"/>
          <w:szCs w:val="22"/>
        </w:rPr>
      </w:pPr>
      <w:r w:rsidRPr="00C27D33">
        <w:rPr>
          <w:rFonts w:cs="Arial"/>
          <w:b/>
          <w:bCs/>
          <w:sz w:val="22"/>
          <w:szCs w:val="22"/>
        </w:rPr>
        <w:t>Hanad:</w:t>
      </w:r>
      <w:r w:rsidRPr="00C27D33">
        <w:rPr>
          <w:rFonts w:cs="Arial"/>
          <w:sz w:val="22"/>
          <w:szCs w:val="22"/>
        </w:rPr>
        <w:t xml:space="preserve"> </w:t>
      </w:r>
      <w:r w:rsidR="004D7BA5" w:rsidRPr="00C27D33">
        <w:rPr>
          <w:rFonts w:cs="Arial"/>
          <w:sz w:val="22"/>
          <w:szCs w:val="22"/>
        </w:rPr>
        <w:t>Good</w:t>
      </w:r>
      <w:r w:rsidRPr="00C27D33">
        <w:rPr>
          <w:rFonts w:cs="Arial"/>
          <w:sz w:val="22"/>
          <w:szCs w:val="22"/>
        </w:rPr>
        <w:t>.</w:t>
      </w:r>
      <w:r w:rsidR="004D7BA5" w:rsidRPr="00C27D33">
        <w:rPr>
          <w:rFonts w:cs="Arial"/>
          <w:sz w:val="22"/>
          <w:szCs w:val="22"/>
        </w:rPr>
        <w:t xml:space="preserve"> I'm fine. Who? </w:t>
      </w:r>
    </w:p>
    <w:p w14:paraId="1156C9DC" w14:textId="621DF8D8" w:rsidR="004D7BA5" w:rsidRPr="00C27D33" w:rsidRDefault="00246C8D" w:rsidP="004D7BA5">
      <w:pPr>
        <w:rPr>
          <w:rFonts w:cs="Arial"/>
          <w:sz w:val="22"/>
          <w:szCs w:val="22"/>
        </w:rPr>
      </w:pPr>
      <w:r w:rsidRPr="00C27D33">
        <w:rPr>
          <w:rFonts w:cs="Arial"/>
          <w:b/>
          <w:bCs/>
          <w:sz w:val="22"/>
          <w:szCs w:val="22"/>
        </w:rPr>
        <w:t xml:space="preserve">Niki: </w:t>
      </w:r>
      <w:r w:rsidR="004D7BA5" w:rsidRPr="00C27D33">
        <w:rPr>
          <w:rFonts w:cs="Arial"/>
          <w:sz w:val="22"/>
          <w:szCs w:val="22"/>
        </w:rPr>
        <w:t xml:space="preserve">When I spoke to </w:t>
      </w:r>
      <w:r w:rsidR="00315E2A" w:rsidRPr="00C27D33">
        <w:rPr>
          <w:rFonts w:cs="Arial"/>
          <w:sz w:val="22"/>
          <w:szCs w:val="22"/>
        </w:rPr>
        <w:t>Hanad</w:t>
      </w:r>
      <w:r w:rsidR="004D7BA5" w:rsidRPr="00C27D33">
        <w:rPr>
          <w:rFonts w:cs="Arial"/>
          <w:sz w:val="22"/>
          <w:szCs w:val="22"/>
        </w:rPr>
        <w:t xml:space="preserve"> in prison, it had been nearly two years since his sentenc</w:t>
      </w:r>
      <w:r w:rsidR="00410C58" w:rsidRPr="00C27D33">
        <w:rPr>
          <w:rFonts w:cs="Arial"/>
          <w:sz w:val="22"/>
          <w:szCs w:val="22"/>
        </w:rPr>
        <w:t>ing.</w:t>
      </w:r>
      <w:r w:rsidR="004D7BA5" w:rsidRPr="00C27D33">
        <w:rPr>
          <w:rFonts w:cs="Arial"/>
          <w:sz w:val="22"/>
          <w:szCs w:val="22"/>
        </w:rPr>
        <w:t xml:space="preserve"> </w:t>
      </w:r>
      <w:r w:rsidR="002F78B4" w:rsidRPr="00C27D33">
        <w:rPr>
          <w:rFonts w:cs="Arial"/>
          <w:sz w:val="22"/>
          <w:szCs w:val="22"/>
        </w:rPr>
        <w:t>T</w:t>
      </w:r>
      <w:r w:rsidR="004D7BA5" w:rsidRPr="00C27D33">
        <w:rPr>
          <w:rFonts w:cs="Arial"/>
          <w:sz w:val="22"/>
          <w:szCs w:val="22"/>
        </w:rPr>
        <w:t xml:space="preserve">hree years since he last saw </w:t>
      </w:r>
      <w:proofErr w:type="spellStart"/>
      <w:r w:rsidR="00B173A4" w:rsidRPr="00C27D33">
        <w:rPr>
          <w:rFonts w:cs="Arial"/>
          <w:sz w:val="22"/>
          <w:szCs w:val="22"/>
        </w:rPr>
        <w:t>Faysa</w:t>
      </w:r>
      <w:proofErr w:type="spellEnd"/>
      <w:r w:rsidR="004D7BA5" w:rsidRPr="00C27D33">
        <w:rPr>
          <w:rFonts w:cs="Arial"/>
          <w:sz w:val="22"/>
          <w:szCs w:val="22"/>
        </w:rPr>
        <w:t xml:space="preserve"> and his children. </w:t>
      </w:r>
    </w:p>
    <w:p w14:paraId="044AB05D" w14:textId="48F23EB3" w:rsidR="004D7BA5" w:rsidRPr="00C27D33" w:rsidRDefault="00B940B2" w:rsidP="004D7BA5">
      <w:pPr>
        <w:rPr>
          <w:rFonts w:cs="Arial"/>
          <w:sz w:val="22"/>
          <w:szCs w:val="22"/>
        </w:rPr>
      </w:pPr>
      <w:r>
        <w:rPr>
          <w:rFonts w:cs="Arial"/>
          <w:b/>
          <w:bCs/>
          <w:sz w:val="22"/>
          <w:szCs w:val="22"/>
        </w:rPr>
        <w:t>Hanad:</w:t>
      </w:r>
      <w:r w:rsidR="009104E8" w:rsidRPr="00C27D33">
        <w:rPr>
          <w:rFonts w:cs="Arial"/>
          <w:sz w:val="22"/>
          <w:szCs w:val="22"/>
        </w:rPr>
        <w:t xml:space="preserve"> </w:t>
      </w:r>
      <w:r w:rsidR="004D7BA5" w:rsidRPr="00C27D33">
        <w:rPr>
          <w:rFonts w:cs="Arial"/>
          <w:sz w:val="22"/>
          <w:szCs w:val="22"/>
        </w:rPr>
        <w:t xml:space="preserve">This prison is made up of ten rooms. I think each room there's about 20 something people who sleep there. </w:t>
      </w:r>
    </w:p>
    <w:p w14:paraId="0BAFD5EC" w14:textId="75B9AEFE" w:rsidR="004D7BA5" w:rsidRPr="00C27D33" w:rsidRDefault="009104E8" w:rsidP="004D7BA5">
      <w:pPr>
        <w:rPr>
          <w:rFonts w:cs="Arial"/>
          <w:sz w:val="22"/>
          <w:szCs w:val="22"/>
        </w:rPr>
      </w:pPr>
      <w:r w:rsidRPr="00C27D33">
        <w:rPr>
          <w:rFonts w:cs="Arial"/>
          <w:b/>
          <w:bCs/>
          <w:sz w:val="22"/>
          <w:szCs w:val="22"/>
        </w:rPr>
        <w:t xml:space="preserve">Niki: </w:t>
      </w:r>
      <w:r w:rsidR="004D7BA5" w:rsidRPr="00C27D33">
        <w:rPr>
          <w:rFonts w:cs="Arial"/>
          <w:sz w:val="22"/>
          <w:szCs w:val="22"/>
        </w:rPr>
        <w:t>He reads books, trying to improve his English</w:t>
      </w:r>
      <w:r w:rsidR="005F191D" w:rsidRPr="00C27D33">
        <w:rPr>
          <w:rFonts w:cs="Arial"/>
          <w:sz w:val="22"/>
          <w:szCs w:val="22"/>
        </w:rPr>
        <w:t>.</w:t>
      </w:r>
      <w:r w:rsidR="004D7BA5" w:rsidRPr="00C27D33">
        <w:rPr>
          <w:rFonts w:cs="Arial"/>
          <w:sz w:val="22"/>
          <w:szCs w:val="22"/>
        </w:rPr>
        <w:t xml:space="preserve"> </w:t>
      </w:r>
      <w:r w:rsidR="005F191D" w:rsidRPr="00C27D33">
        <w:rPr>
          <w:rFonts w:cs="Arial"/>
          <w:sz w:val="22"/>
          <w:szCs w:val="22"/>
        </w:rPr>
        <w:t>A</w:t>
      </w:r>
      <w:r w:rsidR="004D7BA5" w:rsidRPr="00C27D33">
        <w:rPr>
          <w:rFonts w:cs="Arial"/>
          <w:sz w:val="22"/>
          <w:szCs w:val="22"/>
        </w:rPr>
        <w:t>nd every few months</w:t>
      </w:r>
      <w:r w:rsidR="005F191D" w:rsidRPr="00C27D33">
        <w:rPr>
          <w:rFonts w:cs="Arial"/>
          <w:sz w:val="22"/>
          <w:szCs w:val="22"/>
        </w:rPr>
        <w:t>,</w:t>
      </w:r>
      <w:r w:rsidR="004D7BA5" w:rsidRPr="00C27D33">
        <w:rPr>
          <w:rFonts w:cs="Arial"/>
          <w:sz w:val="22"/>
          <w:szCs w:val="22"/>
        </w:rPr>
        <w:t xml:space="preserve"> he's able to call </w:t>
      </w:r>
      <w:proofErr w:type="spellStart"/>
      <w:r w:rsidR="00B173A4" w:rsidRPr="00C27D33">
        <w:rPr>
          <w:rFonts w:cs="Arial"/>
          <w:sz w:val="22"/>
          <w:szCs w:val="22"/>
        </w:rPr>
        <w:t>Faysa</w:t>
      </w:r>
      <w:proofErr w:type="spellEnd"/>
      <w:r w:rsidR="004D7BA5" w:rsidRPr="00C27D33">
        <w:rPr>
          <w:rFonts w:cs="Arial"/>
          <w:sz w:val="22"/>
          <w:szCs w:val="22"/>
        </w:rPr>
        <w:t xml:space="preserve"> and ask about the kids. </w:t>
      </w:r>
    </w:p>
    <w:p w14:paraId="54433314" w14:textId="3F42DBDA" w:rsidR="004D7BA5" w:rsidRPr="00C27D33" w:rsidRDefault="00B940B2" w:rsidP="004D7BA5">
      <w:pPr>
        <w:rPr>
          <w:rFonts w:cs="Arial"/>
          <w:sz w:val="22"/>
          <w:szCs w:val="22"/>
        </w:rPr>
      </w:pPr>
      <w:r>
        <w:rPr>
          <w:rFonts w:cs="Arial"/>
          <w:b/>
          <w:bCs/>
          <w:sz w:val="22"/>
          <w:szCs w:val="22"/>
        </w:rPr>
        <w:t>Hanad:</w:t>
      </w:r>
      <w:r w:rsidR="003611FF" w:rsidRPr="00C27D33">
        <w:rPr>
          <w:rFonts w:cs="Arial"/>
          <w:sz w:val="22"/>
          <w:szCs w:val="22"/>
        </w:rPr>
        <w:t xml:space="preserve"> </w:t>
      </w:r>
      <w:r w:rsidR="004D7BA5" w:rsidRPr="00C27D33">
        <w:rPr>
          <w:rFonts w:cs="Arial"/>
          <w:sz w:val="22"/>
          <w:szCs w:val="22"/>
        </w:rPr>
        <w:t xml:space="preserve">The oldest is in Quran school. We're Muslims, so it's important for us to ground our children in faith. What's important for me is to know about their health, how they're living and what's been new for them. I also want to tell them what life has been like in prison for me and what I think will happen in the future. </w:t>
      </w:r>
    </w:p>
    <w:p w14:paraId="39D9FD0D" w14:textId="16A5AF8C" w:rsidR="004D7BA5" w:rsidRPr="00C27D33" w:rsidRDefault="00426546" w:rsidP="004D7BA5">
      <w:pPr>
        <w:rPr>
          <w:rFonts w:cs="Arial"/>
          <w:sz w:val="22"/>
          <w:szCs w:val="22"/>
        </w:rPr>
      </w:pPr>
      <w:r w:rsidRPr="00C27D33">
        <w:rPr>
          <w:rFonts w:cs="Arial"/>
          <w:b/>
          <w:bCs/>
          <w:sz w:val="22"/>
          <w:szCs w:val="22"/>
        </w:rPr>
        <w:t xml:space="preserve">Niki: </w:t>
      </w:r>
      <w:r w:rsidR="004D7BA5" w:rsidRPr="00C27D33">
        <w:rPr>
          <w:rFonts w:cs="Arial"/>
          <w:sz w:val="22"/>
          <w:szCs w:val="22"/>
        </w:rPr>
        <w:t xml:space="preserve">News of </w:t>
      </w:r>
      <w:r w:rsidR="00315E2A" w:rsidRPr="00C27D33">
        <w:rPr>
          <w:rFonts w:cs="Arial"/>
          <w:sz w:val="22"/>
          <w:szCs w:val="22"/>
        </w:rPr>
        <w:t>Hanad</w:t>
      </w:r>
      <w:r w:rsidR="004D7BA5" w:rsidRPr="00C27D33">
        <w:rPr>
          <w:rFonts w:cs="Arial"/>
          <w:sz w:val="22"/>
          <w:szCs w:val="22"/>
        </w:rPr>
        <w:t xml:space="preserve">'s extreme sentence has become something of a talking point in </w:t>
      </w:r>
      <w:r w:rsidR="000C02BA" w:rsidRPr="00C27D33">
        <w:rPr>
          <w:rFonts w:cs="Arial"/>
          <w:sz w:val="22"/>
          <w:szCs w:val="22"/>
        </w:rPr>
        <w:t>Greek</w:t>
      </w:r>
      <w:r w:rsidR="004D7BA5" w:rsidRPr="00C27D33">
        <w:rPr>
          <w:rFonts w:cs="Arial"/>
          <w:sz w:val="22"/>
          <w:szCs w:val="22"/>
        </w:rPr>
        <w:t xml:space="preserve"> politics, with a group of legislators in the </w:t>
      </w:r>
      <w:r w:rsidR="00F50D8F" w:rsidRPr="00C27D33">
        <w:rPr>
          <w:rFonts w:cs="Arial"/>
          <w:sz w:val="22"/>
          <w:szCs w:val="22"/>
        </w:rPr>
        <w:t>E</w:t>
      </w:r>
      <w:r w:rsidR="004D7BA5" w:rsidRPr="00C27D33">
        <w:rPr>
          <w:rFonts w:cs="Arial"/>
          <w:sz w:val="22"/>
          <w:szCs w:val="22"/>
        </w:rPr>
        <w:t xml:space="preserve">uropean parliament lobbying on his behalf. Two lawyers specializing in migration cases have been representing him pro bono. </w:t>
      </w:r>
    </w:p>
    <w:p w14:paraId="1FC89068" w14:textId="01FEF9D1" w:rsidR="004865AA" w:rsidRPr="00C27D33" w:rsidRDefault="00260985" w:rsidP="004D7BA5">
      <w:pPr>
        <w:rPr>
          <w:rFonts w:cs="Arial"/>
          <w:sz w:val="22"/>
          <w:szCs w:val="22"/>
        </w:rPr>
      </w:pPr>
      <w:r w:rsidRPr="00C27D33">
        <w:rPr>
          <w:rFonts w:cs="Arial"/>
          <w:b/>
          <w:bCs/>
          <w:sz w:val="22"/>
          <w:szCs w:val="22"/>
        </w:rPr>
        <w:t>Lawyer:</w:t>
      </w:r>
      <w:r w:rsidRPr="00C27D33">
        <w:rPr>
          <w:rFonts w:cs="Arial"/>
          <w:sz w:val="22"/>
          <w:szCs w:val="22"/>
        </w:rPr>
        <w:t xml:space="preserve"> </w:t>
      </w:r>
      <w:r w:rsidR="004D7BA5" w:rsidRPr="00C27D33">
        <w:rPr>
          <w:rFonts w:cs="Arial"/>
          <w:sz w:val="22"/>
          <w:szCs w:val="22"/>
        </w:rPr>
        <w:t>This law that sends to the prison</w:t>
      </w:r>
      <w:r w:rsidR="00CD5CF0" w:rsidRPr="00C27D33">
        <w:rPr>
          <w:rFonts w:cs="Arial"/>
          <w:sz w:val="22"/>
          <w:szCs w:val="22"/>
        </w:rPr>
        <w:t>,</w:t>
      </w:r>
      <w:r w:rsidR="004D7BA5" w:rsidRPr="00C27D33">
        <w:rPr>
          <w:rFonts w:cs="Arial"/>
          <w:sz w:val="22"/>
          <w:szCs w:val="22"/>
        </w:rPr>
        <w:t xml:space="preserve"> all these people is an absurd law. It's a law</w:t>
      </w:r>
      <w:r w:rsidR="006107F8">
        <w:rPr>
          <w:rFonts w:cs="Arial"/>
          <w:sz w:val="22"/>
          <w:szCs w:val="22"/>
        </w:rPr>
        <w:t xml:space="preserve"> which</w:t>
      </w:r>
      <w:r w:rsidR="004865AA" w:rsidRPr="00C27D33">
        <w:rPr>
          <w:rFonts w:cs="Arial"/>
          <w:sz w:val="22"/>
          <w:szCs w:val="22"/>
        </w:rPr>
        <w:t xml:space="preserve">-- [crosstalk] </w:t>
      </w:r>
    </w:p>
    <w:p w14:paraId="53E78806" w14:textId="26C2031E" w:rsidR="004D7BA5" w:rsidRPr="00C27D33" w:rsidRDefault="00B940B2" w:rsidP="004D7BA5">
      <w:pPr>
        <w:rPr>
          <w:rFonts w:cs="Arial"/>
          <w:sz w:val="22"/>
          <w:szCs w:val="22"/>
        </w:rPr>
      </w:pPr>
      <w:r>
        <w:rPr>
          <w:rFonts w:cs="Arial"/>
          <w:b/>
          <w:bCs/>
          <w:sz w:val="22"/>
          <w:szCs w:val="22"/>
        </w:rPr>
        <w:t>Hanad:</w:t>
      </w:r>
      <w:r w:rsidR="004D7BA5" w:rsidRPr="00C27D33">
        <w:rPr>
          <w:rFonts w:cs="Arial"/>
          <w:sz w:val="22"/>
          <w:szCs w:val="22"/>
        </w:rPr>
        <w:t xml:space="preserve"> </w:t>
      </w:r>
      <w:r w:rsidR="004865AA" w:rsidRPr="00C27D33">
        <w:rPr>
          <w:rFonts w:cs="Arial"/>
          <w:sz w:val="22"/>
          <w:szCs w:val="22"/>
        </w:rPr>
        <w:t>M</w:t>
      </w:r>
      <w:r w:rsidR="004D7BA5" w:rsidRPr="00C27D33">
        <w:rPr>
          <w:rFonts w:cs="Arial"/>
          <w:sz w:val="22"/>
          <w:szCs w:val="22"/>
        </w:rPr>
        <w:t>y lawyer arrived. He told me that on Sunday we'll meet at the police station. Right now</w:t>
      </w:r>
      <w:r w:rsidR="00143123" w:rsidRPr="00C27D33">
        <w:rPr>
          <w:rFonts w:cs="Arial"/>
          <w:sz w:val="22"/>
          <w:szCs w:val="22"/>
        </w:rPr>
        <w:t>,</w:t>
      </w:r>
      <w:r w:rsidR="004D7BA5" w:rsidRPr="00C27D33">
        <w:rPr>
          <w:rFonts w:cs="Arial"/>
          <w:sz w:val="22"/>
          <w:szCs w:val="22"/>
        </w:rPr>
        <w:t xml:space="preserve"> I've got hope. </w:t>
      </w:r>
    </w:p>
    <w:p w14:paraId="1D3D4F54" w14:textId="5C3D6941" w:rsidR="008D620D" w:rsidRPr="00C27D33" w:rsidRDefault="008B7540" w:rsidP="004D7BA5">
      <w:pPr>
        <w:rPr>
          <w:rFonts w:cs="Arial"/>
          <w:sz w:val="22"/>
          <w:szCs w:val="22"/>
        </w:rPr>
      </w:pPr>
      <w:r w:rsidRPr="00C27D33">
        <w:rPr>
          <w:rFonts w:cs="Arial"/>
          <w:b/>
          <w:bCs/>
          <w:sz w:val="22"/>
          <w:szCs w:val="22"/>
        </w:rPr>
        <w:t xml:space="preserve">Niki: </w:t>
      </w:r>
      <w:r w:rsidR="00315E2A" w:rsidRPr="00C27D33">
        <w:rPr>
          <w:rFonts w:cs="Arial"/>
          <w:sz w:val="22"/>
          <w:szCs w:val="22"/>
        </w:rPr>
        <w:t>Hanad</w:t>
      </w:r>
      <w:r w:rsidR="004D7BA5" w:rsidRPr="00C27D33">
        <w:rPr>
          <w:rFonts w:cs="Arial"/>
          <w:sz w:val="22"/>
          <w:szCs w:val="22"/>
        </w:rPr>
        <w:t>'s lawyer tries to track down witnesses to speak on his behalf</w:t>
      </w:r>
      <w:r w:rsidR="00C41EF4" w:rsidRPr="00C27D33">
        <w:rPr>
          <w:rFonts w:cs="Arial"/>
          <w:sz w:val="22"/>
          <w:szCs w:val="22"/>
        </w:rPr>
        <w:t>.</w:t>
      </w:r>
      <w:r w:rsidR="004D7BA5" w:rsidRPr="00C27D33">
        <w:rPr>
          <w:rFonts w:cs="Arial"/>
          <w:sz w:val="22"/>
          <w:szCs w:val="22"/>
        </w:rPr>
        <w:t xml:space="preserve"> </w:t>
      </w:r>
      <w:r w:rsidR="00C41EF4" w:rsidRPr="00C27D33">
        <w:rPr>
          <w:rFonts w:cs="Arial"/>
          <w:sz w:val="22"/>
          <w:szCs w:val="22"/>
        </w:rPr>
        <w:t>B</w:t>
      </w:r>
      <w:r w:rsidR="004D7BA5" w:rsidRPr="00C27D33">
        <w:rPr>
          <w:rFonts w:cs="Arial"/>
          <w:sz w:val="22"/>
          <w:szCs w:val="22"/>
        </w:rPr>
        <w:t xml:space="preserve">ut most of the people from the dinghy have already left Greece. He's able to contact one man, </w:t>
      </w:r>
      <w:r w:rsidR="00FD1520" w:rsidRPr="00C27D33">
        <w:rPr>
          <w:rFonts w:cs="Arial"/>
          <w:sz w:val="22"/>
          <w:szCs w:val="22"/>
        </w:rPr>
        <w:t xml:space="preserve">Abdi AbdiKafi </w:t>
      </w:r>
      <w:r w:rsidR="00FF68B5" w:rsidRPr="00C27D33">
        <w:rPr>
          <w:rFonts w:cs="Arial"/>
          <w:sz w:val="22"/>
          <w:szCs w:val="22"/>
        </w:rPr>
        <w:t>Moha</w:t>
      </w:r>
      <w:r w:rsidR="00FB19BB" w:rsidRPr="00C27D33">
        <w:rPr>
          <w:rFonts w:cs="Arial"/>
          <w:sz w:val="22"/>
          <w:szCs w:val="22"/>
        </w:rPr>
        <w:t>m</w:t>
      </w:r>
      <w:r w:rsidR="00FF68B5" w:rsidRPr="00C27D33">
        <w:rPr>
          <w:rFonts w:cs="Arial"/>
          <w:sz w:val="22"/>
          <w:szCs w:val="22"/>
        </w:rPr>
        <w:t>med</w:t>
      </w:r>
      <w:r w:rsidR="004D7BA5" w:rsidRPr="00C27D33">
        <w:rPr>
          <w:rFonts w:cs="Arial"/>
          <w:sz w:val="22"/>
          <w:szCs w:val="22"/>
        </w:rPr>
        <w:t xml:space="preserve">, who settled in Austria. And I was able to text with </w:t>
      </w:r>
      <w:r w:rsidR="00FD1520" w:rsidRPr="00C27D33">
        <w:rPr>
          <w:rFonts w:cs="Arial"/>
          <w:sz w:val="22"/>
          <w:szCs w:val="22"/>
        </w:rPr>
        <w:t>Abdi AbdiKafi</w:t>
      </w:r>
      <w:r w:rsidR="004D7BA5" w:rsidRPr="00C27D33">
        <w:rPr>
          <w:rFonts w:cs="Arial"/>
          <w:sz w:val="22"/>
          <w:szCs w:val="22"/>
        </w:rPr>
        <w:t xml:space="preserve">. He told me that when the situation got bad, Hanad tried to help. </w:t>
      </w:r>
      <w:r w:rsidR="004D6E99" w:rsidRPr="00C27D33">
        <w:rPr>
          <w:rFonts w:cs="Arial"/>
          <w:sz w:val="22"/>
          <w:szCs w:val="22"/>
        </w:rPr>
        <w:t>“</w:t>
      </w:r>
      <w:r w:rsidR="004D7BA5" w:rsidRPr="00C27D33">
        <w:rPr>
          <w:rFonts w:cs="Arial"/>
          <w:sz w:val="22"/>
          <w:szCs w:val="22"/>
        </w:rPr>
        <w:t>Hanad was like all the other people, seeking asylum and a better life</w:t>
      </w:r>
      <w:r w:rsidR="004D6E99" w:rsidRPr="00C27D33">
        <w:rPr>
          <w:rFonts w:cs="Arial"/>
          <w:sz w:val="22"/>
          <w:szCs w:val="22"/>
        </w:rPr>
        <w:t>,”</w:t>
      </w:r>
      <w:r w:rsidR="004D7BA5" w:rsidRPr="00C27D33">
        <w:rPr>
          <w:rFonts w:cs="Arial"/>
          <w:sz w:val="22"/>
          <w:szCs w:val="22"/>
        </w:rPr>
        <w:t xml:space="preserve"> </w:t>
      </w:r>
      <w:r w:rsidR="004B19FD" w:rsidRPr="00C27D33">
        <w:rPr>
          <w:rFonts w:cs="Arial"/>
          <w:sz w:val="22"/>
          <w:szCs w:val="22"/>
        </w:rPr>
        <w:t>h</w:t>
      </w:r>
      <w:r w:rsidR="004D7BA5" w:rsidRPr="00C27D33">
        <w:rPr>
          <w:rFonts w:cs="Arial"/>
          <w:sz w:val="22"/>
          <w:szCs w:val="22"/>
        </w:rPr>
        <w:t xml:space="preserve">e told me. When </w:t>
      </w:r>
      <w:r w:rsidR="00F133E3" w:rsidRPr="00C27D33">
        <w:rPr>
          <w:rFonts w:cs="Arial"/>
          <w:sz w:val="22"/>
          <w:szCs w:val="22"/>
        </w:rPr>
        <w:t xml:space="preserve">Abdi </w:t>
      </w:r>
      <w:r w:rsidR="004D7BA5" w:rsidRPr="00C27D33">
        <w:rPr>
          <w:rFonts w:cs="Arial"/>
          <w:sz w:val="22"/>
          <w:szCs w:val="22"/>
        </w:rPr>
        <w:t>Abdi</w:t>
      </w:r>
      <w:r w:rsidR="00F133E3" w:rsidRPr="00C27D33">
        <w:rPr>
          <w:rFonts w:cs="Arial"/>
          <w:sz w:val="22"/>
          <w:szCs w:val="22"/>
        </w:rPr>
        <w:t>K</w:t>
      </w:r>
      <w:r w:rsidR="004D7BA5" w:rsidRPr="00C27D33">
        <w:rPr>
          <w:rFonts w:cs="Arial"/>
          <w:sz w:val="22"/>
          <w:szCs w:val="22"/>
        </w:rPr>
        <w:t xml:space="preserve">afi travels back to Greece to give a statement at </w:t>
      </w:r>
      <w:r w:rsidR="00315E2A" w:rsidRPr="00C27D33">
        <w:rPr>
          <w:rFonts w:cs="Arial"/>
          <w:sz w:val="22"/>
          <w:szCs w:val="22"/>
        </w:rPr>
        <w:t>Hanad</w:t>
      </w:r>
      <w:r w:rsidR="004D7BA5" w:rsidRPr="00C27D33">
        <w:rPr>
          <w:rFonts w:cs="Arial"/>
          <w:sz w:val="22"/>
          <w:szCs w:val="22"/>
        </w:rPr>
        <w:t xml:space="preserve">'s hearing, he tells the court that he never would have come to testify if Hanad was one of the smugglers. </w:t>
      </w:r>
      <w:r w:rsidR="00627B3F" w:rsidRPr="00C27D33">
        <w:rPr>
          <w:rFonts w:cs="Arial"/>
          <w:sz w:val="22"/>
          <w:szCs w:val="22"/>
        </w:rPr>
        <w:t>“</w:t>
      </w:r>
      <w:r w:rsidR="004D7BA5" w:rsidRPr="00C27D33">
        <w:rPr>
          <w:rFonts w:cs="Arial"/>
          <w:sz w:val="22"/>
          <w:szCs w:val="22"/>
        </w:rPr>
        <w:t xml:space="preserve">That night </w:t>
      </w:r>
      <w:r w:rsidR="00627B3F" w:rsidRPr="00C27D33">
        <w:rPr>
          <w:rFonts w:cs="Arial"/>
          <w:sz w:val="22"/>
          <w:szCs w:val="22"/>
        </w:rPr>
        <w:t xml:space="preserve">he </w:t>
      </w:r>
      <w:r w:rsidR="004D7BA5" w:rsidRPr="00C27D33">
        <w:rPr>
          <w:rFonts w:cs="Arial"/>
          <w:sz w:val="22"/>
          <w:szCs w:val="22"/>
        </w:rPr>
        <w:t>helped me live,</w:t>
      </w:r>
      <w:r w:rsidR="00627B3F" w:rsidRPr="00C27D33">
        <w:rPr>
          <w:rFonts w:cs="Arial"/>
          <w:sz w:val="22"/>
          <w:szCs w:val="22"/>
        </w:rPr>
        <w:t>”</w:t>
      </w:r>
      <w:r w:rsidR="004D7BA5" w:rsidRPr="00C27D33">
        <w:rPr>
          <w:rFonts w:cs="Arial"/>
          <w:sz w:val="22"/>
          <w:szCs w:val="22"/>
        </w:rPr>
        <w:t xml:space="preserve"> he says, </w:t>
      </w:r>
      <w:r w:rsidR="008D620D" w:rsidRPr="00C27D33">
        <w:rPr>
          <w:rFonts w:cs="Arial"/>
          <w:sz w:val="22"/>
          <w:szCs w:val="22"/>
        </w:rPr>
        <w:t>“A</w:t>
      </w:r>
      <w:r w:rsidR="004D7BA5" w:rsidRPr="00C27D33">
        <w:rPr>
          <w:rFonts w:cs="Arial"/>
          <w:sz w:val="22"/>
          <w:szCs w:val="22"/>
        </w:rPr>
        <w:t>nd I thank him for that.</w:t>
      </w:r>
      <w:r w:rsidR="008D620D" w:rsidRPr="00C27D33">
        <w:rPr>
          <w:rFonts w:cs="Arial"/>
          <w:sz w:val="22"/>
          <w:szCs w:val="22"/>
        </w:rPr>
        <w:t>”</w:t>
      </w:r>
    </w:p>
    <w:p w14:paraId="054F24D3" w14:textId="77777777" w:rsidR="008D620D" w:rsidRPr="00C27D33" w:rsidRDefault="008D620D" w:rsidP="004D7BA5">
      <w:pPr>
        <w:rPr>
          <w:rFonts w:cs="Arial"/>
          <w:sz w:val="22"/>
          <w:szCs w:val="22"/>
        </w:rPr>
      </w:pPr>
      <w:r w:rsidRPr="00C27D33">
        <w:rPr>
          <w:rFonts w:cs="Arial"/>
          <w:sz w:val="22"/>
          <w:szCs w:val="22"/>
        </w:rPr>
        <w:t>[applause]</w:t>
      </w:r>
    </w:p>
    <w:p w14:paraId="20C6A845" w14:textId="43C790FA" w:rsidR="004D7BA5" w:rsidRPr="00C27D33" w:rsidRDefault="001973FC" w:rsidP="004D7BA5">
      <w:pPr>
        <w:rPr>
          <w:rFonts w:cs="Arial"/>
          <w:sz w:val="22"/>
          <w:szCs w:val="22"/>
        </w:rPr>
      </w:pPr>
      <w:r w:rsidRPr="00C27D33">
        <w:rPr>
          <w:rFonts w:cs="Arial"/>
          <w:b/>
          <w:bCs/>
          <w:sz w:val="22"/>
          <w:szCs w:val="22"/>
        </w:rPr>
        <w:t>Niki:</w:t>
      </w:r>
      <w:r w:rsidR="004D7BA5" w:rsidRPr="00C27D33">
        <w:rPr>
          <w:rFonts w:cs="Arial"/>
          <w:sz w:val="22"/>
          <w:szCs w:val="22"/>
        </w:rPr>
        <w:t xml:space="preserve"> When Hanad wins his case, he hugs his lawyer. He's smiling. </w:t>
      </w:r>
    </w:p>
    <w:p w14:paraId="14F2DA5B" w14:textId="699BDF25" w:rsidR="004D7BA5" w:rsidRPr="00C27D33" w:rsidRDefault="00B940B2" w:rsidP="004D7BA5">
      <w:pPr>
        <w:rPr>
          <w:rFonts w:cs="Arial"/>
          <w:sz w:val="22"/>
          <w:szCs w:val="22"/>
        </w:rPr>
      </w:pPr>
      <w:r>
        <w:rPr>
          <w:rFonts w:cs="Arial"/>
          <w:b/>
          <w:bCs/>
          <w:sz w:val="22"/>
          <w:szCs w:val="22"/>
        </w:rPr>
        <w:t>Hanad:</w:t>
      </w:r>
      <w:r w:rsidR="0089592A" w:rsidRPr="00C27D33">
        <w:rPr>
          <w:rFonts w:cs="Arial"/>
          <w:sz w:val="22"/>
          <w:szCs w:val="22"/>
        </w:rPr>
        <w:t xml:space="preserve"> </w:t>
      </w:r>
      <w:r w:rsidR="004D7BA5" w:rsidRPr="00C27D33">
        <w:rPr>
          <w:rFonts w:cs="Arial"/>
          <w:sz w:val="22"/>
          <w:szCs w:val="22"/>
        </w:rPr>
        <w:t xml:space="preserve">It was like I had received the keys to life. Everything changed. The hope that I had lost came back. I felt myself coming out of the darkness. I couldn't even stop the tears that night. </w:t>
      </w:r>
    </w:p>
    <w:p w14:paraId="5A936FE6" w14:textId="3FA0461B" w:rsidR="004D7BA5" w:rsidRPr="00C27D33" w:rsidRDefault="00E34CED" w:rsidP="004D7BA5">
      <w:pPr>
        <w:rPr>
          <w:rFonts w:cs="Arial"/>
          <w:sz w:val="22"/>
          <w:szCs w:val="22"/>
        </w:rPr>
      </w:pPr>
      <w:r w:rsidRPr="00C27D33">
        <w:rPr>
          <w:rFonts w:cs="Arial"/>
          <w:b/>
          <w:bCs/>
          <w:sz w:val="22"/>
          <w:szCs w:val="22"/>
        </w:rPr>
        <w:t xml:space="preserve">Niki: </w:t>
      </w:r>
      <w:r w:rsidR="004D7BA5" w:rsidRPr="00C27D33">
        <w:rPr>
          <w:rFonts w:cs="Arial"/>
          <w:sz w:val="22"/>
          <w:szCs w:val="22"/>
        </w:rPr>
        <w:t xml:space="preserve">So, Hanad, thank you very much for agreeing to this interview again. The last time I see Hanad, he's working at a laundry in Athens, washing towels for the big hotels, trying to save money to bring his family to Europe. </w:t>
      </w:r>
    </w:p>
    <w:p w14:paraId="20760F08" w14:textId="1F03BCFD" w:rsidR="004D7BA5" w:rsidRPr="00C27D33" w:rsidRDefault="00B940B2" w:rsidP="004D7BA5">
      <w:pPr>
        <w:rPr>
          <w:rFonts w:cs="Arial"/>
          <w:sz w:val="22"/>
          <w:szCs w:val="22"/>
        </w:rPr>
      </w:pPr>
      <w:r>
        <w:rPr>
          <w:rFonts w:cs="Arial"/>
          <w:b/>
          <w:bCs/>
          <w:sz w:val="22"/>
          <w:szCs w:val="22"/>
        </w:rPr>
        <w:t>Hanad:</w:t>
      </w:r>
      <w:r w:rsidR="00907B2D" w:rsidRPr="00C27D33">
        <w:rPr>
          <w:rFonts w:cs="Arial"/>
          <w:sz w:val="22"/>
          <w:szCs w:val="22"/>
        </w:rPr>
        <w:t xml:space="preserve"> </w:t>
      </w:r>
      <w:r w:rsidR="004D7BA5" w:rsidRPr="00C27D33">
        <w:rPr>
          <w:rFonts w:cs="Arial"/>
          <w:sz w:val="22"/>
          <w:szCs w:val="22"/>
        </w:rPr>
        <w:t xml:space="preserve">I go to the </w:t>
      </w:r>
      <w:r w:rsidR="008D5A61" w:rsidRPr="00C27D33">
        <w:rPr>
          <w:rFonts w:cs="Arial"/>
          <w:sz w:val="22"/>
          <w:szCs w:val="22"/>
        </w:rPr>
        <w:t>Central Square</w:t>
      </w:r>
      <w:r w:rsidR="004D7BA5" w:rsidRPr="00C27D33">
        <w:rPr>
          <w:rFonts w:cs="Arial"/>
          <w:sz w:val="22"/>
          <w:szCs w:val="22"/>
        </w:rPr>
        <w:t xml:space="preserve"> in the afternoon. When I see the tourists come and see the families walking there, I start to yearn for my own family and remember the distance that separates us. </w:t>
      </w:r>
    </w:p>
    <w:p w14:paraId="482D3DCC" w14:textId="77777777" w:rsidR="00F40B60" w:rsidRPr="00C27D33" w:rsidRDefault="00274ADB" w:rsidP="004D7BA5">
      <w:pPr>
        <w:rPr>
          <w:rFonts w:cs="Arial"/>
          <w:sz w:val="22"/>
          <w:szCs w:val="22"/>
        </w:rPr>
      </w:pPr>
      <w:r w:rsidRPr="00C27D33">
        <w:rPr>
          <w:rFonts w:cs="Arial"/>
          <w:b/>
          <w:bCs/>
          <w:sz w:val="22"/>
          <w:szCs w:val="22"/>
        </w:rPr>
        <w:t xml:space="preserve">Niki: </w:t>
      </w:r>
      <w:r w:rsidR="004D7BA5" w:rsidRPr="00C27D33">
        <w:rPr>
          <w:rFonts w:cs="Arial"/>
          <w:sz w:val="22"/>
          <w:szCs w:val="22"/>
        </w:rPr>
        <w:t xml:space="preserve">He and </w:t>
      </w:r>
      <w:proofErr w:type="spellStart"/>
      <w:r w:rsidR="00B173A4" w:rsidRPr="00C27D33">
        <w:rPr>
          <w:rFonts w:cs="Arial"/>
          <w:sz w:val="22"/>
          <w:szCs w:val="22"/>
        </w:rPr>
        <w:t>Faysa</w:t>
      </w:r>
      <w:proofErr w:type="spellEnd"/>
      <w:r w:rsidRPr="00C27D33">
        <w:rPr>
          <w:rFonts w:cs="Arial"/>
          <w:sz w:val="22"/>
          <w:szCs w:val="22"/>
        </w:rPr>
        <w:t xml:space="preserve"> </w:t>
      </w:r>
      <w:r w:rsidR="004D7BA5" w:rsidRPr="00C27D33">
        <w:rPr>
          <w:rFonts w:cs="Arial"/>
          <w:sz w:val="22"/>
          <w:szCs w:val="22"/>
        </w:rPr>
        <w:t xml:space="preserve">still talk for an hour or two every night. </w:t>
      </w:r>
    </w:p>
    <w:p w14:paraId="113566AC" w14:textId="23AECFA0" w:rsidR="004D7BA5" w:rsidRPr="00C27D33" w:rsidRDefault="00B940B2" w:rsidP="004D7BA5">
      <w:pPr>
        <w:rPr>
          <w:rFonts w:cs="Arial"/>
          <w:sz w:val="22"/>
          <w:szCs w:val="22"/>
        </w:rPr>
      </w:pPr>
      <w:r>
        <w:rPr>
          <w:rFonts w:cs="Arial"/>
          <w:b/>
          <w:bCs/>
          <w:sz w:val="22"/>
          <w:szCs w:val="22"/>
        </w:rPr>
        <w:t>Hanad:</w:t>
      </w:r>
      <w:r w:rsidR="004D7BA5" w:rsidRPr="00C27D33">
        <w:rPr>
          <w:rFonts w:cs="Arial"/>
          <w:sz w:val="22"/>
          <w:szCs w:val="22"/>
        </w:rPr>
        <w:t xml:space="preserve"> She had so much patience with me. She watched me get </w:t>
      </w:r>
      <w:r w:rsidR="00F40B60" w:rsidRPr="00C27D33">
        <w:rPr>
          <w:rFonts w:cs="Arial"/>
          <w:sz w:val="22"/>
          <w:szCs w:val="22"/>
        </w:rPr>
        <w:t>142-year</w:t>
      </w:r>
      <w:r w:rsidR="004D7BA5" w:rsidRPr="00C27D33">
        <w:rPr>
          <w:rFonts w:cs="Arial"/>
          <w:sz w:val="22"/>
          <w:szCs w:val="22"/>
        </w:rPr>
        <w:t xml:space="preserve"> sentence. She waited for two years while I was in prison. I swear to Allah, I'm ready to do anything I can to make her and my children happy. </w:t>
      </w:r>
    </w:p>
    <w:p w14:paraId="27CBE94E" w14:textId="2E02E047" w:rsidR="004D7BA5" w:rsidRPr="00C27D33" w:rsidRDefault="00A0476A" w:rsidP="004D7BA5">
      <w:pPr>
        <w:rPr>
          <w:rFonts w:cs="Arial"/>
          <w:sz w:val="22"/>
          <w:szCs w:val="22"/>
        </w:rPr>
      </w:pPr>
      <w:r w:rsidRPr="00C27D33">
        <w:rPr>
          <w:rFonts w:cs="Arial"/>
          <w:b/>
          <w:bCs/>
          <w:sz w:val="22"/>
          <w:szCs w:val="22"/>
        </w:rPr>
        <w:t xml:space="preserve">Niki: </w:t>
      </w:r>
      <w:r w:rsidR="004D7BA5" w:rsidRPr="00C27D33">
        <w:rPr>
          <w:rFonts w:cs="Arial"/>
          <w:sz w:val="22"/>
          <w:szCs w:val="22"/>
        </w:rPr>
        <w:t xml:space="preserve">What are his plans once </w:t>
      </w:r>
      <w:proofErr w:type="spellStart"/>
      <w:r w:rsidRPr="00C27D33">
        <w:rPr>
          <w:rFonts w:cs="Arial"/>
          <w:sz w:val="22"/>
          <w:szCs w:val="22"/>
        </w:rPr>
        <w:t>Faysa</w:t>
      </w:r>
      <w:proofErr w:type="spellEnd"/>
      <w:r w:rsidR="004D7BA5" w:rsidRPr="00C27D33">
        <w:rPr>
          <w:rFonts w:cs="Arial"/>
          <w:sz w:val="22"/>
          <w:szCs w:val="22"/>
        </w:rPr>
        <w:t xml:space="preserve"> comes here? What would he like to do for her? </w:t>
      </w:r>
    </w:p>
    <w:p w14:paraId="617DA8A9" w14:textId="721D8D3A" w:rsidR="00507A3A" w:rsidRPr="00C27D33" w:rsidRDefault="00B940B2" w:rsidP="004D7BA5">
      <w:pPr>
        <w:rPr>
          <w:rFonts w:cs="Arial"/>
          <w:sz w:val="22"/>
          <w:szCs w:val="22"/>
        </w:rPr>
      </w:pPr>
      <w:r>
        <w:rPr>
          <w:rFonts w:cs="Arial"/>
          <w:b/>
          <w:bCs/>
          <w:sz w:val="22"/>
          <w:szCs w:val="22"/>
        </w:rPr>
        <w:t>Hanad:</w:t>
      </w:r>
      <w:r w:rsidR="00A0476A" w:rsidRPr="00C27D33">
        <w:rPr>
          <w:rFonts w:cs="Arial"/>
          <w:sz w:val="22"/>
          <w:szCs w:val="22"/>
        </w:rPr>
        <w:t xml:space="preserve"> </w:t>
      </w:r>
      <w:r w:rsidR="004D7BA5" w:rsidRPr="00C27D33">
        <w:rPr>
          <w:rFonts w:cs="Arial"/>
          <w:sz w:val="22"/>
          <w:szCs w:val="22"/>
        </w:rPr>
        <w:t xml:space="preserve">I'd like to take her to one of these </w:t>
      </w:r>
      <w:r w:rsidR="000C02BA" w:rsidRPr="00C27D33">
        <w:rPr>
          <w:rFonts w:cs="Arial"/>
          <w:sz w:val="22"/>
          <w:szCs w:val="22"/>
        </w:rPr>
        <w:t>Greek</w:t>
      </w:r>
      <w:r w:rsidR="004D7BA5" w:rsidRPr="00C27D33">
        <w:rPr>
          <w:rFonts w:cs="Arial"/>
          <w:sz w:val="22"/>
          <w:szCs w:val="22"/>
        </w:rPr>
        <w:t xml:space="preserve"> beaches</w:t>
      </w:r>
      <w:r w:rsidR="00816051" w:rsidRPr="00C27D33">
        <w:rPr>
          <w:rFonts w:cs="Arial"/>
          <w:sz w:val="22"/>
          <w:szCs w:val="22"/>
        </w:rPr>
        <w:t>,</w:t>
      </w:r>
      <w:r w:rsidR="004D7BA5" w:rsidRPr="00C27D33">
        <w:rPr>
          <w:rFonts w:cs="Arial"/>
          <w:sz w:val="22"/>
          <w:szCs w:val="22"/>
        </w:rPr>
        <w:t xml:space="preserve"> Mykonos. I'd like to show her a beautiful life one of these days. </w:t>
      </w:r>
    </w:p>
    <w:p w14:paraId="3F6A5B49" w14:textId="5914EE05" w:rsidR="00DA36DD" w:rsidRPr="00C27D33" w:rsidRDefault="00507A3A" w:rsidP="004D7BA5">
      <w:pPr>
        <w:rPr>
          <w:rFonts w:cs="Arial"/>
          <w:sz w:val="22"/>
          <w:szCs w:val="22"/>
        </w:rPr>
      </w:pPr>
      <w:proofErr w:type="spellStart"/>
      <w:r w:rsidRPr="00C27D33">
        <w:rPr>
          <w:rFonts w:cs="Arial"/>
          <w:b/>
          <w:bCs/>
          <w:sz w:val="22"/>
          <w:szCs w:val="22"/>
        </w:rPr>
        <w:t>Faysa</w:t>
      </w:r>
      <w:proofErr w:type="spellEnd"/>
      <w:r w:rsidRPr="00C27D33">
        <w:rPr>
          <w:rFonts w:cs="Arial"/>
          <w:b/>
          <w:bCs/>
          <w:sz w:val="22"/>
          <w:szCs w:val="22"/>
        </w:rPr>
        <w:t>:</w:t>
      </w:r>
      <w:r w:rsidRPr="00C27D33">
        <w:rPr>
          <w:rFonts w:cs="Arial"/>
          <w:sz w:val="22"/>
          <w:szCs w:val="22"/>
        </w:rPr>
        <w:t xml:space="preserve"> </w:t>
      </w:r>
      <w:r w:rsidR="003175E1">
        <w:rPr>
          <w:rFonts w:cs="Arial"/>
          <w:sz w:val="22"/>
          <w:szCs w:val="22"/>
        </w:rPr>
        <w:t>[foreign language]</w:t>
      </w:r>
    </w:p>
    <w:p w14:paraId="7534408F" w14:textId="486B8717" w:rsidR="004D7BA5" w:rsidRPr="00C27D33" w:rsidRDefault="00B940B2" w:rsidP="004D7BA5">
      <w:pPr>
        <w:rPr>
          <w:rFonts w:cs="Arial"/>
          <w:sz w:val="22"/>
          <w:szCs w:val="22"/>
        </w:rPr>
      </w:pPr>
      <w:r>
        <w:rPr>
          <w:rFonts w:cs="Arial"/>
          <w:b/>
          <w:bCs/>
          <w:sz w:val="22"/>
          <w:szCs w:val="22"/>
        </w:rPr>
        <w:t>Hanad:</w:t>
      </w:r>
      <w:r w:rsidR="004D7BA5" w:rsidRPr="00C27D33">
        <w:rPr>
          <w:rFonts w:cs="Arial"/>
          <w:sz w:val="22"/>
          <w:szCs w:val="22"/>
        </w:rPr>
        <w:t xml:space="preserve"> I've missed her so much. My wife's conversations and jokes, that's who I chose to spend my life with. She's living inside of me right now. </w:t>
      </w:r>
    </w:p>
    <w:p w14:paraId="552F2B24" w14:textId="739D6A16" w:rsidR="00D5320F" w:rsidRPr="00C27D33" w:rsidRDefault="00D5320F" w:rsidP="004D7BA5">
      <w:pPr>
        <w:rPr>
          <w:rFonts w:cs="Arial"/>
          <w:sz w:val="22"/>
          <w:szCs w:val="22"/>
        </w:rPr>
      </w:pPr>
      <w:proofErr w:type="spellStart"/>
      <w:r w:rsidRPr="00C27D33">
        <w:rPr>
          <w:rFonts w:cs="Arial"/>
          <w:b/>
          <w:bCs/>
          <w:sz w:val="22"/>
          <w:szCs w:val="22"/>
        </w:rPr>
        <w:t>Faysa</w:t>
      </w:r>
      <w:proofErr w:type="spellEnd"/>
      <w:r w:rsidRPr="00C27D33">
        <w:rPr>
          <w:rFonts w:cs="Arial"/>
          <w:b/>
          <w:bCs/>
          <w:sz w:val="22"/>
          <w:szCs w:val="22"/>
        </w:rPr>
        <w:t>:</w:t>
      </w:r>
      <w:r w:rsidRPr="00C27D33">
        <w:rPr>
          <w:rFonts w:cs="Arial"/>
          <w:sz w:val="22"/>
          <w:szCs w:val="22"/>
        </w:rPr>
        <w:t xml:space="preserve"> </w:t>
      </w:r>
      <w:r w:rsidR="003175E1">
        <w:rPr>
          <w:rFonts w:cs="Arial"/>
          <w:sz w:val="22"/>
          <w:szCs w:val="22"/>
        </w:rPr>
        <w:t>[foreign language]</w:t>
      </w:r>
    </w:p>
    <w:p w14:paraId="52697427" w14:textId="74D73A81" w:rsidR="004D7BA5" w:rsidRPr="00C27D33" w:rsidRDefault="00D5320F" w:rsidP="004D7BA5">
      <w:pPr>
        <w:rPr>
          <w:rFonts w:cs="Arial"/>
          <w:sz w:val="22"/>
          <w:szCs w:val="22"/>
        </w:rPr>
      </w:pPr>
      <w:r w:rsidRPr="00C27D33">
        <w:rPr>
          <w:rFonts w:cs="Arial"/>
          <w:b/>
          <w:bCs/>
          <w:sz w:val="22"/>
          <w:szCs w:val="22"/>
        </w:rPr>
        <w:t>Hanad:</w:t>
      </w:r>
      <w:r w:rsidRPr="00C27D33">
        <w:rPr>
          <w:rFonts w:cs="Arial"/>
          <w:sz w:val="22"/>
          <w:szCs w:val="22"/>
        </w:rPr>
        <w:t xml:space="preserve"> </w:t>
      </w:r>
      <w:r w:rsidR="004D7BA5" w:rsidRPr="00C27D33">
        <w:rPr>
          <w:rFonts w:cs="Arial"/>
          <w:sz w:val="22"/>
          <w:szCs w:val="22"/>
        </w:rPr>
        <w:t xml:space="preserve">Okay. </w:t>
      </w:r>
    </w:p>
    <w:p w14:paraId="78A9079F" w14:textId="2E4EB0CF" w:rsidR="00CA7EED" w:rsidRPr="00C27D33" w:rsidRDefault="00CA7EED" w:rsidP="004D7BA5">
      <w:pPr>
        <w:rPr>
          <w:rFonts w:cs="Arial"/>
          <w:sz w:val="22"/>
          <w:szCs w:val="22"/>
        </w:rPr>
      </w:pPr>
      <w:r w:rsidRPr="00C27D33">
        <w:rPr>
          <w:rFonts w:cs="Arial"/>
          <w:sz w:val="22"/>
          <w:szCs w:val="22"/>
        </w:rPr>
        <w:t>[intriguing music]</w:t>
      </w:r>
    </w:p>
    <w:p w14:paraId="7F7556F8" w14:textId="72B43BB0" w:rsidR="00833DF0" w:rsidRPr="00C27D33" w:rsidRDefault="00A13B22" w:rsidP="004D7BA5">
      <w:pPr>
        <w:rPr>
          <w:rFonts w:cs="Arial"/>
          <w:sz w:val="22"/>
          <w:szCs w:val="22"/>
        </w:rPr>
      </w:pPr>
      <w:r w:rsidRPr="00F95394">
        <w:rPr>
          <w:rFonts w:cs="Arial"/>
          <w:b/>
          <w:bCs/>
          <w:sz w:val="22"/>
          <w:szCs w:val="22"/>
        </w:rPr>
        <w:t>Glynn:</w:t>
      </w:r>
      <w:r w:rsidR="00DA72BE" w:rsidRPr="00C27D33">
        <w:rPr>
          <w:rFonts w:cs="Arial"/>
          <w:sz w:val="22"/>
          <w:szCs w:val="22"/>
        </w:rPr>
        <w:t xml:space="preserve"> </w:t>
      </w:r>
      <w:r w:rsidR="004D7BA5" w:rsidRPr="00C27D33">
        <w:rPr>
          <w:rFonts w:cs="Arial"/>
          <w:sz w:val="22"/>
          <w:szCs w:val="22"/>
        </w:rPr>
        <w:t>Thank you, thank you</w:t>
      </w:r>
      <w:r w:rsidR="00ED7153" w:rsidRPr="00C27D33">
        <w:rPr>
          <w:rFonts w:cs="Arial"/>
          <w:sz w:val="22"/>
          <w:szCs w:val="22"/>
        </w:rPr>
        <w:t>,</w:t>
      </w:r>
      <w:r w:rsidR="004D7BA5" w:rsidRPr="00C27D33">
        <w:rPr>
          <w:rFonts w:cs="Arial"/>
          <w:sz w:val="22"/>
          <w:szCs w:val="22"/>
        </w:rPr>
        <w:t xml:space="preserve"> </w:t>
      </w:r>
      <w:r w:rsidR="00ED7153" w:rsidRPr="00C27D33">
        <w:rPr>
          <w:rFonts w:cs="Arial"/>
          <w:sz w:val="22"/>
          <w:szCs w:val="22"/>
        </w:rPr>
        <w:t>t</w:t>
      </w:r>
      <w:r w:rsidR="004D7BA5" w:rsidRPr="00C27D33">
        <w:rPr>
          <w:rFonts w:cs="Arial"/>
          <w:sz w:val="22"/>
          <w:szCs w:val="22"/>
        </w:rPr>
        <w:t xml:space="preserve">hank you, </w:t>
      </w:r>
      <w:r w:rsidR="00ED7153" w:rsidRPr="00C27D33">
        <w:rPr>
          <w:rFonts w:cs="Arial"/>
          <w:sz w:val="22"/>
          <w:szCs w:val="22"/>
        </w:rPr>
        <w:t xml:space="preserve">Hanad </w:t>
      </w:r>
      <w:r w:rsidR="004D7BA5" w:rsidRPr="00C27D33">
        <w:rPr>
          <w:rFonts w:cs="Arial"/>
          <w:sz w:val="22"/>
          <w:szCs w:val="22"/>
        </w:rPr>
        <w:t xml:space="preserve">and </w:t>
      </w:r>
      <w:proofErr w:type="spellStart"/>
      <w:r w:rsidR="00B173A4" w:rsidRPr="00C27D33">
        <w:rPr>
          <w:rFonts w:cs="Arial"/>
          <w:sz w:val="22"/>
          <w:szCs w:val="22"/>
        </w:rPr>
        <w:t>Faysa</w:t>
      </w:r>
      <w:proofErr w:type="spellEnd"/>
      <w:r w:rsidR="004D7BA5" w:rsidRPr="00C27D33">
        <w:rPr>
          <w:rFonts w:cs="Arial"/>
          <w:sz w:val="22"/>
          <w:szCs w:val="22"/>
        </w:rPr>
        <w:t xml:space="preserve">, for sharing your story with us. We hope with all our hearts that you will be together soon. That story was reported by </w:t>
      </w:r>
      <w:r w:rsidR="00E62D41" w:rsidRPr="00C27D33">
        <w:rPr>
          <w:rFonts w:cs="Arial"/>
          <w:sz w:val="22"/>
          <w:szCs w:val="22"/>
        </w:rPr>
        <w:t xml:space="preserve">Niki </w:t>
      </w:r>
      <w:proofErr w:type="spellStart"/>
      <w:r w:rsidR="00E62D41" w:rsidRPr="00C27D33">
        <w:rPr>
          <w:rFonts w:cs="Arial"/>
          <w:sz w:val="22"/>
          <w:szCs w:val="22"/>
        </w:rPr>
        <w:t>Kitsantonis</w:t>
      </w:r>
      <w:proofErr w:type="spellEnd"/>
      <w:r w:rsidR="004D7BA5" w:rsidRPr="00C27D33">
        <w:rPr>
          <w:rFonts w:cs="Arial"/>
          <w:sz w:val="22"/>
          <w:szCs w:val="22"/>
        </w:rPr>
        <w:t xml:space="preserve">. </w:t>
      </w:r>
      <w:r w:rsidR="008F437D" w:rsidRPr="00C27D33">
        <w:rPr>
          <w:rFonts w:cs="Arial"/>
          <w:sz w:val="22"/>
          <w:szCs w:val="22"/>
        </w:rPr>
        <w:t xml:space="preserve">Hanad’s </w:t>
      </w:r>
      <w:r w:rsidR="004D7BA5" w:rsidRPr="00C27D33">
        <w:rPr>
          <w:rFonts w:cs="Arial"/>
          <w:sz w:val="22"/>
          <w:szCs w:val="22"/>
        </w:rPr>
        <w:t xml:space="preserve">translation was read by </w:t>
      </w:r>
      <w:r w:rsidR="008F437D" w:rsidRPr="00C27D33">
        <w:rPr>
          <w:rFonts w:cs="Arial"/>
          <w:sz w:val="22"/>
          <w:szCs w:val="22"/>
        </w:rPr>
        <w:t xml:space="preserve">Said </w:t>
      </w:r>
      <w:proofErr w:type="spellStart"/>
      <w:r w:rsidR="008F437D" w:rsidRPr="00C27D33">
        <w:rPr>
          <w:rFonts w:cs="Arial"/>
          <w:sz w:val="22"/>
          <w:szCs w:val="22"/>
        </w:rPr>
        <w:t>Shaiye</w:t>
      </w:r>
      <w:proofErr w:type="spellEnd"/>
      <w:r w:rsidR="008F437D" w:rsidRPr="00C27D33">
        <w:rPr>
          <w:rFonts w:cs="Arial"/>
          <w:sz w:val="22"/>
          <w:szCs w:val="22"/>
        </w:rPr>
        <w:t>.</w:t>
      </w:r>
      <w:r w:rsidR="004D7BA5" w:rsidRPr="00C27D33">
        <w:rPr>
          <w:rFonts w:cs="Arial"/>
          <w:sz w:val="22"/>
          <w:szCs w:val="22"/>
        </w:rPr>
        <w:t xml:space="preserve"> </w:t>
      </w:r>
      <w:r w:rsidR="00333944" w:rsidRPr="00C27D33">
        <w:rPr>
          <w:rFonts w:cs="Arial"/>
          <w:sz w:val="22"/>
          <w:szCs w:val="22"/>
        </w:rPr>
        <w:t>Additional recording by Daphne Tolis. Additional translation by Abdi Mohammed.</w:t>
      </w:r>
      <w:r w:rsidR="00183397" w:rsidRPr="00C27D33">
        <w:rPr>
          <w:rFonts w:cs="Arial"/>
          <w:sz w:val="22"/>
          <w:szCs w:val="22"/>
        </w:rPr>
        <w:t xml:space="preserve"> </w:t>
      </w:r>
      <w:r w:rsidR="004D7BA5" w:rsidRPr="00C27D33">
        <w:rPr>
          <w:rFonts w:cs="Arial"/>
          <w:sz w:val="22"/>
          <w:szCs w:val="22"/>
        </w:rPr>
        <w:t xml:space="preserve">The original score is by </w:t>
      </w:r>
      <w:r w:rsidR="00333944" w:rsidRPr="00C27D33">
        <w:rPr>
          <w:rFonts w:cs="Arial"/>
          <w:sz w:val="22"/>
          <w:szCs w:val="22"/>
        </w:rPr>
        <w:t>Lauryn Newson</w:t>
      </w:r>
      <w:r w:rsidR="004D7BA5" w:rsidRPr="00C27D33">
        <w:rPr>
          <w:rFonts w:cs="Arial"/>
          <w:sz w:val="22"/>
          <w:szCs w:val="22"/>
        </w:rPr>
        <w:t xml:space="preserve">, who's produced by </w:t>
      </w:r>
      <w:r w:rsidR="008C4D6D" w:rsidRPr="00C27D33">
        <w:rPr>
          <w:rFonts w:cs="Arial"/>
          <w:sz w:val="22"/>
          <w:szCs w:val="22"/>
        </w:rPr>
        <w:t xml:space="preserve">John </w:t>
      </w:r>
      <w:proofErr w:type="spellStart"/>
      <w:r w:rsidR="008C4D6D" w:rsidRPr="00C27D33">
        <w:rPr>
          <w:rFonts w:cs="Arial"/>
          <w:sz w:val="22"/>
          <w:szCs w:val="22"/>
        </w:rPr>
        <w:t>Fecile</w:t>
      </w:r>
      <w:proofErr w:type="spellEnd"/>
      <w:r w:rsidR="008C4D6D" w:rsidRPr="00C27D33">
        <w:rPr>
          <w:rFonts w:cs="Arial"/>
          <w:sz w:val="22"/>
          <w:szCs w:val="22"/>
        </w:rPr>
        <w:t xml:space="preserve"> and Niki </w:t>
      </w:r>
      <w:proofErr w:type="spellStart"/>
      <w:r w:rsidR="008C4D6D" w:rsidRPr="00C27D33">
        <w:rPr>
          <w:rFonts w:cs="Arial"/>
          <w:sz w:val="22"/>
          <w:szCs w:val="22"/>
        </w:rPr>
        <w:t>Kitsantonis</w:t>
      </w:r>
      <w:proofErr w:type="spellEnd"/>
      <w:r w:rsidR="004D7BA5" w:rsidRPr="00C27D33">
        <w:rPr>
          <w:rFonts w:cs="Arial"/>
          <w:sz w:val="22"/>
          <w:szCs w:val="22"/>
        </w:rPr>
        <w:t>. Storytelling with the beat continues right after the break. Stay tuned</w:t>
      </w:r>
      <w:r w:rsidR="00833DF0" w:rsidRPr="00C27D33">
        <w:rPr>
          <w:rFonts w:cs="Arial"/>
          <w:sz w:val="22"/>
          <w:szCs w:val="22"/>
        </w:rPr>
        <w:t>.</w:t>
      </w:r>
      <w:r w:rsidR="004D7BA5" w:rsidRPr="00C27D33">
        <w:rPr>
          <w:rFonts w:cs="Arial"/>
          <w:sz w:val="22"/>
          <w:szCs w:val="22"/>
        </w:rPr>
        <w:t xml:space="preserve"> </w:t>
      </w:r>
    </w:p>
    <w:p w14:paraId="4131458C" w14:textId="77777777" w:rsidR="00BF4CF9" w:rsidRPr="00C27D33" w:rsidRDefault="00BF4CF9" w:rsidP="004D7BA5">
      <w:pPr>
        <w:rPr>
          <w:rFonts w:cs="Arial"/>
          <w:sz w:val="22"/>
          <w:szCs w:val="22"/>
        </w:rPr>
      </w:pPr>
      <w:r w:rsidRPr="00C27D33">
        <w:rPr>
          <w:rFonts w:cs="Arial"/>
          <w:sz w:val="22"/>
          <w:szCs w:val="22"/>
        </w:rPr>
        <w:t>[intriguing music]</w:t>
      </w:r>
    </w:p>
    <w:p w14:paraId="794E00F4" w14:textId="521D35A3" w:rsidR="004D7BA5" w:rsidRPr="00C27D33" w:rsidRDefault="00AA1C84" w:rsidP="004D7BA5">
      <w:pPr>
        <w:rPr>
          <w:rFonts w:cs="Arial"/>
          <w:sz w:val="22"/>
          <w:szCs w:val="22"/>
        </w:rPr>
      </w:pPr>
      <w:r w:rsidRPr="00F95394">
        <w:rPr>
          <w:rFonts w:cs="Arial"/>
          <w:b/>
          <w:bCs/>
          <w:sz w:val="22"/>
          <w:szCs w:val="22"/>
        </w:rPr>
        <w:t>Glynn:</w:t>
      </w:r>
      <w:r w:rsidR="00BF4CF9" w:rsidRPr="00C27D33">
        <w:rPr>
          <w:rFonts w:cs="Arial"/>
          <w:sz w:val="22"/>
          <w:szCs w:val="22"/>
        </w:rPr>
        <w:t xml:space="preserve"> </w:t>
      </w:r>
      <w:r w:rsidR="00B43485" w:rsidRPr="00C27D33">
        <w:rPr>
          <w:rFonts w:cs="Arial"/>
          <w:sz w:val="22"/>
          <w:szCs w:val="22"/>
        </w:rPr>
        <w:t xml:space="preserve">Welcome </w:t>
      </w:r>
      <w:r w:rsidR="004D7BA5" w:rsidRPr="00C27D33">
        <w:rPr>
          <w:rFonts w:cs="Arial"/>
          <w:sz w:val="22"/>
          <w:szCs w:val="22"/>
        </w:rPr>
        <w:t xml:space="preserve">back to </w:t>
      </w:r>
      <w:r w:rsidR="00B43485" w:rsidRPr="00C27D33">
        <w:rPr>
          <w:rFonts w:cs="Arial"/>
          <w:sz w:val="22"/>
          <w:szCs w:val="22"/>
        </w:rPr>
        <w:t>S</w:t>
      </w:r>
      <w:r w:rsidR="004D7BA5" w:rsidRPr="00C27D33">
        <w:rPr>
          <w:rFonts w:cs="Arial"/>
          <w:sz w:val="22"/>
          <w:szCs w:val="22"/>
        </w:rPr>
        <w:t xml:space="preserve">nap </w:t>
      </w:r>
      <w:r w:rsidR="00B43485" w:rsidRPr="00C27D33">
        <w:rPr>
          <w:rFonts w:cs="Arial"/>
          <w:sz w:val="22"/>
          <w:szCs w:val="22"/>
        </w:rPr>
        <w:t>J</w:t>
      </w:r>
      <w:r w:rsidR="004D7BA5" w:rsidRPr="00C27D33">
        <w:rPr>
          <w:rFonts w:cs="Arial"/>
          <w:sz w:val="22"/>
          <w:szCs w:val="22"/>
        </w:rPr>
        <w:t xml:space="preserve">udgment. My name is </w:t>
      </w:r>
      <w:r w:rsidR="00AA1D24" w:rsidRPr="00C27D33">
        <w:rPr>
          <w:rFonts w:cs="Arial"/>
          <w:sz w:val="22"/>
          <w:szCs w:val="22"/>
        </w:rPr>
        <w:t xml:space="preserve">Glynn </w:t>
      </w:r>
      <w:r w:rsidR="004D7BA5" w:rsidRPr="00C27D33">
        <w:rPr>
          <w:rFonts w:cs="Arial"/>
          <w:sz w:val="22"/>
          <w:szCs w:val="22"/>
        </w:rPr>
        <w:t xml:space="preserve">Washington. We're putting in miles today. We're going to stay on the road for our next story. Traveling overseas during the swinging </w:t>
      </w:r>
      <w:r w:rsidR="002768B5" w:rsidRPr="00C27D33">
        <w:rPr>
          <w:rFonts w:cs="Arial"/>
          <w:sz w:val="22"/>
          <w:szCs w:val="22"/>
        </w:rPr>
        <w:t>60s</w:t>
      </w:r>
      <w:r w:rsidR="004D7BA5" w:rsidRPr="00C27D33">
        <w:rPr>
          <w:rFonts w:cs="Arial"/>
          <w:sz w:val="22"/>
          <w:szCs w:val="22"/>
        </w:rPr>
        <w:t xml:space="preserve">, </w:t>
      </w:r>
      <w:r w:rsidR="00E22513" w:rsidRPr="00C27D33">
        <w:rPr>
          <w:rFonts w:cs="Arial"/>
          <w:sz w:val="22"/>
          <w:szCs w:val="22"/>
        </w:rPr>
        <w:t xml:space="preserve">the </w:t>
      </w:r>
      <w:r w:rsidR="004D7BA5" w:rsidRPr="00C27D33">
        <w:rPr>
          <w:rFonts w:cs="Arial"/>
          <w:sz w:val="22"/>
          <w:szCs w:val="22"/>
        </w:rPr>
        <w:t>storyteller</w:t>
      </w:r>
      <w:r w:rsidR="00876D14" w:rsidRPr="00C27D33">
        <w:rPr>
          <w:rFonts w:cs="Arial"/>
          <w:sz w:val="22"/>
          <w:szCs w:val="22"/>
        </w:rPr>
        <w:t>,</w:t>
      </w:r>
      <w:r w:rsidR="004D7BA5" w:rsidRPr="00C27D33">
        <w:rPr>
          <w:rFonts w:cs="Arial"/>
          <w:sz w:val="22"/>
          <w:szCs w:val="22"/>
        </w:rPr>
        <w:t xml:space="preserve"> Richard Hatch</w:t>
      </w:r>
      <w:r w:rsidR="00876D14" w:rsidRPr="00C27D33">
        <w:rPr>
          <w:rFonts w:cs="Arial"/>
          <w:sz w:val="22"/>
          <w:szCs w:val="22"/>
        </w:rPr>
        <w:t>,</w:t>
      </w:r>
      <w:r w:rsidR="004D7BA5" w:rsidRPr="00C27D33">
        <w:rPr>
          <w:rFonts w:cs="Arial"/>
          <w:sz w:val="22"/>
          <w:szCs w:val="22"/>
        </w:rPr>
        <w:t xml:space="preserve"> was but </w:t>
      </w:r>
      <w:r w:rsidR="00B56D78" w:rsidRPr="00C27D33">
        <w:rPr>
          <w:rFonts w:cs="Arial"/>
          <w:sz w:val="22"/>
          <w:szCs w:val="22"/>
        </w:rPr>
        <w:t xml:space="preserve">12 </w:t>
      </w:r>
      <w:r w:rsidR="004D7BA5" w:rsidRPr="00C27D33">
        <w:rPr>
          <w:rFonts w:cs="Arial"/>
          <w:sz w:val="22"/>
          <w:szCs w:val="22"/>
        </w:rPr>
        <w:t xml:space="preserve">years old and head over heels for the cool girl at the local </w:t>
      </w:r>
      <w:r w:rsidR="00577ABC" w:rsidRPr="00C27D33">
        <w:rPr>
          <w:rFonts w:cs="Arial"/>
          <w:sz w:val="22"/>
          <w:szCs w:val="22"/>
        </w:rPr>
        <w:t>A</w:t>
      </w:r>
      <w:r w:rsidR="004D7BA5" w:rsidRPr="00C27D33">
        <w:rPr>
          <w:rFonts w:cs="Arial"/>
          <w:sz w:val="22"/>
          <w:szCs w:val="22"/>
        </w:rPr>
        <w:t xml:space="preserve">merican school. I'll let Richard take it from here. </w:t>
      </w:r>
    </w:p>
    <w:p w14:paraId="600CA16F" w14:textId="77777777" w:rsidR="00226D4F" w:rsidRPr="00C27D33" w:rsidRDefault="0089111B" w:rsidP="004D7BA5">
      <w:pPr>
        <w:rPr>
          <w:rFonts w:cs="Arial"/>
          <w:sz w:val="22"/>
          <w:szCs w:val="22"/>
        </w:rPr>
      </w:pPr>
      <w:r w:rsidRPr="00C27D33">
        <w:rPr>
          <w:rFonts w:cs="Arial"/>
          <w:b/>
          <w:bCs/>
          <w:sz w:val="22"/>
          <w:szCs w:val="22"/>
        </w:rPr>
        <w:t>Richard:</w:t>
      </w:r>
      <w:r w:rsidRPr="00C27D33">
        <w:rPr>
          <w:rFonts w:cs="Arial"/>
          <w:sz w:val="22"/>
          <w:szCs w:val="22"/>
        </w:rPr>
        <w:t xml:space="preserve"> </w:t>
      </w:r>
      <w:r w:rsidR="004D7BA5" w:rsidRPr="00C27D33">
        <w:rPr>
          <w:rFonts w:cs="Arial"/>
          <w:sz w:val="22"/>
          <w:szCs w:val="22"/>
        </w:rPr>
        <w:t xml:space="preserve">I was </w:t>
      </w:r>
      <w:r w:rsidR="00E1687B" w:rsidRPr="00C27D33">
        <w:rPr>
          <w:rFonts w:cs="Arial"/>
          <w:sz w:val="22"/>
          <w:szCs w:val="22"/>
        </w:rPr>
        <w:t xml:space="preserve">12 </w:t>
      </w:r>
      <w:r w:rsidR="004D7BA5" w:rsidRPr="00C27D33">
        <w:rPr>
          <w:rFonts w:cs="Arial"/>
          <w:sz w:val="22"/>
          <w:szCs w:val="22"/>
        </w:rPr>
        <w:t>years old</w:t>
      </w:r>
      <w:r w:rsidR="007A1229" w:rsidRPr="00C27D33">
        <w:rPr>
          <w:rFonts w:cs="Arial"/>
          <w:sz w:val="22"/>
          <w:szCs w:val="22"/>
        </w:rPr>
        <w:t>.</w:t>
      </w:r>
      <w:r w:rsidR="004D7BA5" w:rsidRPr="00C27D33">
        <w:rPr>
          <w:rFonts w:cs="Arial"/>
          <w:sz w:val="22"/>
          <w:szCs w:val="22"/>
        </w:rPr>
        <w:t xml:space="preserve"> </w:t>
      </w:r>
      <w:r w:rsidR="007A1229" w:rsidRPr="00C27D33">
        <w:rPr>
          <w:rFonts w:cs="Arial"/>
          <w:sz w:val="22"/>
          <w:szCs w:val="22"/>
        </w:rPr>
        <w:t>L</w:t>
      </w:r>
      <w:r w:rsidR="004D7BA5" w:rsidRPr="00C27D33">
        <w:rPr>
          <w:rFonts w:cs="Arial"/>
          <w:sz w:val="22"/>
          <w:szCs w:val="22"/>
        </w:rPr>
        <w:t>iving in a foreign land</w:t>
      </w:r>
      <w:r w:rsidR="007A1229" w:rsidRPr="00C27D33">
        <w:rPr>
          <w:rFonts w:cs="Arial"/>
          <w:sz w:val="22"/>
          <w:szCs w:val="22"/>
        </w:rPr>
        <w:t>,</w:t>
      </w:r>
      <w:r w:rsidR="004D7BA5" w:rsidRPr="00C27D33">
        <w:rPr>
          <w:rFonts w:cs="Arial"/>
          <w:sz w:val="22"/>
          <w:szCs w:val="22"/>
        </w:rPr>
        <w:t xml:space="preserve"> </w:t>
      </w:r>
      <w:r w:rsidR="007A1229" w:rsidRPr="00C27D33">
        <w:rPr>
          <w:rFonts w:cs="Arial"/>
          <w:sz w:val="22"/>
          <w:szCs w:val="22"/>
        </w:rPr>
        <w:t>t</w:t>
      </w:r>
      <w:r w:rsidR="004D7BA5" w:rsidRPr="00C27D33">
        <w:rPr>
          <w:rFonts w:cs="Arial"/>
          <w:sz w:val="22"/>
          <w:szCs w:val="22"/>
        </w:rPr>
        <w:t xml:space="preserve">here were a hundred in my 7th grade class, about a hundred of us. And </w:t>
      </w:r>
      <w:r w:rsidR="00200F18" w:rsidRPr="00C27D33">
        <w:rPr>
          <w:rFonts w:cs="Arial"/>
          <w:sz w:val="22"/>
          <w:szCs w:val="22"/>
        </w:rPr>
        <w:t xml:space="preserve">we </w:t>
      </w:r>
      <w:r w:rsidR="004D7BA5" w:rsidRPr="00C27D33">
        <w:rPr>
          <w:rFonts w:cs="Arial"/>
          <w:sz w:val="22"/>
          <w:szCs w:val="22"/>
        </w:rPr>
        <w:t xml:space="preserve">were the sons and daughters of military men, diplomats and a few private industry folks, but mostly diplomats and military. </w:t>
      </w:r>
    </w:p>
    <w:p w14:paraId="6130DB82" w14:textId="17B5DF96" w:rsidR="004D7BA5" w:rsidRPr="00C27D33" w:rsidRDefault="004D7BA5" w:rsidP="004D7BA5">
      <w:pPr>
        <w:rPr>
          <w:rFonts w:cs="Arial"/>
          <w:sz w:val="22"/>
          <w:szCs w:val="22"/>
        </w:rPr>
      </w:pPr>
      <w:r w:rsidRPr="00C27D33">
        <w:rPr>
          <w:rFonts w:cs="Arial"/>
          <w:sz w:val="22"/>
          <w:szCs w:val="22"/>
        </w:rPr>
        <w:t xml:space="preserve">Jill was the new girl in school. She just was so different from everybody else. Long brown hair, big brown eyes, hands down, just stunning. If you want an idea of what Jill was like, let me tell you this one thing. Chewing gum </w:t>
      </w:r>
      <w:r w:rsidR="00AC63F3" w:rsidRPr="00C27D33">
        <w:rPr>
          <w:rFonts w:cs="Arial"/>
          <w:sz w:val="22"/>
          <w:szCs w:val="22"/>
        </w:rPr>
        <w:t>i</w:t>
      </w:r>
      <w:r w:rsidRPr="00C27D33">
        <w:rPr>
          <w:rFonts w:cs="Arial"/>
          <w:sz w:val="22"/>
          <w:szCs w:val="22"/>
        </w:rPr>
        <w:t>n those days, you had five sticks in one stack and they were all wrapped with aluminum foil. She would take the aluminum foil and wrap it tight and then she'd stick it in her comb. This is in class</w:t>
      </w:r>
      <w:r w:rsidR="00D769A7" w:rsidRPr="00C27D33">
        <w:rPr>
          <w:rFonts w:cs="Arial"/>
          <w:sz w:val="22"/>
          <w:szCs w:val="22"/>
        </w:rPr>
        <w:t>.</w:t>
      </w:r>
      <w:r w:rsidRPr="00C27D33">
        <w:rPr>
          <w:rFonts w:cs="Arial"/>
          <w:sz w:val="22"/>
          <w:szCs w:val="22"/>
        </w:rPr>
        <w:t xml:space="preserve"> </w:t>
      </w:r>
      <w:r w:rsidR="00D769A7" w:rsidRPr="00C27D33">
        <w:rPr>
          <w:rFonts w:cs="Arial"/>
          <w:sz w:val="22"/>
          <w:szCs w:val="22"/>
        </w:rPr>
        <w:t>T</w:t>
      </w:r>
      <w:r w:rsidRPr="00C27D33">
        <w:rPr>
          <w:rFonts w:cs="Arial"/>
          <w:sz w:val="22"/>
          <w:szCs w:val="22"/>
        </w:rPr>
        <w:t xml:space="preserve">his is in school, okay? </w:t>
      </w:r>
    </w:p>
    <w:p w14:paraId="4CD07DD8" w14:textId="77777777" w:rsidR="00EA359A" w:rsidRPr="00C27D33" w:rsidRDefault="004D7BA5" w:rsidP="004D7BA5">
      <w:pPr>
        <w:rPr>
          <w:rFonts w:cs="Arial"/>
          <w:sz w:val="22"/>
          <w:szCs w:val="22"/>
        </w:rPr>
      </w:pPr>
      <w:r w:rsidRPr="00C27D33">
        <w:rPr>
          <w:rFonts w:cs="Arial"/>
          <w:sz w:val="22"/>
          <w:szCs w:val="22"/>
        </w:rPr>
        <w:t>When things get dull and boring, she'd go over and very secretly she'd stick both ends of that aluminum foil into the power socket</w:t>
      </w:r>
      <w:r w:rsidR="00AF7AF3" w:rsidRPr="00C27D33">
        <w:rPr>
          <w:rFonts w:cs="Arial"/>
          <w:sz w:val="22"/>
          <w:szCs w:val="22"/>
        </w:rPr>
        <w:t>,</w:t>
      </w:r>
      <w:r w:rsidRPr="00C27D33">
        <w:rPr>
          <w:rFonts w:cs="Arial"/>
          <w:sz w:val="22"/>
          <w:szCs w:val="22"/>
        </w:rPr>
        <w:t xml:space="preserve"> and you'd hear this tremendous boom. And a big white smoke would go up and she scoot back to her desk and it would really spook the teachers. And then those of us who were competing for her affection would</w:t>
      </w:r>
      <w:r w:rsidR="00505EAF" w:rsidRPr="00C27D33">
        <w:rPr>
          <w:rFonts w:cs="Arial"/>
          <w:sz w:val="22"/>
          <w:szCs w:val="22"/>
        </w:rPr>
        <w:t>,</w:t>
      </w:r>
      <w:r w:rsidRPr="00C27D33">
        <w:rPr>
          <w:rFonts w:cs="Arial"/>
          <w:sz w:val="22"/>
          <w:szCs w:val="22"/>
        </w:rPr>
        <w:t xml:space="preserve"> </w:t>
      </w:r>
      <w:r w:rsidR="00505EAF" w:rsidRPr="00C27D33">
        <w:rPr>
          <w:rFonts w:cs="Arial"/>
          <w:sz w:val="22"/>
          <w:szCs w:val="22"/>
        </w:rPr>
        <w:t>“</w:t>
      </w:r>
      <w:r w:rsidRPr="00C27D33">
        <w:rPr>
          <w:rFonts w:cs="Arial"/>
          <w:sz w:val="22"/>
          <w:szCs w:val="22"/>
        </w:rPr>
        <w:t>It was me. No,</w:t>
      </w:r>
      <w:r w:rsidR="00505EAF" w:rsidRPr="00C27D33">
        <w:rPr>
          <w:rFonts w:cs="Arial"/>
          <w:sz w:val="22"/>
          <w:szCs w:val="22"/>
        </w:rPr>
        <w:t xml:space="preserve"> no, </w:t>
      </w:r>
      <w:r w:rsidRPr="00C27D33">
        <w:rPr>
          <w:rFonts w:cs="Arial"/>
          <w:sz w:val="22"/>
          <w:szCs w:val="22"/>
        </w:rPr>
        <w:t>it was me.</w:t>
      </w:r>
      <w:r w:rsidR="00505EAF" w:rsidRPr="00C27D33">
        <w:rPr>
          <w:rFonts w:cs="Arial"/>
          <w:sz w:val="22"/>
          <w:szCs w:val="22"/>
        </w:rPr>
        <w:t>”</w:t>
      </w:r>
      <w:r w:rsidRPr="00C27D33">
        <w:rPr>
          <w:rFonts w:cs="Arial"/>
          <w:sz w:val="22"/>
          <w:szCs w:val="22"/>
        </w:rPr>
        <w:t xml:space="preserve"> We'd always take the fall for</w:t>
      </w:r>
      <w:r w:rsidR="002257ED" w:rsidRPr="00C27D33">
        <w:rPr>
          <w:rFonts w:cs="Arial"/>
          <w:sz w:val="22"/>
          <w:szCs w:val="22"/>
        </w:rPr>
        <w:t>.</w:t>
      </w:r>
      <w:r w:rsidRPr="00C27D33">
        <w:rPr>
          <w:rFonts w:cs="Arial"/>
          <w:sz w:val="22"/>
          <w:szCs w:val="22"/>
        </w:rPr>
        <w:t xml:space="preserve"> </w:t>
      </w:r>
      <w:r w:rsidR="002257ED" w:rsidRPr="00C27D33">
        <w:rPr>
          <w:rFonts w:cs="Arial"/>
          <w:sz w:val="22"/>
          <w:szCs w:val="22"/>
        </w:rPr>
        <w:t>N</w:t>
      </w:r>
      <w:r w:rsidRPr="00C27D33">
        <w:rPr>
          <w:rFonts w:cs="Arial"/>
          <w:sz w:val="22"/>
          <w:szCs w:val="22"/>
        </w:rPr>
        <w:t xml:space="preserve">ow, that's what the kind of person. Just crazy and fun. </w:t>
      </w:r>
    </w:p>
    <w:p w14:paraId="06838BC6" w14:textId="0CE5EFA4" w:rsidR="00AD1074" w:rsidRPr="00C27D33" w:rsidRDefault="004D7BA5" w:rsidP="004D7BA5">
      <w:pPr>
        <w:rPr>
          <w:rFonts w:cs="Arial"/>
          <w:sz w:val="22"/>
          <w:szCs w:val="22"/>
        </w:rPr>
      </w:pPr>
      <w:r w:rsidRPr="00C27D33">
        <w:rPr>
          <w:rFonts w:cs="Arial"/>
          <w:sz w:val="22"/>
          <w:szCs w:val="22"/>
        </w:rPr>
        <w:t xml:space="preserve">Now </w:t>
      </w:r>
      <w:r w:rsidR="00EA359A" w:rsidRPr="00C27D33">
        <w:rPr>
          <w:rFonts w:cs="Arial"/>
          <w:sz w:val="22"/>
          <w:szCs w:val="22"/>
        </w:rPr>
        <w:t>i</w:t>
      </w:r>
      <w:r w:rsidRPr="00C27D33">
        <w:rPr>
          <w:rFonts w:cs="Arial"/>
          <w:sz w:val="22"/>
          <w:szCs w:val="22"/>
        </w:rPr>
        <w:t>t was really important for us to communicate with each other. The only way that we could do it was to write notes to each other. And so</w:t>
      </w:r>
      <w:r w:rsidR="00006080" w:rsidRPr="00C27D33">
        <w:rPr>
          <w:rFonts w:cs="Arial"/>
          <w:sz w:val="22"/>
          <w:szCs w:val="22"/>
        </w:rPr>
        <w:t>,</w:t>
      </w:r>
      <w:r w:rsidRPr="00C27D33">
        <w:rPr>
          <w:rFonts w:cs="Arial"/>
          <w:sz w:val="22"/>
          <w:szCs w:val="22"/>
        </w:rPr>
        <w:t xml:space="preserve"> teachers would not know who we are if they intercepted the notes</w:t>
      </w:r>
      <w:r w:rsidR="00E215A0" w:rsidRPr="00C27D33">
        <w:rPr>
          <w:rFonts w:cs="Arial"/>
          <w:sz w:val="22"/>
          <w:szCs w:val="22"/>
        </w:rPr>
        <w:t>,</w:t>
      </w:r>
      <w:r w:rsidRPr="00C27D33">
        <w:rPr>
          <w:rFonts w:cs="Arial"/>
          <w:sz w:val="22"/>
          <w:szCs w:val="22"/>
        </w:rPr>
        <w:t xml:space="preserve"> </w:t>
      </w:r>
      <w:r w:rsidR="00E215A0" w:rsidRPr="00C27D33">
        <w:rPr>
          <w:rFonts w:cs="Arial"/>
          <w:sz w:val="22"/>
          <w:szCs w:val="22"/>
        </w:rPr>
        <w:t>w</w:t>
      </w:r>
      <w:r w:rsidRPr="00C27D33">
        <w:rPr>
          <w:rFonts w:cs="Arial"/>
          <w:sz w:val="22"/>
          <w:szCs w:val="22"/>
        </w:rPr>
        <w:t xml:space="preserve">e decided that we would all pick our own secret code names. Jill's code name was Fortuna. And I said, </w:t>
      </w:r>
      <w:r w:rsidR="001A68E3" w:rsidRPr="00C27D33">
        <w:rPr>
          <w:rFonts w:cs="Arial"/>
          <w:sz w:val="22"/>
          <w:szCs w:val="22"/>
        </w:rPr>
        <w:t>“J</w:t>
      </w:r>
      <w:r w:rsidRPr="00C27D33">
        <w:rPr>
          <w:rFonts w:cs="Arial"/>
          <w:sz w:val="22"/>
          <w:szCs w:val="22"/>
        </w:rPr>
        <w:t>ill, why you pick Fortuna?</w:t>
      </w:r>
      <w:r w:rsidR="00D67F1B" w:rsidRPr="00C27D33">
        <w:rPr>
          <w:rFonts w:cs="Arial"/>
          <w:sz w:val="22"/>
          <w:szCs w:val="22"/>
        </w:rPr>
        <w:t>”</w:t>
      </w:r>
      <w:r w:rsidRPr="00C27D33">
        <w:rPr>
          <w:rFonts w:cs="Arial"/>
          <w:sz w:val="22"/>
          <w:szCs w:val="22"/>
        </w:rPr>
        <w:t xml:space="preserve"> She'd been in boarding school. She'd lived throughout Europe. So</w:t>
      </w:r>
      <w:r w:rsidR="00D67F1B" w:rsidRPr="00C27D33">
        <w:rPr>
          <w:rFonts w:cs="Arial"/>
          <w:sz w:val="22"/>
          <w:szCs w:val="22"/>
        </w:rPr>
        <w:t>,</w:t>
      </w:r>
      <w:r w:rsidRPr="00C27D33">
        <w:rPr>
          <w:rFonts w:cs="Arial"/>
          <w:sz w:val="22"/>
          <w:szCs w:val="22"/>
        </w:rPr>
        <w:t xml:space="preserve"> I said, </w:t>
      </w:r>
      <w:r w:rsidR="00D67F1B" w:rsidRPr="00C27D33">
        <w:rPr>
          <w:rFonts w:cs="Arial"/>
          <w:sz w:val="22"/>
          <w:szCs w:val="22"/>
        </w:rPr>
        <w:t>“F</w:t>
      </w:r>
      <w:r w:rsidRPr="00C27D33">
        <w:rPr>
          <w:rFonts w:cs="Arial"/>
          <w:sz w:val="22"/>
          <w:szCs w:val="22"/>
        </w:rPr>
        <w:t>ortuna? What's Fortuna?</w:t>
      </w:r>
      <w:r w:rsidR="00D67F1B" w:rsidRPr="00C27D33">
        <w:rPr>
          <w:rFonts w:cs="Arial"/>
          <w:sz w:val="22"/>
          <w:szCs w:val="22"/>
        </w:rPr>
        <w:t>”</w:t>
      </w:r>
      <w:r w:rsidRPr="00C27D33">
        <w:rPr>
          <w:rFonts w:cs="Arial"/>
          <w:sz w:val="22"/>
          <w:szCs w:val="22"/>
        </w:rPr>
        <w:t xml:space="preserve"> She says, </w:t>
      </w:r>
      <w:r w:rsidR="00D67F1B" w:rsidRPr="00C27D33">
        <w:rPr>
          <w:rFonts w:cs="Arial"/>
          <w:sz w:val="22"/>
          <w:szCs w:val="22"/>
        </w:rPr>
        <w:t>“O</w:t>
      </w:r>
      <w:r w:rsidRPr="00C27D33">
        <w:rPr>
          <w:rFonts w:cs="Arial"/>
          <w:sz w:val="22"/>
          <w:szCs w:val="22"/>
        </w:rPr>
        <w:t xml:space="preserve">h, </w:t>
      </w:r>
      <w:r w:rsidR="00D67F1B" w:rsidRPr="00C27D33">
        <w:rPr>
          <w:rFonts w:cs="Arial"/>
          <w:sz w:val="22"/>
          <w:szCs w:val="22"/>
        </w:rPr>
        <w:t>R</w:t>
      </w:r>
      <w:r w:rsidRPr="00C27D33">
        <w:rPr>
          <w:rFonts w:cs="Arial"/>
          <w:sz w:val="22"/>
          <w:szCs w:val="22"/>
        </w:rPr>
        <w:t xml:space="preserve">ichard, you're such a </w:t>
      </w:r>
      <w:r w:rsidR="00393C67">
        <w:rPr>
          <w:rFonts w:cs="Arial"/>
          <w:sz w:val="22"/>
          <w:szCs w:val="22"/>
        </w:rPr>
        <w:t>bore</w:t>
      </w:r>
      <w:r w:rsidRPr="00C27D33">
        <w:rPr>
          <w:rFonts w:cs="Arial"/>
          <w:sz w:val="22"/>
          <w:szCs w:val="22"/>
        </w:rPr>
        <w:t>.</w:t>
      </w:r>
      <w:r w:rsidR="005E68EB" w:rsidRPr="00C27D33">
        <w:rPr>
          <w:rFonts w:cs="Arial"/>
          <w:sz w:val="22"/>
          <w:szCs w:val="22"/>
        </w:rPr>
        <w:t>”</w:t>
      </w:r>
      <w:r w:rsidRPr="00C27D33">
        <w:rPr>
          <w:rFonts w:cs="Arial"/>
          <w:sz w:val="22"/>
          <w:szCs w:val="22"/>
        </w:rPr>
        <w:t xml:space="preserve"> She would kick into this </w:t>
      </w:r>
      <w:r w:rsidR="005E68EB" w:rsidRPr="00C27D33">
        <w:rPr>
          <w:rFonts w:cs="Arial"/>
          <w:sz w:val="22"/>
          <w:szCs w:val="22"/>
        </w:rPr>
        <w:t>English</w:t>
      </w:r>
      <w:r w:rsidRPr="00C27D33">
        <w:rPr>
          <w:rFonts w:cs="Arial"/>
          <w:sz w:val="22"/>
          <w:szCs w:val="22"/>
        </w:rPr>
        <w:t xml:space="preserve"> accent and she says, </w:t>
      </w:r>
      <w:r w:rsidR="005E68EB" w:rsidRPr="00C27D33">
        <w:rPr>
          <w:rFonts w:cs="Arial"/>
          <w:sz w:val="22"/>
          <w:szCs w:val="22"/>
        </w:rPr>
        <w:t>“D</w:t>
      </w:r>
      <w:r w:rsidRPr="00C27D33">
        <w:rPr>
          <w:rFonts w:cs="Arial"/>
          <w:sz w:val="22"/>
          <w:szCs w:val="22"/>
        </w:rPr>
        <w:t xml:space="preserve">on't you know? Fortuna is the </w:t>
      </w:r>
      <w:r w:rsidR="00C9179F" w:rsidRPr="00C27D33">
        <w:rPr>
          <w:rFonts w:cs="Arial"/>
          <w:sz w:val="22"/>
          <w:szCs w:val="22"/>
        </w:rPr>
        <w:t>G</w:t>
      </w:r>
      <w:r w:rsidRPr="00C27D33">
        <w:rPr>
          <w:rFonts w:cs="Arial"/>
          <w:sz w:val="22"/>
          <w:szCs w:val="22"/>
        </w:rPr>
        <w:t xml:space="preserve">oddess of fortune and fate and good </w:t>
      </w:r>
      <w:r w:rsidR="00F83CD1" w:rsidRPr="00C27D33">
        <w:rPr>
          <w:rFonts w:cs="Arial"/>
          <w:sz w:val="22"/>
          <w:szCs w:val="22"/>
        </w:rPr>
        <w:t xml:space="preserve">luck.” I said, “Ah, </w:t>
      </w:r>
      <w:r w:rsidRPr="00C27D33">
        <w:rPr>
          <w:rFonts w:cs="Arial"/>
          <w:sz w:val="22"/>
          <w:szCs w:val="22"/>
        </w:rPr>
        <w:t>okay, that makes a lot of sense.</w:t>
      </w:r>
      <w:r w:rsidR="00B344F4" w:rsidRPr="00C27D33">
        <w:rPr>
          <w:rFonts w:cs="Arial"/>
          <w:sz w:val="22"/>
          <w:szCs w:val="22"/>
        </w:rPr>
        <w:t>”</w:t>
      </w:r>
      <w:r w:rsidRPr="00C27D33">
        <w:rPr>
          <w:rFonts w:cs="Arial"/>
          <w:sz w:val="22"/>
          <w:szCs w:val="22"/>
        </w:rPr>
        <w:t xml:space="preserve"> She was a </w:t>
      </w:r>
      <w:r w:rsidR="00B344F4" w:rsidRPr="00C27D33">
        <w:rPr>
          <w:rFonts w:cs="Arial"/>
          <w:sz w:val="22"/>
          <w:szCs w:val="22"/>
        </w:rPr>
        <w:t>G</w:t>
      </w:r>
      <w:r w:rsidRPr="00C27D33">
        <w:rPr>
          <w:rFonts w:cs="Arial"/>
          <w:sz w:val="22"/>
          <w:szCs w:val="22"/>
        </w:rPr>
        <w:t>oddess in my eyes, so great</w:t>
      </w:r>
      <w:r w:rsidR="00A97B57" w:rsidRPr="00C27D33">
        <w:rPr>
          <w:rFonts w:cs="Arial"/>
          <w:sz w:val="22"/>
          <w:szCs w:val="22"/>
        </w:rPr>
        <w:t>.</w:t>
      </w:r>
      <w:r w:rsidRPr="00C27D33">
        <w:rPr>
          <w:rFonts w:cs="Arial"/>
          <w:sz w:val="22"/>
          <w:szCs w:val="22"/>
        </w:rPr>
        <w:t xml:space="preserve"> I decided that my code name would be </w:t>
      </w:r>
      <w:r w:rsidR="0096400B" w:rsidRPr="00C27D33">
        <w:rPr>
          <w:rFonts w:cs="Arial"/>
          <w:sz w:val="22"/>
          <w:szCs w:val="22"/>
        </w:rPr>
        <w:t>Danger 9b</w:t>
      </w:r>
      <w:r w:rsidRPr="00C27D33">
        <w:rPr>
          <w:rFonts w:cs="Arial"/>
          <w:sz w:val="22"/>
          <w:szCs w:val="22"/>
        </w:rPr>
        <w:t xml:space="preserve">. </w:t>
      </w:r>
      <w:r w:rsidR="00AD1074" w:rsidRPr="00C27D33">
        <w:rPr>
          <w:rFonts w:cs="Arial"/>
          <w:sz w:val="22"/>
          <w:szCs w:val="22"/>
        </w:rPr>
        <w:t>“</w:t>
      </w:r>
      <w:r w:rsidRPr="00C27D33">
        <w:rPr>
          <w:rFonts w:cs="Arial"/>
          <w:sz w:val="22"/>
          <w:szCs w:val="22"/>
        </w:rPr>
        <w:t>Okay, that's a good one.</w:t>
      </w:r>
      <w:r w:rsidR="00AD1074" w:rsidRPr="00C27D33">
        <w:rPr>
          <w:rFonts w:cs="Arial"/>
          <w:sz w:val="22"/>
          <w:szCs w:val="22"/>
        </w:rPr>
        <w:t>”</w:t>
      </w:r>
      <w:r w:rsidRPr="00C27D33">
        <w:rPr>
          <w:rFonts w:cs="Arial"/>
          <w:sz w:val="22"/>
          <w:szCs w:val="22"/>
        </w:rPr>
        <w:t xml:space="preserve"> Jill came up</w:t>
      </w:r>
      <w:r w:rsidR="00AD1074" w:rsidRPr="00C27D33">
        <w:rPr>
          <w:rFonts w:cs="Arial"/>
          <w:sz w:val="22"/>
          <w:szCs w:val="22"/>
        </w:rPr>
        <w:t>—</w:t>
      </w:r>
    </w:p>
    <w:p w14:paraId="1EAF097A" w14:textId="5211DAFC" w:rsidR="004D7BA5" w:rsidRPr="00C27D33" w:rsidRDefault="00393C67" w:rsidP="004D7BA5">
      <w:pPr>
        <w:rPr>
          <w:rFonts w:cs="Arial"/>
          <w:sz w:val="22"/>
          <w:szCs w:val="22"/>
        </w:rPr>
      </w:pPr>
      <w:r>
        <w:rPr>
          <w:rFonts w:cs="Arial"/>
          <w:b/>
          <w:bCs/>
          <w:sz w:val="22"/>
          <w:szCs w:val="22"/>
        </w:rPr>
        <w:t>Regina:</w:t>
      </w:r>
      <w:r w:rsidR="00AD1074" w:rsidRPr="00C27D33">
        <w:rPr>
          <w:rFonts w:cs="Arial"/>
          <w:b/>
          <w:bCs/>
          <w:sz w:val="22"/>
          <w:szCs w:val="22"/>
        </w:rPr>
        <w:t xml:space="preserve"> </w:t>
      </w:r>
      <w:r w:rsidR="004D7BA5" w:rsidRPr="00C27D33">
        <w:rPr>
          <w:rFonts w:cs="Arial"/>
          <w:sz w:val="22"/>
          <w:szCs w:val="22"/>
        </w:rPr>
        <w:t>Yeah. How</w:t>
      </w:r>
      <w:r w:rsidR="00AD1074" w:rsidRPr="00C27D33">
        <w:rPr>
          <w:rFonts w:cs="Arial"/>
          <w:sz w:val="22"/>
          <w:szCs w:val="22"/>
        </w:rPr>
        <w:t xml:space="preserve"> Danger 9b </w:t>
      </w:r>
      <w:r w:rsidR="004D7BA5" w:rsidRPr="00C27D33">
        <w:rPr>
          <w:rFonts w:cs="Arial"/>
          <w:sz w:val="22"/>
          <w:szCs w:val="22"/>
        </w:rPr>
        <w:t>be</w:t>
      </w:r>
      <w:r w:rsidR="00AD1074" w:rsidRPr="00C27D33">
        <w:rPr>
          <w:rFonts w:cs="Arial"/>
          <w:sz w:val="22"/>
          <w:szCs w:val="22"/>
        </w:rPr>
        <w:t>?</w:t>
      </w:r>
      <w:r w:rsidR="004D7BA5" w:rsidRPr="00C27D33">
        <w:rPr>
          <w:rFonts w:cs="Arial"/>
          <w:sz w:val="22"/>
          <w:szCs w:val="22"/>
        </w:rPr>
        <w:t xml:space="preserve"> How'd you come up with that one? </w:t>
      </w:r>
    </w:p>
    <w:p w14:paraId="7B8A9A28" w14:textId="77777777" w:rsidR="00A01C17" w:rsidRPr="00A01C17" w:rsidRDefault="00A01C17" w:rsidP="00A01C17">
      <w:pPr>
        <w:spacing w:after="0" w:line="240" w:lineRule="auto"/>
        <w:rPr>
          <w:rFonts w:ascii="Times New Roman" w:eastAsia="Times New Roman" w:hAnsi="Times New Roman"/>
          <w:color w:val="auto"/>
          <w:kern w:val="0"/>
          <w:sz w:val="24"/>
          <w:szCs w:val="24"/>
          <w14:ligatures w14:val="none"/>
        </w:rPr>
      </w:pPr>
      <w:r w:rsidRPr="00A01C17">
        <w:rPr>
          <w:rFonts w:eastAsia="Times New Roman" w:cs="Arial"/>
          <w:b/>
          <w:bCs/>
          <w:kern w:val="0"/>
          <w:sz w:val="22"/>
          <w:szCs w:val="22"/>
          <w14:ligatures w14:val="none"/>
        </w:rPr>
        <w:t>Richard:</w:t>
      </w:r>
      <w:r w:rsidRPr="00A01C17">
        <w:rPr>
          <w:rFonts w:eastAsia="Times New Roman" w:cs="Arial"/>
          <w:kern w:val="0"/>
          <w:sz w:val="22"/>
          <w:szCs w:val="22"/>
          <w14:ligatures w14:val="none"/>
        </w:rPr>
        <w:t xml:space="preserve"> I was not cool. [singing</w:t>
      </w:r>
      <w:r w:rsidRPr="00A01C17">
        <w:rPr>
          <w:rFonts w:eastAsia="Times New Roman" w:cs="Arial"/>
          <w:i/>
          <w:iCs/>
          <w:kern w:val="0"/>
          <w:sz w:val="22"/>
          <w:szCs w:val="22"/>
          <w14:ligatures w14:val="none"/>
        </w:rPr>
        <w:t xml:space="preserve"> If I Only Had the Nerve </w:t>
      </w:r>
      <w:r w:rsidRPr="00A01C17">
        <w:rPr>
          <w:rFonts w:eastAsia="Times New Roman" w:cs="Arial"/>
          <w:kern w:val="0"/>
          <w:sz w:val="22"/>
          <w:szCs w:val="22"/>
          <w14:ligatures w14:val="none"/>
        </w:rPr>
        <w:t xml:space="preserve">by Judy Garland] Life is sad, believe me Missy, without the vim and verve. Sixth grade, the musical </w:t>
      </w:r>
      <w:r w:rsidRPr="00A01C17">
        <w:rPr>
          <w:rFonts w:eastAsia="Times New Roman" w:cs="Arial"/>
          <w:i/>
          <w:iCs/>
          <w:kern w:val="0"/>
          <w:sz w:val="22"/>
          <w:szCs w:val="22"/>
          <w14:ligatures w14:val="none"/>
        </w:rPr>
        <w:t>The Wizard of Oz</w:t>
      </w:r>
      <w:r w:rsidRPr="00A01C17">
        <w:rPr>
          <w:rFonts w:eastAsia="Times New Roman" w:cs="Arial"/>
          <w:kern w:val="0"/>
          <w:sz w:val="22"/>
          <w:szCs w:val="22"/>
          <w14:ligatures w14:val="none"/>
        </w:rPr>
        <w:t>, and I got cast as the Cowardly Lion. [in a singing tone] I could show my prowess, be a lion, not a mouse, if I only had the nerve.</w:t>
      </w:r>
    </w:p>
    <w:p w14:paraId="0F48E0C7" w14:textId="77777777" w:rsidR="00A01C17" w:rsidRPr="00A01C17" w:rsidRDefault="00A01C17" w:rsidP="00A01C17">
      <w:pPr>
        <w:spacing w:after="0" w:line="240" w:lineRule="auto"/>
        <w:rPr>
          <w:rFonts w:ascii="Times New Roman" w:eastAsia="Times New Roman" w:hAnsi="Times New Roman"/>
          <w:color w:val="auto"/>
          <w:kern w:val="0"/>
          <w:sz w:val="24"/>
          <w:szCs w:val="24"/>
          <w14:ligatures w14:val="none"/>
        </w:rPr>
      </w:pPr>
    </w:p>
    <w:p w14:paraId="79E3E9A9" w14:textId="77777777" w:rsidR="00A01C17" w:rsidRPr="00A01C17" w:rsidRDefault="00A01C17" w:rsidP="00A01C17">
      <w:pPr>
        <w:spacing w:after="0" w:line="240" w:lineRule="auto"/>
        <w:rPr>
          <w:rFonts w:ascii="Times New Roman" w:eastAsia="Times New Roman" w:hAnsi="Times New Roman"/>
          <w:color w:val="auto"/>
          <w:kern w:val="0"/>
          <w:sz w:val="24"/>
          <w:szCs w:val="24"/>
          <w14:ligatures w14:val="none"/>
        </w:rPr>
      </w:pPr>
      <w:r w:rsidRPr="00A01C17">
        <w:rPr>
          <w:rFonts w:eastAsia="Times New Roman" w:cs="Arial"/>
          <w:kern w:val="0"/>
          <w:sz w:val="22"/>
          <w:szCs w:val="22"/>
          <w14:ligatures w14:val="none"/>
        </w:rPr>
        <w:t>[applause] </w:t>
      </w:r>
    </w:p>
    <w:p w14:paraId="37880184" w14:textId="77777777" w:rsidR="00A01C17" w:rsidRPr="00A01C17" w:rsidRDefault="00A01C17" w:rsidP="00A01C17">
      <w:pPr>
        <w:spacing w:after="0" w:line="240" w:lineRule="auto"/>
        <w:rPr>
          <w:rFonts w:ascii="Times New Roman" w:eastAsia="Times New Roman" w:hAnsi="Times New Roman"/>
          <w:color w:val="auto"/>
          <w:kern w:val="0"/>
          <w:sz w:val="24"/>
          <w:szCs w:val="24"/>
          <w14:ligatures w14:val="none"/>
        </w:rPr>
      </w:pPr>
    </w:p>
    <w:p w14:paraId="77AEE803" w14:textId="77777777" w:rsidR="00A01C17" w:rsidRPr="00A01C17" w:rsidRDefault="00A01C17" w:rsidP="00A01C17">
      <w:pPr>
        <w:spacing w:after="0" w:line="240" w:lineRule="auto"/>
        <w:rPr>
          <w:rFonts w:ascii="Times New Roman" w:eastAsia="Times New Roman" w:hAnsi="Times New Roman"/>
          <w:color w:val="auto"/>
          <w:kern w:val="0"/>
          <w:sz w:val="24"/>
          <w:szCs w:val="24"/>
          <w14:ligatures w14:val="none"/>
        </w:rPr>
      </w:pPr>
      <w:r w:rsidRPr="00A01C17">
        <w:rPr>
          <w:rFonts w:eastAsia="Times New Roman" w:cs="Arial"/>
          <w:kern w:val="0"/>
          <w:sz w:val="22"/>
          <w:szCs w:val="22"/>
          <w14:ligatures w14:val="none"/>
        </w:rPr>
        <w:t>I had a rival and his name was Mitch. Mitch's code name was Diablo. Which I thought [chuckles] was so, so appropriate. He had the looks. He had the charm, and he could cite poetry. It was tough competition. Jill, I think, she was gravitating to him. So, he was the one I knew I had to beat.</w:t>
      </w:r>
    </w:p>
    <w:p w14:paraId="0C07AABD" w14:textId="77777777" w:rsidR="00A01C17" w:rsidRPr="00A01C17" w:rsidRDefault="00A01C17" w:rsidP="00A01C17">
      <w:pPr>
        <w:spacing w:after="0" w:line="240" w:lineRule="auto"/>
        <w:rPr>
          <w:rFonts w:ascii="Times New Roman" w:eastAsia="Times New Roman" w:hAnsi="Times New Roman"/>
          <w:color w:val="auto"/>
          <w:kern w:val="0"/>
          <w:sz w:val="24"/>
          <w:szCs w:val="24"/>
          <w14:ligatures w14:val="none"/>
        </w:rPr>
      </w:pPr>
    </w:p>
    <w:p w14:paraId="1D2DBAA7" w14:textId="77777777" w:rsidR="00A01C17" w:rsidRPr="00A01C17" w:rsidRDefault="00A01C17" w:rsidP="00A01C17">
      <w:pPr>
        <w:spacing w:after="0" w:line="240" w:lineRule="auto"/>
        <w:rPr>
          <w:rFonts w:ascii="Times New Roman" w:eastAsia="Times New Roman" w:hAnsi="Times New Roman"/>
          <w:color w:val="auto"/>
          <w:kern w:val="0"/>
          <w:sz w:val="24"/>
          <w:szCs w:val="24"/>
          <w14:ligatures w14:val="none"/>
        </w:rPr>
      </w:pPr>
      <w:r w:rsidRPr="00A01C17">
        <w:rPr>
          <w:rFonts w:eastAsia="Times New Roman" w:cs="Arial"/>
          <w:kern w:val="0"/>
          <w:sz w:val="22"/>
          <w:szCs w:val="22"/>
          <w14:ligatures w14:val="none"/>
        </w:rPr>
        <w:t>[indistinct conversations]</w:t>
      </w:r>
    </w:p>
    <w:p w14:paraId="7E5E4FA9" w14:textId="77777777" w:rsidR="00A01C17" w:rsidRPr="00A01C17" w:rsidRDefault="00A01C17" w:rsidP="00A01C17">
      <w:pPr>
        <w:spacing w:after="0" w:line="240" w:lineRule="auto"/>
        <w:rPr>
          <w:rFonts w:ascii="Times New Roman" w:eastAsia="Times New Roman" w:hAnsi="Times New Roman"/>
          <w:color w:val="auto"/>
          <w:kern w:val="0"/>
          <w:sz w:val="24"/>
          <w:szCs w:val="24"/>
          <w14:ligatures w14:val="none"/>
        </w:rPr>
      </w:pPr>
    </w:p>
    <w:p w14:paraId="0323130A" w14:textId="77777777" w:rsidR="00A01C17" w:rsidRPr="00A01C17" w:rsidRDefault="00A01C17" w:rsidP="00A01C17">
      <w:pPr>
        <w:spacing w:after="0" w:line="240" w:lineRule="auto"/>
        <w:rPr>
          <w:rFonts w:ascii="Times New Roman" w:eastAsia="Times New Roman" w:hAnsi="Times New Roman"/>
          <w:color w:val="auto"/>
          <w:kern w:val="0"/>
          <w:sz w:val="24"/>
          <w:szCs w:val="24"/>
          <w14:ligatures w14:val="none"/>
        </w:rPr>
      </w:pPr>
      <w:r w:rsidRPr="00A01C17">
        <w:rPr>
          <w:rFonts w:eastAsia="Times New Roman" w:cs="Arial"/>
          <w:kern w:val="0"/>
          <w:sz w:val="22"/>
          <w:szCs w:val="22"/>
          <w14:ligatures w14:val="none"/>
        </w:rPr>
        <w:t xml:space="preserve">We went to a dance at her house on time. And The Beatles had just come out big. I wanted to dance with Jill. So, I arranged to have a song called a </w:t>
      </w:r>
      <w:r w:rsidRPr="00A01C17">
        <w:rPr>
          <w:rFonts w:eastAsia="Times New Roman" w:cs="Arial"/>
          <w:i/>
          <w:iCs/>
          <w:kern w:val="0"/>
          <w:sz w:val="22"/>
          <w:szCs w:val="22"/>
          <w14:ligatures w14:val="none"/>
        </w:rPr>
        <w:t>P.S. I love you</w:t>
      </w:r>
      <w:r w:rsidRPr="00A01C17">
        <w:rPr>
          <w:rFonts w:eastAsia="Times New Roman" w:cs="Arial"/>
          <w:kern w:val="0"/>
          <w:sz w:val="22"/>
          <w:szCs w:val="22"/>
          <w14:ligatures w14:val="none"/>
        </w:rPr>
        <w:t xml:space="preserve">. It's a slow song. We could dance together in the old style. That was the plan. Ah, that would be so nice, swinging back and forth. A nice home, it was all carpeted. And all of a sudden, whoever's in charge of the record player, puts on </w:t>
      </w:r>
      <w:r w:rsidRPr="00A01C17">
        <w:rPr>
          <w:rFonts w:eastAsia="Times New Roman" w:cs="Arial"/>
          <w:i/>
          <w:iCs/>
          <w:kern w:val="0"/>
          <w:sz w:val="22"/>
          <w:szCs w:val="22"/>
          <w14:ligatures w14:val="none"/>
        </w:rPr>
        <w:t>Twist and Shout</w:t>
      </w:r>
      <w:r w:rsidRPr="00A01C17">
        <w:rPr>
          <w:rFonts w:eastAsia="Times New Roman" w:cs="Arial"/>
          <w:kern w:val="0"/>
          <w:sz w:val="22"/>
          <w:szCs w:val="22"/>
          <w14:ligatures w14:val="none"/>
        </w:rPr>
        <w:t>. Jill, I don't know what she learned, she could really move. Mom couldn't teach me how to do that stuff. So, you do your best, but I'm just devastated and you can't have a conversation because the song is the rowdiest one on the whole record. </w:t>
      </w:r>
    </w:p>
    <w:p w14:paraId="739E17DC" w14:textId="77777777" w:rsidR="00A01C17" w:rsidRPr="00A01C17" w:rsidRDefault="00A01C17" w:rsidP="00A01C17">
      <w:pPr>
        <w:spacing w:after="0" w:line="240" w:lineRule="auto"/>
        <w:rPr>
          <w:rFonts w:ascii="Times New Roman" w:eastAsia="Times New Roman" w:hAnsi="Times New Roman"/>
          <w:color w:val="auto"/>
          <w:kern w:val="0"/>
          <w:sz w:val="24"/>
          <w:szCs w:val="24"/>
          <w14:ligatures w14:val="none"/>
        </w:rPr>
      </w:pPr>
    </w:p>
    <w:p w14:paraId="130639BB" w14:textId="77777777" w:rsidR="00A01C17" w:rsidRPr="00A01C17" w:rsidRDefault="00A01C17" w:rsidP="00A01C17">
      <w:pPr>
        <w:spacing w:after="0" w:line="240" w:lineRule="auto"/>
        <w:rPr>
          <w:rFonts w:ascii="Times New Roman" w:eastAsia="Times New Roman" w:hAnsi="Times New Roman"/>
          <w:color w:val="auto"/>
          <w:kern w:val="0"/>
          <w:sz w:val="24"/>
          <w:szCs w:val="24"/>
          <w14:ligatures w14:val="none"/>
        </w:rPr>
      </w:pPr>
      <w:r w:rsidRPr="00A01C17">
        <w:rPr>
          <w:rFonts w:eastAsia="Times New Roman" w:cs="Arial"/>
          <w:kern w:val="0"/>
          <w:sz w:val="22"/>
          <w:szCs w:val="22"/>
          <w14:ligatures w14:val="none"/>
        </w:rPr>
        <w:t xml:space="preserve">The tables have turned and Diablo has probably struck again. It had to have been him that put on </w:t>
      </w:r>
      <w:r w:rsidRPr="00A01C17">
        <w:rPr>
          <w:rFonts w:eastAsia="Times New Roman" w:cs="Arial"/>
          <w:i/>
          <w:iCs/>
          <w:kern w:val="0"/>
          <w:sz w:val="22"/>
          <w:szCs w:val="22"/>
          <w14:ligatures w14:val="none"/>
        </w:rPr>
        <w:t>Twist and Shout</w:t>
      </w:r>
      <w:r w:rsidRPr="00A01C17">
        <w:rPr>
          <w:rFonts w:eastAsia="Times New Roman" w:cs="Arial"/>
          <w:kern w:val="0"/>
          <w:sz w:val="22"/>
          <w:szCs w:val="22"/>
          <w14:ligatures w14:val="none"/>
        </w:rPr>
        <w:t xml:space="preserve"> because he knew it was my dance. My plans are totally tattered. I have no idea what the next step is going to be. I got to come up with something that is going to turn the tables on Mitch, give me a little bit more of an advantage because up to this point, so many things were not working out. Now, her best friend would give me advice. She said, "Well, you're going to have to go big, do something to get her attention. </w:t>
      </w:r>
    </w:p>
    <w:p w14:paraId="70E16737" w14:textId="77777777" w:rsidR="00A01C17" w:rsidRPr="00A01C17" w:rsidRDefault="00A01C17" w:rsidP="00A01C17">
      <w:pPr>
        <w:spacing w:after="0" w:line="240" w:lineRule="auto"/>
        <w:rPr>
          <w:rFonts w:ascii="Times New Roman" w:eastAsia="Times New Roman" w:hAnsi="Times New Roman"/>
          <w:color w:val="auto"/>
          <w:kern w:val="0"/>
          <w:sz w:val="24"/>
          <w:szCs w:val="24"/>
          <w14:ligatures w14:val="none"/>
        </w:rPr>
      </w:pPr>
    </w:p>
    <w:p w14:paraId="1241903C" w14:textId="77777777" w:rsidR="00A01C17" w:rsidRPr="00A01C17" w:rsidRDefault="00A01C17" w:rsidP="00A01C17">
      <w:pPr>
        <w:spacing w:after="0" w:line="240" w:lineRule="auto"/>
        <w:rPr>
          <w:rFonts w:ascii="Times New Roman" w:eastAsia="Times New Roman" w:hAnsi="Times New Roman"/>
          <w:color w:val="auto"/>
          <w:kern w:val="0"/>
          <w:sz w:val="24"/>
          <w:szCs w:val="24"/>
          <w14:ligatures w14:val="none"/>
        </w:rPr>
      </w:pPr>
      <w:r w:rsidRPr="00A01C17">
        <w:rPr>
          <w:rFonts w:eastAsia="Times New Roman" w:cs="Arial"/>
          <w:kern w:val="0"/>
          <w:sz w:val="22"/>
          <w:szCs w:val="22"/>
          <w14:ligatures w14:val="none"/>
        </w:rPr>
        <w:t xml:space="preserve">The Beatles had another song called </w:t>
      </w:r>
      <w:r w:rsidRPr="00A01C17">
        <w:rPr>
          <w:rFonts w:eastAsia="Times New Roman" w:cs="Arial"/>
          <w:i/>
          <w:iCs/>
          <w:kern w:val="0"/>
          <w:sz w:val="22"/>
          <w:szCs w:val="22"/>
          <w14:ligatures w14:val="none"/>
        </w:rPr>
        <w:t>Listen, Do You Want to Know a Secret?</w:t>
      </w:r>
      <w:r w:rsidRPr="00A01C17">
        <w:rPr>
          <w:rFonts w:eastAsia="Times New Roman" w:cs="Arial"/>
          <w:kern w:val="0"/>
          <w:sz w:val="22"/>
          <w:szCs w:val="22"/>
          <w14:ligatures w14:val="none"/>
        </w:rPr>
        <w:t xml:space="preserve"> And I'm thinking, "That's it. I'm going to tell her my greatest secret. And it has to be something spectacular." Trouble is, I got to come up with a secret. [chuckles] Come up with something. So, I made a time for Jill and I just to meet and to walk one evening. My biggest fear would have been, is she going to believe this? </w:t>
      </w:r>
    </w:p>
    <w:p w14:paraId="78470CF5" w14:textId="77777777" w:rsidR="00A01C17" w:rsidRPr="00A01C17" w:rsidRDefault="00A01C17" w:rsidP="00A01C17">
      <w:pPr>
        <w:spacing w:after="0" w:line="240" w:lineRule="auto"/>
        <w:rPr>
          <w:rFonts w:ascii="Times New Roman" w:eastAsia="Times New Roman" w:hAnsi="Times New Roman"/>
          <w:color w:val="auto"/>
          <w:kern w:val="0"/>
          <w:sz w:val="24"/>
          <w:szCs w:val="24"/>
          <w14:ligatures w14:val="none"/>
        </w:rPr>
      </w:pPr>
    </w:p>
    <w:p w14:paraId="58C917ED" w14:textId="77777777" w:rsidR="00A01C17" w:rsidRPr="00A01C17" w:rsidRDefault="00A01C17" w:rsidP="00A01C17">
      <w:pPr>
        <w:spacing w:after="0" w:line="240" w:lineRule="auto"/>
        <w:rPr>
          <w:rFonts w:ascii="Times New Roman" w:eastAsia="Times New Roman" w:hAnsi="Times New Roman"/>
          <w:color w:val="auto"/>
          <w:kern w:val="0"/>
          <w:sz w:val="24"/>
          <w:szCs w:val="24"/>
          <w14:ligatures w14:val="none"/>
        </w:rPr>
      </w:pPr>
      <w:r w:rsidRPr="00A01C17">
        <w:rPr>
          <w:rFonts w:eastAsia="Times New Roman" w:cs="Arial"/>
          <w:kern w:val="0"/>
          <w:sz w:val="22"/>
          <w:szCs w:val="22"/>
          <w14:ligatures w14:val="none"/>
        </w:rPr>
        <w:t>That night when we walked together was the first time we were together alone. It's quiet. It had been raining. It was in the fall, so it was a little on the cold side. The streets were shining. You know, that smell of just after rain? It's just so refreshing. She had this little black furry hat, this black turtleneck sweater. She had a sense of style and sophistication. I reached down and I grabbed her hand and she just held on tight. The electricity holding her hand was, I don't know what it did to me, it was something new. Okay, I'm going to do this. As we're walking, I said, "Okay, Jill, I'm ready to tell you my secret. Me and my whole family, we're all spies for the US government." And she stops and looks at me, and I said, "I need your help on a couple of assignments." She stares at me, and then she kisses me.</w:t>
      </w:r>
    </w:p>
    <w:p w14:paraId="35A7C1EE" w14:textId="77777777" w:rsidR="00A01C17" w:rsidRPr="00A01C17" w:rsidRDefault="00A01C17" w:rsidP="00A01C17">
      <w:pPr>
        <w:spacing w:after="0" w:line="240" w:lineRule="auto"/>
        <w:rPr>
          <w:rFonts w:ascii="Times New Roman" w:eastAsia="Times New Roman" w:hAnsi="Times New Roman"/>
          <w:color w:val="auto"/>
          <w:kern w:val="0"/>
          <w:sz w:val="24"/>
          <w:szCs w:val="24"/>
          <w14:ligatures w14:val="none"/>
        </w:rPr>
      </w:pPr>
    </w:p>
    <w:p w14:paraId="7FC79156" w14:textId="77777777" w:rsidR="00A01C17" w:rsidRPr="00A01C17" w:rsidRDefault="00A01C17" w:rsidP="00A01C17">
      <w:pPr>
        <w:spacing w:after="0" w:line="240" w:lineRule="auto"/>
        <w:rPr>
          <w:rFonts w:ascii="Times New Roman" w:eastAsia="Times New Roman" w:hAnsi="Times New Roman"/>
          <w:color w:val="auto"/>
          <w:kern w:val="0"/>
          <w:sz w:val="24"/>
          <w:szCs w:val="24"/>
          <w14:ligatures w14:val="none"/>
        </w:rPr>
      </w:pPr>
      <w:r w:rsidRPr="00A01C17">
        <w:rPr>
          <w:rFonts w:eastAsia="Times New Roman" w:cs="Arial"/>
          <w:kern w:val="0"/>
          <w:sz w:val="22"/>
          <w:szCs w:val="22"/>
          <w14:ligatures w14:val="none"/>
        </w:rPr>
        <w:t xml:space="preserve">Powwow, pop, zing </w:t>
      </w:r>
      <w:proofErr w:type="spellStart"/>
      <w:r w:rsidRPr="00A01C17">
        <w:rPr>
          <w:rFonts w:eastAsia="Times New Roman" w:cs="Arial"/>
          <w:kern w:val="0"/>
          <w:sz w:val="22"/>
          <w:szCs w:val="22"/>
          <w14:ligatures w14:val="none"/>
        </w:rPr>
        <w:t>zang</w:t>
      </w:r>
      <w:proofErr w:type="spellEnd"/>
      <w:r w:rsidRPr="00A01C17">
        <w:rPr>
          <w:rFonts w:eastAsia="Times New Roman" w:cs="Arial"/>
          <w:kern w:val="0"/>
          <w:sz w:val="22"/>
          <w:szCs w:val="22"/>
          <w14:ligatures w14:val="none"/>
        </w:rPr>
        <w:t>. I'm all in now. Whoa. Although this was my first kiss, it became very apparent that it was not her first kiss, because she was really good at it. I thought I've got to do everything I can to keep this going. So, I said, "Jill, we've got to stake out the Russian embassy tonight. That's the assignment." Now my idea of a stakeout is just look around, don't be too suspicious. Just might stroll by, don't blow your cover. Don't do anything stupid. Don't say anything. Don't backtrack. Nothing. You're committed. So, act cool. This is it. I was still trying to recover from her reaction being so positive, far beyond my dreams. </w:t>
      </w:r>
    </w:p>
    <w:p w14:paraId="261F9431" w14:textId="77777777" w:rsidR="00A01C17" w:rsidRPr="00A01C17" w:rsidRDefault="00A01C17" w:rsidP="00A01C17">
      <w:pPr>
        <w:spacing w:after="0" w:line="240" w:lineRule="auto"/>
        <w:rPr>
          <w:rFonts w:ascii="Times New Roman" w:eastAsia="Times New Roman" w:hAnsi="Times New Roman"/>
          <w:color w:val="auto"/>
          <w:kern w:val="0"/>
          <w:sz w:val="24"/>
          <w:szCs w:val="24"/>
          <w14:ligatures w14:val="none"/>
        </w:rPr>
      </w:pPr>
    </w:p>
    <w:p w14:paraId="2484F0B2" w14:textId="77777777" w:rsidR="00A01C17" w:rsidRPr="00A01C17" w:rsidRDefault="00A01C17" w:rsidP="00A01C17">
      <w:pPr>
        <w:spacing w:after="0" w:line="240" w:lineRule="auto"/>
        <w:rPr>
          <w:rFonts w:ascii="Times New Roman" w:eastAsia="Times New Roman" w:hAnsi="Times New Roman"/>
          <w:color w:val="auto"/>
          <w:kern w:val="0"/>
          <w:sz w:val="24"/>
          <w:szCs w:val="24"/>
          <w14:ligatures w14:val="none"/>
        </w:rPr>
      </w:pPr>
      <w:r w:rsidRPr="00A01C17">
        <w:rPr>
          <w:rFonts w:eastAsia="Times New Roman" w:cs="Arial"/>
          <w:kern w:val="0"/>
          <w:sz w:val="22"/>
          <w:szCs w:val="22"/>
          <w14:ligatures w14:val="none"/>
        </w:rPr>
        <w:t>I had no inkling of what was coming. We certainly knew that the Russians were our enemies. They tried to put nuclear missiles into Cuba. The Russian Embassy was not far. There was a gate, and then there was a call button right next to the gate. We're strolling by. And, again, my idea of the stakeout was to keep it simple, and just don't spend much time there. But she goes over and she pushes the call button. Nobody answers the call button, the gate opens. She says, "Come on. Let's have some fun." [echoes]</w:t>
      </w:r>
    </w:p>
    <w:p w14:paraId="1B12AECA" w14:textId="77777777" w:rsidR="00A01C17" w:rsidRPr="00A01C17" w:rsidRDefault="00A01C17" w:rsidP="00A01C17">
      <w:pPr>
        <w:spacing w:after="0" w:line="240" w:lineRule="auto"/>
        <w:rPr>
          <w:rFonts w:ascii="Times New Roman" w:eastAsia="Times New Roman" w:hAnsi="Times New Roman"/>
          <w:color w:val="auto"/>
          <w:kern w:val="0"/>
          <w:sz w:val="24"/>
          <w:szCs w:val="24"/>
          <w14:ligatures w14:val="none"/>
        </w:rPr>
      </w:pPr>
    </w:p>
    <w:p w14:paraId="36C831DB" w14:textId="77777777" w:rsidR="00A01C17" w:rsidRPr="00A01C17" w:rsidRDefault="00A01C17" w:rsidP="00A01C17">
      <w:pPr>
        <w:spacing w:after="0" w:line="240" w:lineRule="auto"/>
        <w:rPr>
          <w:rFonts w:ascii="Times New Roman" w:eastAsia="Times New Roman" w:hAnsi="Times New Roman"/>
          <w:color w:val="auto"/>
          <w:kern w:val="0"/>
          <w:sz w:val="24"/>
          <w:szCs w:val="24"/>
          <w14:ligatures w14:val="none"/>
        </w:rPr>
      </w:pPr>
      <w:r w:rsidRPr="00A01C17">
        <w:rPr>
          <w:rFonts w:eastAsia="Times New Roman" w:cs="Arial"/>
          <w:kern w:val="0"/>
          <w:sz w:val="22"/>
          <w:szCs w:val="22"/>
          <w14:ligatures w14:val="none"/>
        </w:rPr>
        <w:t>It doesn't occur to me till we're walking into the grounds, this is the Russian Embassy. I was reeling from the whole idea of her having kissed me, but also reeling from the fact that the gate even opened and that she's pulling me inside. And the biggest thing about it is, my dad was a spy for the US government. They recruited him into counterintelligence. I quickly figured out counterintelligence was spy stuff. Now, I don't remember him ever having to say, "Don't say anything." But it was just natural, if someone asked me what your dad did, I said, "Ah, he does business stuff." I had a presence of mind enough to know that you don't talk about those things. So, all this has hit me, "Wait a minute. My dad's a spy, and I'm walking on the enemy ground. What are we doing? What are we going to come up with?" </w:t>
      </w:r>
    </w:p>
    <w:p w14:paraId="392D7A6C" w14:textId="77777777" w:rsidR="00A01C17" w:rsidRPr="00A01C17" w:rsidRDefault="00A01C17" w:rsidP="00A01C17">
      <w:pPr>
        <w:spacing w:after="0" w:line="240" w:lineRule="auto"/>
        <w:rPr>
          <w:rFonts w:ascii="Times New Roman" w:eastAsia="Times New Roman" w:hAnsi="Times New Roman"/>
          <w:color w:val="auto"/>
          <w:kern w:val="0"/>
          <w:sz w:val="24"/>
          <w:szCs w:val="24"/>
          <w14:ligatures w14:val="none"/>
        </w:rPr>
      </w:pPr>
    </w:p>
    <w:p w14:paraId="20BE4F3D" w14:textId="77777777" w:rsidR="00A01C17" w:rsidRPr="00A01C17" w:rsidRDefault="00A01C17" w:rsidP="00A01C17">
      <w:pPr>
        <w:spacing w:after="0" w:line="240" w:lineRule="auto"/>
        <w:rPr>
          <w:rFonts w:ascii="Times New Roman" w:eastAsia="Times New Roman" w:hAnsi="Times New Roman"/>
          <w:color w:val="auto"/>
          <w:kern w:val="0"/>
          <w:sz w:val="24"/>
          <w:szCs w:val="24"/>
          <w14:ligatures w14:val="none"/>
        </w:rPr>
      </w:pPr>
      <w:r w:rsidRPr="00A01C17">
        <w:rPr>
          <w:rFonts w:eastAsia="Times New Roman" w:cs="Arial"/>
          <w:kern w:val="0"/>
          <w:sz w:val="22"/>
          <w:szCs w:val="22"/>
          <w14:ligatures w14:val="none"/>
        </w:rPr>
        <w:t>When I see the soldier coming down the steps with this intimidating uniform, and an intimidating firearm, that got me nervous. He was this big guy. But Jill takes it in stride, Jill, calmly starts talking to him. He said something in Russian to us. She says, "We are seeking the British Embassy." He only spoke Russian, he had no idea what either one of us were saying. So, he ushers us up into this little waiting room into the embassy. I don't know what the consequences, what can they do? Do they just kick us out? Do they actually take us in and use us for some kind of prisoner exchange? Holding hands is the least of my thoughts at this point. I'm thinking about survival. </w:t>
      </w:r>
    </w:p>
    <w:p w14:paraId="3FF28E02" w14:textId="77777777" w:rsidR="00A01C17" w:rsidRPr="00A01C17" w:rsidRDefault="00A01C17" w:rsidP="00A01C17">
      <w:pPr>
        <w:spacing w:after="0" w:line="240" w:lineRule="auto"/>
        <w:rPr>
          <w:rFonts w:ascii="Times New Roman" w:eastAsia="Times New Roman" w:hAnsi="Times New Roman"/>
          <w:color w:val="auto"/>
          <w:kern w:val="0"/>
          <w:sz w:val="24"/>
          <w:szCs w:val="24"/>
          <w14:ligatures w14:val="none"/>
        </w:rPr>
      </w:pPr>
    </w:p>
    <w:p w14:paraId="573EBB11" w14:textId="77777777" w:rsidR="00A01C17" w:rsidRPr="00A01C17" w:rsidRDefault="00A01C17" w:rsidP="00A01C17">
      <w:pPr>
        <w:spacing w:after="0" w:line="240" w:lineRule="auto"/>
        <w:rPr>
          <w:rFonts w:ascii="Times New Roman" w:eastAsia="Times New Roman" w:hAnsi="Times New Roman"/>
          <w:color w:val="auto"/>
          <w:kern w:val="0"/>
          <w:sz w:val="24"/>
          <w:szCs w:val="24"/>
          <w14:ligatures w14:val="none"/>
        </w:rPr>
      </w:pPr>
      <w:r w:rsidRPr="00A01C17">
        <w:rPr>
          <w:rFonts w:eastAsia="Times New Roman" w:cs="Arial"/>
          <w:kern w:val="0"/>
          <w:sz w:val="22"/>
          <w:szCs w:val="22"/>
          <w14:ligatures w14:val="none"/>
        </w:rPr>
        <w:t xml:space="preserve">This man eventually comes, some kind of diplomatic, and he spoke English and he says, "Children, [chuckles] what are you doing here? Can I help you?" And she says, "Da, </w:t>
      </w:r>
      <w:proofErr w:type="spellStart"/>
      <w:r w:rsidRPr="00A01C17">
        <w:rPr>
          <w:rFonts w:eastAsia="Times New Roman" w:cs="Arial"/>
          <w:kern w:val="0"/>
          <w:sz w:val="22"/>
          <w:szCs w:val="22"/>
          <w14:ligatures w14:val="none"/>
        </w:rPr>
        <w:t>spasibo</w:t>
      </w:r>
      <w:proofErr w:type="spellEnd"/>
      <w:r w:rsidRPr="00A01C17">
        <w:rPr>
          <w:rFonts w:eastAsia="Times New Roman" w:cs="Arial"/>
          <w:kern w:val="0"/>
          <w:sz w:val="22"/>
          <w:szCs w:val="22"/>
          <w14:ligatures w14:val="none"/>
        </w:rPr>
        <w:t>," which is Russian, yes, thank you. And then, she goes on in English saying, "Do you have any brochures or pictures?" In those days, you could not visit Russia. No tourists were allowed getting information, which was pretty tricky. She describes that she's doing a school project. He did produce some brochures. They were all in Russian. But by this time, I was thinking Jill probably could read them. [laughs] Who knew?</w:t>
      </w:r>
    </w:p>
    <w:p w14:paraId="1C9B5AF0" w14:textId="77777777" w:rsidR="00A01C17" w:rsidRPr="00A01C17" w:rsidRDefault="00A01C17" w:rsidP="00A01C17">
      <w:pPr>
        <w:spacing w:after="0" w:line="240" w:lineRule="auto"/>
        <w:rPr>
          <w:rFonts w:ascii="Times New Roman" w:eastAsia="Times New Roman" w:hAnsi="Times New Roman"/>
          <w:color w:val="auto"/>
          <w:kern w:val="0"/>
          <w:sz w:val="24"/>
          <w:szCs w:val="24"/>
          <w14:ligatures w14:val="none"/>
        </w:rPr>
      </w:pPr>
    </w:p>
    <w:p w14:paraId="0EFC61E9" w14:textId="77777777" w:rsidR="00A01C17" w:rsidRPr="00A01C17" w:rsidRDefault="00A01C17" w:rsidP="00A01C17">
      <w:pPr>
        <w:spacing w:after="0" w:line="240" w:lineRule="auto"/>
        <w:rPr>
          <w:rFonts w:ascii="Times New Roman" w:eastAsia="Times New Roman" w:hAnsi="Times New Roman"/>
          <w:color w:val="auto"/>
          <w:kern w:val="0"/>
          <w:sz w:val="24"/>
          <w:szCs w:val="24"/>
          <w14:ligatures w14:val="none"/>
        </w:rPr>
      </w:pPr>
      <w:r w:rsidRPr="00A01C17">
        <w:rPr>
          <w:rFonts w:eastAsia="Times New Roman" w:cs="Arial"/>
          <w:kern w:val="0"/>
          <w:sz w:val="22"/>
          <w:szCs w:val="22"/>
          <w14:ligatures w14:val="none"/>
        </w:rPr>
        <w:t>At the end of that, as we're walking out of the embassy, it was time to get her home. So, it's such a stupor. I don't remember how I got home from her house. But when I finally did arrive, there was my dad waiting for me. Little did I know, my dad got the word from his operatives, from his contacts that his son and his girlfriend were in the Soviet compound. "What are they doing there?" I thought that my father would be very upset that I've may be blown his cover. That if the word got out in the community that he was involved in espionage, that could put him in jeopardy. It clearly dawned on me, you can't tell him. You can't tell him that you told Jill that the whole family are spies. You can't do it. </w:t>
      </w:r>
    </w:p>
    <w:p w14:paraId="0344EE62" w14:textId="77777777" w:rsidR="00A01C17" w:rsidRPr="00A01C17" w:rsidRDefault="00A01C17" w:rsidP="00A01C17">
      <w:pPr>
        <w:spacing w:after="0" w:line="240" w:lineRule="auto"/>
        <w:rPr>
          <w:rFonts w:ascii="Times New Roman" w:eastAsia="Times New Roman" w:hAnsi="Times New Roman"/>
          <w:color w:val="auto"/>
          <w:kern w:val="0"/>
          <w:sz w:val="24"/>
          <w:szCs w:val="24"/>
          <w14:ligatures w14:val="none"/>
        </w:rPr>
      </w:pPr>
    </w:p>
    <w:p w14:paraId="0679C4B3" w14:textId="77777777" w:rsidR="00A01C17" w:rsidRPr="00A01C17" w:rsidRDefault="00A01C17" w:rsidP="00A01C17">
      <w:pPr>
        <w:spacing w:after="0" w:line="240" w:lineRule="auto"/>
        <w:rPr>
          <w:rFonts w:ascii="Times New Roman" w:eastAsia="Times New Roman" w:hAnsi="Times New Roman"/>
          <w:color w:val="auto"/>
          <w:kern w:val="0"/>
          <w:sz w:val="24"/>
          <w:szCs w:val="24"/>
          <w14:ligatures w14:val="none"/>
        </w:rPr>
      </w:pPr>
      <w:r w:rsidRPr="00A01C17">
        <w:rPr>
          <w:rFonts w:eastAsia="Times New Roman" w:cs="Arial"/>
          <w:kern w:val="0"/>
          <w:sz w:val="22"/>
          <w:szCs w:val="22"/>
          <w14:ligatures w14:val="none"/>
        </w:rPr>
        <w:t>There's my dad saying, "What were you thinking?" I said, "What?" And I didn't tell him that I said I was a spy. I just said, "Oh, well, Jill had this homework assignment. I was helping her with her homework." I was grounded for a while, pretty much confined to barracks, [chuckles] was the term. Frankly, that separation from Jill, I think, only heightened her excitement about, "Well, this guy's got something to give." Being grounded was probably the best thing, because I didn't have to follow up with anything for a couple of weeks. And so, there was this mystery still about, "Wow, what's next?" </w:t>
      </w:r>
    </w:p>
    <w:p w14:paraId="087BC91F" w14:textId="77777777" w:rsidR="00A01C17" w:rsidRPr="00A01C17" w:rsidRDefault="00A01C17" w:rsidP="00A01C17">
      <w:pPr>
        <w:spacing w:after="0" w:line="240" w:lineRule="auto"/>
        <w:rPr>
          <w:rFonts w:ascii="Times New Roman" w:eastAsia="Times New Roman" w:hAnsi="Times New Roman"/>
          <w:color w:val="auto"/>
          <w:kern w:val="0"/>
          <w:sz w:val="24"/>
          <w:szCs w:val="24"/>
          <w14:ligatures w14:val="none"/>
        </w:rPr>
      </w:pPr>
    </w:p>
    <w:p w14:paraId="0FDF5650" w14:textId="77777777" w:rsidR="00A01C17" w:rsidRPr="00A01C17" w:rsidRDefault="00A01C17" w:rsidP="00A01C17">
      <w:pPr>
        <w:spacing w:after="0" w:line="240" w:lineRule="auto"/>
        <w:rPr>
          <w:rFonts w:ascii="Times New Roman" w:eastAsia="Times New Roman" w:hAnsi="Times New Roman"/>
          <w:color w:val="auto"/>
          <w:kern w:val="0"/>
          <w:sz w:val="24"/>
          <w:szCs w:val="24"/>
          <w14:ligatures w14:val="none"/>
        </w:rPr>
      </w:pPr>
      <w:r w:rsidRPr="00A01C17">
        <w:rPr>
          <w:rFonts w:eastAsia="Times New Roman" w:cs="Arial"/>
          <w:kern w:val="0"/>
          <w:sz w:val="22"/>
          <w:szCs w:val="22"/>
          <w14:ligatures w14:val="none"/>
        </w:rPr>
        <w:t>After a while, things fade. I didn't have a badge, and I didn't have cool stuff. So, it wasn't enough to keep her total interest because other guys kept popping up. My dad was being transferred back to the States. It was time to leave at the end of the school year. By that time, Diablo had had won over Fortuna, and Danger 9b was leaving the scene. What could I do? I was ready to give up and admit defeat, but there's nothing I could do, except write letters from thousand miles away. I was hoping that I could keep the contest going. But how do you chase a butterfly? I'm not sure that I could have ever kept up with her. And I just lost track of her. So, that's over 50 years. </w:t>
      </w:r>
    </w:p>
    <w:p w14:paraId="05FEFE28" w14:textId="77777777" w:rsidR="00A01C17" w:rsidRPr="00A01C17" w:rsidRDefault="00A01C17" w:rsidP="00A01C17">
      <w:pPr>
        <w:spacing w:after="0" w:line="240" w:lineRule="auto"/>
        <w:rPr>
          <w:rFonts w:ascii="Times New Roman" w:eastAsia="Times New Roman" w:hAnsi="Times New Roman"/>
          <w:color w:val="auto"/>
          <w:kern w:val="0"/>
          <w:sz w:val="24"/>
          <w:szCs w:val="24"/>
          <w14:ligatures w14:val="none"/>
        </w:rPr>
      </w:pPr>
    </w:p>
    <w:p w14:paraId="2268EEDE" w14:textId="77777777" w:rsidR="00A01C17" w:rsidRPr="00A01C17" w:rsidRDefault="00A01C17" w:rsidP="00A01C17">
      <w:pPr>
        <w:spacing w:after="0" w:line="240" w:lineRule="auto"/>
        <w:rPr>
          <w:rFonts w:ascii="Times New Roman" w:eastAsia="Times New Roman" w:hAnsi="Times New Roman"/>
          <w:color w:val="auto"/>
          <w:kern w:val="0"/>
          <w:sz w:val="24"/>
          <w:szCs w:val="24"/>
          <w14:ligatures w14:val="none"/>
        </w:rPr>
      </w:pPr>
      <w:r w:rsidRPr="00A01C17">
        <w:rPr>
          <w:rFonts w:eastAsia="Times New Roman" w:cs="Arial"/>
          <w:kern w:val="0"/>
          <w:sz w:val="22"/>
          <w:szCs w:val="22"/>
          <w14:ligatures w14:val="none"/>
        </w:rPr>
        <w:t>When this all happened, I decided, if I'm talking about her, I better get her permission. I better try to find her. I found her quite quickly. No one was answering the phone for several days. And then finally, a man answers the phone. I quickly tell him, "This isn't a crank call. I'm an old friend of Jill would love to talk to her." I was so excited about talking to Jill after 50 years. I just thought that all those emotions would flood back and she would say, "Oh, Rick, I remember." She picks up the phone, and she did not. That was crushing. But she was a lovely lady, and we reminisced and she said, "Boy, I'm glad I had such a big effect on you, but I don't remember that at all." That's okay. Makes for a good story.</w:t>
      </w:r>
    </w:p>
    <w:p w14:paraId="2EA0862D" w14:textId="77777777" w:rsidR="00A01C17" w:rsidRPr="00A01C17" w:rsidRDefault="00A01C17" w:rsidP="00A01C17">
      <w:pPr>
        <w:spacing w:after="0" w:line="240" w:lineRule="auto"/>
        <w:rPr>
          <w:rFonts w:ascii="Times New Roman" w:eastAsia="Times New Roman" w:hAnsi="Times New Roman"/>
          <w:color w:val="auto"/>
          <w:kern w:val="0"/>
          <w:sz w:val="24"/>
          <w:szCs w:val="24"/>
          <w14:ligatures w14:val="none"/>
        </w:rPr>
      </w:pPr>
    </w:p>
    <w:p w14:paraId="5F4849C8" w14:textId="77777777" w:rsidR="00A01C17" w:rsidRPr="00A01C17" w:rsidRDefault="00A01C17" w:rsidP="00A01C17">
      <w:pPr>
        <w:spacing w:after="0" w:line="240" w:lineRule="auto"/>
        <w:rPr>
          <w:rFonts w:ascii="Times New Roman" w:eastAsia="Times New Roman" w:hAnsi="Times New Roman"/>
          <w:color w:val="auto"/>
          <w:kern w:val="0"/>
          <w:sz w:val="24"/>
          <w:szCs w:val="24"/>
          <w14:ligatures w14:val="none"/>
        </w:rPr>
      </w:pPr>
      <w:r w:rsidRPr="00A01C17">
        <w:rPr>
          <w:rFonts w:eastAsia="Times New Roman" w:cs="Arial"/>
          <w:kern w:val="0"/>
          <w:sz w:val="22"/>
          <w:szCs w:val="22"/>
          <w14:ligatures w14:val="none"/>
        </w:rPr>
        <w:t>[upbeat music] </w:t>
      </w:r>
    </w:p>
    <w:p w14:paraId="73436AE6" w14:textId="77777777" w:rsidR="00A01C17" w:rsidRPr="00A01C17" w:rsidRDefault="00A01C17" w:rsidP="00A01C17">
      <w:pPr>
        <w:spacing w:after="0" w:line="240" w:lineRule="auto"/>
        <w:rPr>
          <w:rFonts w:ascii="Times New Roman" w:eastAsia="Times New Roman" w:hAnsi="Times New Roman"/>
          <w:color w:val="auto"/>
          <w:kern w:val="0"/>
          <w:sz w:val="24"/>
          <w:szCs w:val="24"/>
          <w14:ligatures w14:val="none"/>
        </w:rPr>
      </w:pPr>
    </w:p>
    <w:p w14:paraId="7C68F34F" w14:textId="004BAF96" w:rsidR="00A01C17" w:rsidRPr="00A01C17" w:rsidRDefault="00A01C17" w:rsidP="00A01C17">
      <w:pPr>
        <w:spacing w:after="0" w:line="240" w:lineRule="auto"/>
        <w:rPr>
          <w:rFonts w:ascii="Times New Roman" w:eastAsia="Times New Roman" w:hAnsi="Times New Roman"/>
          <w:color w:val="auto"/>
          <w:kern w:val="0"/>
          <w:sz w:val="24"/>
          <w:szCs w:val="24"/>
          <w14:ligatures w14:val="none"/>
        </w:rPr>
      </w:pPr>
      <w:r w:rsidRPr="00A01C17">
        <w:rPr>
          <w:rFonts w:eastAsia="Times New Roman" w:cs="Arial"/>
          <w:b/>
          <w:bCs/>
          <w:kern w:val="0"/>
          <w:sz w:val="22"/>
          <w:szCs w:val="22"/>
          <w14:ligatures w14:val="none"/>
        </w:rPr>
        <w:t>Glynn:</w:t>
      </w:r>
      <w:r w:rsidRPr="00A01C17">
        <w:rPr>
          <w:rFonts w:eastAsia="Times New Roman" w:cs="Arial"/>
          <w:kern w:val="0"/>
          <w:sz w:val="22"/>
          <w:szCs w:val="22"/>
          <w14:ligatures w14:val="none"/>
        </w:rPr>
        <w:t xml:space="preserve"> Thank you. Thank you to Richard Hatch aka Danger 9b for sharing your story with Snap. Rick is back in the US of A. And while we have it on good authority that he hasn't got into any spy capers of late, he is putting the finishing touches on a </w:t>
      </w:r>
      <w:r w:rsidR="001872E2">
        <w:rPr>
          <w:rFonts w:eastAsia="Times New Roman" w:cs="Arial"/>
          <w:kern w:val="0"/>
          <w:sz w:val="22"/>
          <w:szCs w:val="22"/>
          <w14:ligatures w14:val="none"/>
        </w:rPr>
        <w:t xml:space="preserve">kid friendly </w:t>
      </w:r>
      <w:r w:rsidRPr="00A01C17">
        <w:rPr>
          <w:rFonts w:eastAsia="Times New Roman" w:cs="Arial"/>
          <w:kern w:val="0"/>
          <w:sz w:val="22"/>
          <w:szCs w:val="22"/>
          <w14:ligatures w14:val="none"/>
        </w:rPr>
        <w:t xml:space="preserve">memoir about his travels abroad. To find out more, head on over to our website, </w:t>
      </w:r>
      <w:proofErr w:type="spellStart"/>
      <w:r w:rsidRPr="00A01C17">
        <w:rPr>
          <w:rFonts w:eastAsia="Times New Roman" w:cs="Arial"/>
          <w:i/>
          <w:iCs/>
          <w:kern w:val="0"/>
          <w:sz w:val="22"/>
          <w:szCs w:val="22"/>
          <w14:ligatures w14:val="none"/>
        </w:rPr>
        <w:t>snapjudgment.org</w:t>
      </w:r>
      <w:proofErr w:type="spellEnd"/>
      <w:r w:rsidRPr="00A01C17">
        <w:rPr>
          <w:rFonts w:eastAsia="Times New Roman" w:cs="Arial"/>
          <w:i/>
          <w:iCs/>
          <w:kern w:val="0"/>
          <w:sz w:val="22"/>
          <w:szCs w:val="22"/>
          <w14:ligatures w14:val="none"/>
        </w:rPr>
        <w:t xml:space="preserve">. </w:t>
      </w:r>
      <w:r w:rsidRPr="00A01C17">
        <w:rPr>
          <w:rFonts w:eastAsia="Times New Roman" w:cs="Arial"/>
          <w:kern w:val="0"/>
          <w:sz w:val="22"/>
          <w:szCs w:val="22"/>
          <w14:ligatures w14:val="none"/>
        </w:rPr>
        <w:t>Original score by Dirk Schwarzhoff. It was produced by Regina Bediako.</w:t>
      </w:r>
    </w:p>
    <w:p w14:paraId="614B2458" w14:textId="77777777" w:rsidR="00A01C17" w:rsidRPr="00A01C17" w:rsidRDefault="00A01C17" w:rsidP="00A01C17">
      <w:pPr>
        <w:spacing w:after="0" w:line="240" w:lineRule="auto"/>
        <w:rPr>
          <w:rFonts w:ascii="Times New Roman" w:eastAsia="Times New Roman" w:hAnsi="Times New Roman"/>
          <w:color w:val="auto"/>
          <w:kern w:val="0"/>
          <w:sz w:val="24"/>
          <w:szCs w:val="24"/>
          <w14:ligatures w14:val="none"/>
        </w:rPr>
      </w:pPr>
    </w:p>
    <w:p w14:paraId="1ABE2D8C" w14:textId="77777777" w:rsidR="00A01C17" w:rsidRPr="00A01C17" w:rsidRDefault="00A01C17" w:rsidP="00A01C17">
      <w:pPr>
        <w:spacing w:after="0" w:line="240" w:lineRule="auto"/>
        <w:rPr>
          <w:rFonts w:ascii="Times New Roman" w:eastAsia="Times New Roman" w:hAnsi="Times New Roman"/>
          <w:color w:val="auto"/>
          <w:kern w:val="0"/>
          <w:sz w:val="24"/>
          <w:szCs w:val="24"/>
          <w14:ligatures w14:val="none"/>
        </w:rPr>
      </w:pPr>
      <w:r w:rsidRPr="00A01C17">
        <w:rPr>
          <w:rFonts w:eastAsia="Times New Roman" w:cs="Arial"/>
          <w:kern w:val="0"/>
          <w:sz w:val="22"/>
          <w:szCs w:val="22"/>
          <w14:ligatures w14:val="none"/>
        </w:rPr>
        <w:t>[upbeat music] </w:t>
      </w:r>
    </w:p>
    <w:p w14:paraId="0CE604B7" w14:textId="77777777" w:rsidR="00A01C17" w:rsidRPr="00A01C17" w:rsidRDefault="00A01C17" w:rsidP="00A01C17">
      <w:pPr>
        <w:spacing w:after="0" w:line="240" w:lineRule="auto"/>
        <w:rPr>
          <w:rFonts w:ascii="Times New Roman" w:eastAsia="Times New Roman" w:hAnsi="Times New Roman"/>
          <w:color w:val="auto"/>
          <w:kern w:val="0"/>
          <w:sz w:val="24"/>
          <w:szCs w:val="24"/>
          <w14:ligatures w14:val="none"/>
        </w:rPr>
      </w:pPr>
    </w:p>
    <w:p w14:paraId="3397EDD7" w14:textId="66A71D8E" w:rsidR="004D7BA5" w:rsidRPr="00C27D33" w:rsidRDefault="006D7A2E" w:rsidP="004D7BA5">
      <w:pPr>
        <w:rPr>
          <w:rFonts w:cs="Arial"/>
          <w:sz w:val="22"/>
          <w:szCs w:val="22"/>
        </w:rPr>
      </w:pPr>
      <w:r w:rsidRPr="00F95394">
        <w:rPr>
          <w:rFonts w:cs="Arial"/>
          <w:b/>
          <w:bCs/>
          <w:sz w:val="22"/>
          <w:szCs w:val="22"/>
        </w:rPr>
        <w:t>Glynn:</w:t>
      </w:r>
      <w:r w:rsidR="00B93F02" w:rsidRPr="00C27D33">
        <w:rPr>
          <w:rFonts w:cs="Arial"/>
          <w:sz w:val="22"/>
          <w:szCs w:val="22"/>
        </w:rPr>
        <w:t xml:space="preserve"> </w:t>
      </w:r>
      <w:r w:rsidR="004D7BA5" w:rsidRPr="00C27D33">
        <w:rPr>
          <w:rFonts w:cs="Arial"/>
          <w:sz w:val="22"/>
          <w:szCs w:val="22"/>
        </w:rPr>
        <w:t xml:space="preserve">Do you know what we never outgrow? Bedtime stories, daytime stories, driving stories, grocery shopping stories, waiting in the dentist office stories, story stories. And the good news is that I've got a sack of the most amazing stories you've ever heard waiting for your listening pleasure for free. Available everywhere. Subscribe to the Snap Judgment podcast. If someone offers you a better deal than that, run away. </w:t>
      </w:r>
    </w:p>
    <w:p w14:paraId="08152B50" w14:textId="77777777" w:rsidR="000F0FF3" w:rsidRDefault="000F0FF3" w:rsidP="004D7BA5">
      <w:pPr>
        <w:rPr>
          <w:rFonts w:cs="Arial"/>
          <w:sz w:val="22"/>
          <w:szCs w:val="22"/>
        </w:rPr>
      </w:pPr>
      <w:r>
        <w:rPr>
          <w:rFonts w:cs="Arial"/>
          <w:sz w:val="22"/>
          <w:szCs w:val="22"/>
        </w:rPr>
        <w:t xml:space="preserve">[upbeat music] </w:t>
      </w:r>
    </w:p>
    <w:p w14:paraId="07BA4590" w14:textId="2ECE886F" w:rsidR="004D7BA5" w:rsidRPr="00C27D33" w:rsidRDefault="004D7BA5" w:rsidP="004D7BA5">
      <w:pPr>
        <w:rPr>
          <w:rFonts w:cs="Arial"/>
          <w:sz w:val="22"/>
          <w:szCs w:val="22"/>
        </w:rPr>
      </w:pPr>
      <w:r w:rsidRPr="00C27D33">
        <w:rPr>
          <w:rFonts w:cs="Arial"/>
          <w:sz w:val="22"/>
          <w:szCs w:val="22"/>
        </w:rPr>
        <w:t>Snap is brought to you by the team that endeavors mightily to walk the straight and narrow path of righteousness</w:t>
      </w:r>
      <w:r w:rsidR="00FA5981" w:rsidRPr="00C27D33">
        <w:rPr>
          <w:rFonts w:cs="Arial"/>
          <w:sz w:val="22"/>
          <w:szCs w:val="22"/>
        </w:rPr>
        <w:t>,</w:t>
      </w:r>
      <w:r w:rsidRPr="00C27D33">
        <w:rPr>
          <w:rFonts w:cs="Arial"/>
          <w:sz w:val="22"/>
          <w:szCs w:val="22"/>
        </w:rPr>
        <w:t xml:space="preserve"> </w:t>
      </w:r>
      <w:r w:rsidR="00FA5981" w:rsidRPr="00C27D33">
        <w:rPr>
          <w:rFonts w:cs="Arial"/>
          <w:sz w:val="22"/>
          <w:szCs w:val="22"/>
        </w:rPr>
        <w:t>e</w:t>
      </w:r>
      <w:r w:rsidRPr="00C27D33">
        <w:rPr>
          <w:rFonts w:cs="Arial"/>
          <w:sz w:val="22"/>
          <w:szCs w:val="22"/>
        </w:rPr>
        <w:t xml:space="preserve">xcept for the uber producer, Mr. </w:t>
      </w:r>
      <w:r w:rsidR="00FA5981" w:rsidRPr="00C27D33">
        <w:rPr>
          <w:rFonts w:cs="Arial"/>
          <w:sz w:val="22"/>
          <w:szCs w:val="22"/>
        </w:rPr>
        <w:t xml:space="preserve">Mark </w:t>
      </w:r>
      <w:bookmarkStart w:id="0" w:name="_Hlk101178266"/>
      <w:r w:rsidR="00FA5981" w:rsidRPr="00C27D33">
        <w:rPr>
          <w:rFonts w:cs="Arial"/>
          <w:sz w:val="22"/>
          <w:szCs w:val="22"/>
        </w:rPr>
        <w:t>Ristich</w:t>
      </w:r>
      <w:bookmarkEnd w:id="0"/>
      <w:r w:rsidR="00FA5981" w:rsidRPr="00C27D33">
        <w:rPr>
          <w:rFonts w:cs="Arial"/>
          <w:sz w:val="22"/>
          <w:szCs w:val="22"/>
        </w:rPr>
        <w:t>.</w:t>
      </w:r>
      <w:r w:rsidRPr="00C27D33">
        <w:rPr>
          <w:rFonts w:cs="Arial"/>
          <w:sz w:val="22"/>
          <w:szCs w:val="22"/>
        </w:rPr>
        <w:t xml:space="preserve"> </w:t>
      </w:r>
      <w:r w:rsidR="00FA5981" w:rsidRPr="00C27D33">
        <w:rPr>
          <w:rFonts w:cs="Arial"/>
          <w:sz w:val="22"/>
          <w:szCs w:val="22"/>
        </w:rPr>
        <w:t>H</w:t>
      </w:r>
      <w:r w:rsidRPr="00C27D33">
        <w:rPr>
          <w:rFonts w:cs="Arial"/>
          <w:sz w:val="22"/>
          <w:szCs w:val="22"/>
        </w:rPr>
        <w:t>e endeavors to do other things.</w:t>
      </w:r>
      <w:r w:rsidR="00B31F3C" w:rsidRPr="00C27D33">
        <w:rPr>
          <w:rFonts w:cs="Arial"/>
          <w:sz w:val="22"/>
          <w:szCs w:val="22"/>
        </w:rPr>
        <w:t xml:space="preserve"> </w:t>
      </w:r>
      <w:r w:rsidRPr="00C27D33">
        <w:rPr>
          <w:rFonts w:cs="Arial"/>
          <w:sz w:val="22"/>
          <w:szCs w:val="22"/>
        </w:rPr>
        <w:t xml:space="preserve">There's </w:t>
      </w:r>
      <w:r w:rsidR="00B31F3C" w:rsidRPr="00C27D33">
        <w:rPr>
          <w:rFonts w:cs="Arial"/>
          <w:sz w:val="22"/>
          <w:szCs w:val="22"/>
        </w:rPr>
        <w:t>Nancy López</w:t>
      </w:r>
      <w:r w:rsidRPr="00C27D33">
        <w:rPr>
          <w:rFonts w:cs="Arial"/>
          <w:sz w:val="22"/>
          <w:szCs w:val="22"/>
        </w:rPr>
        <w:t xml:space="preserve">, </w:t>
      </w:r>
      <w:r w:rsidR="00B31F3C" w:rsidRPr="00C27D33">
        <w:rPr>
          <w:rFonts w:cs="Arial"/>
          <w:sz w:val="22"/>
          <w:szCs w:val="22"/>
        </w:rPr>
        <w:t>Pat Mesiti-Miller</w:t>
      </w:r>
      <w:r w:rsidRPr="00C27D33">
        <w:rPr>
          <w:rFonts w:cs="Arial"/>
          <w:sz w:val="22"/>
          <w:szCs w:val="22"/>
        </w:rPr>
        <w:t xml:space="preserve">, </w:t>
      </w:r>
      <w:r w:rsidR="00B31F3C" w:rsidRPr="00C27D33">
        <w:rPr>
          <w:rFonts w:cs="Arial"/>
          <w:sz w:val="22"/>
          <w:szCs w:val="22"/>
        </w:rPr>
        <w:t>Anna Sussman</w:t>
      </w:r>
      <w:r w:rsidRPr="00C27D33">
        <w:rPr>
          <w:rFonts w:cs="Arial"/>
          <w:sz w:val="22"/>
          <w:szCs w:val="22"/>
        </w:rPr>
        <w:t xml:space="preserve">, </w:t>
      </w:r>
      <w:r w:rsidR="00B31F3C" w:rsidRPr="00C27D33">
        <w:rPr>
          <w:rFonts w:cs="Arial"/>
          <w:sz w:val="22"/>
          <w:szCs w:val="22"/>
        </w:rPr>
        <w:t xml:space="preserve">Renzo </w:t>
      </w:r>
      <w:proofErr w:type="spellStart"/>
      <w:r w:rsidR="00B31F3C" w:rsidRPr="00C27D33">
        <w:rPr>
          <w:rFonts w:cs="Arial"/>
          <w:sz w:val="22"/>
          <w:szCs w:val="22"/>
        </w:rPr>
        <w:t>Gorrio</w:t>
      </w:r>
      <w:proofErr w:type="spellEnd"/>
      <w:r w:rsidRPr="00C27D33">
        <w:rPr>
          <w:rFonts w:cs="Arial"/>
          <w:sz w:val="22"/>
          <w:szCs w:val="22"/>
        </w:rPr>
        <w:t xml:space="preserve">, </w:t>
      </w:r>
      <w:r w:rsidR="00B31F3C" w:rsidRPr="00C27D33">
        <w:rPr>
          <w:rFonts w:cs="Arial"/>
          <w:sz w:val="22"/>
          <w:szCs w:val="22"/>
        </w:rPr>
        <w:t xml:space="preserve">John </w:t>
      </w:r>
      <w:proofErr w:type="spellStart"/>
      <w:r w:rsidR="00B31F3C" w:rsidRPr="00C27D33">
        <w:rPr>
          <w:rFonts w:cs="Arial"/>
          <w:sz w:val="22"/>
          <w:szCs w:val="22"/>
        </w:rPr>
        <w:t>Fecile</w:t>
      </w:r>
      <w:proofErr w:type="spellEnd"/>
      <w:r w:rsidRPr="00C27D33">
        <w:rPr>
          <w:rFonts w:cs="Arial"/>
          <w:sz w:val="22"/>
          <w:szCs w:val="22"/>
        </w:rPr>
        <w:t xml:space="preserve">, </w:t>
      </w:r>
      <w:r w:rsidR="00B31F3C" w:rsidRPr="00C27D33">
        <w:rPr>
          <w:rFonts w:cs="Arial"/>
          <w:sz w:val="22"/>
          <w:szCs w:val="22"/>
        </w:rPr>
        <w:t>Shaina Shealy, Teo Ducot, Flo Wiley,</w:t>
      </w:r>
      <w:r w:rsidRPr="00C27D33">
        <w:rPr>
          <w:rFonts w:cs="Arial"/>
          <w:sz w:val="22"/>
          <w:szCs w:val="22"/>
        </w:rPr>
        <w:t xml:space="preserve"> </w:t>
      </w:r>
      <w:r w:rsidR="00B31F3C" w:rsidRPr="00C27D33">
        <w:rPr>
          <w:rFonts w:cs="Arial"/>
          <w:sz w:val="22"/>
          <w:szCs w:val="22"/>
        </w:rPr>
        <w:t>Bo Walsh</w:t>
      </w:r>
      <w:r w:rsidRPr="00C27D33">
        <w:rPr>
          <w:rFonts w:cs="Arial"/>
          <w:sz w:val="22"/>
          <w:szCs w:val="22"/>
        </w:rPr>
        <w:t xml:space="preserve">, </w:t>
      </w:r>
      <w:r w:rsidR="00B31F3C" w:rsidRPr="00C27D33">
        <w:rPr>
          <w:rFonts w:cs="Arial"/>
          <w:sz w:val="22"/>
          <w:szCs w:val="22"/>
        </w:rPr>
        <w:t>Marisa Dodge</w:t>
      </w:r>
      <w:r w:rsidRPr="00C27D33">
        <w:rPr>
          <w:rFonts w:cs="Arial"/>
          <w:sz w:val="22"/>
          <w:szCs w:val="22"/>
        </w:rPr>
        <w:t xml:space="preserve">, </w:t>
      </w:r>
      <w:r w:rsidR="00B31F3C" w:rsidRPr="00C27D33">
        <w:rPr>
          <w:rFonts w:cs="Arial"/>
          <w:sz w:val="22"/>
          <w:szCs w:val="22"/>
        </w:rPr>
        <w:t xml:space="preserve">David </w:t>
      </w:r>
      <w:proofErr w:type="spellStart"/>
      <w:r w:rsidR="00B31F3C" w:rsidRPr="00C27D33">
        <w:rPr>
          <w:rFonts w:cs="Arial"/>
          <w:sz w:val="22"/>
          <w:szCs w:val="22"/>
        </w:rPr>
        <w:t>Exumé</w:t>
      </w:r>
      <w:proofErr w:type="spellEnd"/>
      <w:r w:rsidRPr="00C27D33">
        <w:rPr>
          <w:rFonts w:cs="Arial"/>
          <w:sz w:val="22"/>
          <w:szCs w:val="22"/>
        </w:rPr>
        <w:t xml:space="preserve">, </w:t>
      </w:r>
      <w:r w:rsidR="00B31F3C" w:rsidRPr="00C27D33">
        <w:rPr>
          <w:rFonts w:cs="Arial"/>
          <w:sz w:val="22"/>
          <w:szCs w:val="22"/>
        </w:rPr>
        <w:t>Regina Bediako</w:t>
      </w:r>
      <w:r w:rsidRPr="00C27D33">
        <w:rPr>
          <w:rFonts w:cs="Arial"/>
          <w:sz w:val="22"/>
          <w:szCs w:val="22"/>
        </w:rPr>
        <w:t xml:space="preserve">. </w:t>
      </w:r>
    </w:p>
    <w:p w14:paraId="475A1BEC" w14:textId="57CDA6CB" w:rsidR="005F6F60" w:rsidRPr="00C27D33" w:rsidRDefault="00D87CC9" w:rsidP="005F6F60">
      <w:pPr>
        <w:rPr>
          <w:rFonts w:cs="Arial"/>
          <w:sz w:val="22"/>
          <w:szCs w:val="22"/>
        </w:rPr>
      </w:pPr>
      <w:r>
        <w:rPr>
          <w:rFonts w:cs="Arial"/>
          <w:sz w:val="22"/>
          <w:szCs w:val="22"/>
        </w:rPr>
        <w:t>[upbeat music]</w:t>
      </w:r>
    </w:p>
    <w:p w14:paraId="5C208518" w14:textId="0E77C29B" w:rsidR="003B1447" w:rsidRPr="00C27D33" w:rsidRDefault="00535B41" w:rsidP="004D7BA5">
      <w:pPr>
        <w:rPr>
          <w:rFonts w:cs="Arial"/>
          <w:sz w:val="22"/>
          <w:szCs w:val="22"/>
        </w:rPr>
      </w:pPr>
      <w:r w:rsidRPr="00F95394">
        <w:rPr>
          <w:rFonts w:cs="Arial"/>
          <w:b/>
          <w:bCs/>
          <w:sz w:val="22"/>
          <w:szCs w:val="22"/>
        </w:rPr>
        <w:t>Glynn:</w:t>
      </w:r>
      <w:r w:rsidR="005F6F60" w:rsidRPr="00C27D33">
        <w:rPr>
          <w:rFonts w:cs="Arial"/>
          <w:sz w:val="22"/>
          <w:szCs w:val="22"/>
        </w:rPr>
        <w:t xml:space="preserve"> </w:t>
      </w:r>
      <w:r w:rsidR="004D7BA5" w:rsidRPr="00C27D33">
        <w:rPr>
          <w:rFonts w:cs="Arial"/>
          <w:sz w:val="22"/>
          <w:szCs w:val="22"/>
        </w:rPr>
        <w:t xml:space="preserve">This is not the news. No way </w:t>
      </w:r>
      <w:r w:rsidR="005F6F60" w:rsidRPr="00C27D33">
        <w:rPr>
          <w:rFonts w:cs="Arial"/>
          <w:sz w:val="22"/>
          <w:szCs w:val="22"/>
        </w:rPr>
        <w:t xml:space="preserve">that this </w:t>
      </w:r>
      <w:r w:rsidR="001E53DF" w:rsidRPr="00C27D33">
        <w:rPr>
          <w:rFonts w:cs="Arial"/>
          <w:sz w:val="22"/>
          <w:szCs w:val="22"/>
        </w:rPr>
        <w:t xml:space="preserve">is </w:t>
      </w:r>
      <w:r w:rsidR="004D7BA5" w:rsidRPr="00C27D33">
        <w:rPr>
          <w:rFonts w:cs="Arial"/>
          <w:sz w:val="22"/>
          <w:szCs w:val="22"/>
        </w:rPr>
        <w:t>the news. In fact, you could have no worries at all with your each and every whim attended to and be nowhere at all</w:t>
      </w:r>
      <w:r w:rsidR="00846B65" w:rsidRPr="00C27D33">
        <w:rPr>
          <w:rFonts w:cs="Arial"/>
          <w:sz w:val="22"/>
          <w:szCs w:val="22"/>
        </w:rPr>
        <w:t>,</w:t>
      </w:r>
      <w:r w:rsidR="004D7BA5" w:rsidRPr="00C27D33">
        <w:rPr>
          <w:rFonts w:cs="Arial"/>
          <w:sz w:val="22"/>
          <w:szCs w:val="22"/>
        </w:rPr>
        <w:t xml:space="preserve"> </w:t>
      </w:r>
      <w:r w:rsidR="00846B65" w:rsidRPr="00C27D33">
        <w:rPr>
          <w:rFonts w:cs="Arial"/>
          <w:sz w:val="22"/>
          <w:szCs w:val="22"/>
        </w:rPr>
        <w:t>b</w:t>
      </w:r>
      <w:r w:rsidR="004D7BA5" w:rsidRPr="00C27D33">
        <w:rPr>
          <w:rFonts w:cs="Arial"/>
          <w:sz w:val="22"/>
          <w:szCs w:val="22"/>
        </w:rPr>
        <w:t>ecause that's not even reality. And even then, it would still not be as far away from the news as this is. But this is PRX.</w:t>
      </w:r>
    </w:p>
    <w:p w14:paraId="7DD2FABE" w14:textId="48BEE4C0" w:rsidR="004D7BA5" w:rsidRPr="00C27D33" w:rsidRDefault="004D7BA5" w:rsidP="005115B4">
      <w:pPr>
        <w:rPr>
          <w:rFonts w:cs="Arial"/>
          <w:i/>
          <w:iCs/>
          <w:sz w:val="22"/>
          <w:szCs w:val="22"/>
        </w:rPr>
      </w:pPr>
      <w:r w:rsidRPr="00C27D33">
        <w:rPr>
          <w:rFonts w:cs="Arial"/>
          <w:i/>
          <w:iCs/>
          <w:color w:val="222222"/>
          <w:sz w:val="22"/>
          <w:szCs w:val="22"/>
          <w:shd w:val="clear" w:color="auto" w:fill="FFFFFF"/>
        </w:rPr>
        <w:t xml:space="preserve">[Transcript provided by </w:t>
      </w:r>
      <w:hyperlink r:id="rId7" w:tgtFrame="_blank" w:history="1">
        <w:r w:rsidRPr="00C27D33">
          <w:rPr>
            <w:rStyle w:val="Hyperlink"/>
            <w:rFonts w:cs="Arial"/>
            <w:i/>
            <w:iCs/>
            <w:color w:val="1155CC"/>
            <w:sz w:val="22"/>
            <w:szCs w:val="22"/>
            <w:shd w:val="clear" w:color="auto" w:fill="FFFFFF"/>
          </w:rPr>
          <w:t>SpeechDocs Podcast Transcription</w:t>
        </w:r>
      </w:hyperlink>
      <w:r w:rsidRPr="00C27D33">
        <w:rPr>
          <w:rFonts w:cs="Arial"/>
          <w:i/>
          <w:iCs/>
          <w:color w:val="222222"/>
          <w:sz w:val="22"/>
          <w:szCs w:val="22"/>
          <w:shd w:val="clear" w:color="auto" w:fill="FFFFFF"/>
        </w:rPr>
        <w:t>]</w:t>
      </w:r>
    </w:p>
    <w:sectPr w:rsidR="004D7BA5" w:rsidRPr="00C27D3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revisionView w:inkAnnotations="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0NrE0NjEwNzA1tjBU0lEKTi0uzszPAykwrAUAkY80oCwAAAA="/>
  </w:docVars>
  <w:rsids>
    <w:rsidRoot w:val="004D7BA5"/>
    <w:rsid w:val="0000055F"/>
    <w:rsid w:val="000006D0"/>
    <w:rsid w:val="0000076F"/>
    <w:rsid w:val="00000B84"/>
    <w:rsid w:val="00001D54"/>
    <w:rsid w:val="000026FB"/>
    <w:rsid w:val="00006080"/>
    <w:rsid w:val="00006C1D"/>
    <w:rsid w:val="00011FF7"/>
    <w:rsid w:val="000128FD"/>
    <w:rsid w:val="0001298F"/>
    <w:rsid w:val="00015388"/>
    <w:rsid w:val="00021228"/>
    <w:rsid w:val="00022020"/>
    <w:rsid w:val="00022985"/>
    <w:rsid w:val="0002324F"/>
    <w:rsid w:val="000233A8"/>
    <w:rsid w:val="00024EA9"/>
    <w:rsid w:val="000253E9"/>
    <w:rsid w:val="00026418"/>
    <w:rsid w:val="00027340"/>
    <w:rsid w:val="000305D7"/>
    <w:rsid w:val="00031182"/>
    <w:rsid w:val="00032A4C"/>
    <w:rsid w:val="000354A2"/>
    <w:rsid w:val="0003558C"/>
    <w:rsid w:val="00035CDE"/>
    <w:rsid w:val="00037F41"/>
    <w:rsid w:val="00040004"/>
    <w:rsid w:val="000409CB"/>
    <w:rsid w:val="0004430D"/>
    <w:rsid w:val="00045787"/>
    <w:rsid w:val="000475DC"/>
    <w:rsid w:val="00047EF9"/>
    <w:rsid w:val="00051266"/>
    <w:rsid w:val="00051326"/>
    <w:rsid w:val="000557D5"/>
    <w:rsid w:val="00056D86"/>
    <w:rsid w:val="00062184"/>
    <w:rsid w:val="00062552"/>
    <w:rsid w:val="000628F8"/>
    <w:rsid w:val="000660B9"/>
    <w:rsid w:val="000663AA"/>
    <w:rsid w:val="00066DFF"/>
    <w:rsid w:val="00072670"/>
    <w:rsid w:val="00072CF2"/>
    <w:rsid w:val="00073592"/>
    <w:rsid w:val="00075D50"/>
    <w:rsid w:val="00077594"/>
    <w:rsid w:val="00080621"/>
    <w:rsid w:val="00080699"/>
    <w:rsid w:val="00080A0E"/>
    <w:rsid w:val="000811F3"/>
    <w:rsid w:val="000812D0"/>
    <w:rsid w:val="00084826"/>
    <w:rsid w:val="00084C08"/>
    <w:rsid w:val="00085777"/>
    <w:rsid w:val="00087CA5"/>
    <w:rsid w:val="0009280B"/>
    <w:rsid w:val="00092CCB"/>
    <w:rsid w:val="00092F29"/>
    <w:rsid w:val="00094C86"/>
    <w:rsid w:val="00094DFC"/>
    <w:rsid w:val="00097218"/>
    <w:rsid w:val="00097FC6"/>
    <w:rsid w:val="000A25EE"/>
    <w:rsid w:val="000A37EE"/>
    <w:rsid w:val="000A384C"/>
    <w:rsid w:val="000A4315"/>
    <w:rsid w:val="000A453A"/>
    <w:rsid w:val="000A54A8"/>
    <w:rsid w:val="000A60A6"/>
    <w:rsid w:val="000A7FF9"/>
    <w:rsid w:val="000B0FC2"/>
    <w:rsid w:val="000B2207"/>
    <w:rsid w:val="000B2FAD"/>
    <w:rsid w:val="000B3522"/>
    <w:rsid w:val="000B357E"/>
    <w:rsid w:val="000B3F43"/>
    <w:rsid w:val="000B42CB"/>
    <w:rsid w:val="000B4466"/>
    <w:rsid w:val="000B490D"/>
    <w:rsid w:val="000B55EF"/>
    <w:rsid w:val="000B5FF3"/>
    <w:rsid w:val="000B6141"/>
    <w:rsid w:val="000B720C"/>
    <w:rsid w:val="000B7C23"/>
    <w:rsid w:val="000C02BA"/>
    <w:rsid w:val="000C0927"/>
    <w:rsid w:val="000C0EF3"/>
    <w:rsid w:val="000C150D"/>
    <w:rsid w:val="000C2C3C"/>
    <w:rsid w:val="000C3386"/>
    <w:rsid w:val="000C3DA3"/>
    <w:rsid w:val="000C3E24"/>
    <w:rsid w:val="000C647D"/>
    <w:rsid w:val="000C71AE"/>
    <w:rsid w:val="000C7C46"/>
    <w:rsid w:val="000D08A1"/>
    <w:rsid w:val="000D2AD1"/>
    <w:rsid w:val="000D477E"/>
    <w:rsid w:val="000D4F2B"/>
    <w:rsid w:val="000D62DD"/>
    <w:rsid w:val="000D65A7"/>
    <w:rsid w:val="000D680C"/>
    <w:rsid w:val="000D71E7"/>
    <w:rsid w:val="000E0B27"/>
    <w:rsid w:val="000E0CF1"/>
    <w:rsid w:val="000E2071"/>
    <w:rsid w:val="000E2275"/>
    <w:rsid w:val="000E6494"/>
    <w:rsid w:val="000F0FF3"/>
    <w:rsid w:val="000F1405"/>
    <w:rsid w:val="000F1966"/>
    <w:rsid w:val="000F3910"/>
    <w:rsid w:val="000F497F"/>
    <w:rsid w:val="000F4D27"/>
    <w:rsid w:val="00100C37"/>
    <w:rsid w:val="00100D8A"/>
    <w:rsid w:val="00100E01"/>
    <w:rsid w:val="001016B7"/>
    <w:rsid w:val="0010200B"/>
    <w:rsid w:val="00102F76"/>
    <w:rsid w:val="00103552"/>
    <w:rsid w:val="00103DF2"/>
    <w:rsid w:val="00105B3E"/>
    <w:rsid w:val="001073AC"/>
    <w:rsid w:val="001104E3"/>
    <w:rsid w:val="00110BBA"/>
    <w:rsid w:val="00110E83"/>
    <w:rsid w:val="00111E3F"/>
    <w:rsid w:val="0011284B"/>
    <w:rsid w:val="00112D19"/>
    <w:rsid w:val="0011354C"/>
    <w:rsid w:val="00113E4E"/>
    <w:rsid w:val="00116DDC"/>
    <w:rsid w:val="001177E4"/>
    <w:rsid w:val="0011794E"/>
    <w:rsid w:val="00120446"/>
    <w:rsid w:val="00120A93"/>
    <w:rsid w:val="00120E4B"/>
    <w:rsid w:val="00120EFE"/>
    <w:rsid w:val="001213A4"/>
    <w:rsid w:val="001253BE"/>
    <w:rsid w:val="00125AAF"/>
    <w:rsid w:val="00125E89"/>
    <w:rsid w:val="001273AC"/>
    <w:rsid w:val="00127496"/>
    <w:rsid w:val="001314DE"/>
    <w:rsid w:val="001314F1"/>
    <w:rsid w:val="001315D8"/>
    <w:rsid w:val="001317BE"/>
    <w:rsid w:val="00134E79"/>
    <w:rsid w:val="001358B1"/>
    <w:rsid w:val="001360EB"/>
    <w:rsid w:val="00136517"/>
    <w:rsid w:val="00136B1A"/>
    <w:rsid w:val="001371AD"/>
    <w:rsid w:val="00137293"/>
    <w:rsid w:val="00137699"/>
    <w:rsid w:val="00137D2F"/>
    <w:rsid w:val="00142645"/>
    <w:rsid w:val="00142864"/>
    <w:rsid w:val="00142AD6"/>
    <w:rsid w:val="001430A4"/>
    <w:rsid w:val="00143123"/>
    <w:rsid w:val="00143D3D"/>
    <w:rsid w:val="001443F3"/>
    <w:rsid w:val="00145B4D"/>
    <w:rsid w:val="00145FDE"/>
    <w:rsid w:val="00146639"/>
    <w:rsid w:val="001468AD"/>
    <w:rsid w:val="0014697D"/>
    <w:rsid w:val="00146F19"/>
    <w:rsid w:val="00150AAE"/>
    <w:rsid w:val="001524C2"/>
    <w:rsid w:val="001555A0"/>
    <w:rsid w:val="00160D25"/>
    <w:rsid w:val="001638DE"/>
    <w:rsid w:val="0016408E"/>
    <w:rsid w:val="00164F2B"/>
    <w:rsid w:val="001655EC"/>
    <w:rsid w:val="001669FB"/>
    <w:rsid w:val="00170B27"/>
    <w:rsid w:val="00171125"/>
    <w:rsid w:val="00171944"/>
    <w:rsid w:val="00171D06"/>
    <w:rsid w:val="00175AAA"/>
    <w:rsid w:val="00176817"/>
    <w:rsid w:val="00176BE8"/>
    <w:rsid w:val="00177600"/>
    <w:rsid w:val="001778B2"/>
    <w:rsid w:val="00177C86"/>
    <w:rsid w:val="00180008"/>
    <w:rsid w:val="00180A9E"/>
    <w:rsid w:val="00183397"/>
    <w:rsid w:val="001833FF"/>
    <w:rsid w:val="00183529"/>
    <w:rsid w:val="00184BB6"/>
    <w:rsid w:val="001862F5"/>
    <w:rsid w:val="0018677E"/>
    <w:rsid w:val="001869EC"/>
    <w:rsid w:val="00186B3C"/>
    <w:rsid w:val="001872E2"/>
    <w:rsid w:val="0018753D"/>
    <w:rsid w:val="00190B93"/>
    <w:rsid w:val="00191A2D"/>
    <w:rsid w:val="00192364"/>
    <w:rsid w:val="00193E34"/>
    <w:rsid w:val="00194899"/>
    <w:rsid w:val="0019537C"/>
    <w:rsid w:val="00196A48"/>
    <w:rsid w:val="001973FC"/>
    <w:rsid w:val="001A159B"/>
    <w:rsid w:val="001A2EF9"/>
    <w:rsid w:val="001A41E8"/>
    <w:rsid w:val="001A46B5"/>
    <w:rsid w:val="001A68E3"/>
    <w:rsid w:val="001B166F"/>
    <w:rsid w:val="001B20ED"/>
    <w:rsid w:val="001B2B50"/>
    <w:rsid w:val="001B2BCE"/>
    <w:rsid w:val="001B344A"/>
    <w:rsid w:val="001B375F"/>
    <w:rsid w:val="001B38B7"/>
    <w:rsid w:val="001B7375"/>
    <w:rsid w:val="001B7BBB"/>
    <w:rsid w:val="001C1F41"/>
    <w:rsid w:val="001C423F"/>
    <w:rsid w:val="001C63B2"/>
    <w:rsid w:val="001C7062"/>
    <w:rsid w:val="001D19B9"/>
    <w:rsid w:val="001D318C"/>
    <w:rsid w:val="001D390D"/>
    <w:rsid w:val="001D43EE"/>
    <w:rsid w:val="001D65E1"/>
    <w:rsid w:val="001D6FCA"/>
    <w:rsid w:val="001E0DCB"/>
    <w:rsid w:val="001E14BD"/>
    <w:rsid w:val="001E1E41"/>
    <w:rsid w:val="001E2841"/>
    <w:rsid w:val="001E29A0"/>
    <w:rsid w:val="001E53DF"/>
    <w:rsid w:val="001E56C2"/>
    <w:rsid w:val="001E570F"/>
    <w:rsid w:val="001E7951"/>
    <w:rsid w:val="001F0085"/>
    <w:rsid w:val="001F15D1"/>
    <w:rsid w:val="001F17C6"/>
    <w:rsid w:val="001F1835"/>
    <w:rsid w:val="001F3262"/>
    <w:rsid w:val="001F32B5"/>
    <w:rsid w:val="001F3A80"/>
    <w:rsid w:val="00200CC8"/>
    <w:rsid w:val="00200E1C"/>
    <w:rsid w:val="00200F18"/>
    <w:rsid w:val="002025BD"/>
    <w:rsid w:val="00202731"/>
    <w:rsid w:val="00202D0C"/>
    <w:rsid w:val="00202D48"/>
    <w:rsid w:val="0020341D"/>
    <w:rsid w:val="0020458E"/>
    <w:rsid w:val="00204E5F"/>
    <w:rsid w:val="00205D60"/>
    <w:rsid w:val="002069A0"/>
    <w:rsid w:val="00207280"/>
    <w:rsid w:val="00210B81"/>
    <w:rsid w:val="00211838"/>
    <w:rsid w:val="00212C89"/>
    <w:rsid w:val="00213AF1"/>
    <w:rsid w:val="00215B34"/>
    <w:rsid w:val="00216D82"/>
    <w:rsid w:val="002214CF"/>
    <w:rsid w:val="00223E7A"/>
    <w:rsid w:val="002257ED"/>
    <w:rsid w:val="002259B6"/>
    <w:rsid w:val="00226621"/>
    <w:rsid w:val="00226D4F"/>
    <w:rsid w:val="00231368"/>
    <w:rsid w:val="002330FA"/>
    <w:rsid w:val="00233445"/>
    <w:rsid w:val="00233CD0"/>
    <w:rsid w:val="00234750"/>
    <w:rsid w:val="0023734A"/>
    <w:rsid w:val="00237B3C"/>
    <w:rsid w:val="00240C35"/>
    <w:rsid w:val="002425E8"/>
    <w:rsid w:val="00242839"/>
    <w:rsid w:val="00243474"/>
    <w:rsid w:val="00243D6A"/>
    <w:rsid w:val="00244969"/>
    <w:rsid w:val="00244F18"/>
    <w:rsid w:val="00246C8D"/>
    <w:rsid w:val="00250629"/>
    <w:rsid w:val="0025208D"/>
    <w:rsid w:val="00253250"/>
    <w:rsid w:val="00257A1A"/>
    <w:rsid w:val="00257D06"/>
    <w:rsid w:val="002600AD"/>
    <w:rsid w:val="00260437"/>
    <w:rsid w:val="00260985"/>
    <w:rsid w:val="00260E6E"/>
    <w:rsid w:val="0026111F"/>
    <w:rsid w:val="002621B0"/>
    <w:rsid w:val="0026519B"/>
    <w:rsid w:val="00266A3A"/>
    <w:rsid w:val="002720F5"/>
    <w:rsid w:val="00272735"/>
    <w:rsid w:val="00272D48"/>
    <w:rsid w:val="0027348A"/>
    <w:rsid w:val="00273B06"/>
    <w:rsid w:val="00274ADB"/>
    <w:rsid w:val="00276672"/>
    <w:rsid w:val="002768B5"/>
    <w:rsid w:val="00276E37"/>
    <w:rsid w:val="0028115E"/>
    <w:rsid w:val="0028460B"/>
    <w:rsid w:val="00284E76"/>
    <w:rsid w:val="00286AB2"/>
    <w:rsid w:val="00291516"/>
    <w:rsid w:val="00291648"/>
    <w:rsid w:val="00291776"/>
    <w:rsid w:val="002942FC"/>
    <w:rsid w:val="002947ED"/>
    <w:rsid w:val="002A0631"/>
    <w:rsid w:val="002A0B1F"/>
    <w:rsid w:val="002A1082"/>
    <w:rsid w:val="002A2383"/>
    <w:rsid w:val="002A3102"/>
    <w:rsid w:val="002A4E3B"/>
    <w:rsid w:val="002A77CE"/>
    <w:rsid w:val="002A7983"/>
    <w:rsid w:val="002A7CF4"/>
    <w:rsid w:val="002A7FA3"/>
    <w:rsid w:val="002B0A3A"/>
    <w:rsid w:val="002B1471"/>
    <w:rsid w:val="002B1CA6"/>
    <w:rsid w:val="002B2936"/>
    <w:rsid w:val="002B4050"/>
    <w:rsid w:val="002B4866"/>
    <w:rsid w:val="002B48DA"/>
    <w:rsid w:val="002B4F3D"/>
    <w:rsid w:val="002B6C09"/>
    <w:rsid w:val="002B72F8"/>
    <w:rsid w:val="002B734B"/>
    <w:rsid w:val="002B7D91"/>
    <w:rsid w:val="002C0A88"/>
    <w:rsid w:val="002C3DEB"/>
    <w:rsid w:val="002C4127"/>
    <w:rsid w:val="002C497B"/>
    <w:rsid w:val="002C72E7"/>
    <w:rsid w:val="002C75F5"/>
    <w:rsid w:val="002D0180"/>
    <w:rsid w:val="002D0E60"/>
    <w:rsid w:val="002D3464"/>
    <w:rsid w:val="002D3611"/>
    <w:rsid w:val="002D467E"/>
    <w:rsid w:val="002D5230"/>
    <w:rsid w:val="002D6CB2"/>
    <w:rsid w:val="002D7376"/>
    <w:rsid w:val="002E1309"/>
    <w:rsid w:val="002E14B1"/>
    <w:rsid w:val="002E1A38"/>
    <w:rsid w:val="002E518F"/>
    <w:rsid w:val="002E5DB1"/>
    <w:rsid w:val="002E6036"/>
    <w:rsid w:val="002E7519"/>
    <w:rsid w:val="002F0AE0"/>
    <w:rsid w:val="002F0D59"/>
    <w:rsid w:val="002F1275"/>
    <w:rsid w:val="002F2F92"/>
    <w:rsid w:val="002F3B08"/>
    <w:rsid w:val="002F3C98"/>
    <w:rsid w:val="002F3E9A"/>
    <w:rsid w:val="002F5196"/>
    <w:rsid w:val="002F60CA"/>
    <w:rsid w:val="002F68B9"/>
    <w:rsid w:val="002F78B4"/>
    <w:rsid w:val="00301A9D"/>
    <w:rsid w:val="003024B5"/>
    <w:rsid w:val="00303043"/>
    <w:rsid w:val="00303A6F"/>
    <w:rsid w:val="00303C36"/>
    <w:rsid w:val="0030465C"/>
    <w:rsid w:val="00304D56"/>
    <w:rsid w:val="00305016"/>
    <w:rsid w:val="0030604D"/>
    <w:rsid w:val="003077FC"/>
    <w:rsid w:val="00310062"/>
    <w:rsid w:val="00310FC9"/>
    <w:rsid w:val="003111C0"/>
    <w:rsid w:val="00312101"/>
    <w:rsid w:val="00312EAE"/>
    <w:rsid w:val="00313998"/>
    <w:rsid w:val="00315E2A"/>
    <w:rsid w:val="00315EEC"/>
    <w:rsid w:val="00315F2E"/>
    <w:rsid w:val="003175E1"/>
    <w:rsid w:val="00317F47"/>
    <w:rsid w:val="00322AF3"/>
    <w:rsid w:val="00323589"/>
    <w:rsid w:val="003265D2"/>
    <w:rsid w:val="00331C44"/>
    <w:rsid w:val="00333944"/>
    <w:rsid w:val="00340BD2"/>
    <w:rsid w:val="00343EEA"/>
    <w:rsid w:val="003455E2"/>
    <w:rsid w:val="0035059B"/>
    <w:rsid w:val="00350C85"/>
    <w:rsid w:val="00350DAF"/>
    <w:rsid w:val="00351222"/>
    <w:rsid w:val="003513AB"/>
    <w:rsid w:val="00353056"/>
    <w:rsid w:val="0035327F"/>
    <w:rsid w:val="003539ED"/>
    <w:rsid w:val="00353A19"/>
    <w:rsid w:val="00354F41"/>
    <w:rsid w:val="00355B1C"/>
    <w:rsid w:val="003577B0"/>
    <w:rsid w:val="00357B97"/>
    <w:rsid w:val="00360966"/>
    <w:rsid w:val="003609DB"/>
    <w:rsid w:val="003611FF"/>
    <w:rsid w:val="00362E61"/>
    <w:rsid w:val="003643BF"/>
    <w:rsid w:val="003649FD"/>
    <w:rsid w:val="00366EE2"/>
    <w:rsid w:val="003723B1"/>
    <w:rsid w:val="00372558"/>
    <w:rsid w:val="00373BCB"/>
    <w:rsid w:val="00375E19"/>
    <w:rsid w:val="00377DE0"/>
    <w:rsid w:val="00377E96"/>
    <w:rsid w:val="00381749"/>
    <w:rsid w:val="00382AC3"/>
    <w:rsid w:val="00387CA7"/>
    <w:rsid w:val="003900B8"/>
    <w:rsid w:val="003905EF"/>
    <w:rsid w:val="0039350A"/>
    <w:rsid w:val="003937AE"/>
    <w:rsid w:val="00393A68"/>
    <w:rsid w:val="00393C67"/>
    <w:rsid w:val="00394101"/>
    <w:rsid w:val="0039410C"/>
    <w:rsid w:val="0039684D"/>
    <w:rsid w:val="00396DDE"/>
    <w:rsid w:val="003A0CE2"/>
    <w:rsid w:val="003A2106"/>
    <w:rsid w:val="003A3406"/>
    <w:rsid w:val="003A39B6"/>
    <w:rsid w:val="003A4381"/>
    <w:rsid w:val="003A4D2D"/>
    <w:rsid w:val="003A57AA"/>
    <w:rsid w:val="003B0B2B"/>
    <w:rsid w:val="003B1392"/>
    <w:rsid w:val="003B1447"/>
    <w:rsid w:val="003B1744"/>
    <w:rsid w:val="003B1CFE"/>
    <w:rsid w:val="003B2440"/>
    <w:rsid w:val="003B409F"/>
    <w:rsid w:val="003B46F1"/>
    <w:rsid w:val="003B7E84"/>
    <w:rsid w:val="003C1396"/>
    <w:rsid w:val="003C1C87"/>
    <w:rsid w:val="003C1D6B"/>
    <w:rsid w:val="003C1F36"/>
    <w:rsid w:val="003C394E"/>
    <w:rsid w:val="003C3CF0"/>
    <w:rsid w:val="003C7574"/>
    <w:rsid w:val="003C7E2A"/>
    <w:rsid w:val="003D0116"/>
    <w:rsid w:val="003D06C1"/>
    <w:rsid w:val="003D0E44"/>
    <w:rsid w:val="003D16AE"/>
    <w:rsid w:val="003D1A46"/>
    <w:rsid w:val="003D1C37"/>
    <w:rsid w:val="003D2A7E"/>
    <w:rsid w:val="003D4238"/>
    <w:rsid w:val="003D4AA1"/>
    <w:rsid w:val="003D4FF7"/>
    <w:rsid w:val="003D53D7"/>
    <w:rsid w:val="003D56AD"/>
    <w:rsid w:val="003D6BBD"/>
    <w:rsid w:val="003D6CDE"/>
    <w:rsid w:val="003D7732"/>
    <w:rsid w:val="003E18E9"/>
    <w:rsid w:val="003E4E4C"/>
    <w:rsid w:val="003E52B6"/>
    <w:rsid w:val="003E6D30"/>
    <w:rsid w:val="003F1DEF"/>
    <w:rsid w:val="003F2FF6"/>
    <w:rsid w:val="003F6B2B"/>
    <w:rsid w:val="003F76F9"/>
    <w:rsid w:val="00402914"/>
    <w:rsid w:val="00402BAE"/>
    <w:rsid w:val="004048DA"/>
    <w:rsid w:val="00404B37"/>
    <w:rsid w:val="0040590A"/>
    <w:rsid w:val="00410A0F"/>
    <w:rsid w:val="00410C58"/>
    <w:rsid w:val="00412583"/>
    <w:rsid w:val="00413DD7"/>
    <w:rsid w:val="00420066"/>
    <w:rsid w:val="00421280"/>
    <w:rsid w:val="0042178E"/>
    <w:rsid w:val="00421CC9"/>
    <w:rsid w:val="00424C70"/>
    <w:rsid w:val="00426546"/>
    <w:rsid w:val="00426AE9"/>
    <w:rsid w:val="00426C13"/>
    <w:rsid w:val="00431472"/>
    <w:rsid w:val="00431626"/>
    <w:rsid w:val="004349D5"/>
    <w:rsid w:val="00435E74"/>
    <w:rsid w:val="004372AD"/>
    <w:rsid w:val="00437CD3"/>
    <w:rsid w:val="00437D7D"/>
    <w:rsid w:val="00440650"/>
    <w:rsid w:val="0044165F"/>
    <w:rsid w:val="004417D4"/>
    <w:rsid w:val="004434D6"/>
    <w:rsid w:val="004437EF"/>
    <w:rsid w:val="00443DF3"/>
    <w:rsid w:val="00445296"/>
    <w:rsid w:val="004452DD"/>
    <w:rsid w:val="00445D42"/>
    <w:rsid w:val="004509CF"/>
    <w:rsid w:val="00452C98"/>
    <w:rsid w:val="004530FB"/>
    <w:rsid w:val="00453A6F"/>
    <w:rsid w:val="00454BFE"/>
    <w:rsid w:val="00454FE6"/>
    <w:rsid w:val="00456069"/>
    <w:rsid w:val="00456DBD"/>
    <w:rsid w:val="00457FF8"/>
    <w:rsid w:val="00460211"/>
    <w:rsid w:val="004648FC"/>
    <w:rsid w:val="00466844"/>
    <w:rsid w:val="00466C72"/>
    <w:rsid w:val="00466F94"/>
    <w:rsid w:val="00473B45"/>
    <w:rsid w:val="00473E06"/>
    <w:rsid w:val="004742A6"/>
    <w:rsid w:val="00474820"/>
    <w:rsid w:val="00474CF2"/>
    <w:rsid w:val="0047507A"/>
    <w:rsid w:val="00475B03"/>
    <w:rsid w:val="00477032"/>
    <w:rsid w:val="00477287"/>
    <w:rsid w:val="00477B4C"/>
    <w:rsid w:val="00477C93"/>
    <w:rsid w:val="00477D09"/>
    <w:rsid w:val="004801AD"/>
    <w:rsid w:val="004811E4"/>
    <w:rsid w:val="0048132B"/>
    <w:rsid w:val="00482503"/>
    <w:rsid w:val="00482993"/>
    <w:rsid w:val="004832D9"/>
    <w:rsid w:val="004836EA"/>
    <w:rsid w:val="00484911"/>
    <w:rsid w:val="004860C7"/>
    <w:rsid w:val="004861E6"/>
    <w:rsid w:val="004865AA"/>
    <w:rsid w:val="004865DC"/>
    <w:rsid w:val="00486EF3"/>
    <w:rsid w:val="004875AD"/>
    <w:rsid w:val="00487D49"/>
    <w:rsid w:val="00487DD2"/>
    <w:rsid w:val="004900DE"/>
    <w:rsid w:val="0049298A"/>
    <w:rsid w:val="00496350"/>
    <w:rsid w:val="0049683A"/>
    <w:rsid w:val="00496980"/>
    <w:rsid w:val="00497243"/>
    <w:rsid w:val="004979D4"/>
    <w:rsid w:val="004A00FE"/>
    <w:rsid w:val="004A03F4"/>
    <w:rsid w:val="004A0760"/>
    <w:rsid w:val="004A0B42"/>
    <w:rsid w:val="004A3497"/>
    <w:rsid w:val="004A461F"/>
    <w:rsid w:val="004A555E"/>
    <w:rsid w:val="004A70DA"/>
    <w:rsid w:val="004B00F8"/>
    <w:rsid w:val="004B08F1"/>
    <w:rsid w:val="004B0E05"/>
    <w:rsid w:val="004B0EB7"/>
    <w:rsid w:val="004B19FD"/>
    <w:rsid w:val="004B1CD7"/>
    <w:rsid w:val="004B23E0"/>
    <w:rsid w:val="004B52C8"/>
    <w:rsid w:val="004B5433"/>
    <w:rsid w:val="004B728C"/>
    <w:rsid w:val="004C1542"/>
    <w:rsid w:val="004C215A"/>
    <w:rsid w:val="004C30E7"/>
    <w:rsid w:val="004C3B67"/>
    <w:rsid w:val="004C5479"/>
    <w:rsid w:val="004C6844"/>
    <w:rsid w:val="004C6F47"/>
    <w:rsid w:val="004C7EB8"/>
    <w:rsid w:val="004D33F8"/>
    <w:rsid w:val="004D6C0D"/>
    <w:rsid w:val="004D6E99"/>
    <w:rsid w:val="004D7BA5"/>
    <w:rsid w:val="004E1D29"/>
    <w:rsid w:val="004E361D"/>
    <w:rsid w:val="004E3AC2"/>
    <w:rsid w:val="004E4599"/>
    <w:rsid w:val="004E7AA6"/>
    <w:rsid w:val="004F1B38"/>
    <w:rsid w:val="00500AC9"/>
    <w:rsid w:val="00503206"/>
    <w:rsid w:val="00503289"/>
    <w:rsid w:val="005036DC"/>
    <w:rsid w:val="00504A8B"/>
    <w:rsid w:val="00504B98"/>
    <w:rsid w:val="005054C7"/>
    <w:rsid w:val="0050564F"/>
    <w:rsid w:val="00505EAF"/>
    <w:rsid w:val="0050683A"/>
    <w:rsid w:val="00507A3A"/>
    <w:rsid w:val="00507C01"/>
    <w:rsid w:val="00510219"/>
    <w:rsid w:val="00511131"/>
    <w:rsid w:val="00512171"/>
    <w:rsid w:val="00512CEA"/>
    <w:rsid w:val="005130C3"/>
    <w:rsid w:val="0051317B"/>
    <w:rsid w:val="00515F86"/>
    <w:rsid w:val="00517E80"/>
    <w:rsid w:val="0052394F"/>
    <w:rsid w:val="00527EBA"/>
    <w:rsid w:val="00531C1D"/>
    <w:rsid w:val="00532765"/>
    <w:rsid w:val="00532AEA"/>
    <w:rsid w:val="00534471"/>
    <w:rsid w:val="0053481C"/>
    <w:rsid w:val="00535091"/>
    <w:rsid w:val="00535B41"/>
    <w:rsid w:val="00536782"/>
    <w:rsid w:val="00537031"/>
    <w:rsid w:val="005372FE"/>
    <w:rsid w:val="00537E50"/>
    <w:rsid w:val="00537F90"/>
    <w:rsid w:val="00542EF2"/>
    <w:rsid w:val="00544B75"/>
    <w:rsid w:val="00544F58"/>
    <w:rsid w:val="005477D6"/>
    <w:rsid w:val="00550CB4"/>
    <w:rsid w:val="00553213"/>
    <w:rsid w:val="005532E6"/>
    <w:rsid w:val="0055426F"/>
    <w:rsid w:val="00555D02"/>
    <w:rsid w:val="00555D2F"/>
    <w:rsid w:val="00556082"/>
    <w:rsid w:val="00557078"/>
    <w:rsid w:val="00557EE6"/>
    <w:rsid w:val="00562331"/>
    <w:rsid w:val="00564015"/>
    <w:rsid w:val="00564026"/>
    <w:rsid w:val="0056529F"/>
    <w:rsid w:val="0056657D"/>
    <w:rsid w:val="00567F21"/>
    <w:rsid w:val="005710F6"/>
    <w:rsid w:val="005741F8"/>
    <w:rsid w:val="00574BD1"/>
    <w:rsid w:val="00575416"/>
    <w:rsid w:val="00576DEE"/>
    <w:rsid w:val="00577ABC"/>
    <w:rsid w:val="00577BB6"/>
    <w:rsid w:val="00581BAA"/>
    <w:rsid w:val="00584347"/>
    <w:rsid w:val="005862F4"/>
    <w:rsid w:val="00590BA1"/>
    <w:rsid w:val="00590DA0"/>
    <w:rsid w:val="0059129F"/>
    <w:rsid w:val="00591357"/>
    <w:rsid w:val="00591F16"/>
    <w:rsid w:val="00592481"/>
    <w:rsid w:val="00592EF5"/>
    <w:rsid w:val="0059340D"/>
    <w:rsid w:val="0059621C"/>
    <w:rsid w:val="005A1351"/>
    <w:rsid w:val="005A268C"/>
    <w:rsid w:val="005A3E31"/>
    <w:rsid w:val="005A498C"/>
    <w:rsid w:val="005A4CED"/>
    <w:rsid w:val="005A714C"/>
    <w:rsid w:val="005A7B92"/>
    <w:rsid w:val="005B0240"/>
    <w:rsid w:val="005B0913"/>
    <w:rsid w:val="005B2436"/>
    <w:rsid w:val="005B3462"/>
    <w:rsid w:val="005B48B9"/>
    <w:rsid w:val="005B50D8"/>
    <w:rsid w:val="005B689D"/>
    <w:rsid w:val="005B772D"/>
    <w:rsid w:val="005C0204"/>
    <w:rsid w:val="005C044A"/>
    <w:rsid w:val="005C3B83"/>
    <w:rsid w:val="005C45C1"/>
    <w:rsid w:val="005C46E3"/>
    <w:rsid w:val="005C7BBC"/>
    <w:rsid w:val="005D1857"/>
    <w:rsid w:val="005D3006"/>
    <w:rsid w:val="005D4F5C"/>
    <w:rsid w:val="005D50D5"/>
    <w:rsid w:val="005D6F75"/>
    <w:rsid w:val="005E1A43"/>
    <w:rsid w:val="005E2B80"/>
    <w:rsid w:val="005E5497"/>
    <w:rsid w:val="005E68EB"/>
    <w:rsid w:val="005F0FC0"/>
    <w:rsid w:val="005F124D"/>
    <w:rsid w:val="005F191D"/>
    <w:rsid w:val="005F3250"/>
    <w:rsid w:val="005F3848"/>
    <w:rsid w:val="005F46CF"/>
    <w:rsid w:val="005F5E31"/>
    <w:rsid w:val="005F6F60"/>
    <w:rsid w:val="005F70A6"/>
    <w:rsid w:val="005F7ABC"/>
    <w:rsid w:val="006001F1"/>
    <w:rsid w:val="00600C09"/>
    <w:rsid w:val="0060319B"/>
    <w:rsid w:val="0060387B"/>
    <w:rsid w:val="00604276"/>
    <w:rsid w:val="00607C22"/>
    <w:rsid w:val="006107F8"/>
    <w:rsid w:val="00610A0E"/>
    <w:rsid w:val="00610F9A"/>
    <w:rsid w:val="00615004"/>
    <w:rsid w:val="006164B3"/>
    <w:rsid w:val="00616D1E"/>
    <w:rsid w:val="00620C91"/>
    <w:rsid w:val="006218F1"/>
    <w:rsid w:val="00621A67"/>
    <w:rsid w:val="00623F38"/>
    <w:rsid w:val="00624214"/>
    <w:rsid w:val="00624F4C"/>
    <w:rsid w:val="00625B43"/>
    <w:rsid w:val="00625C69"/>
    <w:rsid w:val="006263AE"/>
    <w:rsid w:val="00627AA8"/>
    <w:rsid w:val="00627B3F"/>
    <w:rsid w:val="00627F5F"/>
    <w:rsid w:val="006309FA"/>
    <w:rsid w:val="00630E4A"/>
    <w:rsid w:val="00631FCA"/>
    <w:rsid w:val="006328F9"/>
    <w:rsid w:val="00632CF8"/>
    <w:rsid w:val="00633263"/>
    <w:rsid w:val="0063329D"/>
    <w:rsid w:val="0063382E"/>
    <w:rsid w:val="006344A1"/>
    <w:rsid w:val="0063611E"/>
    <w:rsid w:val="006369D0"/>
    <w:rsid w:val="00637A7D"/>
    <w:rsid w:val="00637FCB"/>
    <w:rsid w:val="006405C9"/>
    <w:rsid w:val="0064068C"/>
    <w:rsid w:val="006409F2"/>
    <w:rsid w:val="00640A28"/>
    <w:rsid w:val="00641527"/>
    <w:rsid w:val="00641DF7"/>
    <w:rsid w:val="00644FB9"/>
    <w:rsid w:val="00645647"/>
    <w:rsid w:val="00645D58"/>
    <w:rsid w:val="00645EBF"/>
    <w:rsid w:val="00646DAD"/>
    <w:rsid w:val="00647EC5"/>
    <w:rsid w:val="00655F58"/>
    <w:rsid w:val="00660105"/>
    <w:rsid w:val="0066094B"/>
    <w:rsid w:val="00661984"/>
    <w:rsid w:val="006620AE"/>
    <w:rsid w:val="00662316"/>
    <w:rsid w:val="00663924"/>
    <w:rsid w:val="00664FFC"/>
    <w:rsid w:val="00665D90"/>
    <w:rsid w:val="006663F6"/>
    <w:rsid w:val="0067307C"/>
    <w:rsid w:val="00675160"/>
    <w:rsid w:val="00675524"/>
    <w:rsid w:val="006767F2"/>
    <w:rsid w:val="00680227"/>
    <w:rsid w:val="00680F41"/>
    <w:rsid w:val="00681973"/>
    <w:rsid w:val="00681FEF"/>
    <w:rsid w:val="0068259E"/>
    <w:rsid w:val="00684750"/>
    <w:rsid w:val="00684D4D"/>
    <w:rsid w:val="00686413"/>
    <w:rsid w:val="00686DF6"/>
    <w:rsid w:val="00691F17"/>
    <w:rsid w:val="006923E8"/>
    <w:rsid w:val="006935E1"/>
    <w:rsid w:val="00696394"/>
    <w:rsid w:val="006973BE"/>
    <w:rsid w:val="006A0685"/>
    <w:rsid w:val="006A1095"/>
    <w:rsid w:val="006A3952"/>
    <w:rsid w:val="006A4ADB"/>
    <w:rsid w:val="006A7303"/>
    <w:rsid w:val="006B03CD"/>
    <w:rsid w:val="006B0463"/>
    <w:rsid w:val="006B465A"/>
    <w:rsid w:val="006B4C59"/>
    <w:rsid w:val="006C0583"/>
    <w:rsid w:val="006C308B"/>
    <w:rsid w:val="006D02D7"/>
    <w:rsid w:val="006D1E7D"/>
    <w:rsid w:val="006D3C05"/>
    <w:rsid w:val="006D4609"/>
    <w:rsid w:val="006D4764"/>
    <w:rsid w:val="006D582F"/>
    <w:rsid w:val="006D6938"/>
    <w:rsid w:val="006D78C3"/>
    <w:rsid w:val="006D7A2E"/>
    <w:rsid w:val="006E06A0"/>
    <w:rsid w:val="006E2C61"/>
    <w:rsid w:val="006E4AA2"/>
    <w:rsid w:val="006E707C"/>
    <w:rsid w:val="006E7860"/>
    <w:rsid w:val="006F34C0"/>
    <w:rsid w:val="006F63DE"/>
    <w:rsid w:val="006F692D"/>
    <w:rsid w:val="006F6F72"/>
    <w:rsid w:val="006F7A41"/>
    <w:rsid w:val="00700BEA"/>
    <w:rsid w:val="007013BF"/>
    <w:rsid w:val="007025B4"/>
    <w:rsid w:val="00703BFA"/>
    <w:rsid w:val="007051D1"/>
    <w:rsid w:val="0070744D"/>
    <w:rsid w:val="00707556"/>
    <w:rsid w:val="0071059F"/>
    <w:rsid w:val="00710E73"/>
    <w:rsid w:val="00710F89"/>
    <w:rsid w:val="00711D3D"/>
    <w:rsid w:val="0071284C"/>
    <w:rsid w:val="007163D1"/>
    <w:rsid w:val="00720063"/>
    <w:rsid w:val="00720A5B"/>
    <w:rsid w:val="0072108F"/>
    <w:rsid w:val="00722AFB"/>
    <w:rsid w:val="00723473"/>
    <w:rsid w:val="0072540D"/>
    <w:rsid w:val="007254EC"/>
    <w:rsid w:val="00726E6A"/>
    <w:rsid w:val="00730AE2"/>
    <w:rsid w:val="00730EC4"/>
    <w:rsid w:val="00730F5A"/>
    <w:rsid w:val="0073104D"/>
    <w:rsid w:val="00731085"/>
    <w:rsid w:val="0073298A"/>
    <w:rsid w:val="007335CD"/>
    <w:rsid w:val="00734535"/>
    <w:rsid w:val="00735F2A"/>
    <w:rsid w:val="00737777"/>
    <w:rsid w:val="007404F8"/>
    <w:rsid w:val="007416FB"/>
    <w:rsid w:val="00741768"/>
    <w:rsid w:val="0074178C"/>
    <w:rsid w:val="00741AE0"/>
    <w:rsid w:val="00743B1F"/>
    <w:rsid w:val="00746A1E"/>
    <w:rsid w:val="007470B0"/>
    <w:rsid w:val="0074761F"/>
    <w:rsid w:val="0075073A"/>
    <w:rsid w:val="00750795"/>
    <w:rsid w:val="00750B76"/>
    <w:rsid w:val="007527DE"/>
    <w:rsid w:val="007531DC"/>
    <w:rsid w:val="00753B00"/>
    <w:rsid w:val="00754160"/>
    <w:rsid w:val="00755A8E"/>
    <w:rsid w:val="00755ED3"/>
    <w:rsid w:val="00757099"/>
    <w:rsid w:val="007575A5"/>
    <w:rsid w:val="0076030E"/>
    <w:rsid w:val="007627E7"/>
    <w:rsid w:val="00763540"/>
    <w:rsid w:val="00764741"/>
    <w:rsid w:val="00766161"/>
    <w:rsid w:val="007676A3"/>
    <w:rsid w:val="00767B14"/>
    <w:rsid w:val="00770232"/>
    <w:rsid w:val="00770F76"/>
    <w:rsid w:val="00771BA4"/>
    <w:rsid w:val="007737AD"/>
    <w:rsid w:val="00773C77"/>
    <w:rsid w:val="00774574"/>
    <w:rsid w:val="00774733"/>
    <w:rsid w:val="0077495E"/>
    <w:rsid w:val="007750FF"/>
    <w:rsid w:val="00775685"/>
    <w:rsid w:val="00775C33"/>
    <w:rsid w:val="00780CF6"/>
    <w:rsid w:val="007811CE"/>
    <w:rsid w:val="0078376C"/>
    <w:rsid w:val="00785E0E"/>
    <w:rsid w:val="00785EBD"/>
    <w:rsid w:val="007872CB"/>
    <w:rsid w:val="00787415"/>
    <w:rsid w:val="00790071"/>
    <w:rsid w:val="007903D6"/>
    <w:rsid w:val="00790EB3"/>
    <w:rsid w:val="007920F8"/>
    <w:rsid w:val="00792112"/>
    <w:rsid w:val="007925EF"/>
    <w:rsid w:val="00794045"/>
    <w:rsid w:val="00794956"/>
    <w:rsid w:val="007951EF"/>
    <w:rsid w:val="00797314"/>
    <w:rsid w:val="007978A0"/>
    <w:rsid w:val="00797DF2"/>
    <w:rsid w:val="007A04BD"/>
    <w:rsid w:val="007A0DB7"/>
    <w:rsid w:val="007A1229"/>
    <w:rsid w:val="007A1256"/>
    <w:rsid w:val="007A1AA6"/>
    <w:rsid w:val="007A23A2"/>
    <w:rsid w:val="007A486B"/>
    <w:rsid w:val="007A4C67"/>
    <w:rsid w:val="007A6085"/>
    <w:rsid w:val="007B07B0"/>
    <w:rsid w:val="007B16CA"/>
    <w:rsid w:val="007B1AD0"/>
    <w:rsid w:val="007B5876"/>
    <w:rsid w:val="007B5C13"/>
    <w:rsid w:val="007B5F32"/>
    <w:rsid w:val="007B7240"/>
    <w:rsid w:val="007C1563"/>
    <w:rsid w:val="007C40A5"/>
    <w:rsid w:val="007C43E8"/>
    <w:rsid w:val="007C4BF5"/>
    <w:rsid w:val="007C5921"/>
    <w:rsid w:val="007C724D"/>
    <w:rsid w:val="007D0CD3"/>
    <w:rsid w:val="007D2EA8"/>
    <w:rsid w:val="007D33E9"/>
    <w:rsid w:val="007D506E"/>
    <w:rsid w:val="007D58E8"/>
    <w:rsid w:val="007D600E"/>
    <w:rsid w:val="007D7413"/>
    <w:rsid w:val="007D7785"/>
    <w:rsid w:val="007E348B"/>
    <w:rsid w:val="007E3F8C"/>
    <w:rsid w:val="007E4557"/>
    <w:rsid w:val="007E4A51"/>
    <w:rsid w:val="007E573F"/>
    <w:rsid w:val="007E5E54"/>
    <w:rsid w:val="007E5E65"/>
    <w:rsid w:val="007E6F8B"/>
    <w:rsid w:val="007E7E37"/>
    <w:rsid w:val="007E7F93"/>
    <w:rsid w:val="007F0FBC"/>
    <w:rsid w:val="007F1E1A"/>
    <w:rsid w:val="007F2CA7"/>
    <w:rsid w:val="007F4624"/>
    <w:rsid w:val="007F4DC5"/>
    <w:rsid w:val="007F6DC5"/>
    <w:rsid w:val="00800300"/>
    <w:rsid w:val="00802002"/>
    <w:rsid w:val="00804B7F"/>
    <w:rsid w:val="00804CC8"/>
    <w:rsid w:val="008052BF"/>
    <w:rsid w:val="008058A3"/>
    <w:rsid w:val="00805DE4"/>
    <w:rsid w:val="0081174C"/>
    <w:rsid w:val="008125BF"/>
    <w:rsid w:val="00812839"/>
    <w:rsid w:val="00813815"/>
    <w:rsid w:val="0081421B"/>
    <w:rsid w:val="00815B6E"/>
    <w:rsid w:val="00815DBE"/>
    <w:rsid w:val="00816051"/>
    <w:rsid w:val="0081656B"/>
    <w:rsid w:val="0082027C"/>
    <w:rsid w:val="00820830"/>
    <w:rsid w:val="0082135A"/>
    <w:rsid w:val="008216C6"/>
    <w:rsid w:val="00822886"/>
    <w:rsid w:val="0082330E"/>
    <w:rsid w:val="008260D2"/>
    <w:rsid w:val="0082612E"/>
    <w:rsid w:val="008269A8"/>
    <w:rsid w:val="00830D84"/>
    <w:rsid w:val="008312D4"/>
    <w:rsid w:val="008312E9"/>
    <w:rsid w:val="00833044"/>
    <w:rsid w:val="008335A9"/>
    <w:rsid w:val="008338BB"/>
    <w:rsid w:val="00833DF0"/>
    <w:rsid w:val="0083494D"/>
    <w:rsid w:val="00834B55"/>
    <w:rsid w:val="00834F64"/>
    <w:rsid w:val="00836D9B"/>
    <w:rsid w:val="0083734C"/>
    <w:rsid w:val="008374C8"/>
    <w:rsid w:val="00837E6C"/>
    <w:rsid w:val="00840A3A"/>
    <w:rsid w:val="008423D7"/>
    <w:rsid w:val="00842DF9"/>
    <w:rsid w:val="00842E71"/>
    <w:rsid w:val="0084500A"/>
    <w:rsid w:val="00846B65"/>
    <w:rsid w:val="00847249"/>
    <w:rsid w:val="00847D65"/>
    <w:rsid w:val="00850512"/>
    <w:rsid w:val="00850CE9"/>
    <w:rsid w:val="0085129A"/>
    <w:rsid w:val="00851813"/>
    <w:rsid w:val="00852006"/>
    <w:rsid w:val="0085201A"/>
    <w:rsid w:val="00853D1B"/>
    <w:rsid w:val="00856A1C"/>
    <w:rsid w:val="008607C0"/>
    <w:rsid w:val="0086528A"/>
    <w:rsid w:val="00865675"/>
    <w:rsid w:val="00866575"/>
    <w:rsid w:val="0086706E"/>
    <w:rsid w:val="00867498"/>
    <w:rsid w:val="008701A3"/>
    <w:rsid w:val="00871656"/>
    <w:rsid w:val="00873711"/>
    <w:rsid w:val="00873967"/>
    <w:rsid w:val="00874208"/>
    <w:rsid w:val="00874C81"/>
    <w:rsid w:val="008756B9"/>
    <w:rsid w:val="00876B6B"/>
    <w:rsid w:val="00876D14"/>
    <w:rsid w:val="008821BF"/>
    <w:rsid w:val="00882570"/>
    <w:rsid w:val="00882689"/>
    <w:rsid w:val="00883D4B"/>
    <w:rsid w:val="00884315"/>
    <w:rsid w:val="00884BED"/>
    <w:rsid w:val="00885C3F"/>
    <w:rsid w:val="00885CBF"/>
    <w:rsid w:val="0088688E"/>
    <w:rsid w:val="00887A41"/>
    <w:rsid w:val="008909A7"/>
    <w:rsid w:val="0089111B"/>
    <w:rsid w:val="00891EFF"/>
    <w:rsid w:val="00893F38"/>
    <w:rsid w:val="008949BE"/>
    <w:rsid w:val="008950DC"/>
    <w:rsid w:val="008951DC"/>
    <w:rsid w:val="0089592A"/>
    <w:rsid w:val="00896313"/>
    <w:rsid w:val="0089641E"/>
    <w:rsid w:val="008A1551"/>
    <w:rsid w:val="008A1C82"/>
    <w:rsid w:val="008A33EC"/>
    <w:rsid w:val="008A6439"/>
    <w:rsid w:val="008A750F"/>
    <w:rsid w:val="008B0266"/>
    <w:rsid w:val="008B0E4F"/>
    <w:rsid w:val="008B1DD9"/>
    <w:rsid w:val="008B2460"/>
    <w:rsid w:val="008B2DAA"/>
    <w:rsid w:val="008B2EF5"/>
    <w:rsid w:val="008B5C71"/>
    <w:rsid w:val="008B68E4"/>
    <w:rsid w:val="008B7540"/>
    <w:rsid w:val="008C0774"/>
    <w:rsid w:val="008C1A16"/>
    <w:rsid w:val="008C1F85"/>
    <w:rsid w:val="008C2D84"/>
    <w:rsid w:val="008C4A5A"/>
    <w:rsid w:val="008C4D6D"/>
    <w:rsid w:val="008C566C"/>
    <w:rsid w:val="008C779F"/>
    <w:rsid w:val="008C7F7A"/>
    <w:rsid w:val="008D00AF"/>
    <w:rsid w:val="008D0B56"/>
    <w:rsid w:val="008D11F8"/>
    <w:rsid w:val="008D2BB6"/>
    <w:rsid w:val="008D3EC5"/>
    <w:rsid w:val="008D4CE6"/>
    <w:rsid w:val="008D4F70"/>
    <w:rsid w:val="008D5A61"/>
    <w:rsid w:val="008D620D"/>
    <w:rsid w:val="008D732B"/>
    <w:rsid w:val="008E0107"/>
    <w:rsid w:val="008E1A32"/>
    <w:rsid w:val="008E3527"/>
    <w:rsid w:val="008E3996"/>
    <w:rsid w:val="008E3B2F"/>
    <w:rsid w:val="008E73F9"/>
    <w:rsid w:val="008F0022"/>
    <w:rsid w:val="008F079C"/>
    <w:rsid w:val="008F0E05"/>
    <w:rsid w:val="008F39A9"/>
    <w:rsid w:val="008F3B8C"/>
    <w:rsid w:val="008F41EC"/>
    <w:rsid w:val="008F437D"/>
    <w:rsid w:val="008F471E"/>
    <w:rsid w:val="008F62D6"/>
    <w:rsid w:val="008F7361"/>
    <w:rsid w:val="00900B47"/>
    <w:rsid w:val="00901053"/>
    <w:rsid w:val="009011CC"/>
    <w:rsid w:val="00901BC6"/>
    <w:rsid w:val="00903355"/>
    <w:rsid w:val="009041BD"/>
    <w:rsid w:val="009043BA"/>
    <w:rsid w:val="00904A64"/>
    <w:rsid w:val="009053D1"/>
    <w:rsid w:val="00906335"/>
    <w:rsid w:val="0090745F"/>
    <w:rsid w:val="00907B2D"/>
    <w:rsid w:val="00907CAD"/>
    <w:rsid w:val="009102C6"/>
    <w:rsid w:val="009104E8"/>
    <w:rsid w:val="00911B5C"/>
    <w:rsid w:val="00915B56"/>
    <w:rsid w:val="009168E7"/>
    <w:rsid w:val="009173DD"/>
    <w:rsid w:val="009173F2"/>
    <w:rsid w:val="00917EF9"/>
    <w:rsid w:val="0092103D"/>
    <w:rsid w:val="00921175"/>
    <w:rsid w:val="00921E56"/>
    <w:rsid w:val="00922B14"/>
    <w:rsid w:val="009267D6"/>
    <w:rsid w:val="00926AA6"/>
    <w:rsid w:val="00927870"/>
    <w:rsid w:val="00927A64"/>
    <w:rsid w:val="009304BD"/>
    <w:rsid w:val="00931FD5"/>
    <w:rsid w:val="0093295C"/>
    <w:rsid w:val="00933812"/>
    <w:rsid w:val="00935D4A"/>
    <w:rsid w:val="00937B81"/>
    <w:rsid w:val="00940840"/>
    <w:rsid w:val="0094155F"/>
    <w:rsid w:val="009436B3"/>
    <w:rsid w:val="00943AB3"/>
    <w:rsid w:val="00943B94"/>
    <w:rsid w:val="009447FD"/>
    <w:rsid w:val="0094504F"/>
    <w:rsid w:val="009456AA"/>
    <w:rsid w:val="00945895"/>
    <w:rsid w:val="00946349"/>
    <w:rsid w:val="0094642C"/>
    <w:rsid w:val="00946755"/>
    <w:rsid w:val="009470A4"/>
    <w:rsid w:val="00950BB8"/>
    <w:rsid w:val="00951BA5"/>
    <w:rsid w:val="00952983"/>
    <w:rsid w:val="00952BD7"/>
    <w:rsid w:val="00952DF1"/>
    <w:rsid w:val="009549B1"/>
    <w:rsid w:val="009568F7"/>
    <w:rsid w:val="00957591"/>
    <w:rsid w:val="00957E35"/>
    <w:rsid w:val="009608C0"/>
    <w:rsid w:val="0096164F"/>
    <w:rsid w:val="00962270"/>
    <w:rsid w:val="00962B18"/>
    <w:rsid w:val="009634AD"/>
    <w:rsid w:val="0096400B"/>
    <w:rsid w:val="009641AB"/>
    <w:rsid w:val="0096477D"/>
    <w:rsid w:val="009652B1"/>
    <w:rsid w:val="00965360"/>
    <w:rsid w:val="00966242"/>
    <w:rsid w:val="00966D51"/>
    <w:rsid w:val="009674BA"/>
    <w:rsid w:val="0097018B"/>
    <w:rsid w:val="009758AE"/>
    <w:rsid w:val="009764C1"/>
    <w:rsid w:val="00977959"/>
    <w:rsid w:val="00977E3A"/>
    <w:rsid w:val="009809C3"/>
    <w:rsid w:val="009815F4"/>
    <w:rsid w:val="00984482"/>
    <w:rsid w:val="00984D61"/>
    <w:rsid w:val="00984F99"/>
    <w:rsid w:val="00985EED"/>
    <w:rsid w:val="00987CBF"/>
    <w:rsid w:val="00987F01"/>
    <w:rsid w:val="00991C4D"/>
    <w:rsid w:val="00991E54"/>
    <w:rsid w:val="009930BB"/>
    <w:rsid w:val="00993C93"/>
    <w:rsid w:val="009947CD"/>
    <w:rsid w:val="0099691D"/>
    <w:rsid w:val="00996AEF"/>
    <w:rsid w:val="009A0DAC"/>
    <w:rsid w:val="009A18A0"/>
    <w:rsid w:val="009A5483"/>
    <w:rsid w:val="009A6850"/>
    <w:rsid w:val="009A74BD"/>
    <w:rsid w:val="009B2457"/>
    <w:rsid w:val="009B24FF"/>
    <w:rsid w:val="009B2F56"/>
    <w:rsid w:val="009B4C5D"/>
    <w:rsid w:val="009B6A6C"/>
    <w:rsid w:val="009C06FA"/>
    <w:rsid w:val="009C3710"/>
    <w:rsid w:val="009C4D42"/>
    <w:rsid w:val="009C5AD2"/>
    <w:rsid w:val="009C5B53"/>
    <w:rsid w:val="009C66CD"/>
    <w:rsid w:val="009D01A2"/>
    <w:rsid w:val="009D03B3"/>
    <w:rsid w:val="009D34C5"/>
    <w:rsid w:val="009D4269"/>
    <w:rsid w:val="009D4E87"/>
    <w:rsid w:val="009D52EA"/>
    <w:rsid w:val="009D58E7"/>
    <w:rsid w:val="009D5EF2"/>
    <w:rsid w:val="009E0CC9"/>
    <w:rsid w:val="009E45EE"/>
    <w:rsid w:val="009E5194"/>
    <w:rsid w:val="009E55BC"/>
    <w:rsid w:val="009E6656"/>
    <w:rsid w:val="009F03FE"/>
    <w:rsid w:val="009F1719"/>
    <w:rsid w:val="009F3636"/>
    <w:rsid w:val="009F5514"/>
    <w:rsid w:val="009F567E"/>
    <w:rsid w:val="00A005B5"/>
    <w:rsid w:val="00A015FE"/>
    <w:rsid w:val="00A01C17"/>
    <w:rsid w:val="00A02605"/>
    <w:rsid w:val="00A0476A"/>
    <w:rsid w:val="00A04874"/>
    <w:rsid w:val="00A04E97"/>
    <w:rsid w:val="00A05CF8"/>
    <w:rsid w:val="00A07079"/>
    <w:rsid w:val="00A108E5"/>
    <w:rsid w:val="00A1118D"/>
    <w:rsid w:val="00A116C1"/>
    <w:rsid w:val="00A137BE"/>
    <w:rsid w:val="00A13B22"/>
    <w:rsid w:val="00A15AE8"/>
    <w:rsid w:val="00A15ED1"/>
    <w:rsid w:val="00A1689A"/>
    <w:rsid w:val="00A21186"/>
    <w:rsid w:val="00A2182C"/>
    <w:rsid w:val="00A2531A"/>
    <w:rsid w:val="00A257AC"/>
    <w:rsid w:val="00A25D1E"/>
    <w:rsid w:val="00A2669B"/>
    <w:rsid w:val="00A26CB1"/>
    <w:rsid w:val="00A26D5E"/>
    <w:rsid w:val="00A271CB"/>
    <w:rsid w:val="00A272FE"/>
    <w:rsid w:val="00A33DC5"/>
    <w:rsid w:val="00A353FB"/>
    <w:rsid w:val="00A35C47"/>
    <w:rsid w:val="00A370DC"/>
    <w:rsid w:val="00A37A5B"/>
    <w:rsid w:val="00A404B4"/>
    <w:rsid w:val="00A40CD0"/>
    <w:rsid w:val="00A40EA0"/>
    <w:rsid w:val="00A4130B"/>
    <w:rsid w:val="00A43B84"/>
    <w:rsid w:val="00A43E9F"/>
    <w:rsid w:val="00A4415F"/>
    <w:rsid w:val="00A44624"/>
    <w:rsid w:val="00A44864"/>
    <w:rsid w:val="00A46A19"/>
    <w:rsid w:val="00A47C54"/>
    <w:rsid w:val="00A510B9"/>
    <w:rsid w:val="00A51D59"/>
    <w:rsid w:val="00A52160"/>
    <w:rsid w:val="00A54FA4"/>
    <w:rsid w:val="00A55562"/>
    <w:rsid w:val="00A55774"/>
    <w:rsid w:val="00A565D7"/>
    <w:rsid w:val="00A616DD"/>
    <w:rsid w:val="00A61CBC"/>
    <w:rsid w:val="00A63B37"/>
    <w:rsid w:val="00A64584"/>
    <w:rsid w:val="00A66AC2"/>
    <w:rsid w:val="00A672A7"/>
    <w:rsid w:val="00A674EA"/>
    <w:rsid w:val="00A71498"/>
    <w:rsid w:val="00A71D50"/>
    <w:rsid w:val="00A72232"/>
    <w:rsid w:val="00A724C4"/>
    <w:rsid w:val="00A72AA3"/>
    <w:rsid w:val="00A74279"/>
    <w:rsid w:val="00A75EFF"/>
    <w:rsid w:val="00A7604B"/>
    <w:rsid w:val="00A767BC"/>
    <w:rsid w:val="00A772B2"/>
    <w:rsid w:val="00A83885"/>
    <w:rsid w:val="00A840D5"/>
    <w:rsid w:val="00A86796"/>
    <w:rsid w:val="00A868C2"/>
    <w:rsid w:val="00A911CB"/>
    <w:rsid w:val="00A93B1C"/>
    <w:rsid w:val="00A9430D"/>
    <w:rsid w:val="00A96111"/>
    <w:rsid w:val="00A96DD2"/>
    <w:rsid w:val="00A97B57"/>
    <w:rsid w:val="00AA1B71"/>
    <w:rsid w:val="00AA1C84"/>
    <w:rsid w:val="00AA1D24"/>
    <w:rsid w:val="00AA21A1"/>
    <w:rsid w:val="00AA2652"/>
    <w:rsid w:val="00AA32EC"/>
    <w:rsid w:val="00AA3378"/>
    <w:rsid w:val="00AA4D23"/>
    <w:rsid w:val="00AA5632"/>
    <w:rsid w:val="00AA61DE"/>
    <w:rsid w:val="00AB124C"/>
    <w:rsid w:val="00AB2EFC"/>
    <w:rsid w:val="00AB392C"/>
    <w:rsid w:val="00AB45DB"/>
    <w:rsid w:val="00AB4CA3"/>
    <w:rsid w:val="00AB62BC"/>
    <w:rsid w:val="00AB7840"/>
    <w:rsid w:val="00AC63F3"/>
    <w:rsid w:val="00AD03DD"/>
    <w:rsid w:val="00AD05BF"/>
    <w:rsid w:val="00AD1074"/>
    <w:rsid w:val="00AD1FB3"/>
    <w:rsid w:val="00AD3711"/>
    <w:rsid w:val="00AD5581"/>
    <w:rsid w:val="00AD6DC3"/>
    <w:rsid w:val="00AE0294"/>
    <w:rsid w:val="00AE0795"/>
    <w:rsid w:val="00AE1206"/>
    <w:rsid w:val="00AE260A"/>
    <w:rsid w:val="00AE28C2"/>
    <w:rsid w:val="00AE294D"/>
    <w:rsid w:val="00AE46F1"/>
    <w:rsid w:val="00AE5F69"/>
    <w:rsid w:val="00AE77E4"/>
    <w:rsid w:val="00AE7CAD"/>
    <w:rsid w:val="00AF1CD4"/>
    <w:rsid w:val="00AF1D78"/>
    <w:rsid w:val="00AF3E37"/>
    <w:rsid w:val="00AF5962"/>
    <w:rsid w:val="00AF7AF3"/>
    <w:rsid w:val="00B01D04"/>
    <w:rsid w:val="00B02718"/>
    <w:rsid w:val="00B02807"/>
    <w:rsid w:val="00B0391A"/>
    <w:rsid w:val="00B0573A"/>
    <w:rsid w:val="00B05F19"/>
    <w:rsid w:val="00B060E8"/>
    <w:rsid w:val="00B06139"/>
    <w:rsid w:val="00B06827"/>
    <w:rsid w:val="00B11E54"/>
    <w:rsid w:val="00B12706"/>
    <w:rsid w:val="00B136CF"/>
    <w:rsid w:val="00B13775"/>
    <w:rsid w:val="00B140CF"/>
    <w:rsid w:val="00B15548"/>
    <w:rsid w:val="00B15FAB"/>
    <w:rsid w:val="00B16CB8"/>
    <w:rsid w:val="00B173A4"/>
    <w:rsid w:val="00B20AEE"/>
    <w:rsid w:val="00B21522"/>
    <w:rsid w:val="00B21E2D"/>
    <w:rsid w:val="00B22CFC"/>
    <w:rsid w:val="00B236DB"/>
    <w:rsid w:val="00B25062"/>
    <w:rsid w:val="00B31F3C"/>
    <w:rsid w:val="00B324A3"/>
    <w:rsid w:val="00B333CD"/>
    <w:rsid w:val="00B344F4"/>
    <w:rsid w:val="00B36FA4"/>
    <w:rsid w:val="00B37099"/>
    <w:rsid w:val="00B4235D"/>
    <w:rsid w:val="00B42869"/>
    <w:rsid w:val="00B43485"/>
    <w:rsid w:val="00B44206"/>
    <w:rsid w:val="00B4468E"/>
    <w:rsid w:val="00B46787"/>
    <w:rsid w:val="00B50476"/>
    <w:rsid w:val="00B50CC3"/>
    <w:rsid w:val="00B50CEE"/>
    <w:rsid w:val="00B53E4A"/>
    <w:rsid w:val="00B544CD"/>
    <w:rsid w:val="00B557E6"/>
    <w:rsid w:val="00B56D78"/>
    <w:rsid w:val="00B60950"/>
    <w:rsid w:val="00B62F1B"/>
    <w:rsid w:val="00B64821"/>
    <w:rsid w:val="00B65A56"/>
    <w:rsid w:val="00B67FF4"/>
    <w:rsid w:val="00B714A0"/>
    <w:rsid w:val="00B716EB"/>
    <w:rsid w:val="00B7255E"/>
    <w:rsid w:val="00B731A8"/>
    <w:rsid w:val="00B732DB"/>
    <w:rsid w:val="00B74615"/>
    <w:rsid w:val="00B74864"/>
    <w:rsid w:val="00B76903"/>
    <w:rsid w:val="00B80268"/>
    <w:rsid w:val="00B8106F"/>
    <w:rsid w:val="00B82F87"/>
    <w:rsid w:val="00B83378"/>
    <w:rsid w:val="00B83977"/>
    <w:rsid w:val="00B83E3E"/>
    <w:rsid w:val="00B84F4C"/>
    <w:rsid w:val="00B851F8"/>
    <w:rsid w:val="00B85B3A"/>
    <w:rsid w:val="00B86AA4"/>
    <w:rsid w:val="00B91A97"/>
    <w:rsid w:val="00B91D81"/>
    <w:rsid w:val="00B921ED"/>
    <w:rsid w:val="00B93F02"/>
    <w:rsid w:val="00B940B2"/>
    <w:rsid w:val="00B95186"/>
    <w:rsid w:val="00B952F9"/>
    <w:rsid w:val="00BA553E"/>
    <w:rsid w:val="00BA5FCD"/>
    <w:rsid w:val="00BA76D6"/>
    <w:rsid w:val="00BB0ED6"/>
    <w:rsid w:val="00BB12F3"/>
    <w:rsid w:val="00BB188E"/>
    <w:rsid w:val="00BB30C4"/>
    <w:rsid w:val="00BB4827"/>
    <w:rsid w:val="00BB5006"/>
    <w:rsid w:val="00BB74D7"/>
    <w:rsid w:val="00BC0B09"/>
    <w:rsid w:val="00BC109E"/>
    <w:rsid w:val="00BC1315"/>
    <w:rsid w:val="00BC292B"/>
    <w:rsid w:val="00BC3DB0"/>
    <w:rsid w:val="00BC4D04"/>
    <w:rsid w:val="00BC5A5D"/>
    <w:rsid w:val="00BC60DB"/>
    <w:rsid w:val="00BD0291"/>
    <w:rsid w:val="00BD1C0B"/>
    <w:rsid w:val="00BD1D73"/>
    <w:rsid w:val="00BD4A7A"/>
    <w:rsid w:val="00BD73B5"/>
    <w:rsid w:val="00BD73F0"/>
    <w:rsid w:val="00BE0B8B"/>
    <w:rsid w:val="00BE1455"/>
    <w:rsid w:val="00BE2224"/>
    <w:rsid w:val="00BE2E0E"/>
    <w:rsid w:val="00BE313E"/>
    <w:rsid w:val="00BE4BF9"/>
    <w:rsid w:val="00BE5409"/>
    <w:rsid w:val="00BE6534"/>
    <w:rsid w:val="00BE710C"/>
    <w:rsid w:val="00BF2BB9"/>
    <w:rsid w:val="00BF43AC"/>
    <w:rsid w:val="00BF4785"/>
    <w:rsid w:val="00BF4CF9"/>
    <w:rsid w:val="00BF5170"/>
    <w:rsid w:val="00BF65A1"/>
    <w:rsid w:val="00BF6E2C"/>
    <w:rsid w:val="00BF7348"/>
    <w:rsid w:val="00BF7966"/>
    <w:rsid w:val="00BF7A89"/>
    <w:rsid w:val="00BF7CC8"/>
    <w:rsid w:val="00C01464"/>
    <w:rsid w:val="00C029DF"/>
    <w:rsid w:val="00C0589B"/>
    <w:rsid w:val="00C06A30"/>
    <w:rsid w:val="00C100DD"/>
    <w:rsid w:val="00C1076B"/>
    <w:rsid w:val="00C119BA"/>
    <w:rsid w:val="00C126FB"/>
    <w:rsid w:val="00C13092"/>
    <w:rsid w:val="00C144E5"/>
    <w:rsid w:val="00C15616"/>
    <w:rsid w:val="00C1598A"/>
    <w:rsid w:val="00C1622A"/>
    <w:rsid w:val="00C20E4E"/>
    <w:rsid w:val="00C23273"/>
    <w:rsid w:val="00C2349D"/>
    <w:rsid w:val="00C23669"/>
    <w:rsid w:val="00C2429D"/>
    <w:rsid w:val="00C25AB9"/>
    <w:rsid w:val="00C275FB"/>
    <w:rsid w:val="00C27D33"/>
    <w:rsid w:val="00C32E24"/>
    <w:rsid w:val="00C34503"/>
    <w:rsid w:val="00C35ECF"/>
    <w:rsid w:val="00C40409"/>
    <w:rsid w:val="00C40893"/>
    <w:rsid w:val="00C416CE"/>
    <w:rsid w:val="00C41CAB"/>
    <w:rsid w:val="00C41EF4"/>
    <w:rsid w:val="00C4209F"/>
    <w:rsid w:val="00C42A96"/>
    <w:rsid w:val="00C42D6F"/>
    <w:rsid w:val="00C45413"/>
    <w:rsid w:val="00C478CF"/>
    <w:rsid w:val="00C50C02"/>
    <w:rsid w:val="00C50E78"/>
    <w:rsid w:val="00C5115A"/>
    <w:rsid w:val="00C535CD"/>
    <w:rsid w:val="00C577F6"/>
    <w:rsid w:val="00C60BFA"/>
    <w:rsid w:val="00C614A9"/>
    <w:rsid w:val="00C62ACE"/>
    <w:rsid w:val="00C63688"/>
    <w:rsid w:val="00C64A88"/>
    <w:rsid w:val="00C64C85"/>
    <w:rsid w:val="00C65D6E"/>
    <w:rsid w:val="00C65DBC"/>
    <w:rsid w:val="00C65FB8"/>
    <w:rsid w:val="00C66CC9"/>
    <w:rsid w:val="00C67A3C"/>
    <w:rsid w:val="00C67B4D"/>
    <w:rsid w:val="00C71A85"/>
    <w:rsid w:val="00C71DE8"/>
    <w:rsid w:val="00C754F6"/>
    <w:rsid w:val="00C81809"/>
    <w:rsid w:val="00C819DE"/>
    <w:rsid w:val="00C82013"/>
    <w:rsid w:val="00C8224C"/>
    <w:rsid w:val="00C83AE0"/>
    <w:rsid w:val="00C85377"/>
    <w:rsid w:val="00C8583D"/>
    <w:rsid w:val="00C90CDB"/>
    <w:rsid w:val="00C9179F"/>
    <w:rsid w:val="00C917D4"/>
    <w:rsid w:val="00C91F17"/>
    <w:rsid w:val="00C91F89"/>
    <w:rsid w:val="00C9346A"/>
    <w:rsid w:val="00C94198"/>
    <w:rsid w:val="00C95F17"/>
    <w:rsid w:val="00CA2056"/>
    <w:rsid w:val="00CA2978"/>
    <w:rsid w:val="00CA2E4A"/>
    <w:rsid w:val="00CA3294"/>
    <w:rsid w:val="00CA4527"/>
    <w:rsid w:val="00CA60C0"/>
    <w:rsid w:val="00CA71A9"/>
    <w:rsid w:val="00CA71C7"/>
    <w:rsid w:val="00CA7EED"/>
    <w:rsid w:val="00CB00C8"/>
    <w:rsid w:val="00CB2117"/>
    <w:rsid w:val="00CB3EE8"/>
    <w:rsid w:val="00CB40D9"/>
    <w:rsid w:val="00CB7295"/>
    <w:rsid w:val="00CB78F0"/>
    <w:rsid w:val="00CB79C2"/>
    <w:rsid w:val="00CC0531"/>
    <w:rsid w:val="00CC40EB"/>
    <w:rsid w:val="00CC4629"/>
    <w:rsid w:val="00CC5742"/>
    <w:rsid w:val="00CC6ADE"/>
    <w:rsid w:val="00CC7E6A"/>
    <w:rsid w:val="00CD1C10"/>
    <w:rsid w:val="00CD387B"/>
    <w:rsid w:val="00CD4ECB"/>
    <w:rsid w:val="00CD51CF"/>
    <w:rsid w:val="00CD5CF0"/>
    <w:rsid w:val="00CD6A41"/>
    <w:rsid w:val="00CE00B9"/>
    <w:rsid w:val="00CE0395"/>
    <w:rsid w:val="00CE1135"/>
    <w:rsid w:val="00CE235D"/>
    <w:rsid w:val="00CE2878"/>
    <w:rsid w:val="00CE2BAA"/>
    <w:rsid w:val="00CE4653"/>
    <w:rsid w:val="00CE54A5"/>
    <w:rsid w:val="00CE55F7"/>
    <w:rsid w:val="00CE594B"/>
    <w:rsid w:val="00CE63CB"/>
    <w:rsid w:val="00CF0701"/>
    <w:rsid w:val="00CF1FF5"/>
    <w:rsid w:val="00CF3571"/>
    <w:rsid w:val="00CF363C"/>
    <w:rsid w:val="00CF6F82"/>
    <w:rsid w:val="00D01884"/>
    <w:rsid w:val="00D043AF"/>
    <w:rsid w:val="00D0488C"/>
    <w:rsid w:val="00D04898"/>
    <w:rsid w:val="00D06C86"/>
    <w:rsid w:val="00D0747B"/>
    <w:rsid w:val="00D077B2"/>
    <w:rsid w:val="00D104CA"/>
    <w:rsid w:val="00D12161"/>
    <w:rsid w:val="00D13B01"/>
    <w:rsid w:val="00D13FCB"/>
    <w:rsid w:val="00D14047"/>
    <w:rsid w:val="00D15D28"/>
    <w:rsid w:val="00D16B68"/>
    <w:rsid w:val="00D1793F"/>
    <w:rsid w:val="00D17AB4"/>
    <w:rsid w:val="00D21513"/>
    <w:rsid w:val="00D21854"/>
    <w:rsid w:val="00D2210A"/>
    <w:rsid w:val="00D231F5"/>
    <w:rsid w:val="00D26CDE"/>
    <w:rsid w:val="00D273DC"/>
    <w:rsid w:val="00D30B2F"/>
    <w:rsid w:val="00D320A3"/>
    <w:rsid w:val="00D3271D"/>
    <w:rsid w:val="00D32754"/>
    <w:rsid w:val="00D330C0"/>
    <w:rsid w:val="00D35037"/>
    <w:rsid w:val="00D35B6D"/>
    <w:rsid w:val="00D3686E"/>
    <w:rsid w:val="00D400B0"/>
    <w:rsid w:val="00D41524"/>
    <w:rsid w:val="00D439C2"/>
    <w:rsid w:val="00D44D7B"/>
    <w:rsid w:val="00D46EB0"/>
    <w:rsid w:val="00D5320F"/>
    <w:rsid w:val="00D533DB"/>
    <w:rsid w:val="00D53593"/>
    <w:rsid w:val="00D555E7"/>
    <w:rsid w:val="00D55E57"/>
    <w:rsid w:val="00D56527"/>
    <w:rsid w:val="00D56AFC"/>
    <w:rsid w:val="00D56C6F"/>
    <w:rsid w:val="00D63E85"/>
    <w:rsid w:val="00D64305"/>
    <w:rsid w:val="00D64B89"/>
    <w:rsid w:val="00D650A1"/>
    <w:rsid w:val="00D66DCD"/>
    <w:rsid w:val="00D67127"/>
    <w:rsid w:val="00D67F1B"/>
    <w:rsid w:val="00D708D0"/>
    <w:rsid w:val="00D70B33"/>
    <w:rsid w:val="00D7105C"/>
    <w:rsid w:val="00D7143A"/>
    <w:rsid w:val="00D721E7"/>
    <w:rsid w:val="00D730D1"/>
    <w:rsid w:val="00D7437A"/>
    <w:rsid w:val="00D769A7"/>
    <w:rsid w:val="00D77267"/>
    <w:rsid w:val="00D800DD"/>
    <w:rsid w:val="00D806FB"/>
    <w:rsid w:val="00D81664"/>
    <w:rsid w:val="00D81A88"/>
    <w:rsid w:val="00D81BA4"/>
    <w:rsid w:val="00D82500"/>
    <w:rsid w:val="00D8283C"/>
    <w:rsid w:val="00D82AEE"/>
    <w:rsid w:val="00D8352E"/>
    <w:rsid w:val="00D844E9"/>
    <w:rsid w:val="00D84978"/>
    <w:rsid w:val="00D87CC9"/>
    <w:rsid w:val="00D922B6"/>
    <w:rsid w:val="00D92407"/>
    <w:rsid w:val="00D92765"/>
    <w:rsid w:val="00D93128"/>
    <w:rsid w:val="00D94134"/>
    <w:rsid w:val="00D94B5F"/>
    <w:rsid w:val="00D96103"/>
    <w:rsid w:val="00D97287"/>
    <w:rsid w:val="00D975BE"/>
    <w:rsid w:val="00DA0AAF"/>
    <w:rsid w:val="00DA1914"/>
    <w:rsid w:val="00DA2DE6"/>
    <w:rsid w:val="00DA3074"/>
    <w:rsid w:val="00DA36DD"/>
    <w:rsid w:val="00DA4487"/>
    <w:rsid w:val="00DA4E87"/>
    <w:rsid w:val="00DA5EC2"/>
    <w:rsid w:val="00DA63CD"/>
    <w:rsid w:val="00DA72BE"/>
    <w:rsid w:val="00DB072C"/>
    <w:rsid w:val="00DB0745"/>
    <w:rsid w:val="00DB2C77"/>
    <w:rsid w:val="00DB2E9F"/>
    <w:rsid w:val="00DC3F5F"/>
    <w:rsid w:val="00DC5346"/>
    <w:rsid w:val="00DC63CA"/>
    <w:rsid w:val="00DC7991"/>
    <w:rsid w:val="00DD03E7"/>
    <w:rsid w:val="00DD0EA6"/>
    <w:rsid w:val="00DD27DE"/>
    <w:rsid w:val="00DD2F8C"/>
    <w:rsid w:val="00DD694B"/>
    <w:rsid w:val="00DD6ADB"/>
    <w:rsid w:val="00DD74F2"/>
    <w:rsid w:val="00DE1958"/>
    <w:rsid w:val="00DE31EC"/>
    <w:rsid w:val="00DE513B"/>
    <w:rsid w:val="00DE53AE"/>
    <w:rsid w:val="00DE6E2D"/>
    <w:rsid w:val="00DE7418"/>
    <w:rsid w:val="00DE7857"/>
    <w:rsid w:val="00DF07AD"/>
    <w:rsid w:val="00DF1B42"/>
    <w:rsid w:val="00DF2162"/>
    <w:rsid w:val="00DF4A09"/>
    <w:rsid w:val="00DF5C22"/>
    <w:rsid w:val="00DF6298"/>
    <w:rsid w:val="00DF735F"/>
    <w:rsid w:val="00DF7EE1"/>
    <w:rsid w:val="00E0283E"/>
    <w:rsid w:val="00E032E2"/>
    <w:rsid w:val="00E04274"/>
    <w:rsid w:val="00E07048"/>
    <w:rsid w:val="00E0742E"/>
    <w:rsid w:val="00E0754D"/>
    <w:rsid w:val="00E0776F"/>
    <w:rsid w:val="00E1087D"/>
    <w:rsid w:val="00E12336"/>
    <w:rsid w:val="00E13D8A"/>
    <w:rsid w:val="00E13E51"/>
    <w:rsid w:val="00E16173"/>
    <w:rsid w:val="00E1687B"/>
    <w:rsid w:val="00E215A0"/>
    <w:rsid w:val="00E21EEE"/>
    <w:rsid w:val="00E22513"/>
    <w:rsid w:val="00E2324F"/>
    <w:rsid w:val="00E24651"/>
    <w:rsid w:val="00E24BE3"/>
    <w:rsid w:val="00E27A95"/>
    <w:rsid w:val="00E301DB"/>
    <w:rsid w:val="00E31EFD"/>
    <w:rsid w:val="00E321D7"/>
    <w:rsid w:val="00E32CF1"/>
    <w:rsid w:val="00E348FE"/>
    <w:rsid w:val="00E34CED"/>
    <w:rsid w:val="00E40850"/>
    <w:rsid w:val="00E42096"/>
    <w:rsid w:val="00E42A74"/>
    <w:rsid w:val="00E43F0D"/>
    <w:rsid w:val="00E466AF"/>
    <w:rsid w:val="00E50D37"/>
    <w:rsid w:val="00E50E3A"/>
    <w:rsid w:val="00E50FEC"/>
    <w:rsid w:val="00E513D0"/>
    <w:rsid w:val="00E51DA0"/>
    <w:rsid w:val="00E530AC"/>
    <w:rsid w:val="00E53E8E"/>
    <w:rsid w:val="00E54E14"/>
    <w:rsid w:val="00E556FE"/>
    <w:rsid w:val="00E5794A"/>
    <w:rsid w:val="00E61117"/>
    <w:rsid w:val="00E62D41"/>
    <w:rsid w:val="00E6391B"/>
    <w:rsid w:val="00E639B9"/>
    <w:rsid w:val="00E63C3A"/>
    <w:rsid w:val="00E64815"/>
    <w:rsid w:val="00E65A77"/>
    <w:rsid w:val="00E66DFD"/>
    <w:rsid w:val="00E674E1"/>
    <w:rsid w:val="00E67F42"/>
    <w:rsid w:val="00E71D24"/>
    <w:rsid w:val="00E721D6"/>
    <w:rsid w:val="00E72CD9"/>
    <w:rsid w:val="00E73EDD"/>
    <w:rsid w:val="00E74173"/>
    <w:rsid w:val="00E75A4B"/>
    <w:rsid w:val="00E75C15"/>
    <w:rsid w:val="00E768E8"/>
    <w:rsid w:val="00E77814"/>
    <w:rsid w:val="00E80167"/>
    <w:rsid w:val="00E80684"/>
    <w:rsid w:val="00E82237"/>
    <w:rsid w:val="00E8286F"/>
    <w:rsid w:val="00E8377E"/>
    <w:rsid w:val="00E851F2"/>
    <w:rsid w:val="00E855FA"/>
    <w:rsid w:val="00E859A2"/>
    <w:rsid w:val="00E85BD4"/>
    <w:rsid w:val="00E90328"/>
    <w:rsid w:val="00E938CF"/>
    <w:rsid w:val="00EA1187"/>
    <w:rsid w:val="00EA145A"/>
    <w:rsid w:val="00EA359A"/>
    <w:rsid w:val="00EA3C6E"/>
    <w:rsid w:val="00EA5441"/>
    <w:rsid w:val="00EA60A2"/>
    <w:rsid w:val="00EB0900"/>
    <w:rsid w:val="00EB1FD9"/>
    <w:rsid w:val="00EB30F6"/>
    <w:rsid w:val="00EB388A"/>
    <w:rsid w:val="00EB3BD8"/>
    <w:rsid w:val="00EB3E1E"/>
    <w:rsid w:val="00EB5113"/>
    <w:rsid w:val="00EC013B"/>
    <w:rsid w:val="00EC3B6D"/>
    <w:rsid w:val="00EC5930"/>
    <w:rsid w:val="00EC6B7F"/>
    <w:rsid w:val="00EC7F06"/>
    <w:rsid w:val="00ED0C21"/>
    <w:rsid w:val="00ED20C0"/>
    <w:rsid w:val="00ED246A"/>
    <w:rsid w:val="00ED3BF3"/>
    <w:rsid w:val="00ED6B42"/>
    <w:rsid w:val="00ED6C86"/>
    <w:rsid w:val="00ED7153"/>
    <w:rsid w:val="00EE15BB"/>
    <w:rsid w:val="00EE2001"/>
    <w:rsid w:val="00EE20A3"/>
    <w:rsid w:val="00EE312A"/>
    <w:rsid w:val="00EE331A"/>
    <w:rsid w:val="00EE4B1F"/>
    <w:rsid w:val="00EE5844"/>
    <w:rsid w:val="00EE5A15"/>
    <w:rsid w:val="00EE7388"/>
    <w:rsid w:val="00EF0584"/>
    <w:rsid w:val="00EF0D6C"/>
    <w:rsid w:val="00EF22CB"/>
    <w:rsid w:val="00EF4316"/>
    <w:rsid w:val="00EF4392"/>
    <w:rsid w:val="00EF523C"/>
    <w:rsid w:val="00EF7260"/>
    <w:rsid w:val="00EF7DD9"/>
    <w:rsid w:val="00EF7FAB"/>
    <w:rsid w:val="00F01CDC"/>
    <w:rsid w:val="00F045E4"/>
    <w:rsid w:val="00F050C8"/>
    <w:rsid w:val="00F05409"/>
    <w:rsid w:val="00F06622"/>
    <w:rsid w:val="00F06CC7"/>
    <w:rsid w:val="00F10197"/>
    <w:rsid w:val="00F123E2"/>
    <w:rsid w:val="00F12CFE"/>
    <w:rsid w:val="00F133E3"/>
    <w:rsid w:val="00F134A3"/>
    <w:rsid w:val="00F14D16"/>
    <w:rsid w:val="00F14F35"/>
    <w:rsid w:val="00F17CAC"/>
    <w:rsid w:val="00F205B7"/>
    <w:rsid w:val="00F20D5C"/>
    <w:rsid w:val="00F20E8E"/>
    <w:rsid w:val="00F215D3"/>
    <w:rsid w:val="00F22D1F"/>
    <w:rsid w:val="00F244A9"/>
    <w:rsid w:val="00F2467E"/>
    <w:rsid w:val="00F249A6"/>
    <w:rsid w:val="00F24A43"/>
    <w:rsid w:val="00F3114D"/>
    <w:rsid w:val="00F32285"/>
    <w:rsid w:val="00F32AA4"/>
    <w:rsid w:val="00F32F39"/>
    <w:rsid w:val="00F33C61"/>
    <w:rsid w:val="00F33FBA"/>
    <w:rsid w:val="00F34F6F"/>
    <w:rsid w:val="00F352F5"/>
    <w:rsid w:val="00F4081D"/>
    <w:rsid w:val="00F40B60"/>
    <w:rsid w:val="00F40D3B"/>
    <w:rsid w:val="00F437D7"/>
    <w:rsid w:val="00F450A6"/>
    <w:rsid w:val="00F45324"/>
    <w:rsid w:val="00F45ACF"/>
    <w:rsid w:val="00F464B1"/>
    <w:rsid w:val="00F470B2"/>
    <w:rsid w:val="00F50498"/>
    <w:rsid w:val="00F50526"/>
    <w:rsid w:val="00F50901"/>
    <w:rsid w:val="00F50D8F"/>
    <w:rsid w:val="00F56D7E"/>
    <w:rsid w:val="00F577C7"/>
    <w:rsid w:val="00F61B4A"/>
    <w:rsid w:val="00F61EB3"/>
    <w:rsid w:val="00F646F7"/>
    <w:rsid w:val="00F65500"/>
    <w:rsid w:val="00F65E53"/>
    <w:rsid w:val="00F66283"/>
    <w:rsid w:val="00F66613"/>
    <w:rsid w:val="00F702E4"/>
    <w:rsid w:val="00F7145A"/>
    <w:rsid w:val="00F72A86"/>
    <w:rsid w:val="00F74D8D"/>
    <w:rsid w:val="00F76E32"/>
    <w:rsid w:val="00F800E0"/>
    <w:rsid w:val="00F81496"/>
    <w:rsid w:val="00F834DA"/>
    <w:rsid w:val="00F83CD1"/>
    <w:rsid w:val="00F857E9"/>
    <w:rsid w:val="00F8654C"/>
    <w:rsid w:val="00F879B4"/>
    <w:rsid w:val="00F90E3D"/>
    <w:rsid w:val="00F93CD5"/>
    <w:rsid w:val="00F94636"/>
    <w:rsid w:val="00F95394"/>
    <w:rsid w:val="00F95417"/>
    <w:rsid w:val="00FA09DA"/>
    <w:rsid w:val="00FA1221"/>
    <w:rsid w:val="00FA2801"/>
    <w:rsid w:val="00FA4693"/>
    <w:rsid w:val="00FA519E"/>
    <w:rsid w:val="00FA5981"/>
    <w:rsid w:val="00FA5CCF"/>
    <w:rsid w:val="00FA6BD5"/>
    <w:rsid w:val="00FA7425"/>
    <w:rsid w:val="00FB0045"/>
    <w:rsid w:val="00FB19BB"/>
    <w:rsid w:val="00FB4BD4"/>
    <w:rsid w:val="00FB4E86"/>
    <w:rsid w:val="00FB6BF3"/>
    <w:rsid w:val="00FB6CE0"/>
    <w:rsid w:val="00FC0F87"/>
    <w:rsid w:val="00FC1064"/>
    <w:rsid w:val="00FC11BE"/>
    <w:rsid w:val="00FC13D4"/>
    <w:rsid w:val="00FC1A2E"/>
    <w:rsid w:val="00FC366E"/>
    <w:rsid w:val="00FC3D33"/>
    <w:rsid w:val="00FC4AC2"/>
    <w:rsid w:val="00FC75AA"/>
    <w:rsid w:val="00FC7DA9"/>
    <w:rsid w:val="00FD0728"/>
    <w:rsid w:val="00FD075F"/>
    <w:rsid w:val="00FD13BE"/>
    <w:rsid w:val="00FD1520"/>
    <w:rsid w:val="00FD1BAE"/>
    <w:rsid w:val="00FD1E46"/>
    <w:rsid w:val="00FD22A6"/>
    <w:rsid w:val="00FD265D"/>
    <w:rsid w:val="00FD4A83"/>
    <w:rsid w:val="00FD5336"/>
    <w:rsid w:val="00FD6564"/>
    <w:rsid w:val="00FD66C3"/>
    <w:rsid w:val="00FD7F39"/>
    <w:rsid w:val="00FE1E14"/>
    <w:rsid w:val="00FE224B"/>
    <w:rsid w:val="00FE2EE9"/>
    <w:rsid w:val="00FE3A0C"/>
    <w:rsid w:val="00FE406D"/>
    <w:rsid w:val="00FE5891"/>
    <w:rsid w:val="00FE6198"/>
    <w:rsid w:val="00FE63C1"/>
    <w:rsid w:val="00FE692F"/>
    <w:rsid w:val="00FE6981"/>
    <w:rsid w:val="00FE6E41"/>
    <w:rsid w:val="00FE6EBD"/>
    <w:rsid w:val="00FE78F5"/>
    <w:rsid w:val="00FE7BFC"/>
    <w:rsid w:val="00FF08A1"/>
    <w:rsid w:val="00FF1F6A"/>
    <w:rsid w:val="00FF317E"/>
    <w:rsid w:val="00FF4646"/>
    <w:rsid w:val="00FF5B6A"/>
    <w:rsid w:val="00FF68B5"/>
    <w:rsid w:val="00FF6B12"/>
    <w:rsid w:val="00FF6F1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B69AD0"/>
  <w15:chartTrackingRefBased/>
  <w15:docId w15:val="{31DDC32A-83A8-4CD8-8372-5BAA8E212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imes New Roman"/>
        <w:color w:val="000000"/>
        <w:kern w:val="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4D7BA5"/>
    <w:rPr>
      <w:color w:val="0000FF"/>
      <w:u w:val="single"/>
    </w:rPr>
  </w:style>
  <w:style w:type="paragraph" w:styleId="NormalWeb">
    <w:name w:val="Normal (Web)"/>
    <w:basedOn w:val="Normal"/>
    <w:uiPriority w:val="99"/>
    <w:semiHidden/>
    <w:unhideWhenUsed/>
    <w:rsid w:val="00A01C17"/>
    <w:pPr>
      <w:spacing w:before="100" w:beforeAutospacing="1" w:after="100" w:afterAutospacing="1" w:line="240" w:lineRule="auto"/>
    </w:pPr>
    <w:rPr>
      <w:rFonts w:ascii="Times New Roman" w:eastAsia="Times New Roman" w:hAnsi="Times New Roman"/>
      <w:color w:val="auto"/>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2040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hyperlink" Target="http://www.speechdocs.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B70614F892BFE448D016A7170AF0B82" ma:contentTypeVersion="10" ma:contentTypeDescription="Create a new document." ma:contentTypeScope="" ma:versionID="b5848e1adb974f554fde333907847e9a">
  <xsd:schema xmlns:xsd="http://www.w3.org/2001/XMLSchema" xmlns:xs="http://www.w3.org/2001/XMLSchema" xmlns:p="http://schemas.microsoft.com/office/2006/metadata/properties" xmlns:ns2="572fed91-857f-498a-a782-752f5af08d02" xmlns:ns3="84a67339-e723-424f-acbf-c719453b2a1d" targetNamespace="http://schemas.microsoft.com/office/2006/metadata/properties" ma:root="true" ma:fieldsID="974ddea16f4db3338566f63e2fbb0b91" ns2:_="" ns3:_="">
    <xsd:import namespace="572fed91-857f-498a-a782-752f5af08d02"/>
    <xsd:import namespace="84a67339-e723-424f-acbf-c719453b2a1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ObjectDetectorVersions" minOccurs="0"/>
                <xsd:element ref="ns3:MediaLengthInSeconds" minOccurs="0"/>
                <xsd:element ref="ns3:MediaServiceGenerationTime" minOccurs="0"/>
                <xsd:element ref="ns3:MediaServiceEventHashCode" minOccurs="0"/>
                <xsd:element ref="ns3:MediaServiceDateTake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2fed91-857f-498a-a782-752f5af08d0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a67339-e723-424f-acbf-c719453b2a1d"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DA12164-5853-4576-9EDC-29BB0E37911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2ACE28A-354D-43C6-92DA-80B623213A6F}">
  <ds:schemaRefs>
    <ds:schemaRef ds:uri="http://schemas.microsoft.com/sharepoint/v3/contenttype/forms"/>
  </ds:schemaRefs>
</ds:datastoreItem>
</file>

<file path=customXml/itemProps3.xml><?xml version="1.0" encoding="utf-8"?>
<ds:datastoreItem xmlns:ds="http://schemas.openxmlformats.org/officeDocument/2006/customXml" ds:itemID="{5118F87B-59CF-44DE-96C4-FAA860DFEE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2fed91-857f-498a-a782-752f5af08d02"/>
    <ds:schemaRef ds:uri="84a67339-e723-424f-acbf-c719453b2a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31</TotalTime>
  <Pages>12</Pages>
  <Words>5510</Words>
  <Characters>31413</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nugopal Manchala</dc:creator>
  <cp:keywords/>
  <dc:description/>
  <cp:lastModifiedBy>Ravi Kumar</cp:lastModifiedBy>
  <cp:revision>82</cp:revision>
  <dcterms:created xsi:type="dcterms:W3CDTF">2024-02-01T11:21:00Z</dcterms:created>
  <dcterms:modified xsi:type="dcterms:W3CDTF">2024-02-07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70614F892BFE448D016A7170AF0B82</vt:lpwstr>
  </property>
</Properties>
</file>